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25E25" w14:textId="77777777" w:rsidR="00325D19" w:rsidRDefault="00325D19" w:rsidP="00325D19">
      <w:pPr>
        <w:pStyle w:val="LogoAnchor"/>
      </w:pPr>
      <w:r w:rsidRPr="00DE1729">
        <w:rPr>
          <w:noProof/>
        </w:rPr>
        <w:drawing>
          <wp:inline distT="0" distB="0" distL="0" distR="0" wp14:anchorId="4F4D952C" wp14:editId="6E608BED">
            <wp:extent cx="2181225" cy="942975"/>
            <wp:effectExtent l="0" t="0" r="9525" b="9525"/>
            <wp:docPr id="2" name="Picture 2" descr="S:\7821-PGU\GovPolicy\Admin\Logo 2018\Dept Log- 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7821-PGU\GovPolicy\Admin\Logo 2018\Dept Log- squar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81225" cy="942975"/>
                    </a:xfrm>
                    <a:prstGeom prst="rect">
                      <a:avLst/>
                    </a:prstGeom>
                    <a:noFill/>
                    <a:ln>
                      <a:noFill/>
                    </a:ln>
                  </pic:spPr>
                </pic:pic>
              </a:graphicData>
            </a:graphic>
          </wp:inline>
        </w:drawing>
      </w:r>
    </w:p>
    <w:p w14:paraId="62F28A61" w14:textId="77777777" w:rsidR="00325D19" w:rsidRPr="00325D19" w:rsidRDefault="00325D19" w:rsidP="00325D19">
      <w:pPr>
        <w:pStyle w:val="DocumentTitle"/>
      </w:pPr>
      <w:r w:rsidRPr="00325D19">
        <w:t>LOCAL AREA EXCURSIONS WITH OVERNIGHT STAY INCLUDING CAMPS</w:t>
      </w:r>
    </w:p>
    <w:p w14:paraId="0DB39C62" w14:textId="77777777" w:rsidR="00325D19" w:rsidRPr="00325D19" w:rsidRDefault="00325D19" w:rsidP="00325D19">
      <w:pPr>
        <w:pStyle w:val="BodyText1"/>
      </w:pPr>
    </w:p>
    <w:p w14:paraId="3E8319B8" w14:textId="77777777" w:rsidR="00325D19" w:rsidRPr="009935F8" w:rsidRDefault="00325D19" w:rsidP="00325D19">
      <w:pPr>
        <w:pStyle w:val="DocumentType"/>
      </w:pPr>
    </w:p>
    <w:p w14:paraId="467E7193" w14:textId="77777777" w:rsidR="00325D19" w:rsidRDefault="00DE4725" w:rsidP="00325D19">
      <w:pPr>
        <w:pStyle w:val="EffectiveDate"/>
      </w:pPr>
      <w:r w:rsidRPr="0036049C">
        <w:t xml:space="preserve">Effective: </w:t>
      </w:r>
      <w:r w:rsidR="0036049C" w:rsidRPr="0036049C">
        <w:t>16 FEBRUARY 2021</w:t>
      </w:r>
    </w:p>
    <w:p w14:paraId="7BD7E40C" w14:textId="1B305A1B" w:rsidR="00325D19" w:rsidRPr="00C23B5C" w:rsidRDefault="004C6ADD" w:rsidP="00325D19">
      <w:pPr>
        <w:pStyle w:val="EffectiveDate"/>
        <w:rPr>
          <w:color w:val="auto"/>
        </w:rPr>
      </w:pPr>
      <w:r>
        <w:t>Version</w:t>
      </w:r>
      <w:r w:rsidRPr="00C23B5C">
        <w:rPr>
          <w:color w:val="auto"/>
        </w:rPr>
        <w:t>: 2</w:t>
      </w:r>
      <w:r w:rsidR="000C7F84" w:rsidRPr="00C23B5C">
        <w:rPr>
          <w:color w:val="auto"/>
        </w:rPr>
        <w:t>.</w:t>
      </w:r>
      <w:r w:rsidR="009867C1">
        <w:rPr>
          <w:color w:val="auto"/>
        </w:rPr>
        <w:t>2</w:t>
      </w:r>
      <w:r w:rsidR="00DE4725" w:rsidRPr="00C23B5C">
        <w:rPr>
          <w:color w:val="auto"/>
        </w:rPr>
        <w:t xml:space="preserve"> FINAL</w:t>
      </w:r>
    </w:p>
    <w:p w14:paraId="2454A3C9" w14:textId="3B6BADE4" w:rsidR="00325D19" w:rsidRDefault="009867C1" w:rsidP="009867C1">
      <w:pPr>
        <w:pStyle w:val="BodyText1"/>
        <w:rPr>
          <w:rFonts w:ascii="Trebuchet MS" w:hAnsi="Trebuchet MS"/>
          <w:kern w:val="32"/>
          <w:sz w:val="28"/>
          <w:szCs w:val="32"/>
        </w:rPr>
      </w:pPr>
      <w:r>
        <w:rPr>
          <w:bCs/>
          <w:i/>
          <w:iCs/>
        </w:rPr>
        <w:t xml:space="preserve">                               </w:t>
      </w:r>
      <w:r w:rsidRPr="002D449E">
        <w:rPr>
          <w:bCs/>
          <w:i/>
          <w:iCs/>
        </w:rPr>
        <w:t>Last updated: 16 October 2023</w:t>
      </w:r>
    </w:p>
    <w:p w14:paraId="5E1C2092" w14:textId="77777777" w:rsidR="00CD7618" w:rsidRDefault="00325D19">
      <w:pPr>
        <w:rPr>
          <w:noProof/>
        </w:rPr>
      </w:pPr>
      <w:r>
        <w:rPr>
          <w:lang w:eastAsia="ja-JP"/>
        </w:rPr>
        <w:br w:type="page"/>
      </w:r>
      <w:r w:rsidR="002C7C6A">
        <w:rPr>
          <w:lang w:eastAsia="ja-JP"/>
        </w:rPr>
        <w:fldChar w:fldCharType="begin"/>
      </w:r>
      <w:r w:rsidR="002C7C6A">
        <w:rPr>
          <w:lang w:eastAsia="ja-JP"/>
        </w:rPr>
        <w:instrText xml:space="preserve"> TOC \o "1-1" \h \z \u </w:instrText>
      </w:r>
      <w:r w:rsidR="002C7C6A">
        <w:rPr>
          <w:lang w:eastAsia="ja-JP"/>
        </w:rPr>
        <w:fldChar w:fldCharType="separate"/>
      </w:r>
    </w:p>
    <w:p w14:paraId="781A76F9" w14:textId="77777777" w:rsidR="00CD7618" w:rsidRDefault="00072021">
      <w:pPr>
        <w:pStyle w:val="TOC1"/>
        <w:tabs>
          <w:tab w:val="right" w:leader="dot" w:pos="9016"/>
        </w:tabs>
        <w:rPr>
          <w:rFonts w:asciiTheme="minorHAnsi" w:eastAsiaTheme="minorEastAsia" w:hAnsiTheme="minorHAnsi"/>
          <w:noProof/>
          <w:lang w:eastAsia="en-AU"/>
        </w:rPr>
      </w:pPr>
      <w:hyperlink w:anchor="_Toc22556875" w:history="1">
        <w:r w:rsidR="00CD7618" w:rsidRPr="00CD7618">
          <w:rPr>
            <w:rStyle w:val="Hyperlink"/>
            <w:b/>
            <w:noProof/>
            <w:lang w:eastAsia="ja-JP"/>
          </w:rPr>
          <w:t>LOCAL AREA EXCURSIONS WITH OVERNIGHT STAY INCLUDING CAMPS</w:t>
        </w:r>
        <w:r w:rsidR="00CD7618">
          <w:rPr>
            <w:noProof/>
            <w:webHidden/>
          </w:rPr>
          <w:tab/>
        </w:r>
        <w:r w:rsidR="00CD7618">
          <w:rPr>
            <w:noProof/>
            <w:webHidden/>
          </w:rPr>
          <w:fldChar w:fldCharType="begin"/>
        </w:r>
        <w:r w:rsidR="00CD7618">
          <w:rPr>
            <w:noProof/>
            <w:webHidden/>
          </w:rPr>
          <w:instrText xml:space="preserve"> PAGEREF _Toc22556875 \h </w:instrText>
        </w:r>
        <w:r w:rsidR="00CD7618">
          <w:rPr>
            <w:noProof/>
            <w:webHidden/>
          </w:rPr>
        </w:r>
        <w:r w:rsidR="00CD7618">
          <w:rPr>
            <w:noProof/>
            <w:webHidden/>
          </w:rPr>
          <w:fldChar w:fldCharType="separate"/>
        </w:r>
        <w:r w:rsidR="00CD7618">
          <w:rPr>
            <w:noProof/>
            <w:webHidden/>
          </w:rPr>
          <w:t>4</w:t>
        </w:r>
        <w:r w:rsidR="00CD7618">
          <w:rPr>
            <w:noProof/>
            <w:webHidden/>
          </w:rPr>
          <w:fldChar w:fldCharType="end"/>
        </w:r>
      </w:hyperlink>
    </w:p>
    <w:p w14:paraId="2A532AEA" w14:textId="77777777" w:rsidR="00CD7618" w:rsidRDefault="00072021">
      <w:pPr>
        <w:pStyle w:val="TOC1"/>
        <w:tabs>
          <w:tab w:val="left" w:pos="440"/>
          <w:tab w:val="right" w:leader="dot" w:pos="9016"/>
        </w:tabs>
        <w:rPr>
          <w:rFonts w:asciiTheme="minorHAnsi" w:eastAsiaTheme="minorEastAsia" w:hAnsiTheme="minorHAnsi"/>
          <w:noProof/>
          <w:lang w:eastAsia="en-AU"/>
        </w:rPr>
      </w:pPr>
      <w:hyperlink w:anchor="_Toc22556876" w:history="1">
        <w:r w:rsidR="00CD7618" w:rsidRPr="00500562">
          <w:rPr>
            <w:rStyle w:val="Hyperlink"/>
            <w:noProof/>
            <w:lang w:eastAsia="ja-JP"/>
            <w14:scene3d>
              <w14:camera w14:prst="orthographicFront"/>
              <w14:lightRig w14:rig="threePt" w14:dir="t">
                <w14:rot w14:lat="0" w14:lon="0" w14:rev="0"/>
              </w14:lightRig>
            </w14:scene3d>
          </w:rPr>
          <w:t>1</w:t>
        </w:r>
        <w:r w:rsidR="00CD7618">
          <w:rPr>
            <w:rFonts w:asciiTheme="minorHAnsi" w:eastAsiaTheme="minorEastAsia" w:hAnsiTheme="minorHAnsi"/>
            <w:noProof/>
            <w:lang w:eastAsia="en-AU"/>
          </w:rPr>
          <w:tab/>
        </w:r>
        <w:r w:rsidR="00CD7618" w:rsidRPr="00500562">
          <w:rPr>
            <w:rStyle w:val="Hyperlink"/>
            <w:noProof/>
            <w:lang w:eastAsia="ja-JP"/>
          </w:rPr>
          <w:t>LOCAL AREA EXCURSIONS WITH OVERNIGHT STAY INCLUDING CAMPS</w:t>
        </w:r>
        <w:r w:rsidR="00CD7618">
          <w:rPr>
            <w:noProof/>
            <w:webHidden/>
          </w:rPr>
          <w:tab/>
        </w:r>
        <w:r w:rsidR="00CD7618">
          <w:rPr>
            <w:noProof/>
            <w:webHidden/>
          </w:rPr>
          <w:fldChar w:fldCharType="begin"/>
        </w:r>
        <w:r w:rsidR="00CD7618">
          <w:rPr>
            <w:noProof/>
            <w:webHidden/>
          </w:rPr>
          <w:instrText xml:space="preserve"> PAGEREF _Toc22556876 \h </w:instrText>
        </w:r>
        <w:r w:rsidR="00CD7618">
          <w:rPr>
            <w:noProof/>
            <w:webHidden/>
          </w:rPr>
        </w:r>
        <w:r w:rsidR="00CD7618">
          <w:rPr>
            <w:noProof/>
            <w:webHidden/>
          </w:rPr>
          <w:fldChar w:fldCharType="separate"/>
        </w:r>
        <w:r w:rsidR="00CD7618">
          <w:rPr>
            <w:noProof/>
            <w:webHidden/>
          </w:rPr>
          <w:t>4</w:t>
        </w:r>
        <w:r w:rsidR="00CD7618">
          <w:rPr>
            <w:noProof/>
            <w:webHidden/>
          </w:rPr>
          <w:fldChar w:fldCharType="end"/>
        </w:r>
      </w:hyperlink>
    </w:p>
    <w:p w14:paraId="53A2219B" w14:textId="77777777" w:rsidR="00CD7618" w:rsidRDefault="00072021">
      <w:pPr>
        <w:pStyle w:val="TOC1"/>
        <w:tabs>
          <w:tab w:val="left" w:pos="440"/>
          <w:tab w:val="right" w:leader="dot" w:pos="9016"/>
        </w:tabs>
        <w:rPr>
          <w:rFonts w:asciiTheme="minorHAnsi" w:eastAsiaTheme="minorEastAsia" w:hAnsiTheme="minorHAnsi"/>
          <w:noProof/>
          <w:lang w:eastAsia="en-AU"/>
        </w:rPr>
      </w:pPr>
      <w:hyperlink w:anchor="_Toc22556877" w:history="1">
        <w:r w:rsidR="00CD7618" w:rsidRPr="00500562">
          <w:rPr>
            <w:rStyle w:val="Hyperlink"/>
            <w:noProof/>
            <w:lang w:eastAsia="ja-JP"/>
            <w14:scene3d>
              <w14:camera w14:prst="orthographicFront"/>
              <w14:lightRig w14:rig="threePt" w14:dir="t">
                <w14:rot w14:lat="0" w14:lon="0" w14:rev="0"/>
              </w14:lightRig>
            </w14:scene3d>
          </w:rPr>
          <w:t>2</w:t>
        </w:r>
        <w:r w:rsidR="00CD7618">
          <w:rPr>
            <w:rFonts w:asciiTheme="minorHAnsi" w:eastAsiaTheme="minorEastAsia" w:hAnsiTheme="minorHAnsi"/>
            <w:noProof/>
            <w:lang w:eastAsia="en-AU"/>
          </w:rPr>
          <w:tab/>
        </w:r>
        <w:r w:rsidR="00CD7618" w:rsidRPr="00500562">
          <w:rPr>
            <w:rStyle w:val="Hyperlink"/>
            <w:noProof/>
            <w:lang w:eastAsia="ja-JP"/>
          </w:rPr>
          <w:t>COMPLETING THE PROPOSAL FOR EXCURSION</w:t>
        </w:r>
        <w:r w:rsidR="00CD7618">
          <w:rPr>
            <w:noProof/>
            <w:webHidden/>
          </w:rPr>
          <w:tab/>
        </w:r>
        <w:r w:rsidR="00CD7618">
          <w:rPr>
            <w:noProof/>
            <w:webHidden/>
          </w:rPr>
          <w:fldChar w:fldCharType="begin"/>
        </w:r>
        <w:r w:rsidR="00CD7618">
          <w:rPr>
            <w:noProof/>
            <w:webHidden/>
          </w:rPr>
          <w:instrText xml:space="preserve"> PAGEREF _Toc22556877 \h </w:instrText>
        </w:r>
        <w:r w:rsidR="00CD7618">
          <w:rPr>
            <w:noProof/>
            <w:webHidden/>
          </w:rPr>
        </w:r>
        <w:r w:rsidR="00CD7618">
          <w:rPr>
            <w:noProof/>
            <w:webHidden/>
          </w:rPr>
          <w:fldChar w:fldCharType="separate"/>
        </w:r>
        <w:r w:rsidR="00CD7618">
          <w:rPr>
            <w:noProof/>
            <w:webHidden/>
          </w:rPr>
          <w:t>4</w:t>
        </w:r>
        <w:r w:rsidR="00CD7618">
          <w:rPr>
            <w:noProof/>
            <w:webHidden/>
          </w:rPr>
          <w:fldChar w:fldCharType="end"/>
        </w:r>
      </w:hyperlink>
    </w:p>
    <w:p w14:paraId="0DF025E8" w14:textId="77777777" w:rsidR="00CD7618" w:rsidRDefault="00072021">
      <w:pPr>
        <w:pStyle w:val="TOC1"/>
        <w:tabs>
          <w:tab w:val="left" w:pos="440"/>
          <w:tab w:val="right" w:leader="dot" w:pos="9016"/>
        </w:tabs>
        <w:rPr>
          <w:rFonts w:asciiTheme="minorHAnsi" w:eastAsiaTheme="minorEastAsia" w:hAnsiTheme="minorHAnsi"/>
          <w:noProof/>
          <w:lang w:eastAsia="en-AU"/>
        </w:rPr>
      </w:pPr>
      <w:hyperlink w:anchor="_Toc22556878" w:history="1">
        <w:r w:rsidR="00CD7618" w:rsidRPr="00500562">
          <w:rPr>
            <w:rStyle w:val="Hyperlink"/>
            <w:noProof/>
            <w:lang w:eastAsia="ja-JP"/>
            <w14:scene3d>
              <w14:camera w14:prst="orthographicFront"/>
              <w14:lightRig w14:rig="threePt" w14:dir="t">
                <w14:rot w14:lat="0" w14:lon="0" w14:rev="0"/>
              </w14:lightRig>
            </w14:scene3d>
          </w:rPr>
          <w:t>3</w:t>
        </w:r>
        <w:r w:rsidR="00CD7618">
          <w:rPr>
            <w:rFonts w:asciiTheme="minorHAnsi" w:eastAsiaTheme="minorEastAsia" w:hAnsiTheme="minorHAnsi"/>
            <w:noProof/>
            <w:lang w:eastAsia="en-AU"/>
          </w:rPr>
          <w:tab/>
        </w:r>
        <w:r w:rsidR="00CD7618" w:rsidRPr="00500562">
          <w:rPr>
            <w:rStyle w:val="Hyperlink"/>
            <w:noProof/>
            <w:lang w:eastAsia="ja-JP"/>
          </w:rPr>
          <w:t>EDUCATIONAL PURPOSE</w:t>
        </w:r>
        <w:r w:rsidR="00CD7618">
          <w:rPr>
            <w:noProof/>
            <w:webHidden/>
          </w:rPr>
          <w:tab/>
        </w:r>
        <w:r w:rsidR="00CD7618">
          <w:rPr>
            <w:noProof/>
            <w:webHidden/>
          </w:rPr>
          <w:fldChar w:fldCharType="begin"/>
        </w:r>
        <w:r w:rsidR="00CD7618">
          <w:rPr>
            <w:noProof/>
            <w:webHidden/>
          </w:rPr>
          <w:instrText xml:space="preserve"> PAGEREF _Toc22556878 \h </w:instrText>
        </w:r>
        <w:r w:rsidR="00CD7618">
          <w:rPr>
            <w:noProof/>
            <w:webHidden/>
          </w:rPr>
        </w:r>
        <w:r w:rsidR="00CD7618">
          <w:rPr>
            <w:noProof/>
            <w:webHidden/>
          </w:rPr>
          <w:fldChar w:fldCharType="separate"/>
        </w:r>
        <w:r w:rsidR="00CD7618">
          <w:rPr>
            <w:noProof/>
            <w:webHidden/>
          </w:rPr>
          <w:t>4</w:t>
        </w:r>
        <w:r w:rsidR="00CD7618">
          <w:rPr>
            <w:noProof/>
            <w:webHidden/>
          </w:rPr>
          <w:fldChar w:fldCharType="end"/>
        </w:r>
      </w:hyperlink>
    </w:p>
    <w:p w14:paraId="50EAECA7" w14:textId="77777777" w:rsidR="00CD7618" w:rsidRDefault="00072021">
      <w:pPr>
        <w:pStyle w:val="TOC1"/>
        <w:tabs>
          <w:tab w:val="left" w:pos="440"/>
          <w:tab w:val="right" w:leader="dot" w:pos="9016"/>
        </w:tabs>
        <w:rPr>
          <w:rFonts w:asciiTheme="minorHAnsi" w:eastAsiaTheme="minorEastAsia" w:hAnsiTheme="minorHAnsi"/>
          <w:noProof/>
          <w:lang w:eastAsia="en-AU"/>
        </w:rPr>
      </w:pPr>
      <w:hyperlink w:anchor="_Toc22556879" w:history="1">
        <w:r w:rsidR="00CD7618" w:rsidRPr="00500562">
          <w:rPr>
            <w:rStyle w:val="Hyperlink"/>
            <w:noProof/>
            <w:lang w:eastAsia="ja-JP"/>
            <w14:scene3d>
              <w14:camera w14:prst="orthographicFront"/>
              <w14:lightRig w14:rig="threePt" w14:dir="t">
                <w14:rot w14:lat="0" w14:lon="0" w14:rev="0"/>
              </w14:lightRig>
            </w14:scene3d>
          </w:rPr>
          <w:t>4</w:t>
        </w:r>
        <w:r w:rsidR="00CD7618">
          <w:rPr>
            <w:rFonts w:asciiTheme="minorHAnsi" w:eastAsiaTheme="minorEastAsia" w:hAnsiTheme="minorHAnsi"/>
            <w:noProof/>
            <w:lang w:eastAsia="en-AU"/>
          </w:rPr>
          <w:tab/>
        </w:r>
        <w:r w:rsidR="00CD7618" w:rsidRPr="00500562">
          <w:rPr>
            <w:rStyle w:val="Hyperlink"/>
            <w:noProof/>
            <w:lang w:eastAsia="ja-JP"/>
          </w:rPr>
          <w:t>RISK ASSESSMENT</w:t>
        </w:r>
        <w:r w:rsidR="00CD7618">
          <w:rPr>
            <w:noProof/>
            <w:webHidden/>
          </w:rPr>
          <w:tab/>
        </w:r>
        <w:r w:rsidR="00CD7618">
          <w:rPr>
            <w:noProof/>
            <w:webHidden/>
          </w:rPr>
          <w:fldChar w:fldCharType="begin"/>
        </w:r>
        <w:r w:rsidR="00CD7618">
          <w:rPr>
            <w:noProof/>
            <w:webHidden/>
          </w:rPr>
          <w:instrText xml:space="preserve"> PAGEREF _Toc22556879 \h </w:instrText>
        </w:r>
        <w:r w:rsidR="00CD7618">
          <w:rPr>
            <w:noProof/>
            <w:webHidden/>
          </w:rPr>
        </w:r>
        <w:r w:rsidR="00CD7618">
          <w:rPr>
            <w:noProof/>
            <w:webHidden/>
          </w:rPr>
          <w:fldChar w:fldCharType="separate"/>
        </w:r>
        <w:r w:rsidR="00CD7618">
          <w:rPr>
            <w:noProof/>
            <w:webHidden/>
          </w:rPr>
          <w:t>4</w:t>
        </w:r>
        <w:r w:rsidR="00CD7618">
          <w:rPr>
            <w:noProof/>
            <w:webHidden/>
          </w:rPr>
          <w:fldChar w:fldCharType="end"/>
        </w:r>
      </w:hyperlink>
    </w:p>
    <w:p w14:paraId="5F85A56C" w14:textId="77777777" w:rsidR="00CD7618" w:rsidRDefault="00072021">
      <w:pPr>
        <w:pStyle w:val="TOC1"/>
        <w:tabs>
          <w:tab w:val="left" w:pos="440"/>
          <w:tab w:val="right" w:leader="dot" w:pos="9016"/>
        </w:tabs>
        <w:rPr>
          <w:rFonts w:asciiTheme="minorHAnsi" w:eastAsiaTheme="minorEastAsia" w:hAnsiTheme="minorHAnsi"/>
          <w:noProof/>
          <w:lang w:eastAsia="en-AU"/>
        </w:rPr>
      </w:pPr>
      <w:hyperlink w:anchor="_Toc22556880" w:history="1">
        <w:r w:rsidR="00CD7618" w:rsidRPr="00500562">
          <w:rPr>
            <w:rStyle w:val="Hyperlink"/>
            <w:noProof/>
            <w:lang w:eastAsia="ja-JP"/>
            <w14:scene3d>
              <w14:camera w14:prst="orthographicFront"/>
              <w14:lightRig w14:rig="threePt" w14:dir="t">
                <w14:rot w14:lat="0" w14:lon="0" w14:rev="0"/>
              </w14:lightRig>
            </w14:scene3d>
          </w:rPr>
          <w:t>5</w:t>
        </w:r>
        <w:r w:rsidR="00CD7618">
          <w:rPr>
            <w:rFonts w:asciiTheme="minorHAnsi" w:eastAsiaTheme="minorEastAsia" w:hAnsiTheme="minorHAnsi"/>
            <w:noProof/>
            <w:lang w:eastAsia="en-AU"/>
          </w:rPr>
          <w:tab/>
        </w:r>
        <w:r w:rsidR="00CD7618" w:rsidRPr="00500562">
          <w:rPr>
            <w:rStyle w:val="Hyperlink"/>
            <w:noProof/>
            <w:lang w:eastAsia="ja-JP"/>
          </w:rPr>
          <w:t>STUDENT CAPACITY AND HEALTH CARE</w:t>
        </w:r>
        <w:r w:rsidR="00CD7618">
          <w:rPr>
            <w:noProof/>
            <w:webHidden/>
          </w:rPr>
          <w:tab/>
        </w:r>
        <w:r w:rsidR="00CD7618">
          <w:rPr>
            <w:noProof/>
            <w:webHidden/>
          </w:rPr>
          <w:fldChar w:fldCharType="begin"/>
        </w:r>
        <w:r w:rsidR="00CD7618">
          <w:rPr>
            <w:noProof/>
            <w:webHidden/>
          </w:rPr>
          <w:instrText xml:space="preserve"> PAGEREF _Toc22556880 \h </w:instrText>
        </w:r>
        <w:r w:rsidR="00CD7618">
          <w:rPr>
            <w:noProof/>
            <w:webHidden/>
          </w:rPr>
        </w:r>
        <w:r w:rsidR="00CD7618">
          <w:rPr>
            <w:noProof/>
            <w:webHidden/>
          </w:rPr>
          <w:fldChar w:fldCharType="separate"/>
        </w:r>
        <w:r w:rsidR="00CD7618">
          <w:rPr>
            <w:noProof/>
            <w:webHidden/>
          </w:rPr>
          <w:t>5</w:t>
        </w:r>
        <w:r w:rsidR="00CD7618">
          <w:rPr>
            <w:noProof/>
            <w:webHidden/>
          </w:rPr>
          <w:fldChar w:fldCharType="end"/>
        </w:r>
      </w:hyperlink>
    </w:p>
    <w:p w14:paraId="25280983" w14:textId="77777777" w:rsidR="00CD7618" w:rsidRDefault="00072021">
      <w:pPr>
        <w:pStyle w:val="TOC1"/>
        <w:tabs>
          <w:tab w:val="left" w:pos="440"/>
          <w:tab w:val="right" w:leader="dot" w:pos="9016"/>
        </w:tabs>
        <w:rPr>
          <w:rFonts w:asciiTheme="minorHAnsi" w:eastAsiaTheme="minorEastAsia" w:hAnsiTheme="minorHAnsi"/>
          <w:noProof/>
          <w:lang w:eastAsia="en-AU"/>
        </w:rPr>
      </w:pPr>
      <w:hyperlink w:anchor="_Toc22556881" w:history="1">
        <w:r w:rsidR="00CD7618" w:rsidRPr="00500562">
          <w:rPr>
            <w:rStyle w:val="Hyperlink"/>
            <w:noProof/>
            <w14:scene3d>
              <w14:camera w14:prst="orthographicFront"/>
              <w14:lightRig w14:rig="threePt" w14:dir="t">
                <w14:rot w14:lat="0" w14:lon="0" w14:rev="0"/>
              </w14:lightRig>
            </w14:scene3d>
          </w:rPr>
          <w:t>6</w:t>
        </w:r>
        <w:r w:rsidR="00CD7618">
          <w:rPr>
            <w:rFonts w:asciiTheme="minorHAnsi" w:eastAsiaTheme="minorEastAsia" w:hAnsiTheme="minorHAnsi"/>
            <w:noProof/>
            <w:lang w:eastAsia="en-AU"/>
          </w:rPr>
          <w:tab/>
        </w:r>
        <w:r w:rsidR="00CD7618" w:rsidRPr="00500562">
          <w:rPr>
            <w:rStyle w:val="Hyperlink"/>
            <w:noProof/>
            <w:lang w:eastAsia="ja-JP"/>
          </w:rPr>
          <w:t>SUPERVISORY TEAM</w:t>
        </w:r>
        <w:r w:rsidR="00CD7618">
          <w:rPr>
            <w:noProof/>
            <w:webHidden/>
          </w:rPr>
          <w:tab/>
        </w:r>
        <w:r w:rsidR="00CD7618">
          <w:rPr>
            <w:noProof/>
            <w:webHidden/>
          </w:rPr>
          <w:fldChar w:fldCharType="begin"/>
        </w:r>
        <w:r w:rsidR="00CD7618">
          <w:rPr>
            <w:noProof/>
            <w:webHidden/>
          </w:rPr>
          <w:instrText xml:space="preserve"> PAGEREF _Toc22556881 \h </w:instrText>
        </w:r>
        <w:r w:rsidR="00CD7618">
          <w:rPr>
            <w:noProof/>
            <w:webHidden/>
          </w:rPr>
        </w:r>
        <w:r w:rsidR="00CD7618">
          <w:rPr>
            <w:noProof/>
            <w:webHidden/>
          </w:rPr>
          <w:fldChar w:fldCharType="separate"/>
        </w:r>
        <w:r w:rsidR="00CD7618">
          <w:rPr>
            <w:noProof/>
            <w:webHidden/>
          </w:rPr>
          <w:t>5</w:t>
        </w:r>
        <w:r w:rsidR="00CD7618">
          <w:rPr>
            <w:noProof/>
            <w:webHidden/>
          </w:rPr>
          <w:fldChar w:fldCharType="end"/>
        </w:r>
      </w:hyperlink>
    </w:p>
    <w:p w14:paraId="0C01A1F0" w14:textId="77777777" w:rsidR="00CD7618" w:rsidRDefault="00072021">
      <w:pPr>
        <w:pStyle w:val="TOC1"/>
        <w:tabs>
          <w:tab w:val="left" w:pos="440"/>
          <w:tab w:val="right" w:leader="dot" w:pos="9016"/>
        </w:tabs>
        <w:rPr>
          <w:rFonts w:asciiTheme="minorHAnsi" w:eastAsiaTheme="minorEastAsia" w:hAnsiTheme="minorHAnsi"/>
          <w:noProof/>
          <w:lang w:eastAsia="en-AU"/>
        </w:rPr>
      </w:pPr>
      <w:hyperlink w:anchor="_Toc22556882" w:history="1">
        <w:r w:rsidR="00CD7618" w:rsidRPr="00500562">
          <w:rPr>
            <w:rStyle w:val="Hyperlink"/>
            <w:noProof/>
            <w:lang w:eastAsia="ja-JP"/>
            <w14:scene3d>
              <w14:camera w14:prst="orthographicFront"/>
              <w14:lightRig w14:rig="threePt" w14:dir="t">
                <w14:rot w14:lat="0" w14:lon="0" w14:rev="0"/>
              </w14:lightRig>
            </w14:scene3d>
          </w:rPr>
          <w:t>7</w:t>
        </w:r>
        <w:r w:rsidR="00CD7618">
          <w:rPr>
            <w:rFonts w:asciiTheme="minorHAnsi" w:eastAsiaTheme="minorEastAsia" w:hAnsiTheme="minorHAnsi"/>
            <w:noProof/>
            <w:lang w:eastAsia="en-AU"/>
          </w:rPr>
          <w:tab/>
        </w:r>
        <w:r w:rsidR="00CD7618" w:rsidRPr="00500562">
          <w:rPr>
            <w:rStyle w:val="Hyperlink"/>
            <w:noProof/>
            <w:lang w:eastAsia="ja-JP"/>
          </w:rPr>
          <w:t>ACCOMMODATION</w:t>
        </w:r>
        <w:r w:rsidR="00CD7618">
          <w:rPr>
            <w:noProof/>
            <w:webHidden/>
          </w:rPr>
          <w:tab/>
        </w:r>
        <w:r w:rsidR="00CD7618">
          <w:rPr>
            <w:noProof/>
            <w:webHidden/>
          </w:rPr>
          <w:fldChar w:fldCharType="begin"/>
        </w:r>
        <w:r w:rsidR="00CD7618">
          <w:rPr>
            <w:noProof/>
            <w:webHidden/>
          </w:rPr>
          <w:instrText xml:space="preserve"> PAGEREF _Toc22556882 \h </w:instrText>
        </w:r>
        <w:r w:rsidR="00CD7618">
          <w:rPr>
            <w:noProof/>
            <w:webHidden/>
          </w:rPr>
        </w:r>
        <w:r w:rsidR="00CD7618">
          <w:rPr>
            <w:noProof/>
            <w:webHidden/>
          </w:rPr>
          <w:fldChar w:fldCharType="separate"/>
        </w:r>
        <w:r w:rsidR="00CD7618">
          <w:rPr>
            <w:noProof/>
            <w:webHidden/>
          </w:rPr>
          <w:t>6</w:t>
        </w:r>
        <w:r w:rsidR="00CD7618">
          <w:rPr>
            <w:noProof/>
            <w:webHidden/>
          </w:rPr>
          <w:fldChar w:fldCharType="end"/>
        </w:r>
      </w:hyperlink>
    </w:p>
    <w:p w14:paraId="35AE2245" w14:textId="77777777" w:rsidR="00CD7618" w:rsidRDefault="00072021">
      <w:pPr>
        <w:pStyle w:val="TOC1"/>
        <w:tabs>
          <w:tab w:val="left" w:pos="440"/>
          <w:tab w:val="right" w:leader="dot" w:pos="9016"/>
        </w:tabs>
        <w:rPr>
          <w:rFonts w:asciiTheme="minorHAnsi" w:eastAsiaTheme="minorEastAsia" w:hAnsiTheme="minorHAnsi"/>
          <w:noProof/>
          <w:lang w:eastAsia="en-AU"/>
        </w:rPr>
      </w:pPr>
      <w:hyperlink w:anchor="_Toc22556883" w:history="1">
        <w:r w:rsidR="00CD7618" w:rsidRPr="00500562">
          <w:rPr>
            <w:rStyle w:val="Hyperlink"/>
            <w:noProof/>
            <w:lang w:eastAsia="ja-JP"/>
            <w14:scene3d>
              <w14:camera w14:prst="orthographicFront"/>
              <w14:lightRig w14:rig="threePt" w14:dir="t">
                <w14:rot w14:lat="0" w14:lon="0" w14:rev="0"/>
              </w14:lightRig>
            </w14:scene3d>
          </w:rPr>
          <w:t>8</w:t>
        </w:r>
        <w:r w:rsidR="00CD7618">
          <w:rPr>
            <w:rFonts w:asciiTheme="minorHAnsi" w:eastAsiaTheme="minorEastAsia" w:hAnsiTheme="minorHAnsi"/>
            <w:noProof/>
            <w:lang w:eastAsia="en-AU"/>
          </w:rPr>
          <w:tab/>
        </w:r>
        <w:r w:rsidR="00CD7618" w:rsidRPr="00500562">
          <w:rPr>
            <w:rStyle w:val="Hyperlink"/>
            <w:noProof/>
            <w:lang w:eastAsia="ja-JP"/>
          </w:rPr>
          <w:t>STUDENTS WHO ARE BILLETED</w:t>
        </w:r>
        <w:r w:rsidR="00CD7618">
          <w:rPr>
            <w:noProof/>
            <w:webHidden/>
          </w:rPr>
          <w:tab/>
        </w:r>
        <w:r w:rsidR="00CD7618">
          <w:rPr>
            <w:noProof/>
            <w:webHidden/>
          </w:rPr>
          <w:fldChar w:fldCharType="begin"/>
        </w:r>
        <w:r w:rsidR="00CD7618">
          <w:rPr>
            <w:noProof/>
            <w:webHidden/>
          </w:rPr>
          <w:instrText xml:space="preserve"> PAGEREF _Toc22556883 \h </w:instrText>
        </w:r>
        <w:r w:rsidR="00CD7618">
          <w:rPr>
            <w:noProof/>
            <w:webHidden/>
          </w:rPr>
        </w:r>
        <w:r w:rsidR="00CD7618">
          <w:rPr>
            <w:noProof/>
            <w:webHidden/>
          </w:rPr>
          <w:fldChar w:fldCharType="separate"/>
        </w:r>
        <w:r w:rsidR="00CD7618">
          <w:rPr>
            <w:noProof/>
            <w:webHidden/>
          </w:rPr>
          <w:t>6</w:t>
        </w:r>
        <w:r w:rsidR="00CD7618">
          <w:rPr>
            <w:noProof/>
            <w:webHidden/>
          </w:rPr>
          <w:fldChar w:fldCharType="end"/>
        </w:r>
      </w:hyperlink>
    </w:p>
    <w:p w14:paraId="74657FBD" w14:textId="77777777" w:rsidR="00CD7618" w:rsidRDefault="00072021">
      <w:pPr>
        <w:pStyle w:val="TOC1"/>
        <w:tabs>
          <w:tab w:val="left" w:pos="440"/>
          <w:tab w:val="right" w:leader="dot" w:pos="9016"/>
        </w:tabs>
        <w:rPr>
          <w:rFonts w:asciiTheme="minorHAnsi" w:eastAsiaTheme="minorEastAsia" w:hAnsiTheme="minorHAnsi"/>
          <w:noProof/>
          <w:lang w:eastAsia="en-AU"/>
        </w:rPr>
      </w:pPr>
      <w:hyperlink w:anchor="_Toc22556884" w:history="1">
        <w:r w:rsidR="00CD7618" w:rsidRPr="00500562">
          <w:rPr>
            <w:rStyle w:val="Hyperlink"/>
            <w:noProof/>
            <w:lang w:eastAsia="ja-JP"/>
            <w14:scene3d>
              <w14:camera w14:prst="orthographicFront"/>
              <w14:lightRig w14:rig="threePt" w14:dir="t">
                <w14:rot w14:lat="0" w14:lon="0" w14:rev="0"/>
              </w14:lightRig>
            </w14:scene3d>
          </w:rPr>
          <w:t>9</w:t>
        </w:r>
        <w:r w:rsidR="00CD7618">
          <w:rPr>
            <w:rFonts w:asciiTheme="minorHAnsi" w:eastAsiaTheme="minorEastAsia" w:hAnsiTheme="minorHAnsi"/>
            <w:noProof/>
            <w:lang w:eastAsia="en-AU"/>
          </w:rPr>
          <w:tab/>
        </w:r>
        <w:r w:rsidR="00CD7618" w:rsidRPr="00500562">
          <w:rPr>
            <w:rStyle w:val="Hyperlink"/>
            <w:noProof/>
            <w:lang w:eastAsia="ja-JP"/>
          </w:rPr>
          <w:t>SUPERVISION STRATEGIES</w:t>
        </w:r>
        <w:r w:rsidR="00CD7618">
          <w:rPr>
            <w:noProof/>
            <w:webHidden/>
          </w:rPr>
          <w:tab/>
        </w:r>
        <w:r w:rsidR="00CD7618">
          <w:rPr>
            <w:noProof/>
            <w:webHidden/>
          </w:rPr>
          <w:fldChar w:fldCharType="begin"/>
        </w:r>
        <w:r w:rsidR="00CD7618">
          <w:rPr>
            <w:noProof/>
            <w:webHidden/>
          </w:rPr>
          <w:instrText xml:space="preserve"> PAGEREF _Toc22556884 \h </w:instrText>
        </w:r>
        <w:r w:rsidR="00CD7618">
          <w:rPr>
            <w:noProof/>
            <w:webHidden/>
          </w:rPr>
        </w:r>
        <w:r w:rsidR="00CD7618">
          <w:rPr>
            <w:noProof/>
            <w:webHidden/>
          </w:rPr>
          <w:fldChar w:fldCharType="separate"/>
        </w:r>
        <w:r w:rsidR="00CD7618">
          <w:rPr>
            <w:noProof/>
            <w:webHidden/>
          </w:rPr>
          <w:t>7</w:t>
        </w:r>
        <w:r w:rsidR="00CD7618">
          <w:rPr>
            <w:noProof/>
            <w:webHidden/>
          </w:rPr>
          <w:fldChar w:fldCharType="end"/>
        </w:r>
      </w:hyperlink>
    </w:p>
    <w:p w14:paraId="74E26B38" w14:textId="77777777" w:rsidR="00CD7618" w:rsidRDefault="00072021">
      <w:pPr>
        <w:pStyle w:val="TOC1"/>
        <w:tabs>
          <w:tab w:val="left" w:pos="660"/>
          <w:tab w:val="right" w:leader="dot" w:pos="9016"/>
        </w:tabs>
        <w:rPr>
          <w:rFonts w:asciiTheme="minorHAnsi" w:eastAsiaTheme="minorEastAsia" w:hAnsiTheme="minorHAnsi"/>
          <w:noProof/>
          <w:lang w:eastAsia="en-AU"/>
        </w:rPr>
      </w:pPr>
      <w:hyperlink w:anchor="_Toc22556885" w:history="1">
        <w:r w:rsidR="00CD7618" w:rsidRPr="00500562">
          <w:rPr>
            <w:rStyle w:val="Hyperlink"/>
            <w:noProof/>
            <w:lang w:eastAsia="ja-JP"/>
            <w14:scene3d>
              <w14:camera w14:prst="orthographicFront"/>
              <w14:lightRig w14:rig="threePt" w14:dir="t">
                <w14:rot w14:lat="0" w14:lon="0" w14:rev="0"/>
              </w14:lightRig>
            </w14:scene3d>
          </w:rPr>
          <w:t>10</w:t>
        </w:r>
        <w:r w:rsidR="00CD7618">
          <w:rPr>
            <w:rFonts w:asciiTheme="minorHAnsi" w:eastAsiaTheme="minorEastAsia" w:hAnsiTheme="minorHAnsi"/>
            <w:noProof/>
            <w:lang w:eastAsia="en-AU"/>
          </w:rPr>
          <w:tab/>
        </w:r>
        <w:r w:rsidR="00CD7618" w:rsidRPr="00500562">
          <w:rPr>
            <w:rStyle w:val="Hyperlink"/>
            <w:noProof/>
            <w:lang w:eastAsia="ja-JP"/>
          </w:rPr>
          <w:t>IDENTIFICATION OF EXCURSION PARTICIPANTS</w:t>
        </w:r>
        <w:r w:rsidR="00CD7618">
          <w:rPr>
            <w:noProof/>
            <w:webHidden/>
          </w:rPr>
          <w:tab/>
        </w:r>
        <w:r w:rsidR="00CD7618">
          <w:rPr>
            <w:noProof/>
            <w:webHidden/>
          </w:rPr>
          <w:fldChar w:fldCharType="begin"/>
        </w:r>
        <w:r w:rsidR="00CD7618">
          <w:rPr>
            <w:noProof/>
            <w:webHidden/>
          </w:rPr>
          <w:instrText xml:space="preserve"> PAGEREF _Toc22556885 \h </w:instrText>
        </w:r>
        <w:r w:rsidR="00CD7618">
          <w:rPr>
            <w:noProof/>
            <w:webHidden/>
          </w:rPr>
        </w:r>
        <w:r w:rsidR="00CD7618">
          <w:rPr>
            <w:noProof/>
            <w:webHidden/>
          </w:rPr>
          <w:fldChar w:fldCharType="separate"/>
        </w:r>
        <w:r w:rsidR="00CD7618">
          <w:rPr>
            <w:noProof/>
            <w:webHidden/>
          </w:rPr>
          <w:t>7</w:t>
        </w:r>
        <w:r w:rsidR="00CD7618">
          <w:rPr>
            <w:noProof/>
            <w:webHidden/>
          </w:rPr>
          <w:fldChar w:fldCharType="end"/>
        </w:r>
      </w:hyperlink>
    </w:p>
    <w:p w14:paraId="2D384366" w14:textId="77777777" w:rsidR="00CD7618" w:rsidRDefault="00072021">
      <w:pPr>
        <w:pStyle w:val="TOC1"/>
        <w:tabs>
          <w:tab w:val="left" w:pos="660"/>
          <w:tab w:val="right" w:leader="dot" w:pos="9016"/>
        </w:tabs>
        <w:rPr>
          <w:rFonts w:asciiTheme="minorHAnsi" w:eastAsiaTheme="minorEastAsia" w:hAnsiTheme="minorHAnsi"/>
          <w:noProof/>
          <w:lang w:eastAsia="en-AU"/>
        </w:rPr>
      </w:pPr>
      <w:hyperlink w:anchor="_Toc22556886" w:history="1">
        <w:r w:rsidR="00CD7618" w:rsidRPr="00500562">
          <w:rPr>
            <w:rStyle w:val="Hyperlink"/>
            <w:noProof/>
            <w:lang w:eastAsia="ja-JP"/>
            <w14:scene3d>
              <w14:camera w14:prst="orthographicFront"/>
              <w14:lightRig w14:rig="threePt" w14:dir="t">
                <w14:rot w14:lat="0" w14:lon="0" w14:rev="0"/>
              </w14:lightRig>
            </w14:scene3d>
          </w:rPr>
          <w:t>11</w:t>
        </w:r>
        <w:r w:rsidR="00CD7618">
          <w:rPr>
            <w:rFonts w:asciiTheme="minorHAnsi" w:eastAsiaTheme="minorEastAsia" w:hAnsiTheme="minorHAnsi"/>
            <w:noProof/>
            <w:lang w:eastAsia="en-AU"/>
          </w:rPr>
          <w:tab/>
        </w:r>
        <w:r w:rsidR="00CD7618" w:rsidRPr="00500562">
          <w:rPr>
            <w:rStyle w:val="Hyperlink"/>
            <w:noProof/>
            <w:lang w:eastAsia="ja-JP"/>
          </w:rPr>
          <w:t>COMMUNICATION STRATEGIES</w:t>
        </w:r>
        <w:r w:rsidR="00CD7618">
          <w:rPr>
            <w:noProof/>
            <w:webHidden/>
          </w:rPr>
          <w:tab/>
        </w:r>
        <w:r w:rsidR="00CD7618">
          <w:rPr>
            <w:noProof/>
            <w:webHidden/>
          </w:rPr>
          <w:fldChar w:fldCharType="begin"/>
        </w:r>
        <w:r w:rsidR="00CD7618">
          <w:rPr>
            <w:noProof/>
            <w:webHidden/>
          </w:rPr>
          <w:instrText xml:space="preserve"> PAGEREF _Toc22556886 \h </w:instrText>
        </w:r>
        <w:r w:rsidR="00CD7618">
          <w:rPr>
            <w:noProof/>
            <w:webHidden/>
          </w:rPr>
        </w:r>
        <w:r w:rsidR="00CD7618">
          <w:rPr>
            <w:noProof/>
            <w:webHidden/>
          </w:rPr>
          <w:fldChar w:fldCharType="separate"/>
        </w:r>
        <w:r w:rsidR="00CD7618">
          <w:rPr>
            <w:noProof/>
            <w:webHidden/>
          </w:rPr>
          <w:t>7</w:t>
        </w:r>
        <w:r w:rsidR="00CD7618">
          <w:rPr>
            <w:noProof/>
            <w:webHidden/>
          </w:rPr>
          <w:fldChar w:fldCharType="end"/>
        </w:r>
      </w:hyperlink>
    </w:p>
    <w:p w14:paraId="627E63DD" w14:textId="77777777" w:rsidR="00CD7618" w:rsidRDefault="00072021">
      <w:pPr>
        <w:pStyle w:val="TOC1"/>
        <w:tabs>
          <w:tab w:val="left" w:pos="660"/>
          <w:tab w:val="right" w:leader="dot" w:pos="9016"/>
        </w:tabs>
        <w:rPr>
          <w:rFonts w:asciiTheme="minorHAnsi" w:eastAsiaTheme="minorEastAsia" w:hAnsiTheme="minorHAnsi"/>
          <w:noProof/>
          <w:lang w:eastAsia="en-AU"/>
        </w:rPr>
      </w:pPr>
      <w:hyperlink w:anchor="_Toc22556887" w:history="1">
        <w:r w:rsidR="00CD7618" w:rsidRPr="00500562">
          <w:rPr>
            <w:rStyle w:val="Hyperlink"/>
            <w:noProof/>
            <w:lang w:eastAsia="ja-JP"/>
            <w14:scene3d>
              <w14:camera w14:prst="orthographicFront"/>
              <w14:lightRig w14:rig="threePt" w14:dir="t">
                <w14:rot w14:lat="0" w14:lon="0" w14:rev="0"/>
              </w14:lightRig>
            </w14:scene3d>
          </w:rPr>
          <w:t>12</w:t>
        </w:r>
        <w:r w:rsidR="00CD7618">
          <w:rPr>
            <w:rFonts w:asciiTheme="minorHAnsi" w:eastAsiaTheme="minorEastAsia" w:hAnsiTheme="minorHAnsi"/>
            <w:noProof/>
            <w:lang w:eastAsia="en-AU"/>
          </w:rPr>
          <w:tab/>
        </w:r>
        <w:r w:rsidR="00CD7618" w:rsidRPr="00500562">
          <w:rPr>
            <w:rStyle w:val="Hyperlink"/>
            <w:noProof/>
            <w:lang w:eastAsia="ja-JP"/>
          </w:rPr>
          <w:t>BRIEFING STUDENTS AND SUPERVISORS</w:t>
        </w:r>
        <w:r w:rsidR="00CD7618">
          <w:rPr>
            <w:noProof/>
            <w:webHidden/>
          </w:rPr>
          <w:tab/>
        </w:r>
        <w:r w:rsidR="00CD7618">
          <w:rPr>
            <w:noProof/>
            <w:webHidden/>
          </w:rPr>
          <w:fldChar w:fldCharType="begin"/>
        </w:r>
        <w:r w:rsidR="00CD7618">
          <w:rPr>
            <w:noProof/>
            <w:webHidden/>
          </w:rPr>
          <w:instrText xml:space="preserve"> PAGEREF _Toc22556887 \h </w:instrText>
        </w:r>
        <w:r w:rsidR="00CD7618">
          <w:rPr>
            <w:noProof/>
            <w:webHidden/>
          </w:rPr>
        </w:r>
        <w:r w:rsidR="00CD7618">
          <w:rPr>
            <w:noProof/>
            <w:webHidden/>
          </w:rPr>
          <w:fldChar w:fldCharType="separate"/>
        </w:r>
        <w:r w:rsidR="00CD7618">
          <w:rPr>
            <w:noProof/>
            <w:webHidden/>
          </w:rPr>
          <w:t>8</w:t>
        </w:r>
        <w:r w:rsidR="00CD7618">
          <w:rPr>
            <w:noProof/>
            <w:webHidden/>
          </w:rPr>
          <w:fldChar w:fldCharType="end"/>
        </w:r>
      </w:hyperlink>
    </w:p>
    <w:p w14:paraId="25C9FDE3" w14:textId="77777777" w:rsidR="00CD7618" w:rsidRDefault="00072021">
      <w:pPr>
        <w:pStyle w:val="TOC1"/>
        <w:tabs>
          <w:tab w:val="left" w:pos="660"/>
          <w:tab w:val="right" w:leader="dot" w:pos="9016"/>
        </w:tabs>
        <w:rPr>
          <w:rFonts w:asciiTheme="minorHAnsi" w:eastAsiaTheme="minorEastAsia" w:hAnsiTheme="minorHAnsi"/>
          <w:noProof/>
          <w:lang w:eastAsia="en-AU"/>
        </w:rPr>
      </w:pPr>
      <w:hyperlink w:anchor="_Toc22556888" w:history="1">
        <w:r w:rsidR="00CD7618" w:rsidRPr="00500562">
          <w:rPr>
            <w:rStyle w:val="Hyperlink"/>
            <w:noProof/>
            <w14:scene3d>
              <w14:camera w14:prst="orthographicFront"/>
              <w14:lightRig w14:rig="threePt" w14:dir="t">
                <w14:rot w14:lat="0" w14:lon="0" w14:rev="0"/>
              </w14:lightRig>
            </w14:scene3d>
          </w:rPr>
          <w:t>13</w:t>
        </w:r>
        <w:r w:rsidR="00CD7618">
          <w:rPr>
            <w:rFonts w:asciiTheme="minorHAnsi" w:eastAsiaTheme="minorEastAsia" w:hAnsiTheme="minorHAnsi"/>
            <w:noProof/>
            <w:lang w:eastAsia="en-AU"/>
          </w:rPr>
          <w:tab/>
        </w:r>
        <w:r w:rsidR="00CD7618" w:rsidRPr="00500562">
          <w:rPr>
            <w:rStyle w:val="Hyperlink"/>
            <w:noProof/>
            <w:lang w:eastAsia="ja-JP"/>
          </w:rPr>
          <w:t>TRANSPORT ARRANGEMENTS</w:t>
        </w:r>
        <w:r w:rsidR="00CD7618">
          <w:rPr>
            <w:noProof/>
            <w:webHidden/>
          </w:rPr>
          <w:tab/>
        </w:r>
        <w:r w:rsidR="00CD7618">
          <w:rPr>
            <w:noProof/>
            <w:webHidden/>
          </w:rPr>
          <w:fldChar w:fldCharType="begin"/>
        </w:r>
        <w:r w:rsidR="00CD7618">
          <w:rPr>
            <w:noProof/>
            <w:webHidden/>
          </w:rPr>
          <w:instrText xml:space="preserve"> PAGEREF _Toc22556888 \h </w:instrText>
        </w:r>
        <w:r w:rsidR="00CD7618">
          <w:rPr>
            <w:noProof/>
            <w:webHidden/>
          </w:rPr>
        </w:r>
        <w:r w:rsidR="00CD7618">
          <w:rPr>
            <w:noProof/>
            <w:webHidden/>
          </w:rPr>
          <w:fldChar w:fldCharType="separate"/>
        </w:r>
        <w:r w:rsidR="00CD7618">
          <w:rPr>
            <w:noProof/>
            <w:webHidden/>
          </w:rPr>
          <w:t>8</w:t>
        </w:r>
        <w:r w:rsidR="00CD7618">
          <w:rPr>
            <w:noProof/>
            <w:webHidden/>
          </w:rPr>
          <w:fldChar w:fldCharType="end"/>
        </w:r>
      </w:hyperlink>
    </w:p>
    <w:p w14:paraId="511DB6D2" w14:textId="77777777" w:rsidR="00CD7618" w:rsidRDefault="00072021">
      <w:pPr>
        <w:pStyle w:val="TOC1"/>
        <w:tabs>
          <w:tab w:val="left" w:pos="660"/>
          <w:tab w:val="right" w:leader="dot" w:pos="9016"/>
        </w:tabs>
        <w:rPr>
          <w:rFonts w:asciiTheme="minorHAnsi" w:eastAsiaTheme="minorEastAsia" w:hAnsiTheme="minorHAnsi"/>
          <w:noProof/>
          <w:lang w:eastAsia="en-AU"/>
        </w:rPr>
      </w:pPr>
      <w:hyperlink w:anchor="_Toc22556889" w:history="1">
        <w:r w:rsidR="00CD7618" w:rsidRPr="00500562">
          <w:rPr>
            <w:rStyle w:val="Hyperlink"/>
            <w:noProof/>
            <w:lang w:eastAsia="ja-JP"/>
            <w14:scene3d>
              <w14:camera w14:prst="orthographicFront"/>
              <w14:lightRig w14:rig="threePt" w14:dir="t">
                <w14:rot w14:lat="0" w14:lon="0" w14:rev="0"/>
              </w14:lightRig>
            </w14:scene3d>
          </w:rPr>
          <w:t>14</w:t>
        </w:r>
        <w:r w:rsidR="00CD7618">
          <w:rPr>
            <w:rFonts w:asciiTheme="minorHAnsi" w:eastAsiaTheme="minorEastAsia" w:hAnsiTheme="minorHAnsi"/>
            <w:noProof/>
            <w:lang w:eastAsia="en-AU"/>
          </w:rPr>
          <w:tab/>
        </w:r>
        <w:r w:rsidR="00CD7618" w:rsidRPr="00500562">
          <w:rPr>
            <w:rStyle w:val="Hyperlink"/>
            <w:noProof/>
            <w:lang w:eastAsia="ja-JP"/>
          </w:rPr>
          <w:t>LOCATION AND VENUES</w:t>
        </w:r>
        <w:r w:rsidR="00CD7618">
          <w:rPr>
            <w:noProof/>
            <w:webHidden/>
          </w:rPr>
          <w:tab/>
        </w:r>
        <w:r w:rsidR="00CD7618">
          <w:rPr>
            <w:noProof/>
            <w:webHidden/>
          </w:rPr>
          <w:fldChar w:fldCharType="begin"/>
        </w:r>
        <w:r w:rsidR="00CD7618">
          <w:rPr>
            <w:noProof/>
            <w:webHidden/>
          </w:rPr>
          <w:instrText xml:space="preserve"> PAGEREF _Toc22556889 \h </w:instrText>
        </w:r>
        <w:r w:rsidR="00CD7618">
          <w:rPr>
            <w:noProof/>
            <w:webHidden/>
          </w:rPr>
        </w:r>
        <w:r w:rsidR="00CD7618">
          <w:rPr>
            <w:noProof/>
            <w:webHidden/>
          </w:rPr>
          <w:fldChar w:fldCharType="separate"/>
        </w:r>
        <w:r w:rsidR="00CD7618">
          <w:rPr>
            <w:noProof/>
            <w:webHidden/>
          </w:rPr>
          <w:t>9</w:t>
        </w:r>
        <w:r w:rsidR="00CD7618">
          <w:rPr>
            <w:noProof/>
            <w:webHidden/>
          </w:rPr>
          <w:fldChar w:fldCharType="end"/>
        </w:r>
      </w:hyperlink>
    </w:p>
    <w:p w14:paraId="7BFB6975" w14:textId="77777777" w:rsidR="00CD7618" w:rsidRDefault="00072021">
      <w:pPr>
        <w:pStyle w:val="TOC1"/>
        <w:tabs>
          <w:tab w:val="left" w:pos="660"/>
          <w:tab w:val="right" w:leader="dot" w:pos="9016"/>
        </w:tabs>
        <w:rPr>
          <w:rFonts w:asciiTheme="minorHAnsi" w:eastAsiaTheme="minorEastAsia" w:hAnsiTheme="minorHAnsi"/>
          <w:noProof/>
          <w:lang w:eastAsia="en-AU"/>
        </w:rPr>
      </w:pPr>
      <w:hyperlink w:anchor="_Toc22556890" w:history="1">
        <w:r w:rsidR="00CD7618" w:rsidRPr="00500562">
          <w:rPr>
            <w:rStyle w:val="Hyperlink"/>
            <w:noProof/>
            <w:lang w:eastAsia="ja-JP"/>
            <w14:scene3d>
              <w14:camera w14:prst="orthographicFront"/>
              <w14:lightRig w14:rig="threePt" w14:dir="t">
                <w14:rot w14:lat="0" w14:lon="0" w14:rev="0"/>
              </w14:lightRig>
            </w14:scene3d>
          </w:rPr>
          <w:t>15</w:t>
        </w:r>
        <w:r w:rsidR="00CD7618">
          <w:rPr>
            <w:rFonts w:asciiTheme="minorHAnsi" w:eastAsiaTheme="minorEastAsia" w:hAnsiTheme="minorHAnsi"/>
            <w:noProof/>
            <w:lang w:eastAsia="en-AU"/>
          </w:rPr>
          <w:tab/>
        </w:r>
        <w:r w:rsidR="00CD7618" w:rsidRPr="00500562">
          <w:rPr>
            <w:rStyle w:val="Hyperlink"/>
            <w:noProof/>
            <w:lang w:eastAsia="ja-JP"/>
          </w:rPr>
          <w:t>EXTERNAL PROVIDERS</w:t>
        </w:r>
        <w:r w:rsidR="00CD7618">
          <w:rPr>
            <w:noProof/>
            <w:webHidden/>
          </w:rPr>
          <w:tab/>
        </w:r>
        <w:r w:rsidR="00CD7618">
          <w:rPr>
            <w:noProof/>
            <w:webHidden/>
          </w:rPr>
          <w:fldChar w:fldCharType="begin"/>
        </w:r>
        <w:r w:rsidR="00CD7618">
          <w:rPr>
            <w:noProof/>
            <w:webHidden/>
          </w:rPr>
          <w:instrText xml:space="preserve"> PAGEREF _Toc22556890 \h </w:instrText>
        </w:r>
        <w:r w:rsidR="00CD7618">
          <w:rPr>
            <w:noProof/>
            <w:webHidden/>
          </w:rPr>
        </w:r>
        <w:r w:rsidR="00CD7618">
          <w:rPr>
            <w:noProof/>
            <w:webHidden/>
          </w:rPr>
          <w:fldChar w:fldCharType="separate"/>
        </w:r>
        <w:r w:rsidR="00CD7618">
          <w:rPr>
            <w:noProof/>
            <w:webHidden/>
          </w:rPr>
          <w:t>9</w:t>
        </w:r>
        <w:r w:rsidR="00CD7618">
          <w:rPr>
            <w:noProof/>
            <w:webHidden/>
          </w:rPr>
          <w:fldChar w:fldCharType="end"/>
        </w:r>
      </w:hyperlink>
    </w:p>
    <w:p w14:paraId="77099F2B" w14:textId="77777777" w:rsidR="00CD7618" w:rsidRDefault="00072021">
      <w:pPr>
        <w:pStyle w:val="TOC1"/>
        <w:tabs>
          <w:tab w:val="left" w:pos="660"/>
          <w:tab w:val="right" w:leader="dot" w:pos="9016"/>
        </w:tabs>
        <w:rPr>
          <w:rFonts w:asciiTheme="minorHAnsi" w:eastAsiaTheme="minorEastAsia" w:hAnsiTheme="minorHAnsi"/>
          <w:noProof/>
          <w:lang w:eastAsia="en-AU"/>
        </w:rPr>
      </w:pPr>
      <w:hyperlink w:anchor="_Toc22556891" w:history="1">
        <w:r w:rsidR="00CD7618" w:rsidRPr="00500562">
          <w:rPr>
            <w:rStyle w:val="Hyperlink"/>
            <w:noProof/>
            <w:lang w:eastAsia="ja-JP"/>
            <w14:scene3d>
              <w14:camera w14:prst="orthographicFront"/>
              <w14:lightRig w14:rig="threePt" w14:dir="t">
                <w14:rot w14:lat="0" w14:lon="0" w14:rev="0"/>
              </w14:lightRig>
            </w14:scene3d>
          </w:rPr>
          <w:t>16</w:t>
        </w:r>
        <w:r w:rsidR="00CD7618">
          <w:rPr>
            <w:rFonts w:asciiTheme="minorHAnsi" w:eastAsiaTheme="minorEastAsia" w:hAnsiTheme="minorHAnsi"/>
            <w:noProof/>
            <w:lang w:eastAsia="en-AU"/>
          </w:rPr>
          <w:tab/>
        </w:r>
        <w:r w:rsidR="00CD7618" w:rsidRPr="00500562">
          <w:rPr>
            <w:rStyle w:val="Hyperlink"/>
            <w:noProof/>
            <w:lang w:eastAsia="ja-JP"/>
          </w:rPr>
          <w:t>INSURANCE COVER FOR EXTERNAL PROVIDERS</w:t>
        </w:r>
        <w:r w:rsidR="00CD7618">
          <w:rPr>
            <w:noProof/>
            <w:webHidden/>
          </w:rPr>
          <w:tab/>
        </w:r>
        <w:r w:rsidR="00CD7618">
          <w:rPr>
            <w:noProof/>
            <w:webHidden/>
          </w:rPr>
          <w:fldChar w:fldCharType="begin"/>
        </w:r>
        <w:r w:rsidR="00CD7618">
          <w:rPr>
            <w:noProof/>
            <w:webHidden/>
          </w:rPr>
          <w:instrText xml:space="preserve"> PAGEREF _Toc22556891 \h </w:instrText>
        </w:r>
        <w:r w:rsidR="00CD7618">
          <w:rPr>
            <w:noProof/>
            <w:webHidden/>
          </w:rPr>
        </w:r>
        <w:r w:rsidR="00CD7618">
          <w:rPr>
            <w:noProof/>
            <w:webHidden/>
          </w:rPr>
          <w:fldChar w:fldCharType="separate"/>
        </w:r>
        <w:r w:rsidR="00CD7618">
          <w:rPr>
            <w:noProof/>
            <w:webHidden/>
          </w:rPr>
          <w:t>10</w:t>
        </w:r>
        <w:r w:rsidR="00CD7618">
          <w:rPr>
            <w:noProof/>
            <w:webHidden/>
          </w:rPr>
          <w:fldChar w:fldCharType="end"/>
        </w:r>
      </w:hyperlink>
    </w:p>
    <w:p w14:paraId="472C2397" w14:textId="77777777" w:rsidR="00CD7618" w:rsidRDefault="00072021">
      <w:pPr>
        <w:pStyle w:val="TOC1"/>
        <w:tabs>
          <w:tab w:val="left" w:pos="660"/>
          <w:tab w:val="right" w:leader="dot" w:pos="9016"/>
        </w:tabs>
        <w:rPr>
          <w:rFonts w:asciiTheme="minorHAnsi" w:eastAsiaTheme="minorEastAsia" w:hAnsiTheme="minorHAnsi"/>
          <w:noProof/>
          <w:lang w:eastAsia="en-AU"/>
        </w:rPr>
      </w:pPr>
      <w:hyperlink w:anchor="_Toc22556892" w:history="1">
        <w:r w:rsidR="00CD7618" w:rsidRPr="00500562">
          <w:rPr>
            <w:rStyle w:val="Hyperlink"/>
            <w:noProof/>
            <w:lang w:eastAsia="ja-JP"/>
            <w14:scene3d>
              <w14:camera w14:prst="orthographicFront"/>
              <w14:lightRig w14:rig="threePt" w14:dir="t">
                <w14:rot w14:lat="0" w14:lon="0" w14:rev="0"/>
              </w14:lightRig>
            </w14:scene3d>
          </w:rPr>
          <w:t>17</w:t>
        </w:r>
        <w:r w:rsidR="00CD7618">
          <w:rPr>
            <w:rFonts w:asciiTheme="minorHAnsi" w:eastAsiaTheme="minorEastAsia" w:hAnsiTheme="minorHAnsi"/>
            <w:noProof/>
            <w:lang w:eastAsia="en-AU"/>
          </w:rPr>
          <w:tab/>
        </w:r>
        <w:r w:rsidR="00CD7618" w:rsidRPr="00500562">
          <w:rPr>
            <w:rStyle w:val="Hyperlink"/>
            <w:noProof/>
            <w:lang w:eastAsia="ja-JP"/>
          </w:rPr>
          <w:t>EMERGENCY RESPONSE PLANNING</w:t>
        </w:r>
        <w:r w:rsidR="00CD7618">
          <w:rPr>
            <w:noProof/>
            <w:webHidden/>
          </w:rPr>
          <w:tab/>
        </w:r>
        <w:r w:rsidR="00CD7618">
          <w:rPr>
            <w:noProof/>
            <w:webHidden/>
          </w:rPr>
          <w:fldChar w:fldCharType="begin"/>
        </w:r>
        <w:r w:rsidR="00CD7618">
          <w:rPr>
            <w:noProof/>
            <w:webHidden/>
          </w:rPr>
          <w:instrText xml:space="preserve"> PAGEREF _Toc22556892 \h </w:instrText>
        </w:r>
        <w:r w:rsidR="00CD7618">
          <w:rPr>
            <w:noProof/>
            <w:webHidden/>
          </w:rPr>
        </w:r>
        <w:r w:rsidR="00CD7618">
          <w:rPr>
            <w:noProof/>
            <w:webHidden/>
          </w:rPr>
          <w:fldChar w:fldCharType="separate"/>
        </w:r>
        <w:r w:rsidR="00CD7618">
          <w:rPr>
            <w:noProof/>
            <w:webHidden/>
          </w:rPr>
          <w:t>10</w:t>
        </w:r>
        <w:r w:rsidR="00CD7618">
          <w:rPr>
            <w:noProof/>
            <w:webHidden/>
          </w:rPr>
          <w:fldChar w:fldCharType="end"/>
        </w:r>
      </w:hyperlink>
    </w:p>
    <w:p w14:paraId="035E3226" w14:textId="77777777" w:rsidR="00CD7618" w:rsidRDefault="00072021">
      <w:pPr>
        <w:pStyle w:val="TOC1"/>
        <w:tabs>
          <w:tab w:val="left" w:pos="660"/>
          <w:tab w:val="right" w:leader="dot" w:pos="9016"/>
        </w:tabs>
        <w:rPr>
          <w:rFonts w:asciiTheme="minorHAnsi" w:eastAsiaTheme="minorEastAsia" w:hAnsiTheme="minorHAnsi"/>
          <w:noProof/>
          <w:lang w:eastAsia="en-AU"/>
        </w:rPr>
      </w:pPr>
      <w:hyperlink w:anchor="_Toc22556893" w:history="1">
        <w:r w:rsidR="00CD7618" w:rsidRPr="00500562">
          <w:rPr>
            <w:rStyle w:val="Hyperlink"/>
            <w:noProof/>
            <w:lang w:eastAsia="ja-JP"/>
            <w14:scene3d>
              <w14:camera w14:prst="orthographicFront"/>
              <w14:lightRig w14:rig="threePt" w14:dir="t">
                <w14:rot w14:lat="0" w14:lon="0" w14:rev="0"/>
              </w14:lightRig>
            </w14:scene3d>
          </w:rPr>
          <w:t>18</w:t>
        </w:r>
        <w:r w:rsidR="00CD7618">
          <w:rPr>
            <w:rFonts w:asciiTheme="minorHAnsi" w:eastAsiaTheme="minorEastAsia" w:hAnsiTheme="minorHAnsi"/>
            <w:noProof/>
            <w:lang w:eastAsia="en-AU"/>
          </w:rPr>
          <w:tab/>
        </w:r>
        <w:r w:rsidR="00CD7618" w:rsidRPr="00500562">
          <w:rPr>
            <w:rStyle w:val="Hyperlink"/>
            <w:noProof/>
            <w:lang w:eastAsia="ja-JP"/>
          </w:rPr>
          <w:t>DETAILED COSTING OF EXCURSION</w:t>
        </w:r>
        <w:r w:rsidR="00CD7618">
          <w:rPr>
            <w:noProof/>
            <w:webHidden/>
          </w:rPr>
          <w:tab/>
        </w:r>
        <w:r w:rsidR="00CD7618">
          <w:rPr>
            <w:noProof/>
            <w:webHidden/>
          </w:rPr>
          <w:fldChar w:fldCharType="begin"/>
        </w:r>
        <w:r w:rsidR="00CD7618">
          <w:rPr>
            <w:noProof/>
            <w:webHidden/>
          </w:rPr>
          <w:instrText xml:space="preserve"> PAGEREF _Toc22556893 \h </w:instrText>
        </w:r>
        <w:r w:rsidR="00CD7618">
          <w:rPr>
            <w:noProof/>
            <w:webHidden/>
          </w:rPr>
        </w:r>
        <w:r w:rsidR="00CD7618">
          <w:rPr>
            <w:noProof/>
            <w:webHidden/>
          </w:rPr>
          <w:fldChar w:fldCharType="separate"/>
        </w:r>
        <w:r w:rsidR="00CD7618">
          <w:rPr>
            <w:noProof/>
            <w:webHidden/>
          </w:rPr>
          <w:t>11</w:t>
        </w:r>
        <w:r w:rsidR="00CD7618">
          <w:rPr>
            <w:noProof/>
            <w:webHidden/>
          </w:rPr>
          <w:fldChar w:fldCharType="end"/>
        </w:r>
      </w:hyperlink>
    </w:p>
    <w:p w14:paraId="4FB68A8F" w14:textId="77777777" w:rsidR="00CD7618" w:rsidRDefault="00072021">
      <w:pPr>
        <w:pStyle w:val="TOC1"/>
        <w:tabs>
          <w:tab w:val="left" w:pos="660"/>
          <w:tab w:val="right" w:leader="dot" w:pos="9016"/>
        </w:tabs>
        <w:rPr>
          <w:rFonts w:asciiTheme="minorHAnsi" w:eastAsiaTheme="minorEastAsia" w:hAnsiTheme="minorHAnsi"/>
          <w:noProof/>
          <w:lang w:eastAsia="en-AU"/>
        </w:rPr>
      </w:pPr>
      <w:hyperlink w:anchor="_Toc22556894" w:history="1">
        <w:r w:rsidR="00CD7618" w:rsidRPr="00500562">
          <w:rPr>
            <w:rStyle w:val="Hyperlink"/>
            <w:noProof/>
            <w:lang w:eastAsia="ja-JP"/>
            <w14:scene3d>
              <w14:camera w14:prst="orthographicFront"/>
              <w14:lightRig w14:rig="threePt" w14:dir="t">
                <w14:rot w14:lat="0" w14:lon="0" w14:rev="0"/>
              </w14:lightRig>
            </w14:scene3d>
          </w:rPr>
          <w:t>19</w:t>
        </w:r>
        <w:r w:rsidR="00CD7618">
          <w:rPr>
            <w:rFonts w:asciiTheme="minorHAnsi" w:eastAsiaTheme="minorEastAsia" w:hAnsiTheme="minorHAnsi"/>
            <w:noProof/>
            <w:lang w:eastAsia="en-AU"/>
          </w:rPr>
          <w:tab/>
        </w:r>
        <w:r w:rsidR="00CD7618" w:rsidRPr="00500562">
          <w:rPr>
            <w:rStyle w:val="Hyperlink"/>
            <w:noProof/>
            <w:lang w:eastAsia="ja-JP"/>
          </w:rPr>
          <w:t>INFORMATION TO PARENT/CARER/GUARDIAN FOR THEIR CONSENT TO PARTICIPATE</w:t>
        </w:r>
        <w:r w:rsidR="00CD7618">
          <w:rPr>
            <w:noProof/>
            <w:webHidden/>
          </w:rPr>
          <w:tab/>
        </w:r>
        <w:r w:rsidR="00CD7618">
          <w:rPr>
            <w:noProof/>
            <w:webHidden/>
          </w:rPr>
          <w:fldChar w:fldCharType="begin"/>
        </w:r>
        <w:r w:rsidR="00CD7618">
          <w:rPr>
            <w:noProof/>
            <w:webHidden/>
          </w:rPr>
          <w:instrText xml:space="preserve"> PAGEREF _Toc22556894 \h </w:instrText>
        </w:r>
        <w:r w:rsidR="00CD7618">
          <w:rPr>
            <w:noProof/>
            <w:webHidden/>
          </w:rPr>
        </w:r>
        <w:r w:rsidR="00CD7618">
          <w:rPr>
            <w:noProof/>
            <w:webHidden/>
          </w:rPr>
          <w:fldChar w:fldCharType="separate"/>
        </w:r>
        <w:r w:rsidR="00CD7618">
          <w:rPr>
            <w:noProof/>
            <w:webHidden/>
          </w:rPr>
          <w:t>11</w:t>
        </w:r>
        <w:r w:rsidR="00CD7618">
          <w:rPr>
            <w:noProof/>
            <w:webHidden/>
          </w:rPr>
          <w:fldChar w:fldCharType="end"/>
        </w:r>
      </w:hyperlink>
    </w:p>
    <w:p w14:paraId="28EE76FA" w14:textId="77777777" w:rsidR="00CD7618" w:rsidRDefault="00072021">
      <w:pPr>
        <w:pStyle w:val="TOC1"/>
        <w:tabs>
          <w:tab w:val="left" w:pos="660"/>
          <w:tab w:val="right" w:leader="dot" w:pos="9016"/>
        </w:tabs>
        <w:rPr>
          <w:rFonts w:asciiTheme="minorHAnsi" w:eastAsiaTheme="minorEastAsia" w:hAnsiTheme="minorHAnsi"/>
          <w:noProof/>
          <w:lang w:eastAsia="en-AU"/>
        </w:rPr>
      </w:pPr>
      <w:hyperlink w:anchor="_Toc22556895" w:history="1">
        <w:r w:rsidR="00CD7618" w:rsidRPr="00500562">
          <w:rPr>
            <w:rStyle w:val="Hyperlink"/>
            <w:noProof/>
            <w:lang w:eastAsia="ja-JP"/>
            <w14:scene3d>
              <w14:camera w14:prst="orthographicFront"/>
              <w14:lightRig w14:rig="threePt" w14:dir="t">
                <w14:rot w14:lat="0" w14:lon="0" w14:rev="0"/>
              </w14:lightRig>
            </w14:scene3d>
          </w:rPr>
          <w:t>20</w:t>
        </w:r>
        <w:r w:rsidR="00CD7618">
          <w:rPr>
            <w:rFonts w:asciiTheme="minorHAnsi" w:eastAsiaTheme="minorEastAsia" w:hAnsiTheme="minorHAnsi"/>
            <w:noProof/>
            <w:lang w:eastAsia="en-AU"/>
          </w:rPr>
          <w:tab/>
        </w:r>
        <w:r w:rsidR="00CD7618" w:rsidRPr="00500562">
          <w:rPr>
            <w:rStyle w:val="Hyperlink"/>
            <w:noProof/>
            <w:lang w:eastAsia="ja-JP"/>
          </w:rPr>
          <w:t>RECORD KEEPING</w:t>
        </w:r>
        <w:r w:rsidR="00CD7618">
          <w:rPr>
            <w:noProof/>
            <w:webHidden/>
          </w:rPr>
          <w:tab/>
        </w:r>
        <w:r w:rsidR="00CD7618">
          <w:rPr>
            <w:noProof/>
            <w:webHidden/>
          </w:rPr>
          <w:fldChar w:fldCharType="begin"/>
        </w:r>
        <w:r w:rsidR="00CD7618">
          <w:rPr>
            <w:noProof/>
            <w:webHidden/>
          </w:rPr>
          <w:instrText xml:space="preserve"> PAGEREF _Toc22556895 \h </w:instrText>
        </w:r>
        <w:r w:rsidR="00CD7618">
          <w:rPr>
            <w:noProof/>
            <w:webHidden/>
          </w:rPr>
        </w:r>
        <w:r w:rsidR="00CD7618">
          <w:rPr>
            <w:noProof/>
            <w:webHidden/>
          </w:rPr>
          <w:fldChar w:fldCharType="separate"/>
        </w:r>
        <w:r w:rsidR="00CD7618">
          <w:rPr>
            <w:noProof/>
            <w:webHidden/>
          </w:rPr>
          <w:t>11</w:t>
        </w:r>
        <w:r w:rsidR="00CD7618">
          <w:rPr>
            <w:noProof/>
            <w:webHidden/>
          </w:rPr>
          <w:fldChar w:fldCharType="end"/>
        </w:r>
      </w:hyperlink>
    </w:p>
    <w:p w14:paraId="5F57254B" w14:textId="77777777" w:rsidR="00CD7618" w:rsidRDefault="00072021">
      <w:pPr>
        <w:pStyle w:val="TOC1"/>
        <w:tabs>
          <w:tab w:val="right" w:leader="dot" w:pos="9016"/>
        </w:tabs>
        <w:rPr>
          <w:rFonts w:asciiTheme="minorHAnsi" w:eastAsiaTheme="minorEastAsia" w:hAnsiTheme="minorHAnsi"/>
          <w:noProof/>
          <w:lang w:eastAsia="en-AU"/>
        </w:rPr>
      </w:pPr>
      <w:hyperlink w:anchor="_Toc22556896" w:history="1">
        <w:r w:rsidR="00CD7618" w:rsidRPr="00CD7618">
          <w:rPr>
            <w:rStyle w:val="Hyperlink"/>
            <w:b/>
            <w:noProof/>
          </w:rPr>
          <w:t>LOCAL AREA EXCURSIONS WITH OVERNIGHT STAY INCLUDING CAMPS TEMPLATES</w:t>
        </w:r>
        <w:r w:rsidR="00CD7618">
          <w:rPr>
            <w:noProof/>
            <w:webHidden/>
          </w:rPr>
          <w:tab/>
        </w:r>
        <w:r w:rsidR="00CD7618">
          <w:rPr>
            <w:noProof/>
            <w:webHidden/>
          </w:rPr>
          <w:fldChar w:fldCharType="begin"/>
        </w:r>
        <w:r w:rsidR="00CD7618">
          <w:rPr>
            <w:noProof/>
            <w:webHidden/>
          </w:rPr>
          <w:instrText xml:space="preserve"> PAGEREF _Toc22556896 \h </w:instrText>
        </w:r>
        <w:r w:rsidR="00CD7618">
          <w:rPr>
            <w:noProof/>
            <w:webHidden/>
          </w:rPr>
        </w:r>
        <w:r w:rsidR="00CD7618">
          <w:rPr>
            <w:noProof/>
            <w:webHidden/>
          </w:rPr>
          <w:fldChar w:fldCharType="separate"/>
        </w:r>
        <w:r w:rsidR="00CD7618">
          <w:rPr>
            <w:noProof/>
            <w:webHidden/>
          </w:rPr>
          <w:t>12</w:t>
        </w:r>
        <w:r w:rsidR="00CD7618">
          <w:rPr>
            <w:noProof/>
            <w:webHidden/>
          </w:rPr>
          <w:fldChar w:fldCharType="end"/>
        </w:r>
      </w:hyperlink>
    </w:p>
    <w:p w14:paraId="2D3E8B3C" w14:textId="77777777" w:rsidR="00CD7618" w:rsidRDefault="00072021">
      <w:pPr>
        <w:pStyle w:val="TOC1"/>
        <w:tabs>
          <w:tab w:val="right" w:leader="dot" w:pos="9016"/>
        </w:tabs>
        <w:rPr>
          <w:rFonts w:asciiTheme="minorHAnsi" w:eastAsiaTheme="minorEastAsia" w:hAnsiTheme="minorHAnsi"/>
          <w:noProof/>
          <w:lang w:eastAsia="en-AU"/>
        </w:rPr>
      </w:pPr>
      <w:hyperlink w:anchor="_Toc22556897" w:history="1">
        <w:r w:rsidR="00CD7618" w:rsidRPr="00500562">
          <w:rPr>
            <w:rStyle w:val="Hyperlink"/>
            <w:noProof/>
          </w:rPr>
          <w:t>TEMPLATE 1: LOCAL AREA EXCURSIONS WITH OVERNIGHT STAY INCLUDING CAMPS: PROPOSAL FOR LOCAL AREA EXCURSIONS WITH OVERNIGHT STAY INCLUDING CAMPS</w:t>
        </w:r>
        <w:r w:rsidR="00CD7618">
          <w:rPr>
            <w:noProof/>
            <w:webHidden/>
          </w:rPr>
          <w:tab/>
        </w:r>
        <w:r w:rsidR="00CD7618">
          <w:rPr>
            <w:noProof/>
            <w:webHidden/>
          </w:rPr>
          <w:fldChar w:fldCharType="begin"/>
        </w:r>
        <w:r w:rsidR="00CD7618">
          <w:rPr>
            <w:noProof/>
            <w:webHidden/>
          </w:rPr>
          <w:instrText xml:space="preserve"> PAGEREF _Toc22556897 \h </w:instrText>
        </w:r>
        <w:r w:rsidR="00CD7618">
          <w:rPr>
            <w:noProof/>
            <w:webHidden/>
          </w:rPr>
        </w:r>
        <w:r w:rsidR="00CD7618">
          <w:rPr>
            <w:noProof/>
            <w:webHidden/>
          </w:rPr>
          <w:fldChar w:fldCharType="separate"/>
        </w:r>
        <w:r w:rsidR="00CD7618">
          <w:rPr>
            <w:noProof/>
            <w:webHidden/>
          </w:rPr>
          <w:t>13</w:t>
        </w:r>
        <w:r w:rsidR="00CD7618">
          <w:rPr>
            <w:noProof/>
            <w:webHidden/>
          </w:rPr>
          <w:fldChar w:fldCharType="end"/>
        </w:r>
      </w:hyperlink>
    </w:p>
    <w:p w14:paraId="5370403B" w14:textId="77777777" w:rsidR="00CD7618" w:rsidRDefault="00072021">
      <w:pPr>
        <w:pStyle w:val="TOC1"/>
        <w:tabs>
          <w:tab w:val="right" w:leader="dot" w:pos="9016"/>
        </w:tabs>
        <w:rPr>
          <w:rFonts w:asciiTheme="minorHAnsi" w:eastAsiaTheme="minorEastAsia" w:hAnsiTheme="minorHAnsi"/>
          <w:noProof/>
          <w:lang w:eastAsia="en-AU"/>
        </w:rPr>
      </w:pPr>
      <w:hyperlink w:anchor="_Toc22556898" w:history="1">
        <w:r w:rsidR="00CD7618" w:rsidRPr="00500562">
          <w:rPr>
            <w:rStyle w:val="Hyperlink"/>
            <w:noProof/>
          </w:rPr>
          <w:t>TEMPLATE 2: LOCAL AREA EXCURSIONS WITH OVERNIGHT STAY INCLUDING CAMPS: INFORMATION AND CONSENT TO PARTICIPATE: INSTRUCTIONS</w:t>
        </w:r>
        <w:r w:rsidR="00CD7618">
          <w:rPr>
            <w:noProof/>
            <w:webHidden/>
          </w:rPr>
          <w:tab/>
        </w:r>
        <w:r w:rsidR="00CD7618">
          <w:rPr>
            <w:noProof/>
            <w:webHidden/>
          </w:rPr>
          <w:fldChar w:fldCharType="begin"/>
        </w:r>
        <w:r w:rsidR="00CD7618">
          <w:rPr>
            <w:noProof/>
            <w:webHidden/>
          </w:rPr>
          <w:instrText xml:space="preserve"> PAGEREF _Toc22556898 \h </w:instrText>
        </w:r>
        <w:r w:rsidR="00CD7618">
          <w:rPr>
            <w:noProof/>
            <w:webHidden/>
          </w:rPr>
        </w:r>
        <w:r w:rsidR="00CD7618">
          <w:rPr>
            <w:noProof/>
            <w:webHidden/>
          </w:rPr>
          <w:fldChar w:fldCharType="separate"/>
        </w:r>
        <w:r w:rsidR="00CD7618">
          <w:rPr>
            <w:noProof/>
            <w:webHidden/>
          </w:rPr>
          <w:t>18</w:t>
        </w:r>
        <w:r w:rsidR="00CD7618">
          <w:rPr>
            <w:noProof/>
            <w:webHidden/>
          </w:rPr>
          <w:fldChar w:fldCharType="end"/>
        </w:r>
      </w:hyperlink>
    </w:p>
    <w:p w14:paraId="145D038F" w14:textId="77777777" w:rsidR="00CD7618" w:rsidRDefault="00072021">
      <w:pPr>
        <w:pStyle w:val="TOC1"/>
        <w:tabs>
          <w:tab w:val="right" w:leader="dot" w:pos="9016"/>
        </w:tabs>
        <w:rPr>
          <w:rFonts w:asciiTheme="minorHAnsi" w:eastAsiaTheme="minorEastAsia" w:hAnsiTheme="minorHAnsi"/>
          <w:noProof/>
          <w:lang w:eastAsia="en-AU"/>
        </w:rPr>
      </w:pPr>
      <w:hyperlink w:anchor="_Toc22556899" w:history="1">
        <w:r w:rsidR="00CD7618" w:rsidRPr="00500562">
          <w:rPr>
            <w:rStyle w:val="Hyperlink"/>
            <w:noProof/>
          </w:rPr>
          <w:t>TEMPLATE 3: LOCAL AREA EXCURSIONS WITH OVERNIGHT STAY INCLUDING CAMPS:  INFORMATION AND CONSENT TO PARTICIPATE</w:t>
        </w:r>
        <w:r w:rsidR="00CD7618">
          <w:rPr>
            <w:noProof/>
            <w:webHidden/>
          </w:rPr>
          <w:tab/>
        </w:r>
        <w:r w:rsidR="00CD7618">
          <w:rPr>
            <w:noProof/>
            <w:webHidden/>
          </w:rPr>
          <w:fldChar w:fldCharType="begin"/>
        </w:r>
        <w:r w:rsidR="00CD7618">
          <w:rPr>
            <w:noProof/>
            <w:webHidden/>
          </w:rPr>
          <w:instrText xml:space="preserve"> PAGEREF _Toc22556899 \h </w:instrText>
        </w:r>
        <w:r w:rsidR="00CD7618">
          <w:rPr>
            <w:noProof/>
            <w:webHidden/>
          </w:rPr>
        </w:r>
        <w:r w:rsidR="00CD7618">
          <w:rPr>
            <w:noProof/>
            <w:webHidden/>
          </w:rPr>
          <w:fldChar w:fldCharType="separate"/>
        </w:r>
        <w:r w:rsidR="00CD7618">
          <w:rPr>
            <w:noProof/>
            <w:webHidden/>
          </w:rPr>
          <w:t>19</w:t>
        </w:r>
        <w:r w:rsidR="00CD7618">
          <w:rPr>
            <w:noProof/>
            <w:webHidden/>
          </w:rPr>
          <w:fldChar w:fldCharType="end"/>
        </w:r>
      </w:hyperlink>
    </w:p>
    <w:p w14:paraId="4F5E3C8C" w14:textId="77777777" w:rsidR="00CD7618" w:rsidRDefault="00072021">
      <w:pPr>
        <w:pStyle w:val="TOC1"/>
        <w:tabs>
          <w:tab w:val="right" w:leader="dot" w:pos="9016"/>
        </w:tabs>
        <w:rPr>
          <w:rFonts w:asciiTheme="minorHAnsi" w:eastAsiaTheme="minorEastAsia" w:hAnsiTheme="minorHAnsi"/>
          <w:noProof/>
          <w:lang w:eastAsia="en-AU"/>
        </w:rPr>
      </w:pPr>
      <w:hyperlink w:anchor="_Toc22556900" w:history="1">
        <w:r w:rsidR="00CD7618" w:rsidRPr="00500562">
          <w:rPr>
            <w:rStyle w:val="Hyperlink"/>
            <w:noProof/>
          </w:rPr>
          <w:t>TEMPLATE 4: LOCAL AREA EXCURSIONS WITH OVERNIGHT STAY INCLUDING CAMPS:  INFORMATION AND CONSENT TO PARTICIPATE</w:t>
        </w:r>
        <w:r w:rsidR="00CD7618">
          <w:rPr>
            <w:noProof/>
            <w:webHidden/>
          </w:rPr>
          <w:tab/>
        </w:r>
        <w:r w:rsidR="00CD7618">
          <w:rPr>
            <w:noProof/>
            <w:webHidden/>
          </w:rPr>
          <w:fldChar w:fldCharType="begin"/>
        </w:r>
        <w:r w:rsidR="00CD7618">
          <w:rPr>
            <w:noProof/>
            <w:webHidden/>
          </w:rPr>
          <w:instrText xml:space="preserve"> PAGEREF _Toc22556900 \h </w:instrText>
        </w:r>
        <w:r w:rsidR="00CD7618">
          <w:rPr>
            <w:noProof/>
            <w:webHidden/>
          </w:rPr>
        </w:r>
        <w:r w:rsidR="00CD7618">
          <w:rPr>
            <w:noProof/>
            <w:webHidden/>
          </w:rPr>
          <w:fldChar w:fldCharType="separate"/>
        </w:r>
        <w:r w:rsidR="00CD7618">
          <w:rPr>
            <w:noProof/>
            <w:webHidden/>
          </w:rPr>
          <w:t>21</w:t>
        </w:r>
        <w:r w:rsidR="00CD7618">
          <w:rPr>
            <w:noProof/>
            <w:webHidden/>
          </w:rPr>
          <w:fldChar w:fldCharType="end"/>
        </w:r>
      </w:hyperlink>
    </w:p>
    <w:p w14:paraId="6D459827" w14:textId="77777777" w:rsidR="00CD7618" w:rsidRDefault="00072021">
      <w:pPr>
        <w:pStyle w:val="TOC1"/>
        <w:tabs>
          <w:tab w:val="right" w:leader="dot" w:pos="9016"/>
        </w:tabs>
        <w:rPr>
          <w:rFonts w:asciiTheme="minorHAnsi" w:eastAsiaTheme="minorEastAsia" w:hAnsiTheme="minorHAnsi"/>
          <w:noProof/>
          <w:lang w:eastAsia="en-AU"/>
        </w:rPr>
      </w:pPr>
      <w:hyperlink w:anchor="_Toc22556901" w:history="1">
        <w:r w:rsidR="00CD7618" w:rsidRPr="00500562">
          <w:rPr>
            <w:rStyle w:val="Hyperlink"/>
            <w:noProof/>
          </w:rPr>
          <w:t>TEMPLATE 5: LOCAL AREA EXCURSIONS WITH OVERNIGHT STAY INCLUDING CAMPS: WATER BASED OR SWIMMING ACTIVITIES ADVICE</w:t>
        </w:r>
        <w:r w:rsidR="00CD7618">
          <w:rPr>
            <w:noProof/>
            <w:webHidden/>
          </w:rPr>
          <w:tab/>
        </w:r>
        <w:r w:rsidR="00CD7618">
          <w:rPr>
            <w:noProof/>
            <w:webHidden/>
          </w:rPr>
          <w:fldChar w:fldCharType="begin"/>
        </w:r>
        <w:r w:rsidR="00CD7618">
          <w:rPr>
            <w:noProof/>
            <w:webHidden/>
          </w:rPr>
          <w:instrText xml:space="preserve"> PAGEREF _Toc22556901 \h </w:instrText>
        </w:r>
        <w:r w:rsidR="00CD7618">
          <w:rPr>
            <w:noProof/>
            <w:webHidden/>
          </w:rPr>
        </w:r>
        <w:r w:rsidR="00CD7618">
          <w:rPr>
            <w:noProof/>
            <w:webHidden/>
          </w:rPr>
          <w:fldChar w:fldCharType="separate"/>
        </w:r>
        <w:r w:rsidR="00CD7618">
          <w:rPr>
            <w:noProof/>
            <w:webHidden/>
          </w:rPr>
          <w:t>23</w:t>
        </w:r>
        <w:r w:rsidR="00CD7618">
          <w:rPr>
            <w:noProof/>
            <w:webHidden/>
          </w:rPr>
          <w:fldChar w:fldCharType="end"/>
        </w:r>
      </w:hyperlink>
    </w:p>
    <w:p w14:paraId="21EB1372" w14:textId="77777777" w:rsidR="00CD7618" w:rsidRDefault="00072021">
      <w:pPr>
        <w:pStyle w:val="TOC1"/>
        <w:tabs>
          <w:tab w:val="right" w:leader="dot" w:pos="9016"/>
        </w:tabs>
        <w:rPr>
          <w:rFonts w:asciiTheme="minorHAnsi" w:eastAsiaTheme="minorEastAsia" w:hAnsiTheme="minorHAnsi"/>
          <w:noProof/>
          <w:lang w:eastAsia="en-AU"/>
        </w:rPr>
      </w:pPr>
      <w:hyperlink w:anchor="_Toc22556902" w:history="1">
        <w:r w:rsidR="00CD7618" w:rsidRPr="00500562">
          <w:rPr>
            <w:rStyle w:val="Hyperlink"/>
            <w:noProof/>
          </w:rPr>
          <w:t>TEMPLATE 6: LOCAL AREA EXCURSIONS WITH OVERNIGHT STAY INCLUDING CAMPS: STUDENTS WHO ARE OVER 18 YEARS OF AGE PARTICIPATION</w:t>
        </w:r>
        <w:r w:rsidR="00CD7618">
          <w:rPr>
            <w:noProof/>
            <w:webHidden/>
          </w:rPr>
          <w:tab/>
        </w:r>
        <w:r w:rsidR="00CD7618">
          <w:rPr>
            <w:noProof/>
            <w:webHidden/>
          </w:rPr>
          <w:fldChar w:fldCharType="begin"/>
        </w:r>
        <w:r w:rsidR="00CD7618">
          <w:rPr>
            <w:noProof/>
            <w:webHidden/>
          </w:rPr>
          <w:instrText xml:space="preserve"> PAGEREF _Toc22556902 \h </w:instrText>
        </w:r>
        <w:r w:rsidR="00CD7618">
          <w:rPr>
            <w:noProof/>
            <w:webHidden/>
          </w:rPr>
        </w:r>
        <w:r w:rsidR="00CD7618">
          <w:rPr>
            <w:noProof/>
            <w:webHidden/>
          </w:rPr>
          <w:fldChar w:fldCharType="separate"/>
        </w:r>
        <w:r w:rsidR="00CD7618">
          <w:rPr>
            <w:noProof/>
            <w:webHidden/>
          </w:rPr>
          <w:t>25</w:t>
        </w:r>
        <w:r w:rsidR="00CD7618">
          <w:rPr>
            <w:noProof/>
            <w:webHidden/>
          </w:rPr>
          <w:fldChar w:fldCharType="end"/>
        </w:r>
      </w:hyperlink>
    </w:p>
    <w:p w14:paraId="5255B8E1" w14:textId="77777777" w:rsidR="00CD7618" w:rsidRDefault="00072021">
      <w:pPr>
        <w:pStyle w:val="TOC1"/>
        <w:tabs>
          <w:tab w:val="right" w:leader="dot" w:pos="9016"/>
        </w:tabs>
        <w:rPr>
          <w:rFonts w:asciiTheme="minorHAnsi" w:eastAsiaTheme="minorEastAsia" w:hAnsiTheme="minorHAnsi"/>
          <w:noProof/>
          <w:lang w:eastAsia="en-AU"/>
        </w:rPr>
      </w:pPr>
      <w:hyperlink w:anchor="_Toc22556903" w:history="1">
        <w:r w:rsidR="00CD7618" w:rsidRPr="00500562">
          <w:rPr>
            <w:rStyle w:val="Hyperlink"/>
            <w:noProof/>
          </w:rPr>
          <w:t>TEMPLATE 7: LOCAL AREA EXCURSIONS WITH OVERNIGHT STAY INCLUDING CAMPS: STUDENTS WHO ARE OVER 18 YEARS OF AGE PARTICIPATION</w:t>
        </w:r>
        <w:r w:rsidR="00CD7618">
          <w:rPr>
            <w:noProof/>
            <w:webHidden/>
          </w:rPr>
          <w:tab/>
        </w:r>
        <w:r w:rsidR="00CD7618">
          <w:rPr>
            <w:noProof/>
            <w:webHidden/>
          </w:rPr>
          <w:fldChar w:fldCharType="begin"/>
        </w:r>
        <w:r w:rsidR="00CD7618">
          <w:rPr>
            <w:noProof/>
            <w:webHidden/>
          </w:rPr>
          <w:instrText xml:space="preserve"> PAGEREF _Toc22556903 \h </w:instrText>
        </w:r>
        <w:r w:rsidR="00CD7618">
          <w:rPr>
            <w:noProof/>
            <w:webHidden/>
          </w:rPr>
        </w:r>
        <w:r w:rsidR="00CD7618">
          <w:rPr>
            <w:noProof/>
            <w:webHidden/>
          </w:rPr>
          <w:fldChar w:fldCharType="separate"/>
        </w:r>
        <w:r w:rsidR="00CD7618">
          <w:rPr>
            <w:noProof/>
            <w:webHidden/>
          </w:rPr>
          <w:t>27</w:t>
        </w:r>
        <w:r w:rsidR="00CD7618">
          <w:rPr>
            <w:noProof/>
            <w:webHidden/>
          </w:rPr>
          <w:fldChar w:fldCharType="end"/>
        </w:r>
      </w:hyperlink>
    </w:p>
    <w:p w14:paraId="3DA27FFB" w14:textId="77777777" w:rsidR="00CD7618" w:rsidRDefault="00072021">
      <w:pPr>
        <w:pStyle w:val="TOC1"/>
        <w:tabs>
          <w:tab w:val="right" w:leader="dot" w:pos="9016"/>
        </w:tabs>
        <w:rPr>
          <w:rFonts w:asciiTheme="minorHAnsi" w:eastAsiaTheme="minorEastAsia" w:hAnsiTheme="minorHAnsi"/>
          <w:noProof/>
          <w:lang w:eastAsia="en-AU"/>
        </w:rPr>
      </w:pPr>
      <w:hyperlink w:anchor="_Toc22556904" w:history="1">
        <w:r w:rsidR="00CD7618" w:rsidRPr="00500562">
          <w:rPr>
            <w:rStyle w:val="Hyperlink"/>
            <w:noProof/>
          </w:rPr>
          <w:t>TEMPLATE 8: LOCAL AREA EXCURSIONS WITH OVERNIGHT STAY INCLUDING CAMPS:  STUDENTS WHO ARE OVER 18 YEARS OF AGE WATER BASED OR SWIMMING ACTIVITIES ADVICE</w:t>
        </w:r>
        <w:r w:rsidR="00CD7618">
          <w:rPr>
            <w:noProof/>
            <w:webHidden/>
          </w:rPr>
          <w:tab/>
        </w:r>
        <w:r w:rsidR="00CD7618">
          <w:rPr>
            <w:noProof/>
            <w:webHidden/>
          </w:rPr>
          <w:fldChar w:fldCharType="begin"/>
        </w:r>
        <w:r w:rsidR="00CD7618">
          <w:rPr>
            <w:noProof/>
            <w:webHidden/>
          </w:rPr>
          <w:instrText xml:space="preserve"> PAGEREF _Toc22556904 \h </w:instrText>
        </w:r>
        <w:r w:rsidR="00CD7618">
          <w:rPr>
            <w:noProof/>
            <w:webHidden/>
          </w:rPr>
        </w:r>
        <w:r w:rsidR="00CD7618">
          <w:rPr>
            <w:noProof/>
            <w:webHidden/>
          </w:rPr>
          <w:fldChar w:fldCharType="separate"/>
        </w:r>
        <w:r w:rsidR="00CD7618">
          <w:rPr>
            <w:noProof/>
            <w:webHidden/>
          </w:rPr>
          <w:t>28</w:t>
        </w:r>
        <w:r w:rsidR="00CD7618">
          <w:rPr>
            <w:noProof/>
            <w:webHidden/>
          </w:rPr>
          <w:fldChar w:fldCharType="end"/>
        </w:r>
      </w:hyperlink>
    </w:p>
    <w:p w14:paraId="1E149DC5" w14:textId="77777777" w:rsidR="00CD7618" w:rsidRDefault="00072021">
      <w:pPr>
        <w:pStyle w:val="TOC1"/>
        <w:tabs>
          <w:tab w:val="right" w:leader="dot" w:pos="9016"/>
        </w:tabs>
        <w:rPr>
          <w:rFonts w:asciiTheme="minorHAnsi" w:eastAsiaTheme="minorEastAsia" w:hAnsiTheme="minorHAnsi"/>
          <w:noProof/>
          <w:lang w:eastAsia="en-AU"/>
        </w:rPr>
      </w:pPr>
      <w:hyperlink w:anchor="_Toc22556905" w:history="1">
        <w:r w:rsidR="00CD7618" w:rsidRPr="00500562">
          <w:rPr>
            <w:rStyle w:val="Hyperlink"/>
            <w:noProof/>
          </w:rPr>
          <w:t>TEMPLATE 9: LOCAL AREA EXCURSIONS WITH OVERNIGHT STAY INCLUDING CAMPS:  UNDERTAKING TO PROVIDE A BILLET WITHIN AUSTRALIA</w:t>
        </w:r>
        <w:r w:rsidR="00CD7618">
          <w:rPr>
            <w:noProof/>
            <w:webHidden/>
          </w:rPr>
          <w:tab/>
        </w:r>
        <w:r w:rsidR="00CD7618">
          <w:rPr>
            <w:noProof/>
            <w:webHidden/>
          </w:rPr>
          <w:fldChar w:fldCharType="begin"/>
        </w:r>
        <w:r w:rsidR="00CD7618">
          <w:rPr>
            <w:noProof/>
            <w:webHidden/>
          </w:rPr>
          <w:instrText xml:space="preserve"> PAGEREF _Toc22556905 \h </w:instrText>
        </w:r>
        <w:r w:rsidR="00CD7618">
          <w:rPr>
            <w:noProof/>
            <w:webHidden/>
          </w:rPr>
        </w:r>
        <w:r w:rsidR="00CD7618">
          <w:rPr>
            <w:noProof/>
            <w:webHidden/>
          </w:rPr>
          <w:fldChar w:fldCharType="separate"/>
        </w:r>
        <w:r w:rsidR="00CD7618">
          <w:rPr>
            <w:noProof/>
            <w:webHidden/>
          </w:rPr>
          <w:t>30</w:t>
        </w:r>
        <w:r w:rsidR="00CD7618">
          <w:rPr>
            <w:noProof/>
            <w:webHidden/>
          </w:rPr>
          <w:fldChar w:fldCharType="end"/>
        </w:r>
      </w:hyperlink>
    </w:p>
    <w:p w14:paraId="17F56363" w14:textId="77777777" w:rsidR="002C7C6A" w:rsidRDefault="002C7C6A">
      <w:pPr>
        <w:rPr>
          <w:lang w:eastAsia="ja-JP"/>
        </w:rPr>
      </w:pPr>
      <w:r>
        <w:rPr>
          <w:lang w:eastAsia="ja-JP"/>
        </w:rPr>
        <w:fldChar w:fldCharType="end"/>
      </w:r>
    </w:p>
    <w:p w14:paraId="3BF2981E" w14:textId="77777777" w:rsidR="002C7C6A" w:rsidRDefault="002C7C6A" w:rsidP="002C7C6A">
      <w:pPr>
        <w:pStyle w:val="BodyText1"/>
      </w:pPr>
      <w:r>
        <w:br w:type="page"/>
      </w:r>
    </w:p>
    <w:p w14:paraId="64C297DB" w14:textId="77777777" w:rsidR="00325D19" w:rsidRPr="00325D19" w:rsidRDefault="00325D19" w:rsidP="00325D19">
      <w:pPr>
        <w:pStyle w:val="Heading1"/>
        <w:numPr>
          <w:ilvl w:val="0"/>
          <w:numId w:val="0"/>
        </w:numPr>
        <w:ind w:left="432" w:hanging="432"/>
        <w:rPr>
          <w:lang w:eastAsia="ja-JP"/>
        </w:rPr>
      </w:pPr>
      <w:bookmarkStart w:id="0" w:name="_Toc22556875"/>
      <w:r w:rsidRPr="00325D19">
        <w:rPr>
          <w:lang w:eastAsia="ja-JP"/>
        </w:rPr>
        <w:lastRenderedPageBreak/>
        <w:t>LOCAL AREA EXCURSIONS WITH OVERNIGHT STAY INCLUDING CAMPS</w:t>
      </w:r>
      <w:bookmarkEnd w:id="0"/>
    </w:p>
    <w:p w14:paraId="1848880C" w14:textId="77777777" w:rsidR="00325D19" w:rsidRPr="00325D19" w:rsidRDefault="00325D19" w:rsidP="00325D19">
      <w:pPr>
        <w:rPr>
          <w:rFonts w:eastAsia="MS Mincho"/>
          <w:lang w:eastAsia="ja-JP"/>
        </w:rPr>
      </w:pPr>
    </w:p>
    <w:p w14:paraId="319805E2" w14:textId="77777777" w:rsidR="00325D19" w:rsidRPr="00325D19" w:rsidRDefault="00325D19" w:rsidP="00325D19">
      <w:pPr>
        <w:widowControl w:val="0"/>
        <w:pBdr>
          <w:top w:val="single" w:sz="4" w:space="1" w:color="auto"/>
          <w:left w:val="single" w:sz="4" w:space="4" w:color="auto"/>
          <w:bottom w:val="single" w:sz="4" w:space="1" w:color="auto"/>
          <w:right w:val="single" w:sz="4" w:space="4" w:color="auto"/>
        </w:pBdr>
        <w:tabs>
          <w:tab w:val="left" w:pos="1809"/>
          <w:tab w:val="left" w:pos="1810"/>
        </w:tabs>
        <w:autoSpaceDE w:val="0"/>
        <w:autoSpaceDN w:val="0"/>
        <w:ind w:left="108"/>
        <w:rPr>
          <w:rFonts w:eastAsia="Arial"/>
          <w:b/>
          <w:lang w:val="en-US"/>
        </w:rPr>
      </w:pPr>
      <w:r w:rsidRPr="00325D19">
        <w:rPr>
          <w:rFonts w:eastAsia="Arial"/>
          <w:b/>
          <w:i/>
          <w:lang w:val="en-US"/>
        </w:rPr>
        <w:t>Local Area Excursions with Overnight Stay Including Camps</w:t>
      </w:r>
      <w:r w:rsidRPr="00325D19">
        <w:rPr>
          <w:rFonts w:eastAsia="Arial"/>
          <w:b/>
          <w:lang w:val="en-US"/>
        </w:rPr>
        <w:t xml:space="preserve"> contains information for planning and preparing of documentation, required forms and letter templates and must be read in conjunction with the </w:t>
      </w:r>
      <w:r w:rsidRPr="00325D19">
        <w:rPr>
          <w:rFonts w:eastAsia="Arial"/>
          <w:b/>
          <w:i/>
          <w:lang w:val="en-US"/>
        </w:rPr>
        <w:t>Excursions in Public Schools Procedures</w:t>
      </w:r>
      <w:r w:rsidRPr="00325D19">
        <w:rPr>
          <w:rFonts w:eastAsia="Arial"/>
          <w:b/>
          <w:lang w:val="en-US"/>
        </w:rPr>
        <w:t>.</w:t>
      </w:r>
    </w:p>
    <w:p w14:paraId="30267A8E" w14:textId="77777777" w:rsidR="00325D19" w:rsidRPr="00325D19" w:rsidRDefault="00325D19" w:rsidP="00325D19">
      <w:pPr>
        <w:pStyle w:val="Heading1"/>
        <w:numPr>
          <w:ilvl w:val="0"/>
          <w:numId w:val="6"/>
        </w:numPr>
        <w:rPr>
          <w:lang w:eastAsia="ja-JP"/>
        </w:rPr>
      </w:pPr>
      <w:bookmarkStart w:id="1" w:name="_Toc518377024"/>
      <w:bookmarkStart w:id="2" w:name="_Toc518377115"/>
      <w:bookmarkStart w:id="3" w:name="_Toc16068042"/>
      <w:bookmarkStart w:id="4" w:name="_Toc18648907"/>
      <w:bookmarkStart w:id="5" w:name="_Toc19257702"/>
      <w:bookmarkStart w:id="6" w:name="_Toc22556876"/>
      <w:r w:rsidRPr="00325D19">
        <w:rPr>
          <w:lang w:eastAsia="ja-JP"/>
        </w:rPr>
        <w:t>LOCAL AREA EXCURSIONS WITH OVERNIGHT STAY INCLUDING CAMPS</w:t>
      </w:r>
      <w:bookmarkEnd w:id="1"/>
      <w:bookmarkEnd w:id="2"/>
      <w:bookmarkEnd w:id="3"/>
      <w:bookmarkEnd w:id="4"/>
      <w:bookmarkEnd w:id="5"/>
      <w:bookmarkEnd w:id="6"/>
    </w:p>
    <w:p w14:paraId="4F38700D" w14:textId="77777777" w:rsidR="00325D19" w:rsidRPr="00325D19" w:rsidRDefault="00325D19" w:rsidP="00325D19">
      <w:pPr>
        <w:pStyle w:val="Heading2"/>
        <w:numPr>
          <w:ilvl w:val="1"/>
          <w:numId w:val="5"/>
        </w:numPr>
      </w:pPr>
      <w:r w:rsidRPr="00325D19">
        <w:t xml:space="preserve">The principal is the Excursion Approval Authority for all local excursions with overnight stays. </w:t>
      </w:r>
    </w:p>
    <w:p w14:paraId="432F9417" w14:textId="77777777" w:rsidR="00325D19" w:rsidRPr="00325D19" w:rsidRDefault="00325D19" w:rsidP="00325D19">
      <w:pPr>
        <w:pStyle w:val="Heading2"/>
        <w:numPr>
          <w:ilvl w:val="1"/>
          <w:numId w:val="4"/>
        </w:numPr>
      </w:pPr>
      <w:r w:rsidRPr="00325D19">
        <w:t>Local area excursions with overnight stays are those that occur within Western Australia, requiring accommodation for any period of time, including camps.</w:t>
      </w:r>
    </w:p>
    <w:p w14:paraId="13510961" w14:textId="67BB4297" w:rsidR="00325D19" w:rsidRPr="00C23B5C" w:rsidRDefault="00325D19" w:rsidP="00325D19">
      <w:pPr>
        <w:pStyle w:val="Heading2"/>
        <w:numPr>
          <w:ilvl w:val="1"/>
          <w:numId w:val="4"/>
        </w:numPr>
      </w:pPr>
      <w:r w:rsidRPr="00C23B5C">
        <w:t>Excursions by remote schools which cross the Northern Territory or South Australian borders and involve an overnight stay are considered a Local Area Excursion with Overnight Stay Including Camps.</w:t>
      </w:r>
    </w:p>
    <w:p w14:paraId="3D92422F" w14:textId="324B5607" w:rsidR="00620BD8" w:rsidRPr="00C23B5C" w:rsidRDefault="00620BD8" w:rsidP="00620BD8">
      <w:pPr>
        <w:pStyle w:val="Heading2"/>
        <w:rPr>
          <w:caps/>
          <w:lang w:eastAsia="ja-JP"/>
        </w:rPr>
      </w:pPr>
      <w:r w:rsidRPr="00C23B5C">
        <w:rPr>
          <w:lang w:eastAsia="ja-JP"/>
        </w:rPr>
        <w:t xml:space="preserve">All recreation and outdoor education activities must comply with the </w:t>
      </w:r>
      <w:hyperlink r:id="rId9" w:history="1">
        <w:r w:rsidRPr="00C23B5C">
          <w:rPr>
            <w:rStyle w:val="Hyperlink"/>
            <w:i/>
            <w:iCs/>
            <w:color w:val="auto"/>
            <w:lang w:eastAsia="ja-JP"/>
          </w:rPr>
          <w:t>Recreation and Outdoor Education Activities for Public Schools Procedures</w:t>
        </w:r>
      </w:hyperlink>
      <w:r w:rsidRPr="00C23B5C">
        <w:rPr>
          <w:i/>
          <w:iCs/>
          <w:lang w:eastAsia="ja-JP"/>
        </w:rPr>
        <w:t>,</w:t>
      </w:r>
      <w:r w:rsidRPr="00C23B5C">
        <w:rPr>
          <w:lang w:eastAsia="ja-JP"/>
        </w:rPr>
        <w:t xml:space="preserve"> </w:t>
      </w:r>
      <w:r w:rsidRPr="00C23B5C">
        <w:rPr>
          <w:i/>
          <w:iCs/>
          <w:lang w:eastAsia="ja-JP"/>
        </w:rPr>
        <w:t>Appendix A: General Requirements</w:t>
      </w:r>
      <w:r w:rsidRPr="00C23B5C">
        <w:rPr>
          <w:lang w:eastAsia="ja-JP"/>
        </w:rPr>
        <w:t xml:space="preserve"> and any of the requirements contained in the relevant activity specific documents within the procedures.</w:t>
      </w:r>
    </w:p>
    <w:p w14:paraId="26E18B9B" w14:textId="77777777" w:rsidR="00325D19" w:rsidRPr="00C23B5C" w:rsidRDefault="00325D19" w:rsidP="00325D19">
      <w:pPr>
        <w:pStyle w:val="Heading1"/>
        <w:rPr>
          <w:lang w:eastAsia="ja-JP"/>
        </w:rPr>
      </w:pPr>
      <w:bookmarkStart w:id="7" w:name="_Toc518377025"/>
      <w:bookmarkStart w:id="8" w:name="_Toc518377116"/>
      <w:bookmarkStart w:id="9" w:name="_Toc16068043"/>
      <w:bookmarkStart w:id="10" w:name="_Toc18648908"/>
      <w:bookmarkStart w:id="11" w:name="_Toc19257703"/>
      <w:bookmarkStart w:id="12" w:name="_Toc22556877"/>
      <w:r w:rsidRPr="00C23B5C">
        <w:rPr>
          <w:lang w:eastAsia="ja-JP"/>
        </w:rPr>
        <w:t>COMPLETING THE PROPOSAL FOR EXCURSION</w:t>
      </w:r>
      <w:bookmarkEnd w:id="7"/>
      <w:bookmarkEnd w:id="8"/>
      <w:bookmarkEnd w:id="9"/>
      <w:bookmarkEnd w:id="10"/>
      <w:bookmarkEnd w:id="11"/>
      <w:bookmarkEnd w:id="12"/>
    </w:p>
    <w:p w14:paraId="35B58A15" w14:textId="77777777" w:rsidR="00325D19" w:rsidRPr="00325D19" w:rsidRDefault="00325D19" w:rsidP="00325D19">
      <w:pPr>
        <w:pStyle w:val="Heading2"/>
        <w:rPr>
          <w:caps/>
          <w:lang w:eastAsia="ja-JP"/>
        </w:rPr>
      </w:pPr>
      <w:r w:rsidRPr="00325D19">
        <w:rPr>
          <w:lang w:eastAsia="ja-JP"/>
        </w:rPr>
        <w:t xml:space="preserve">The </w:t>
      </w:r>
      <w:proofErr w:type="spellStart"/>
      <w:r w:rsidRPr="00325D19">
        <w:rPr>
          <w:lang w:eastAsia="ja-JP"/>
        </w:rPr>
        <w:t>authorised</w:t>
      </w:r>
      <w:proofErr w:type="spellEnd"/>
      <w:r w:rsidRPr="00325D19">
        <w:rPr>
          <w:lang w:eastAsia="ja-JP"/>
        </w:rPr>
        <w:t xml:space="preserve"> excursion leader enters information in each section of the </w:t>
      </w:r>
      <w:r w:rsidRPr="00325D19">
        <w:rPr>
          <w:i/>
          <w:lang w:eastAsia="ja-JP"/>
        </w:rPr>
        <w:t>Proposal for Local Area Excursions with Overnight Stay Including Camps</w:t>
      </w:r>
      <w:r w:rsidRPr="00325D19">
        <w:rPr>
          <w:lang w:eastAsia="ja-JP"/>
        </w:rPr>
        <w:t xml:space="preserve"> form in accordance with this </w:t>
      </w:r>
      <w:r w:rsidRPr="00325D19">
        <w:rPr>
          <w:i/>
          <w:lang w:eastAsia="ja-JP"/>
        </w:rPr>
        <w:t>Local Area Excursion with Overnight Stay Including Camp</w:t>
      </w:r>
      <w:r w:rsidRPr="00325D19">
        <w:rPr>
          <w:lang w:eastAsia="ja-JP"/>
        </w:rPr>
        <w:t>s document. Principals are to clearly check each aspect of the proposal forms, ticking the appropriate box only when each satisfies all requirements outlined in this document.</w:t>
      </w:r>
    </w:p>
    <w:p w14:paraId="107F1A21" w14:textId="77777777" w:rsidR="00325D19" w:rsidRPr="00325D19" w:rsidRDefault="00325D19" w:rsidP="00325D19">
      <w:pPr>
        <w:pStyle w:val="Heading2"/>
        <w:rPr>
          <w:caps/>
          <w:lang w:eastAsia="ja-JP"/>
        </w:rPr>
      </w:pPr>
      <w:r w:rsidRPr="00325D19">
        <w:rPr>
          <w:lang w:eastAsia="ja-JP"/>
        </w:rPr>
        <w:t>Additional documents can be listed and attached where applicable.</w:t>
      </w:r>
    </w:p>
    <w:p w14:paraId="771A16F0" w14:textId="77777777" w:rsidR="00325D19" w:rsidRPr="00325D19" w:rsidRDefault="00325D19" w:rsidP="00325D19">
      <w:pPr>
        <w:pStyle w:val="Heading1"/>
        <w:rPr>
          <w:lang w:eastAsia="ja-JP"/>
        </w:rPr>
      </w:pPr>
      <w:bookmarkStart w:id="13" w:name="_Toc518377027"/>
      <w:bookmarkStart w:id="14" w:name="_Toc518377118"/>
      <w:bookmarkStart w:id="15" w:name="_Toc16068044"/>
      <w:bookmarkStart w:id="16" w:name="_Toc18648909"/>
      <w:bookmarkStart w:id="17" w:name="_Toc19257704"/>
      <w:bookmarkStart w:id="18" w:name="_Toc22556878"/>
      <w:r w:rsidRPr="00325D19">
        <w:rPr>
          <w:lang w:eastAsia="ja-JP"/>
        </w:rPr>
        <w:t>EDUCATIONAL PURPOSE</w:t>
      </w:r>
      <w:bookmarkEnd w:id="13"/>
      <w:bookmarkEnd w:id="14"/>
      <w:bookmarkEnd w:id="15"/>
      <w:bookmarkEnd w:id="16"/>
      <w:bookmarkEnd w:id="17"/>
      <w:bookmarkEnd w:id="18"/>
    </w:p>
    <w:p w14:paraId="3EEEE2CF" w14:textId="77777777" w:rsidR="00325D19" w:rsidRPr="00325D19" w:rsidRDefault="00325D19" w:rsidP="00325D19">
      <w:pPr>
        <w:pStyle w:val="Heading2"/>
      </w:pPr>
      <w:r w:rsidRPr="00325D19">
        <w:t>The Proposal for Local Area Excursions with Overnight Stay Including Camps needs to demonstrate how planned activities will contribute to and/or enhance curriculum outcomes.</w:t>
      </w:r>
    </w:p>
    <w:p w14:paraId="6D7FEF25" w14:textId="77777777" w:rsidR="00325D19" w:rsidRPr="00325D19" w:rsidRDefault="00325D19" w:rsidP="00325D19">
      <w:pPr>
        <w:pStyle w:val="Heading1"/>
        <w:rPr>
          <w:lang w:eastAsia="ja-JP"/>
        </w:rPr>
      </w:pPr>
      <w:bookmarkStart w:id="19" w:name="_Toc518377028"/>
      <w:bookmarkStart w:id="20" w:name="_Toc518377119"/>
      <w:bookmarkStart w:id="21" w:name="_Toc16068045"/>
      <w:bookmarkStart w:id="22" w:name="_Toc18648910"/>
      <w:bookmarkStart w:id="23" w:name="_Toc19257705"/>
      <w:bookmarkStart w:id="24" w:name="_Toc22556879"/>
      <w:r w:rsidRPr="00325D19">
        <w:rPr>
          <w:lang w:eastAsia="ja-JP"/>
        </w:rPr>
        <w:t>RISK ASSESSMENT</w:t>
      </w:r>
      <w:bookmarkEnd w:id="19"/>
      <w:bookmarkEnd w:id="20"/>
      <w:bookmarkEnd w:id="21"/>
      <w:bookmarkEnd w:id="22"/>
      <w:bookmarkEnd w:id="23"/>
      <w:bookmarkEnd w:id="24"/>
    </w:p>
    <w:p w14:paraId="60065760" w14:textId="77777777" w:rsidR="00325D19" w:rsidRPr="00325D19" w:rsidRDefault="00325D19" w:rsidP="00325D19">
      <w:pPr>
        <w:pStyle w:val="Heading2"/>
        <w:rPr>
          <w:caps/>
          <w:lang w:eastAsia="ja-JP"/>
        </w:rPr>
      </w:pPr>
      <w:r w:rsidRPr="00325D19">
        <w:rPr>
          <w:lang w:eastAsia="ja-JP"/>
        </w:rPr>
        <w:t xml:space="preserve">Undertaking a risk assessment, prior to approval, will provide the necessary information for many of the sections of the </w:t>
      </w:r>
      <w:r w:rsidRPr="00325D19">
        <w:rPr>
          <w:i/>
          <w:lang w:eastAsia="ja-JP"/>
        </w:rPr>
        <w:t>Proposal for Local Area Excursions with Overnight Stay Including Camps</w:t>
      </w:r>
      <w:r w:rsidRPr="00325D19">
        <w:rPr>
          <w:lang w:eastAsia="ja-JP"/>
        </w:rPr>
        <w:t xml:space="preserve"> form and is an essential part of planning any excursion.  The excursion leader assesses risks that the excursion may pose to the safety, health or wellbeing of any student or staff, and proposes strategies for </w:t>
      </w:r>
      <w:proofErr w:type="spellStart"/>
      <w:r w:rsidRPr="00325D19">
        <w:rPr>
          <w:lang w:eastAsia="ja-JP"/>
        </w:rPr>
        <w:t>minimising</w:t>
      </w:r>
      <w:proofErr w:type="spellEnd"/>
      <w:r w:rsidRPr="00325D19">
        <w:rPr>
          <w:lang w:eastAsia="ja-JP"/>
        </w:rPr>
        <w:t xml:space="preserve"> and managing those risks.</w:t>
      </w:r>
    </w:p>
    <w:p w14:paraId="6E52DE4E" w14:textId="77777777" w:rsidR="00325D19" w:rsidRPr="00325D19" w:rsidRDefault="00325D19" w:rsidP="00325D19">
      <w:pPr>
        <w:pStyle w:val="Heading2"/>
        <w:rPr>
          <w:caps/>
          <w:lang w:eastAsia="ja-JP"/>
        </w:rPr>
      </w:pPr>
      <w:r w:rsidRPr="00325D19">
        <w:rPr>
          <w:lang w:eastAsia="ja-JP"/>
        </w:rPr>
        <w:t xml:space="preserve">The risk assessment considers and documents: </w:t>
      </w:r>
    </w:p>
    <w:p w14:paraId="7C274DC5"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the number of students, their age range, and the students’ experience, capacity and behaviour;</w:t>
      </w:r>
    </w:p>
    <w:p w14:paraId="0ADF6D17"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the excursion venue/site and any potential hazards and risks associated with the proposed activities at that venue;</w:t>
      </w:r>
    </w:p>
    <w:p w14:paraId="3868BBD6"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the method of transport to the excursion venue and all activities;</w:t>
      </w:r>
    </w:p>
    <w:p w14:paraId="24FAC83A"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safety and suitability of the selected accommodations;</w:t>
      </w:r>
    </w:p>
    <w:p w14:paraId="43E0177C"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the safety and suitability of any billeting arrangements;</w:t>
      </w:r>
    </w:p>
    <w:p w14:paraId="06F1D5A7"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issues that might arise due to the length of time of the excursion and/or possible weather events;</w:t>
      </w:r>
    </w:p>
    <w:p w14:paraId="069E26D6"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any medical or behavioural conditions that need to be managed; and</w:t>
      </w:r>
    </w:p>
    <w:p w14:paraId="7C4497EF" w14:textId="77777777" w:rsidR="00325D19" w:rsidRPr="00325D19" w:rsidRDefault="00325D19" w:rsidP="00325D19">
      <w:pPr>
        <w:pStyle w:val="BodyText1"/>
        <w:numPr>
          <w:ilvl w:val="0"/>
          <w:numId w:val="2"/>
        </w:numPr>
        <w:spacing w:before="0"/>
        <w:ind w:left="993" w:hanging="426"/>
        <w:rPr>
          <w:rFonts w:eastAsia="MS Mincho"/>
          <w:color w:val="auto"/>
          <w:lang w:eastAsia="ja-JP"/>
        </w:rPr>
      </w:pPr>
      <w:r w:rsidRPr="00325D19">
        <w:rPr>
          <w:rFonts w:eastAsia="MS Mincho"/>
          <w:color w:val="auto"/>
          <w:szCs w:val="22"/>
          <w:lang w:eastAsia="ja-JP"/>
        </w:rPr>
        <w:t>any special clothing or required items that should be taken on the excursion by students and supervisors.</w:t>
      </w:r>
    </w:p>
    <w:p w14:paraId="6E85B4DE" w14:textId="77777777" w:rsidR="00325D19" w:rsidRPr="00325D19" w:rsidRDefault="00325D19" w:rsidP="00325D19">
      <w:pPr>
        <w:pStyle w:val="Heading2"/>
        <w:rPr>
          <w:lang w:eastAsia="ja-JP"/>
        </w:rPr>
      </w:pPr>
      <w:r w:rsidRPr="00325D19">
        <w:rPr>
          <w:bCs w:val="0"/>
          <w:lang w:eastAsia="ja-JP"/>
        </w:rPr>
        <w:lastRenderedPageBreak/>
        <w:t xml:space="preserve">Excursions involving high risk activities will NOT be approved. </w:t>
      </w:r>
    </w:p>
    <w:p w14:paraId="1A788B08" w14:textId="77777777" w:rsidR="00325D19" w:rsidRPr="00325D19" w:rsidRDefault="00325D19" w:rsidP="00325D19">
      <w:pPr>
        <w:pStyle w:val="Heading2"/>
      </w:pPr>
      <w:r w:rsidRPr="00325D19">
        <w:rPr>
          <w:lang w:eastAsia="ja-JP"/>
        </w:rPr>
        <w:t xml:space="preserve">The excursion leader obtains information and </w:t>
      </w:r>
      <w:proofErr w:type="spellStart"/>
      <w:r w:rsidRPr="00325D19">
        <w:rPr>
          <w:lang w:eastAsia="ja-JP"/>
        </w:rPr>
        <w:t>familiarises</w:t>
      </w:r>
      <w:proofErr w:type="spellEnd"/>
      <w:r w:rsidRPr="00325D19">
        <w:rPr>
          <w:lang w:eastAsia="ja-JP"/>
        </w:rPr>
        <w:t xml:space="preserve"> themselves with the venue before undertaking the excursion to determine the suitability of the venue and proposed activities, check safety procedures and investigate details such as mobile phone coverage and access for emergency services.  It is acceptable to use information from other sources and Department staff that have used the venue.  Staff do not necessarily need to visit the site. </w:t>
      </w:r>
    </w:p>
    <w:p w14:paraId="1D7A786B" w14:textId="5D984B94" w:rsidR="00325D19" w:rsidRPr="00C23B5C" w:rsidRDefault="00325D19" w:rsidP="00325D19">
      <w:pPr>
        <w:pStyle w:val="Heading2"/>
      </w:pPr>
      <w:r w:rsidRPr="00325D19">
        <w:rPr>
          <w:lang w:eastAsia="ja-JP"/>
        </w:rPr>
        <w:t xml:space="preserve">The risk assessment informs the decision regarding the staff to student ratios that will </w:t>
      </w:r>
      <w:r w:rsidRPr="00C23B5C">
        <w:rPr>
          <w:lang w:eastAsia="ja-JP"/>
        </w:rPr>
        <w:t xml:space="preserve">provide adequate supervision for the duration of the excursion.  The </w:t>
      </w:r>
      <w:r w:rsidR="009E29C2" w:rsidRPr="00C23B5C">
        <w:rPr>
          <w:i/>
          <w:lang w:eastAsia="ja-JP"/>
        </w:rPr>
        <w:t>Recreation and Outdoor Education Activities for Public Schools Procedures</w:t>
      </w:r>
      <w:r w:rsidRPr="00C23B5C">
        <w:rPr>
          <w:lang w:eastAsia="ja-JP"/>
        </w:rPr>
        <w:t xml:space="preserve"> mandate supervision ratios for some activities and should be used in conjunction with this document.</w:t>
      </w:r>
    </w:p>
    <w:p w14:paraId="25E451CA" w14:textId="5DDF725E" w:rsidR="00620BD8" w:rsidRPr="004017CB" w:rsidRDefault="00620BD8" w:rsidP="00620BD8">
      <w:pPr>
        <w:pStyle w:val="Heading2"/>
        <w:rPr>
          <w:caps/>
          <w:lang w:eastAsia="ja-JP"/>
        </w:rPr>
      </w:pPr>
      <w:r w:rsidRPr="00C23B5C">
        <w:rPr>
          <w:lang w:eastAsia="ja-JP"/>
        </w:rPr>
        <w:t xml:space="preserve">All recreation and outdoor education activities must </w:t>
      </w:r>
      <w:r w:rsidRPr="004017CB">
        <w:rPr>
          <w:lang w:eastAsia="ja-JP"/>
        </w:rPr>
        <w:t xml:space="preserve">comply with the </w:t>
      </w:r>
      <w:hyperlink r:id="rId10" w:history="1">
        <w:r w:rsidRPr="004017CB">
          <w:rPr>
            <w:rStyle w:val="Hyperlink"/>
            <w:i/>
            <w:iCs/>
            <w:color w:val="auto"/>
            <w:lang w:eastAsia="ja-JP"/>
          </w:rPr>
          <w:t>Recreation and Outdoor Education Activities for Public Schools Procedures,</w:t>
        </w:r>
        <w:r w:rsidRPr="004017CB">
          <w:rPr>
            <w:rStyle w:val="Hyperlink"/>
            <w:color w:val="auto"/>
            <w:lang w:eastAsia="ja-JP"/>
          </w:rPr>
          <w:t xml:space="preserve"> </w:t>
        </w:r>
        <w:r w:rsidRPr="004017CB">
          <w:rPr>
            <w:rStyle w:val="Hyperlink"/>
            <w:i/>
            <w:iCs/>
            <w:color w:val="auto"/>
            <w:lang w:eastAsia="ja-JP"/>
          </w:rPr>
          <w:t>Appendix A: General Requirements</w:t>
        </w:r>
      </w:hyperlink>
      <w:r w:rsidR="00C23B5C" w:rsidRPr="004017CB">
        <w:rPr>
          <w:lang w:eastAsia="ja-JP"/>
        </w:rPr>
        <w:t xml:space="preserve"> </w:t>
      </w:r>
      <w:r w:rsidRPr="004017CB">
        <w:rPr>
          <w:lang w:eastAsia="ja-JP"/>
        </w:rPr>
        <w:t>and any of the requirements contained in the relevant activity specific documents within the procedures.</w:t>
      </w:r>
    </w:p>
    <w:p w14:paraId="7E6A516C" w14:textId="77777777" w:rsidR="00325D19" w:rsidRPr="00325D19" w:rsidRDefault="00325D19" w:rsidP="00325D19">
      <w:pPr>
        <w:pStyle w:val="Heading1"/>
        <w:rPr>
          <w:lang w:eastAsia="ja-JP"/>
        </w:rPr>
      </w:pPr>
      <w:bookmarkStart w:id="25" w:name="_Toc518377029"/>
      <w:bookmarkStart w:id="26" w:name="_Toc518377120"/>
      <w:bookmarkStart w:id="27" w:name="_Toc16068046"/>
      <w:bookmarkStart w:id="28" w:name="_Toc18648911"/>
      <w:bookmarkStart w:id="29" w:name="_Toc19257706"/>
      <w:bookmarkStart w:id="30" w:name="_Toc22556880"/>
      <w:r w:rsidRPr="00325D19">
        <w:rPr>
          <w:lang w:eastAsia="ja-JP"/>
        </w:rPr>
        <w:t>STUDENT CAPACITY AND HEALTH CARE</w:t>
      </w:r>
      <w:bookmarkEnd w:id="25"/>
      <w:bookmarkEnd w:id="26"/>
      <w:bookmarkEnd w:id="27"/>
      <w:bookmarkEnd w:id="28"/>
      <w:bookmarkEnd w:id="29"/>
      <w:bookmarkEnd w:id="30"/>
    </w:p>
    <w:p w14:paraId="4FC2910C" w14:textId="09E7F46A" w:rsidR="00325D19" w:rsidRPr="00325D19" w:rsidRDefault="00325D19" w:rsidP="00325D19">
      <w:pPr>
        <w:pStyle w:val="Heading2"/>
        <w:rPr>
          <w:rFonts w:eastAsia="MS Mincho"/>
          <w:caps/>
          <w:lang w:eastAsia="ja-JP"/>
        </w:rPr>
      </w:pPr>
      <w:r w:rsidRPr="00325D19">
        <w:rPr>
          <w:rFonts w:eastAsia="MS Mincho"/>
          <w:lang w:eastAsia="ja-JP"/>
        </w:rPr>
        <w:t xml:space="preserve">Refer </w:t>
      </w:r>
      <w:r w:rsidRPr="003017A2">
        <w:rPr>
          <w:rFonts w:eastAsia="MS Mincho"/>
          <w:lang w:eastAsia="ja-JP"/>
        </w:rPr>
        <w:t xml:space="preserve">to the </w:t>
      </w:r>
      <w:hyperlink r:id="rId11" w:history="1">
        <w:r w:rsidRPr="003017A2">
          <w:rPr>
            <w:rStyle w:val="Hyperlink"/>
            <w:rFonts w:eastAsia="MS Mincho"/>
            <w:i/>
            <w:color w:val="auto"/>
            <w:lang w:eastAsia="ja-JP"/>
          </w:rPr>
          <w:t>Student Health Care in Public Schools Policy and Procedures</w:t>
        </w:r>
      </w:hyperlink>
      <w:r w:rsidRPr="003017A2">
        <w:rPr>
          <w:rFonts w:eastAsia="MS Mincho"/>
          <w:lang w:eastAsia="ja-JP"/>
        </w:rPr>
        <w:t xml:space="preserve"> for advice on managing student health care needs. Prior to an excursion, </w:t>
      </w:r>
      <w:r w:rsidRPr="00325D19">
        <w:rPr>
          <w:rFonts w:eastAsia="MS Mincho"/>
          <w:lang w:eastAsia="ja-JP"/>
        </w:rPr>
        <w:t>parents/carers/guardians will be requested to confirm the health information, in the information and consent</w:t>
      </w:r>
      <w:r w:rsidR="008D1988">
        <w:rPr>
          <w:rFonts w:eastAsia="MS Mincho"/>
          <w:lang w:eastAsia="ja-JP"/>
        </w:rPr>
        <w:t xml:space="preserve"> to participate</w:t>
      </w:r>
      <w:r w:rsidRPr="00325D19">
        <w:rPr>
          <w:rFonts w:eastAsia="MS Mincho"/>
          <w:lang w:eastAsia="ja-JP"/>
        </w:rPr>
        <w:t xml:space="preserve"> form held by the school, is current.</w:t>
      </w:r>
    </w:p>
    <w:p w14:paraId="76435A17" w14:textId="77777777" w:rsidR="00325D19" w:rsidRPr="00325D19" w:rsidRDefault="00325D19" w:rsidP="00325D19">
      <w:pPr>
        <w:pStyle w:val="Heading2"/>
        <w:rPr>
          <w:rFonts w:eastAsia="MS Mincho"/>
          <w:caps/>
          <w:lang w:eastAsia="ja-JP"/>
        </w:rPr>
      </w:pPr>
      <w:r w:rsidRPr="00325D19">
        <w:rPr>
          <w:rFonts w:eastAsia="MS Mincho"/>
          <w:lang w:eastAsia="ja-JP"/>
        </w:rPr>
        <w:t xml:space="preserve">Current health care information for every student attending the excursion is to be attached to the </w:t>
      </w:r>
      <w:r w:rsidRPr="00325D19">
        <w:rPr>
          <w:rFonts w:eastAsia="MS Mincho"/>
          <w:i/>
          <w:lang w:eastAsia="ja-JP"/>
        </w:rPr>
        <w:t>Proposal for Local Area Excursions with Overnight Stay Including Camps</w:t>
      </w:r>
      <w:r w:rsidRPr="00325D19" w:rsidDel="00734572">
        <w:rPr>
          <w:rFonts w:eastAsia="MS Mincho"/>
          <w:lang w:eastAsia="ja-JP"/>
        </w:rPr>
        <w:t xml:space="preserve"> </w:t>
      </w:r>
      <w:r w:rsidRPr="00325D19">
        <w:rPr>
          <w:rFonts w:eastAsia="MS Mincho"/>
          <w:lang w:eastAsia="ja-JP"/>
        </w:rPr>
        <w:t xml:space="preserve">form and taken on the excursion.  A </w:t>
      </w:r>
      <w:r w:rsidRPr="00325D19">
        <w:rPr>
          <w:rFonts w:eastAsia="MS Mincho"/>
          <w:i/>
          <w:lang w:eastAsia="ja-JP"/>
        </w:rPr>
        <w:t>Student Update Form</w:t>
      </w:r>
      <w:r w:rsidRPr="00325D19">
        <w:rPr>
          <w:rFonts w:eastAsia="MS Mincho"/>
          <w:lang w:eastAsia="ja-JP"/>
        </w:rPr>
        <w:t xml:space="preserve"> is available on SIS to facilitate the updating of health care information. </w:t>
      </w:r>
    </w:p>
    <w:p w14:paraId="10E4114E" w14:textId="77777777" w:rsidR="00325D19" w:rsidRPr="00325D19" w:rsidRDefault="00325D19" w:rsidP="00325D19">
      <w:pPr>
        <w:pStyle w:val="Heading2"/>
        <w:rPr>
          <w:rFonts w:eastAsia="MS Mincho"/>
          <w:caps/>
          <w:lang w:eastAsia="ja-JP"/>
        </w:rPr>
      </w:pPr>
      <w:r w:rsidRPr="00325D19">
        <w:rPr>
          <w:rFonts w:eastAsia="MS Mincho"/>
          <w:lang w:eastAsia="ja-JP"/>
        </w:rPr>
        <w:t xml:space="preserve">Additional health care information provided by the parent/carer/guardian is attached to the </w:t>
      </w:r>
      <w:r w:rsidRPr="00325D19">
        <w:rPr>
          <w:rFonts w:eastAsia="MS Mincho"/>
          <w:i/>
          <w:lang w:eastAsia="ja-JP"/>
        </w:rPr>
        <w:t>Student Health Care Summary</w:t>
      </w:r>
      <w:r w:rsidRPr="00325D19">
        <w:rPr>
          <w:rFonts w:eastAsia="MS Mincho"/>
          <w:lang w:eastAsia="ja-JP"/>
        </w:rPr>
        <w:t xml:space="preserve"> and associated health care plans.</w:t>
      </w:r>
    </w:p>
    <w:p w14:paraId="18789503" w14:textId="77777777" w:rsidR="00325D19" w:rsidRPr="00325D19" w:rsidRDefault="00325D19" w:rsidP="00325D19">
      <w:pPr>
        <w:pStyle w:val="Heading2"/>
        <w:rPr>
          <w:rFonts w:eastAsia="MS Mincho"/>
          <w:caps/>
          <w:lang w:eastAsia="ja-JP"/>
        </w:rPr>
      </w:pPr>
      <w:r w:rsidRPr="00325D19">
        <w:rPr>
          <w:rFonts w:eastAsia="MS Mincho"/>
          <w:lang w:eastAsia="ja-JP"/>
        </w:rPr>
        <w:t>Taking into consideration the Risk Assessment, each student’s capacity is reassessed if any circumstances surrounding the excursion activity change. This includes any change in the condition of the environment or in medical fitness (e.g. conditions such as asthma or epilepsy) or capacity of the students to undertake the activity.</w:t>
      </w:r>
    </w:p>
    <w:p w14:paraId="64F945FD" w14:textId="77777777" w:rsidR="00325D19" w:rsidRPr="00325D19" w:rsidRDefault="00325D19" w:rsidP="00325D19">
      <w:pPr>
        <w:pStyle w:val="Heading2"/>
        <w:rPr>
          <w:rFonts w:eastAsia="MS Mincho"/>
          <w:caps/>
          <w:lang w:eastAsia="ja-JP"/>
        </w:rPr>
      </w:pPr>
      <w:r w:rsidRPr="00325D19">
        <w:rPr>
          <w:rFonts w:eastAsia="MS Mincho"/>
          <w:lang w:eastAsia="ja-JP"/>
        </w:rPr>
        <w:t>There should be alternative activities or extra support for students who wish to take part in the excursion but do not have the prerequisite skills for the planned activity.</w:t>
      </w:r>
    </w:p>
    <w:p w14:paraId="49FEFA10" w14:textId="77777777" w:rsidR="00325D19" w:rsidRPr="00325D19" w:rsidRDefault="00325D19" w:rsidP="00325D19">
      <w:pPr>
        <w:pStyle w:val="Heading2"/>
        <w:rPr>
          <w:rFonts w:eastAsia="MS Mincho"/>
          <w:caps/>
          <w:lang w:eastAsia="ja-JP"/>
        </w:rPr>
      </w:pPr>
      <w:r w:rsidRPr="00325D19">
        <w:rPr>
          <w:rFonts w:eastAsia="MS Mincho"/>
          <w:lang w:eastAsia="ja-JP"/>
        </w:rPr>
        <w:t>There should be alternative arrangements for any student who does not participate in an excursion.</w:t>
      </w:r>
    </w:p>
    <w:p w14:paraId="55CC1B04" w14:textId="77777777" w:rsidR="00325D19" w:rsidRPr="00325D19" w:rsidRDefault="00325D19" w:rsidP="00325D19">
      <w:pPr>
        <w:pStyle w:val="Heading2"/>
        <w:rPr>
          <w:rFonts w:eastAsia="MS Mincho"/>
          <w:caps/>
          <w:lang w:eastAsia="ja-JP"/>
        </w:rPr>
      </w:pPr>
      <w:r w:rsidRPr="00325D19">
        <w:rPr>
          <w:rFonts w:eastAsia="MS Mincho"/>
          <w:lang w:eastAsia="ja-JP"/>
        </w:rPr>
        <w:t>All excursions take into consideration students’ cultural or personal requirements, intellectual and/or mental capacity and/or degree of disability.</w:t>
      </w:r>
    </w:p>
    <w:p w14:paraId="1235552D" w14:textId="77777777" w:rsidR="00325D19" w:rsidRPr="00325D19" w:rsidRDefault="00325D19" w:rsidP="00325D19">
      <w:pPr>
        <w:pStyle w:val="Heading1"/>
      </w:pPr>
      <w:bookmarkStart w:id="31" w:name="_Toc518377030"/>
      <w:bookmarkStart w:id="32" w:name="_Toc518377121"/>
      <w:bookmarkStart w:id="33" w:name="_Toc16068047"/>
      <w:bookmarkStart w:id="34" w:name="_Toc18648912"/>
      <w:bookmarkStart w:id="35" w:name="_Toc19257707"/>
      <w:bookmarkStart w:id="36" w:name="_Toc22556881"/>
      <w:r w:rsidRPr="00325D19">
        <w:rPr>
          <w:lang w:eastAsia="ja-JP"/>
        </w:rPr>
        <w:t>SUPERVISORY TEAM</w:t>
      </w:r>
      <w:bookmarkEnd w:id="31"/>
      <w:bookmarkEnd w:id="32"/>
      <w:bookmarkEnd w:id="33"/>
      <w:bookmarkEnd w:id="34"/>
      <w:bookmarkEnd w:id="35"/>
      <w:bookmarkEnd w:id="36"/>
    </w:p>
    <w:p w14:paraId="23116854" w14:textId="77777777" w:rsidR="00325D19" w:rsidRPr="00325D19" w:rsidRDefault="00325D19" w:rsidP="00325D19">
      <w:pPr>
        <w:pStyle w:val="Heading2"/>
        <w:rPr>
          <w:caps/>
          <w:lang w:eastAsia="ja-JP"/>
        </w:rPr>
      </w:pPr>
      <w:r w:rsidRPr="00325D19">
        <w:rPr>
          <w:lang w:eastAsia="ja-JP"/>
        </w:rPr>
        <w:t xml:space="preserve">The information contained in the Risk Assessment will inform the decision regarding the number of adults required for the supervisory team and the experience and skills necessary to provide adequate supervision and manage identified risks. </w:t>
      </w:r>
    </w:p>
    <w:p w14:paraId="6DDC3535" w14:textId="77777777" w:rsidR="00325D19" w:rsidRPr="00325D19" w:rsidRDefault="00325D19" w:rsidP="00325D19">
      <w:pPr>
        <w:pStyle w:val="Heading2"/>
        <w:rPr>
          <w:caps/>
          <w:lang w:eastAsia="ja-JP"/>
        </w:rPr>
      </w:pPr>
      <w:r w:rsidRPr="00325D19">
        <w:rPr>
          <w:lang w:eastAsia="ja-JP"/>
        </w:rPr>
        <w:t xml:space="preserve">The excursion leader confirms that parents/carers/guardians are provided with full details of the excursion well in advance of the date to enable them to make an informed decision about their child’s participation (see </w:t>
      </w:r>
      <w:r w:rsidRPr="00325D19">
        <w:rPr>
          <w:i/>
          <w:lang w:eastAsia="ja-JP"/>
        </w:rPr>
        <w:t>Information and Consent to Participate: Instructions: Local Area Excursions with Overnight Stay Including Camps</w:t>
      </w:r>
      <w:r w:rsidRPr="00325D19">
        <w:rPr>
          <w:lang w:eastAsia="ja-JP"/>
        </w:rPr>
        <w:t xml:space="preserve"> (page </w:t>
      </w:r>
      <w:r w:rsidR="009321FA">
        <w:rPr>
          <w:lang w:eastAsia="ja-JP"/>
        </w:rPr>
        <w:t>19</w:t>
      </w:r>
      <w:r w:rsidRPr="00325D19">
        <w:rPr>
          <w:lang w:eastAsia="ja-JP"/>
        </w:rPr>
        <w:t>) for list of information to be provided to parents/carers/guardians).</w:t>
      </w:r>
    </w:p>
    <w:p w14:paraId="33F2122A" w14:textId="77777777" w:rsidR="00325D19" w:rsidRPr="00325D19" w:rsidRDefault="00325D19" w:rsidP="00325D19">
      <w:pPr>
        <w:pStyle w:val="Heading2"/>
        <w:rPr>
          <w:caps/>
          <w:lang w:eastAsia="ja-JP"/>
        </w:rPr>
      </w:pPr>
      <w:r w:rsidRPr="00325D19">
        <w:rPr>
          <w:lang w:eastAsia="ja-JP"/>
        </w:rPr>
        <w:t xml:space="preserve">The excursion leader confirms, in writing, during the consent seeking process that parents/carers/guardians are aware of all supervisory arrangements throughout the excursion.  </w:t>
      </w:r>
    </w:p>
    <w:p w14:paraId="68AF9BEA" w14:textId="77777777" w:rsidR="00325D19" w:rsidRPr="004C6ADD" w:rsidRDefault="00325D19" w:rsidP="00325D19">
      <w:pPr>
        <w:pStyle w:val="Heading2"/>
        <w:rPr>
          <w:caps/>
          <w:lang w:eastAsia="ja-JP"/>
        </w:rPr>
      </w:pPr>
      <w:r w:rsidRPr="00325D19">
        <w:rPr>
          <w:lang w:eastAsia="ja-JP"/>
        </w:rPr>
        <w:t xml:space="preserve">Supervisory arrangements will include </w:t>
      </w:r>
      <w:r w:rsidRPr="004C6ADD">
        <w:rPr>
          <w:lang w:eastAsia="ja-JP"/>
        </w:rPr>
        <w:t>details about the number of supervisors present at activities and the roles they will perform.</w:t>
      </w:r>
    </w:p>
    <w:p w14:paraId="33FD44DD" w14:textId="77777777" w:rsidR="00325D19" w:rsidRPr="004C6ADD" w:rsidRDefault="00325D19" w:rsidP="00325D19">
      <w:pPr>
        <w:pStyle w:val="Heading2"/>
        <w:rPr>
          <w:caps/>
          <w:lang w:eastAsia="ja-JP"/>
        </w:rPr>
      </w:pPr>
      <w:r w:rsidRPr="004C6ADD">
        <w:rPr>
          <w:lang w:eastAsia="ja-JP"/>
        </w:rPr>
        <w:t>All teachers</w:t>
      </w:r>
      <w:r w:rsidR="0071475F" w:rsidRPr="004C6ADD">
        <w:rPr>
          <w:lang w:eastAsia="ja-JP"/>
        </w:rPr>
        <w:t xml:space="preserve"> </w:t>
      </w:r>
      <w:r w:rsidR="00286294" w:rsidRPr="004C6ADD">
        <w:rPr>
          <w:lang w:eastAsia="ja-JP"/>
        </w:rPr>
        <w:t>or</w:t>
      </w:r>
      <w:r w:rsidR="00286294" w:rsidRPr="004C6ADD">
        <w:t xml:space="preserve"> a representative of an Approved Provider </w:t>
      </w:r>
      <w:r w:rsidRPr="004C6ADD">
        <w:rPr>
          <w:lang w:eastAsia="ja-JP"/>
        </w:rPr>
        <w:t xml:space="preserve">are required to be available to supervise students at all times.  </w:t>
      </w:r>
    </w:p>
    <w:p w14:paraId="1647987F" w14:textId="77777777" w:rsidR="00325D19" w:rsidRPr="004C6ADD" w:rsidRDefault="00325D19" w:rsidP="00325D19">
      <w:pPr>
        <w:pStyle w:val="Heading2"/>
        <w:rPr>
          <w:caps/>
          <w:lang w:eastAsia="ja-JP"/>
        </w:rPr>
      </w:pPr>
      <w:r w:rsidRPr="004C6ADD">
        <w:rPr>
          <w:lang w:eastAsia="ja-JP"/>
        </w:rPr>
        <w:lastRenderedPageBreak/>
        <w:t>Duty of care always rests with the teacher(s)</w:t>
      </w:r>
      <w:r w:rsidR="0071475F" w:rsidRPr="004C6ADD">
        <w:rPr>
          <w:lang w:eastAsia="ja-JP"/>
        </w:rPr>
        <w:t xml:space="preserve"> </w:t>
      </w:r>
      <w:r w:rsidR="00286294" w:rsidRPr="004C6ADD">
        <w:rPr>
          <w:lang w:eastAsia="ja-JP"/>
        </w:rPr>
        <w:t>or</w:t>
      </w:r>
      <w:r w:rsidR="00286294" w:rsidRPr="004C6ADD">
        <w:t xml:space="preserve"> a representative of an Approved Provider </w:t>
      </w:r>
      <w:r w:rsidRPr="004C6ADD">
        <w:rPr>
          <w:lang w:eastAsia="ja-JP"/>
        </w:rPr>
        <w:t>even if parents/carers/guardians are acting as supervisors.</w:t>
      </w:r>
    </w:p>
    <w:p w14:paraId="53B1FB2E" w14:textId="77777777" w:rsidR="00325D19" w:rsidRPr="004C6ADD" w:rsidRDefault="00325D19" w:rsidP="00325D19">
      <w:pPr>
        <w:pStyle w:val="Heading2"/>
        <w:rPr>
          <w:caps/>
          <w:lang w:eastAsia="ja-JP"/>
        </w:rPr>
      </w:pPr>
      <w:r w:rsidRPr="004C6ADD">
        <w:rPr>
          <w:lang w:eastAsia="ja-JP"/>
        </w:rPr>
        <w:t xml:space="preserve">In the absence of a teacher, adults, who are not teachers, can be supervisors if they possess appropriate skills, experience, competencies and/or qualifications to personally care for the relevant student group and manage risks.    </w:t>
      </w:r>
    </w:p>
    <w:p w14:paraId="6DFDF2A5" w14:textId="77777777" w:rsidR="00325D19" w:rsidRPr="00325D19" w:rsidRDefault="00325D19" w:rsidP="00325D19">
      <w:pPr>
        <w:pStyle w:val="Heading2"/>
        <w:rPr>
          <w:caps/>
          <w:lang w:eastAsia="ja-JP"/>
        </w:rPr>
      </w:pPr>
      <w:r w:rsidRPr="004C6ADD">
        <w:rPr>
          <w:lang w:eastAsia="ja-JP"/>
        </w:rPr>
        <w:t>Supervisors</w:t>
      </w:r>
      <w:r w:rsidR="0071475F" w:rsidRPr="004C6ADD">
        <w:rPr>
          <w:lang w:eastAsia="ja-JP"/>
        </w:rPr>
        <w:t xml:space="preserve"> </w:t>
      </w:r>
      <w:r w:rsidR="00286294" w:rsidRPr="004C6ADD">
        <w:rPr>
          <w:lang w:eastAsia="ja-JP"/>
        </w:rPr>
        <w:t>or</w:t>
      </w:r>
      <w:r w:rsidR="00286294" w:rsidRPr="004C6ADD">
        <w:t xml:space="preserve"> a representative of an Approved Provider </w:t>
      </w:r>
      <w:r w:rsidRPr="004C6ADD">
        <w:rPr>
          <w:lang w:eastAsia="ja-JP"/>
        </w:rPr>
        <w:t>need to</w:t>
      </w:r>
      <w:r w:rsidR="0071475F" w:rsidRPr="004C6ADD">
        <w:rPr>
          <w:lang w:eastAsia="ja-JP"/>
        </w:rPr>
        <w:t xml:space="preserve"> be</w:t>
      </w:r>
      <w:r w:rsidRPr="004C6ADD">
        <w:rPr>
          <w:lang w:eastAsia="ja-JP"/>
        </w:rPr>
        <w:t xml:space="preserve"> made </w:t>
      </w:r>
      <w:r w:rsidRPr="00325D19">
        <w:rPr>
          <w:lang w:eastAsia="ja-JP"/>
        </w:rPr>
        <w:t>aware that they are required to supervise students at all times for the duration of an excursion.</w:t>
      </w:r>
    </w:p>
    <w:p w14:paraId="4252831A" w14:textId="77777777" w:rsidR="00325D19" w:rsidRPr="004C6ADD" w:rsidRDefault="00325D19" w:rsidP="00325D19">
      <w:pPr>
        <w:pStyle w:val="Heading2"/>
        <w:rPr>
          <w:caps/>
          <w:lang w:eastAsia="ja-JP"/>
        </w:rPr>
      </w:pPr>
      <w:r w:rsidRPr="004C6ADD">
        <w:rPr>
          <w:lang w:eastAsia="ja-JP"/>
        </w:rPr>
        <w:t xml:space="preserve">Supervisors </w:t>
      </w:r>
      <w:r w:rsidR="00286294" w:rsidRPr="004C6ADD">
        <w:rPr>
          <w:lang w:eastAsia="ja-JP"/>
        </w:rPr>
        <w:t>or</w:t>
      </w:r>
      <w:r w:rsidR="00286294" w:rsidRPr="004C6ADD">
        <w:t xml:space="preserve"> a representative of an Approved Provider </w:t>
      </w:r>
      <w:r w:rsidRPr="004C6ADD">
        <w:rPr>
          <w:lang w:eastAsia="ja-JP"/>
        </w:rPr>
        <w:t>need to advise the excursion leader of any medical condition or requirement that may impact their supervision responsibilities.</w:t>
      </w:r>
    </w:p>
    <w:p w14:paraId="727C4A4B" w14:textId="77777777" w:rsidR="00325D19" w:rsidRPr="00325D19" w:rsidRDefault="00325D19" w:rsidP="00325D19">
      <w:pPr>
        <w:pStyle w:val="Heading2"/>
        <w:rPr>
          <w:caps/>
          <w:lang w:eastAsia="ja-JP"/>
        </w:rPr>
      </w:pPr>
      <w:r w:rsidRPr="00325D19">
        <w:rPr>
          <w:lang w:eastAsia="ja-JP"/>
        </w:rPr>
        <w:t xml:space="preserve">Collectively, the supervisory team needs to have the experience, knowledge and skills to: </w:t>
      </w:r>
    </w:p>
    <w:p w14:paraId="253B14E3"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identify and establish a safe environment for the activity;</w:t>
      </w:r>
    </w:p>
    <w:p w14:paraId="669D02D5"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monitor and respond to weather and environmental conditions before and during excursion activities;</w:t>
      </w:r>
    </w:p>
    <w:p w14:paraId="30829253"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monitor and assess the physical wellbeing of the students; and</w:t>
      </w:r>
    </w:p>
    <w:p w14:paraId="1C34580A"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effect a rescue and render emergency care.</w:t>
      </w:r>
    </w:p>
    <w:p w14:paraId="1F2241F7" w14:textId="2C860276" w:rsidR="00325D19" w:rsidRPr="00C23B5C" w:rsidRDefault="00325D19" w:rsidP="00325D19">
      <w:pPr>
        <w:pStyle w:val="Heading2"/>
        <w:rPr>
          <w:lang w:eastAsia="ja-JP"/>
        </w:rPr>
      </w:pPr>
      <w:r w:rsidRPr="00325D19">
        <w:rPr>
          <w:lang w:eastAsia="ja-JP"/>
        </w:rPr>
        <w:t xml:space="preserve">For outdoor education and recreation activities, including general water-based activities, the supervisory </w:t>
      </w:r>
      <w:r w:rsidRPr="00C23B5C">
        <w:rPr>
          <w:lang w:eastAsia="ja-JP"/>
        </w:rPr>
        <w:t xml:space="preserve">team must hold the qualification(s) specified in the relevant section of the </w:t>
      </w:r>
      <w:hyperlink r:id="rId12" w:history="1">
        <w:r w:rsidR="003C6FAC" w:rsidRPr="00C23B5C">
          <w:rPr>
            <w:rStyle w:val="Hyperlink"/>
            <w:i/>
            <w:color w:val="auto"/>
            <w:lang w:eastAsia="ja-JP"/>
          </w:rPr>
          <w:t>Recreation and Outdoor Education Activities for Public Schools Procedures</w:t>
        </w:r>
      </w:hyperlink>
      <w:r w:rsidRPr="00C23B5C">
        <w:rPr>
          <w:lang w:eastAsia="ja-JP"/>
        </w:rPr>
        <w:t>.</w:t>
      </w:r>
    </w:p>
    <w:p w14:paraId="00495B67" w14:textId="26234E4E" w:rsidR="00325D19" w:rsidRPr="00C23B5C" w:rsidRDefault="00325D19" w:rsidP="00325D19">
      <w:pPr>
        <w:pStyle w:val="Heading2"/>
        <w:rPr>
          <w:lang w:eastAsia="ja-JP"/>
        </w:rPr>
      </w:pPr>
      <w:r w:rsidRPr="00C23B5C">
        <w:rPr>
          <w:lang w:eastAsia="ja-JP"/>
        </w:rPr>
        <w:t xml:space="preserve">For outdoor education and recreation activities, including general water-based activities, the level of supervision must comply with the relevant section of the </w:t>
      </w:r>
      <w:hyperlink r:id="rId13" w:history="1">
        <w:r w:rsidR="003C6FAC" w:rsidRPr="00C23B5C">
          <w:rPr>
            <w:rStyle w:val="Hyperlink"/>
            <w:i/>
            <w:color w:val="auto"/>
            <w:lang w:eastAsia="ja-JP"/>
          </w:rPr>
          <w:t>Recreation and Outdoor Education Activities for Public Schools Procedures</w:t>
        </w:r>
      </w:hyperlink>
      <w:r w:rsidRPr="00C23B5C">
        <w:rPr>
          <w:lang w:eastAsia="ja-JP"/>
        </w:rPr>
        <w:t>.</w:t>
      </w:r>
    </w:p>
    <w:p w14:paraId="19443A83" w14:textId="419C1244" w:rsidR="00325D19" w:rsidRPr="00325D19" w:rsidRDefault="00325D19" w:rsidP="00325D19">
      <w:pPr>
        <w:pStyle w:val="Heading2"/>
        <w:rPr>
          <w:caps/>
          <w:lang w:eastAsia="ja-JP"/>
        </w:rPr>
      </w:pPr>
      <w:r w:rsidRPr="00C23B5C">
        <w:rPr>
          <w:lang w:eastAsia="ja-JP"/>
        </w:rPr>
        <w:t>Principals are to confirm compliance with the Department’s</w:t>
      </w:r>
      <w:hyperlink r:id="rId14" w:history="1">
        <w:r w:rsidRPr="004017CB">
          <w:rPr>
            <w:rFonts w:cs="Arial"/>
            <w:i/>
            <w:lang w:eastAsia="ja-JP"/>
          </w:rPr>
          <w:t xml:space="preserve"> </w:t>
        </w:r>
        <w:hyperlink r:id="rId15" w:history="1">
          <w:r w:rsidR="00C23B5C" w:rsidRPr="004017CB">
            <w:rPr>
              <w:rFonts w:eastAsiaTheme="minorEastAsia" w:cs="Arial"/>
              <w:bCs w:val="0"/>
              <w:szCs w:val="22"/>
              <w:u w:val="single"/>
              <w:lang w:val="en-AU"/>
            </w:rPr>
            <w:t>Working with Children Checks in Department of Education Sites</w:t>
          </w:r>
        </w:hyperlink>
        <w:r w:rsidR="00C23B5C" w:rsidRPr="004017CB">
          <w:rPr>
            <w:rFonts w:eastAsiaTheme="minorEastAsia" w:cs="Arial"/>
            <w:bCs w:val="0"/>
            <w:szCs w:val="22"/>
            <w:lang w:val="en-AU"/>
          </w:rPr>
          <w:t xml:space="preserve"> </w:t>
        </w:r>
        <w:r w:rsidRPr="004017CB">
          <w:rPr>
            <w:rFonts w:cs="Arial"/>
            <w:lang w:eastAsia="ja-JP"/>
          </w:rPr>
          <w:t>P</w:t>
        </w:r>
        <w:r w:rsidRPr="004017CB">
          <w:rPr>
            <w:lang w:eastAsia="ja-JP"/>
          </w:rPr>
          <w:t>olicy</w:t>
        </w:r>
      </w:hyperlink>
      <w:r w:rsidRPr="004017CB">
        <w:rPr>
          <w:lang w:eastAsia="ja-JP"/>
        </w:rPr>
        <w:t xml:space="preserve"> </w:t>
      </w:r>
      <w:r w:rsidR="004017CB" w:rsidRPr="004017CB">
        <w:rPr>
          <w:lang w:eastAsia="ja-JP"/>
        </w:rPr>
        <w:t>w</w:t>
      </w:r>
      <w:r w:rsidRPr="004017CB">
        <w:rPr>
          <w:lang w:eastAsia="ja-JP"/>
        </w:rPr>
        <w:t>ith regard to</w:t>
      </w:r>
      <w:r w:rsidRPr="00325D19">
        <w:rPr>
          <w:lang w:eastAsia="ja-JP"/>
        </w:rPr>
        <w:t xml:space="preserve"> excursion supervisors, including volunteers if relevant. It should be noted that some volunteers may be exempt from having a </w:t>
      </w:r>
      <w:r w:rsidRPr="00325D19">
        <w:rPr>
          <w:i/>
          <w:lang w:eastAsia="ja-JP"/>
        </w:rPr>
        <w:t>Working with Children Check</w:t>
      </w:r>
      <w:r w:rsidRPr="00325D19">
        <w:rPr>
          <w:lang w:eastAsia="ja-JP"/>
        </w:rPr>
        <w:t>. Principals are to refer to the Policy to determine mandatory requirements.</w:t>
      </w:r>
    </w:p>
    <w:p w14:paraId="698580FD" w14:textId="77777777" w:rsidR="00325D19" w:rsidRPr="00325D19" w:rsidRDefault="00325D19" w:rsidP="00325D19">
      <w:pPr>
        <w:pStyle w:val="Heading1"/>
        <w:rPr>
          <w:lang w:eastAsia="ja-JP"/>
        </w:rPr>
      </w:pPr>
      <w:bookmarkStart w:id="37" w:name="_Toc497984926"/>
      <w:bookmarkStart w:id="38" w:name="_Toc518377031"/>
      <w:bookmarkStart w:id="39" w:name="_Toc518377122"/>
      <w:bookmarkStart w:id="40" w:name="_Toc16068048"/>
      <w:bookmarkStart w:id="41" w:name="_Toc18648913"/>
      <w:bookmarkStart w:id="42" w:name="_Toc19257708"/>
      <w:bookmarkStart w:id="43" w:name="_Toc22556882"/>
      <w:r w:rsidRPr="00325D19">
        <w:rPr>
          <w:lang w:eastAsia="ja-JP"/>
        </w:rPr>
        <w:t>ACCOMMODATION</w:t>
      </w:r>
      <w:bookmarkEnd w:id="37"/>
      <w:bookmarkEnd w:id="38"/>
      <w:bookmarkEnd w:id="39"/>
      <w:bookmarkEnd w:id="40"/>
      <w:bookmarkEnd w:id="41"/>
      <w:bookmarkEnd w:id="42"/>
      <w:bookmarkEnd w:id="43"/>
    </w:p>
    <w:p w14:paraId="41B26A78" w14:textId="77777777" w:rsidR="00325D19" w:rsidRPr="00325D19" w:rsidRDefault="00325D19" w:rsidP="00325D19">
      <w:pPr>
        <w:pStyle w:val="Heading2"/>
        <w:rPr>
          <w:caps/>
          <w:lang w:eastAsia="ja-JP"/>
        </w:rPr>
      </w:pPr>
      <w:r w:rsidRPr="00325D19">
        <w:rPr>
          <w:lang w:eastAsia="ja-JP"/>
        </w:rPr>
        <w:t>Single gender student groups have at least one supervisor of the same gender.</w:t>
      </w:r>
    </w:p>
    <w:p w14:paraId="74AB539C" w14:textId="77777777" w:rsidR="00325D19" w:rsidRPr="00325D19" w:rsidRDefault="00325D19" w:rsidP="00325D19">
      <w:pPr>
        <w:pStyle w:val="Heading2"/>
        <w:rPr>
          <w:caps/>
          <w:lang w:eastAsia="ja-JP"/>
        </w:rPr>
      </w:pPr>
      <w:r w:rsidRPr="00325D19">
        <w:rPr>
          <w:lang w:eastAsia="ja-JP"/>
        </w:rPr>
        <w:t>Mixed gender student groups have a mixed gender supervisory team unless all parents/carers/guardians have approved of alternatives during the consent seeking process.</w:t>
      </w:r>
    </w:p>
    <w:p w14:paraId="6BB37597" w14:textId="77777777" w:rsidR="00325D19" w:rsidRPr="00325D19" w:rsidRDefault="00325D19" w:rsidP="00325D19">
      <w:pPr>
        <w:pStyle w:val="Heading2"/>
        <w:rPr>
          <w:caps/>
          <w:lang w:eastAsia="ja-JP"/>
        </w:rPr>
      </w:pPr>
      <w:r w:rsidRPr="00325D19">
        <w:rPr>
          <w:lang w:eastAsia="ja-JP"/>
        </w:rPr>
        <w:t xml:space="preserve">The logistics of excursions are to be discussed with transgender or intersex students and their parent/carer/guardian prior to the confirmation of the student’s participation in the event. Discussion should include options, risks and mitigating factors. </w:t>
      </w:r>
    </w:p>
    <w:p w14:paraId="5EB30DAD" w14:textId="77777777" w:rsidR="00325D19" w:rsidRPr="00325D19" w:rsidRDefault="00325D19" w:rsidP="00325D19">
      <w:pPr>
        <w:pStyle w:val="Heading2"/>
        <w:rPr>
          <w:caps/>
          <w:lang w:eastAsia="ja-JP"/>
        </w:rPr>
      </w:pPr>
      <w:r w:rsidRPr="00325D19">
        <w:rPr>
          <w:lang w:eastAsia="ja-JP"/>
        </w:rPr>
        <w:t xml:space="preserve">Supervisory and accommodation arrangements, especially for sleeping and ablutions must not place supervisors in a position where there is potential for allegations of improper conduct or where the propriety of their behaviour may be questioned. </w:t>
      </w:r>
    </w:p>
    <w:p w14:paraId="16208E60" w14:textId="77777777" w:rsidR="00325D19" w:rsidRPr="00325D19" w:rsidRDefault="00325D19" w:rsidP="00325D19">
      <w:pPr>
        <w:pStyle w:val="Heading1"/>
        <w:rPr>
          <w:lang w:eastAsia="ja-JP"/>
        </w:rPr>
      </w:pPr>
      <w:bookmarkStart w:id="44" w:name="_Toc497984927"/>
      <w:bookmarkStart w:id="45" w:name="_Toc518377032"/>
      <w:bookmarkStart w:id="46" w:name="_Toc518377123"/>
      <w:bookmarkStart w:id="47" w:name="_Toc16068049"/>
      <w:bookmarkStart w:id="48" w:name="_Toc18648914"/>
      <w:bookmarkStart w:id="49" w:name="_Toc19257709"/>
      <w:bookmarkStart w:id="50" w:name="_Toc22556883"/>
      <w:r w:rsidRPr="00325D19">
        <w:rPr>
          <w:lang w:eastAsia="ja-JP"/>
        </w:rPr>
        <w:t>STUDENTS WHO ARE BILLETED</w:t>
      </w:r>
      <w:bookmarkEnd w:id="44"/>
      <w:bookmarkEnd w:id="45"/>
      <w:bookmarkEnd w:id="46"/>
      <w:bookmarkEnd w:id="47"/>
      <w:bookmarkEnd w:id="48"/>
      <w:bookmarkEnd w:id="49"/>
      <w:bookmarkEnd w:id="50"/>
    </w:p>
    <w:p w14:paraId="7A02BB42" w14:textId="77777777" w:rsidR="00325D19" w:rsidRPr="00325D19" w:rsidRDefault="00325D19" w:rsidP="00325D19">
      <w:pPr>
        <w:ind w:left="567" w:hanging="567"/>
        <w:rPr>
          <w:rFonts w:eastAsia="Trebuchet MS" w:cs="Trebuchet MS"/>
          <w:bCs/>
          <w:lang w:val="en-US"/>
        </w:rPr>
      </w:pPr>
      <w:r w:rsidRPr="00325D19">
        <w:t>8.1</w:t>
      </w:r>
      <w:r w:rsidRPr="00325D19">
        <w:tab/>
      </w:r>
      <w:r w:rsidRPr="00325D19">
        <w:rPr>
          <w:lang w:eastAsia="ja-JP"/>
        </w:rPr>
        <w:t>When planning an excursion that involves students being billeted, the following actions must be undertaken by the excursion leader:</w:t>
      </w:r>
    </w:p>
    <w:p w14:paraId="55D6D0A1" w14:textId="77777777" w:rsidR="00325D19" w:rsidRPr="00325D19" w:rsidRDefault="00325D19" w:rsidP="00325D19">
      <w:pPr>
        <w:pStyle w:val="BodyText1"/>
        <w:numPr>
          <w:ilvl w:val="0"/>
          <w:numId w:val="3"/>
        </w:numPr>
        <w:spacing w:before="0"/>
        <w:ind w:left="851" w:hanging="284"/>
        <w:rPr>
          <w:rFonts w:eastAsia="MS Mincho"/>
          <w:color w:val="auto"/>
          <w:szCs w:val="22"/>
          <w:lang w:eastAsia="ja-JP"/>
        </w:rPr>
      </w:pPr>
      <w:r w:rsidRPr="00325D19">
        <w:rPr>
          <w:rFonts w:eastAsia="MS Mincho"/>
          <w:color w:val="auto"/>
          <w:szCs w:val="22"/>
          <w:lang w:eastAsia="ja-JP"/>
        </w:rPr>
        <w:t>advise the parent(s) in the host family of their responsibilities.</w:t>
      </w:r>
    </w:p>
    <w:p w14:paraId="2D0EA1DB" w14:textId="77777777" w:rsidR="00325D19" w:rsidRPr="00325D19" w:rsidRDefault="00325D19" w:rsidP="00325D19">
      <w:pPr>
        <w:pStyle w:val="BodyText1"/>
        <w:numPr>
          <w:ilvl w:val="0"/>
          <w:numId w:val="3"/>
        </w:numPr>
        <w:spacing w:before="0"/>
        <w:ind w:left="851" w:hanging="284"/>
        <w:rPr>
          <w:rFonts w:eastAsia="MS Mincho"/>
          <w:color w:val="auto"/>
          <w:szCs w:val="22"/>
          <w:lang w:eastAsia="ja-JP"/>
        </w:rPr>
      </w:pPr>
      <w:r w:rsidRPr="00325D19">
        <w:rPr>
          <w:rFonts w:eastAsia="MS Mincho"/>
          <w:color w:val="auto"/>
          <w:szCs w:val="22"/>
          <w:lang w:eastAsia="ja-JP"/>
        </w:rPr>
        <w:t xml:space="preserve">confirm the parent(s) in the host family have completed an </w:t>
      </w:r>
      <w:r w:rsidRPr="00325D19">
        <w:rPr>
          <w:rFonts w:eastAsia="MS Mincho"/>
          <w:i/>
          <w:color w:val="auto"/>
          <w:szCs w:val="22"/>
          <w:lang w:eastAsia="ja-JP"/>
        </w:rPr>
        <w:t xml:space="preserve">Undertaking to Provide a Billet </w:t>
      </w:r>
      <w:r w:rsidRPr="00325D19">
        <w:rPr>
          <w:rFonts w:eastAsia="MS Mincho"/>
          <w:color w:val="auto"/>
          <w:szCs w:val="22"/>
          <w:lang w:eastAsia="ja-JP"/>
        </w:rPr>
        <w:t>form giving an assurance to provide a safe and secure home environment for each billeted student.</w:t>
      </w:r>
    </w:p>
    <w:p w14:paraId="25642195" w14:textId="77777777" w:rsidR="00325D19" w:rsidRPr="00325D19" w:rsidRDefault="00325D19" w:rsidP="00325D19">
      <w:pPr>
        <w:pStyle w:val="BodyText1"/>
        <w:numPr>
          <w:ilvl w:val="0"/>
          <w:numId w:val="3"/>
        </w:numPr>
        <w:spacing w:before="0"/>
        <w:ind w:left="851" w:hanging="284"/>
        <w:rPr>
          <w:rFonts w:eastAsia="MS Mincho"/>
          <w:color w:val="auto"/>
          <w:szCs w:val="22"/>
          <w:lang w:eastAsia="ja-JP"/>
        </w:rPr>
      </w:pPr>
      <w:r w:rsidRPr="00325D19">
        <w:rPr>
          <w:rFonts w:eastAsia="MS Mincho"/>
          <w:color w:val="auto"/>
          <w:szCs w:val="22"/>
          <w:lang w:eastAsia="ja-JP"/>
        </w:rPr>
        <w:t>confirm that where students are billeted in a host family, all adults on the premises during the period of the billet have a valid Working with Children Check.</w:t>
      </w:r>
    </w:p>
    <w:p w14:paraId="0D690E80" w14:textId="77777777" w:rsidR="00325D19" w:rsidRPr="00325D19" w:rsidRDefault="00325D19" w:rsidP="00325D19">
      <w:pPr>
        <w:pStyle w:val="BodyText1"/>
        <w:numPr>
          <w:ilvl w:val="0"/>
          <w:numId w:val="3"/>
        </w:numPr>
        <w:spacing w:before="0"/>
        <w:ind w:left="851" w:hanging="284"/>
        <w:rPr>
          <w:rFonts w:eastAsia="MS Mincho"/>
          <w:color w:val="auto"/>
          <w:szCs w:val="22"/>
          <w:lang w:eastAsia="ja-JP"/>
        </w:rPr>
      </w:pPr>
      <w:r w:rsidRPr="00325D19">
        <w:rPr>
          <w:rFonts w:eastAsia="MS Mincho"/>
          <w:color w:val="auto"/>
          <w:szCs w:val="22"/>
          <w:lang w:eastAsia="ja-JP"/>
        </w:rPr>
        <w:t>confirm that a nominated member of the supervisory team:</w:t>
      </w:r>
    </w:p>
    <w:p w14:paraId="125DEEEA" w14:textId="77777777" w:rsidR="00325D19" w:rsidRPr="00325D19" w:rsidRDefault="00325D19" w:rsidP="00CD7618">
      <w:pPr>
        <w:pStyle w:val="BodyText1"/>
        <w:numPr>
          <w:ilvl w:val="0"/>
          <w:numId w:val="2"/>
        </w:numPr>
        <w:spacing w:before="0"/>
        <w:ind w:left="1134" w:hanging="284"/>
        <w:rPr>
          <w:rFonts w:eastAsia="MS Mincho"/>
          <w:color w:val="auto"/>
          <w:szCs w:val="22"/>
          <w:lang w:eastAsia="ja-JP"/>
        </w:rPr>
      </w:pPr>
      <w:r w:rsidRPr="00325D19">
        <w:rPr>
          <w:rFonts w:eastAsia="MS Mincho"/>
          <w:color w:val="auto"/>
          <w:szCs w:val="22"/>
          <w:lang w:eastAsia="ja-JP"/>
        </w:rPr>
        <w:t>is contactable for the duration of the billet;</w:t>
      </w:r>
    </w:p>
    <w:p w14:paraId="38A33324" w14:textId="77777777" w:rsidR="00325D19" w:rsidRPr="00325D19" w:rsidRDefault="00325D19" w:rsidP="00CD7618">
      <w:pPr>
        <w:pStyle w:val="BodyText1"/>
        <w:numPr>
          <w:ilvl w:val="0"/>
          <w:numId w:val="2"/>
        </w:numPr>
        <w:spacing w:before="0"/>
        <w:ind w:left="1134" w:hanging="284"/>
        <w:rPr>
          <w:rFonts w:eastAsia="MS Mincho"/>
          <w:color w:val="auto"/>
          <w:szCs w:val="22"/>
          <w:lang w:eastAsia="ja-JP"/>
        </w:rPr>
      </w:pPr>
      <w:r w:rsidRPr="00325D19">
        <w:rPr>
          <w:rFonts w:eastAsia="MS Mincho"/>
          <w:color w:val="auto"/>
          <w:szCs w:val="22"/>
          <w:lang w:eastAsia="ja-JP"/>
        </w:rPr>
        <w:lastRenderedPageBreak/>
        <w:t>contacts the student(s) regularly (daily) during the period of the billet to monitor and assess the student(s) emotional and physical wellbeing (this could be achieved via the use of identified strategies such as use of student daily journals);</w:t>
      </w:r>
    </w:p>
    <w:p w14:paraId="67EDC564" w14:textId="77777777" w:rsidR="00325D19" w:rsidRPr="00325D19" w:rsidRDefault="00325D19" w:rsidP="00CD7618">
      <w:pPr>
        <w:pStyle w:val="BodyText1"/>
        <w:numPr>
          <w:ilvl w:val="0"/>
          <w:numId w:val="2"/>
        </w:numPr>
        <w:spacing w:before="0"/>
        <w:ind w:left="1134" w:hanging="284"/>
        <w:rPr>
          <w:rFonts w:eastAsia="MS Mincho"/>
          <w:color w:val="auto"/>
          <w:szCs w:val="22"/>
          <w:lang w:eastAsia="ja-JP"/>
        </w:rPr>
      </w:pPr>
      <w:r w:rsidRPr="00325D19">
        <w:rPr>
          <w:rFonts w:eastAsia="MS Mincho"/>
          <w:color w:val="auto"/>
          <w:szCs w:val="22"/>
          <w:lang w:eastAsia="ja-JP"/>
        </w:rPr>
        <w:t>has access to transport in order to visit the student(s) at short notice;</w:t>
      </w:r>
    </w:p>
    <w:p w14:paraId="27BA7AF3" w14:textId="77777777" w:rsidR="00325D19" w:rsidRPr="003017A2" w:rsidRDefault="00325D19" w:rsidP="00CD7618">
      <w:pPr>
        <w:pStyle w:val="BodyText1"/>
        <w:numPr>
          <w:ilvl w:val="0"/>
          <w:numId w:val="2"/>
        </w:numPr>
        <w:spacing w:before="0"/>
        <w:ind w:left="1134" w:hanging="284"/>
        <w:rPr>
          <w:rFonts w:eastAsia="MS Mincho"/>
          <w:color w:val="auto"/>
          <w:szCs w:val="22"/>
          <w:lang w:eastAsia="ja-JP"/>
        </w:rPr>
      </w:pPr>
      <w:r w:rsidRPr="00325D19">
        <w:rPr>
          <w:rFonts w:eastAsia="MS Mincho"/>
          <w:color w:val="auto"/>
          <w:szCs w:val="22"/>
          <w:lang w:eastAsia="ja-JP"/>
        </w:rPr>
        <w:t>will remove the student(s) from the host family immediately if it is determined a student(s) is at risk or the placement is compromised, and makes appropriate alternative arrangements;</w:t>
      </w:r>
    </w:p>
    <w:p w14:paraId="380B8C27" w14:textId="2A3C8825" w:rsidR="00325D19" w:rsidRPr="003017A2" w:rsidRDefault="00325D19" w:rsidP="00CD7618">
      <w:pPr>
        <w:pStyle w:val="BodyText1"/>
        <w:numPr>
          <w:ilvl w:val="0"/>
          <w:numId w:val="2"/>
        </w:numPr>
        <w:spacing w:before="0"/>
        <w:ind w:left="1134" w:hanging="284"/>
        <w:rPr>
          <w:rFonts w:eastAsia="MS Mincho"/>
          <w:color w:val="auto"/>
          <w:szCs w:val="22"/>
          <w:lang w:eastAsia="ja-JP"/>
        </w:rPr>
      </w:pPr>
      <w:r w:rsidRPr="003017A2">
        <w:rPr>
          <w:rFonts w:eastAsia="MS Mincho"/>
          <w:color w:val="auto"/>
          <w:szCs w:val="22"/>
          <w:lang w:eastAsia="ja-JP"/>
        </w:rPr>
        <w:t xml:space="preserve">has current professional learning regarding child abuse and abuse prevention and/or knowledge of the Department’s </w:t>
      </w:r>
      <w:hyperlink r:id="rId16" w:history="1">
        <w:r w:rsidRPr="003017A2">
          <w:rPr>
            <w:rStyle w:val="Hyperlink"/>
            <w:rFonts w:eastAsia="MS Mincho"/>
            <w:i/>
            <w:color w:val="auto"/>
            <w:szCs w:val="22"/>
            <w:lang w:eastAsia="ja-JP"/>
          </w:rPr>
          <w:t>Child Protection in Department of Education Sites Policy and Procedures</w:t>
        </w:r>
        <w:r w:rsidRPr="003017A2">
          <w:rPr>
            <w:rStyle w:val="Hyperlink"/>
            <w:rFonts w:eastAsia="MS Mincho"/>
            <w:color w:val="auto"/>
            <w:szCs w:val="22"/>
            <w:lang w:eastAsia="ja-JP"/>
          </w:rPr>
          <w:t>;</w:t>
        </w:r>
      </w:hyperlink>
      <w:r w:rsidR="00C23B5C" w:rsidRPr="003017A2">
        <w:rPr>
          <w:rFonts w:eastAsia="MS Mincho"/>
          <w:i/>
          <w:color w:val="auto"/>
          <w:szCs w:val="22"/>
          <w:u w:val="single"/>
          <w:lang w:eastAsia="ja-JP"/>
        </w:rPr>
        <w:t xml:space="preserve"> </w:t>
      </w:r>
      <w:r w:rsidRPr="003017A2">
        <w:rPr>
          <w:rFonts w:eastAsia="MS Mincho"/>
          <w:color w:val="auto"/>
          <w:szCs w:val="22"/>
          <w:lang w:eastAsia="ja-JP"/>
        </w:rPr>
        <w:t>and</w:t>
      </w:r>
    </w:p>
    <w:p w14:paraId="2E0C7FC6" w14:textId="77777777" w:rsidR="00325D19" w:rsidRPr="003017A2" w:rsidRDefault="00325D19" w:rsidP="00CD7618">
      <w:pPr>
        <w:pStyle w:val="BodyText1"/>
        <w:numPr>
          <w:ilvl w:val="0"/>
          <w:numId w:val="2"/>
        </w:numPr>
        <w:spacing w:before="0"/>
        <w:ind w:left="1134" w:hanging="284"/>
        <w:rPr>
          <w:rFonts w:eastAsia="MS Mincho"/>
          <w:color w:val="auto"/>
          <w:szCs w:val="22"/>
          <w:lang w:eastAsia="ja-JP"/>
        </w:rPr>
      </w:pPr>
      <w:r w:rsidRPr="003017A2">
        <w:rPr>
          <w:rFonts w:eastAsia="MS Mincho"/>
          <w:color w:val="auto"/>
          <w:szCs w:val="22"/>
          <w:lang w:eastAsia="ja-JP"/>
        </w:rPr>
        <w:t>has provided student(s) with key messages from the protective behaviours program prior to any overnight billet as part of the preparation, as deemed appropriate by the school.</w:t>
      </w:r>
    </w:p>
    <w:p w14:paraId="308E8CF9" w14:textId="77777777" w:rsidR="00325D19" w:rsidRPr="00325D19" w:rsidRDefault="00325D19" w:rsidP="00325D19">
      <w:pPr>
        <w:pStyle w:val="BodyText1"/>
        <w:numPr>
          <w:ilvl w:val="0"/>
          <w:numId w:val="3"/>
        </w:numPr>
        <w:spacing w:before="0"/>
        <w:ind w:left="851" w:hanging="284"/>
        <w:rPr>
          <w:rFonts w:eastAsia="MS Mincho"/>
          <w:color w:val="auto"/>
          <w:szCs w:val="22"/>
          <w:lang w:eastAsia="ja-JP"/>
        </w:rPr>
      </w:pPr>
      <w:r w:rsidRPr="00325D19">
        <w:rPr>
          <w:rFonts w:eastAsia="MS Mincho"/>
          <w:color w:val="auto"/>
          <w:szCs w:val="22"/>
          <w:lang w:eastAsia="ja-JP"/>
        </w:rPr>
        <w:t>confirms that the accommodation includes:</w:t>
      </w:r>
    </w:p>
    <w:p w14:paraId="67C2EF37" w14:textId="77777777" w:rsidR="00325D19" w:rsidRPr="00325D19" w:rsidRDefault="00325D19" w:rsidP="00CD7618">
      <w:pPr>
        <w:pStyle w:val="BodyText1"/>
        <w:numPr>
          <w:ilvl w:val="0"/>
          <w:numId w:val="2"/>
        </w:numPr>
        <w:spacing w:before="0"/>
        <w:ind w:left="1134" w:hanging="284"/>
        <w:rPr>
          <w:rFonts w:eastAsia="MS Mincho"/>
          <w:color w:val="auto"/>
          <w:szCs w:val="22"/>
          <w:lang w:eastAsia="ja-JP"/>
        </w:rPr>
      </w:pPr>
      <w:r w:rsidRPr="00325D19">
        <w:rPr>
          <w:rFonts w:eastAsia="MS Mincho"/>
          <w:color w:val="auto"/>
          <w:szCs w:val="22"/>
          <w:lang w:eastAsia="ja-JP"/>
        </w:rPr>
        <w:t>a private bedroom or one shared with a student of the same gender (where a student is one sex but expresses the gender identity of a different sex, an assessment needs to be undertaken as to whether their gender identity can be safely accommodated);</w:t>
      </w:r>
    </w:p>
    <w:p w14:paraId="3C600B1D" w14:textId="77777777" w:rsidR="00325D19" w:rsidRPr="00325D19" w:rsidRDefault="00325D19" w:rsidP="00CD7618">
      <w:pPr>
        <w:pStyle w:val="BodyText1"/>
        <w:numPr>
          <w:ilvl w:val="0"/>
          <w:numId w:val="2"/>
        </w:numPr>
        <w:spacing w:before="0"/>
        <w:ind w:left="1134" w:hanging="284"/>
        <w:rPr>
          <w:rFonts w:eastAsia="MS Mincho"/>
          <w:color w:val="auto"/>
          <w:szCs w:val="22"/>
          <w:lang w:eastAsia="ja-JP"/>
        </w:rPr>
      </w:pPr>
      <w:r w:rsidRPr="00325D19">
        <w:rPr>
          <w:rFonts w:eastAsia="MS Mincho"/>
          <w:color w:val="auto"/>
          <w:szCs w:val="22"/>
          <w:lang w:eastAsia="ja-JP"/>
        </w:rPr>
        <w:t xml:space="preserve">private bathing and toilet facilities; </w:t>
      </w:r>
    </w:p>
    <w:p w14:paraId="4B973439" w14:textId="77777777" w:rsidR="00325D19" w:rsidRPr="00325D19" w:rsidRDefault="00325D19" w:rsidP="00CD7618">
      <w:pPr>
        <w:pStyle w:val="BodyText1"/>
        <w:numPr>
          <w:ilvl w:val="0"/>
          <w:numId w:val="2"/>
        </w:numPr>
        <w:spacing w:before="0"/>
        <w:ind w:left="1134" w:hanging="284"/>
        <w:rPr>
          <w:rFonts w:eastAsia="MS Mincho"/>
          <w:color w:val="auto"/>
          <w:szCs w:val="22"/>
          <w:lang w:eastAsia="ja-JP"/>
        </w:rPr>
      </w:pPr>
      <w:r w:rsidRPr="00325D19">
        <w:rPr>
          <w:rFonts w:eastAsia="MS Mincho"/>
          <w:color w:val="auto"/>
          <w:szCs w:val="22"/>
          <w:lang w:eastAsia="ja-JP"/>
        </w:rPr>
        <w:t>any special requirements (e.g. avoidance of asthma triggers); and</w:t>
      </w:r>
    </w:p>
    <w:p w14:paraId="02BB3CA3" w14:textId="77777777" w:rsidR="00325D19" w:rsidRPr="00325D19" w:rsidRDefault="00325D19" w:rsidP="00CD7618">
      <w:pPr>
        <w:pStyle w:val="BodyText1"/>
        <w:numPr>
          <w:ilvl w:val="0"/>
          <w:numId w:val="2"/>
        </w:numPr>
        <w:spacing w:before="0"/>
        <w:ind w:left="1134" w:hanging="284"/>
        <w:rPr>
          <w:rFonts w:eastAsia="MS Mincho"/>
          <w:color w:val="auto"/>
          <w:szCs w:val="22"/>
          <w:lang w:eastAsia="ja-JP"/>
        </w:rPr>
      </w:pPr>
      <w:r w:rsidRPr="00325D19">
        <w:rPr>
          <w:rFonts w:eastAsia="MS Mincho"/>
          <w:color w:val="auto"/>
          <w:szCs w:val="22"/>
          <w:lang w:eastAsia="ja-JP"/>
        </w:rPr>
        <w:t>no exposure to passive smoking.</w:t>
      </w:r>
    </w:p>
    <w:p w14:paraId="6411E918" w14:textId="77777777" w:rsidR="00325D19" w:rsidRPr="00325D19" w:rsidRDefault="00325D19" w:rsidP="00E84FB9">
      <w:pPr>
        <w:tabs>
          <w:tab w:val="left" w:pos="567"/>
        </w:tabs>
        <w:spacing w:after="0" w:line="240" w:lineRule="auto"/>
        <w:ind w:left="567" w:right="335" w:hanging="567"/>
        <w:rPr>
          <w:lang w:eastAsia="ja-JP"/>
        </w:rPr>
      </w:pPr>
      <w:r w:rsidRPr="00325D19">
        <w:rPr>
          <w:lang w:eastAsia="ja-JP"/>
        </w:rPr>
        <w:t>8.2</w:t>
      </w:r>
      <w:r w:rsidRPr="00325D19">
        <w:rPr>
          <w:lang w:eastAsia="ja-JP"/>
        </w:rPr>
        <w:tab/>
      </w:r>
      <w:r w:rsidRPr="00325D19">
        <w:rPr>
          <w:rFonts w:eastAsia="Trebuchet MS" w:cs="Trebuchet MS"/>
          <w:bCs/>
          <w:szCs w:val="24"/>
          <w:lang w:val="en-US" w:eastAsia="ja-JP"/>
        </w:rPr>
        <w:t xml:space="preserve">It is recommended that the </w:t>
      </w:r>
      <w:proofErr w:type="spellStart"/>
      <w:r w:rsidRPr="00325D19">
        <w:rPr>
          <w:rFonts w:eastAsia="Trebuchet MS" w:cs="Trebuchet MS"/>
          <w:bCs/>
          <w:szCs w:val="24"/>
          <w:lang w:val="en-US" w:eastAsia="ja-JP"/>
        </w:rPr>
        <w:t>authorising</w:t>
      </w:r>
      <w:proofErr w:type="spellEnd"/>
      <w:r w:rsidRPr="00325D19">
        <w:rPr>
          <w:rFonts w:eastAsia="Trebuchet MS" w:cs="Trebuchet MS"/>
          <w:bCs/>
          <w:szCs w:val="24"/>
          <w:lang w:val="en-US" w:eastAsia="ja-JP"/>
        </w:rPr>
        <w:t xml:space="preserve"> principal makes contact with the principal of a school in the locality where the billeting is to occur and seeks information regarding the suitability of host families and the billeting arrangements. The principal needs to confirm that parents/carers/guardians are fully informed of the processes undertaken by the host school to confirm the suitability of the family with whom the student is to be billeted, prior to providing consent</w:t>
      </w:r>
      <w:r w:rsidR="008D1988">
        <w:rPr>
          <w:rFonts w:eastAsia="Trebuchet MS" w:cs="Trebuchet MS"/>
          <w:bCs/>
          <w:szCs w:val="24"/>
          <w:lang w:val="en-US" w:eastAsia="ja-JP"/>
        </w:rPr>
        <w:t xml:space="preserve"> to participate</w:t>
      </w:r>
      <w:r w:rsidRPr="00325D19">
        <w:rPr>
          <w:rFonts w:eastAsia="Trebuchet MS" w:cs="Trebuchet MS"/>
          <w:bCs/>
          <w:szCs w:val="24"/>
          <w:lang w:val="en-US" w:eastAsia="ja-JP"/>
        </w:rPr>
        <w:t xml:space="preserve"> for their child to participate in the excursion.</w:t>
      </w:r>
    </w:p>
    <w:p w14:paraId="1E281A2F" w14:textId="77777777" w:rsidR="00325D19" w:rsidRPr="00325D19" w:rsidRDefault="00325D19" w:rsidP="00325D19">
      <w:pPr>
        <w:pStyle w:val="Heading1"/>
        <w:rPr>
          <w:lang w:eastAsia="ja-JP"/>
        </w:rPr>
      </w:pPr>
      <w:bookmarkStart w:id="51" w:name="_Toc518377033"/>
      <w:bookmarkStart w:id="52" w:name="_Toc518377124"/>
      <w:bookmarkStart w:id="53" w:name="_Toc16068050"/>
      <w:bookmarkStart w:id="54" w:name="_Toc18648915"/>
      <w:bookmarkStart w:id="55" w:name="_Toc19257710"/>
      <w:bookmarkStart w:id="56" w:name="_Toc22556884"/>
      <w:r w:rsidRPr="00325D19">
        <w:rPr>
          <w:lang w:eastAsia="ja-JP"/>
        </w:rPr>
        <w:t>SUPERVISION STRATEGIES</w:t>
      </w:r>
      <w:bookmarkEnd w:id="51"/>
      <w:bookmarkEnd w:id="52"/>
      <w:bookmarkEnd w:id="53"/>
      <w:bookmarkEnd w:id="54"/>
      <w:bookmarkEnd w:id="55"/>
      <w:bookmarkEnd w:id="56"/>
    </w:p>
    <w:p w14:paraId="03814D1A" w14:textId="77777777" w:rsidR="00325D19" w:rsidRPr="00325D19" w:rsidRDefault="00325D19" w:rsidP="00325D19">
      <w:pPr>
        <w:pStyle w:val="Heading2"/>
        <w:rPr>
          <w:caps/>
          <w:lang w:eastAsia="ja-JP"/>
        </w:rPr>
      </w:pPr>
      <w:r w:rsidRPr="00325D19">
        <w:rPr>
          <w:lang w:eastAsia="ja-JP"/>
        </w:rPr>
        <w:t xml:space="preserve">The </w:t>
      </w:r>
      <w:r w:rsidRPr="00325D19">
        <w:rPr>
          <w:i/>
          <w:lang w:eastAsia="ja-JP"/>
        </w:rPr>
        <w:t>Proposal for Local Area Excursions with Overnight Stay Including Camps</w:t>
      </w:r>
      <w:r w:rsidRPr="00325D19">
        <w:rPr>
          <w:lang w:eastAsia="ja-JP"/>
        </w:rPr>
        <w:t xml:space="preserve"> explains the supervision strategies that will maintain the safety and wellbeing of students at all times, such as walking in small groups, a system for identifying students, who will accompany students to the toilet, methods to keep students in view of the supervisors, emergency evacuation procedures etc. </w:t>
      </w:r>
    </w:p>
    <w:p w14:paraId="127791A0" w14:textId="77777777" w:rsidR="00325D19" w:rsidRPr="00325D19" w:rsidRDefault="00325D19" w:rsidP="00325D19">
      <w:pPr>
        <w:pStyle w:val="Heading2"/>
        <w:rPr>
          <w:caps/>
          <w:lang w:eastAsia="ja-JP"/>
        </w:rPr>
      </w:pPr>
      <w:r w:rsidRPr="00325D19">
        <w:rPr>
          <w:lang w:eastAsia="ja-JP"/>
        </w:rPr>
        <w:t>Supervision strategies are to address the circumstance where students are not in clear view of the supervisor(s).</w:t>
      </w:r>
    </w:p>
    <w:p w14:paraId="101A5CED" w14:textId="77777777" w:rsidR="00325D19" w:rsidRPr="00325D19" w:rsidRDefault="00325D19" w:rsidP="00325D19">
      <w:pPr>
        <w:pStyle w:val="Heading2"/>
        <w:rPr>
          <w:caps/>
          <w:lang w:eastAsia="ja-JP"/>
        </w:rPr>
      </w:pPr>
      <w:r w:rsidRPr="00325D19">
        <w:rPr>
          <w:lang w:eastAsia="ja-JP"/>
        </w:rPr>
        <w:t>It is recommended supervisors not be permitted to take their own children on an excursion, unless the children are members of the student group for whom the excursion is intended.  Where the viability of the excursion is impacted, the principal determines whether the supervisor is able to meet the duty of care requirements while supervising their own child.</w:t>
      </w:r>
    </w:p>
    <w:p w14:paraId="5E6BB39B" w14:textId="77777777" w:rsidR="00325D19" w:rsidRPr="00325D19" w:rsidRDefault="00325D19" w:rsidP="00325D19">
      <w:pPr>
        <w:pStyle w:val="Heading2"/>
        <w:rPr>
          <w:caps/>
          <w:lang w:eastAsia="ja-JP"/>
        </w:rPr>
      </w:pPr>
      <w:r w:rsidRPr="00325D19">
        <w:rPr>
          <w:lang w:eastAsia="ja-JP"/>
        </w:rPr>
        <w:t>Volunteers and external providers have a right to refuse a request to personally care for students and to have their decision respected by members of the teaching staff.  Non-teaching staff may also refuse a request from a member of the teaching staff to personally care for students, unless the request relates to a task that they are required to perform as part of their normal duties.</w:t>
      </w:r>
    </w:p>
    <w:p w14:paraId="64D63466" w14:textId="77777777" w:rsidR="00325D19" w:rsidRPr="00325D19" w:rsidRDefault="00325D19" w:rsidP="00325D19">
      <w:pPr>
        <w:pStyle w:val="Heading1"/>
        <w:rPr>
          <w:lang w:eastAsia="ja-JP"/>
        </w:rPr>
      </w:pPr>
      <w:bookmarkStart w:id="57" w:name="_Toc518377034"/>
      <w:bookmarkStart w:id="58" w:name="_Toc518377125"/>
      <w:bookmarkStart w:id="59" w:name="_Toc16068051"/>
      <w:bookmarkStart w:id="60" w:name="_Toc18648916"/>
      <w:bookmarkStart w:id="61" w:name="_Toc19257711"/>
      <w:bookmarkStart w:id="62" w:name="_Toc22556885"/>
      <w:r w:rsidRPr="00325D19">
        <w:rPr>
          <w:lang w:eastAsia="ja-JP"/>
        </w:rPr>
        <w:t>IDENTIFICATION OF EXCURSION PARTICIPANTS</w:t>
      </w:r>
      <w:bookmarkEnd w:id="57"/>
      <w:bookmarkEnd w:id="58"/>
      <w:bookmarkEnd w:id="59"/>
      <w:bookmarkEnd w:id="60"/>
      <w:bookmarkEnd w:id="61"/>
      <w:bookmarkEnd w:id="62"/>
    </w:p>
    <w:p w14:paraId="08A506E6" w14:textId="77777777" w:rsidR="00325D19" w:rsidRPr="00325D19" w:rsidRDefault="00325D19" w:rsidP="00325D19">
      <w:pPr>
        <w:pStyle w:val="Heading2"/>
        <w:rPr>
          <w:caps/>
          <w:lang w:eastAsia="ja-JP"/>
        </w:rPr>
      </w:pPr>
      <w:r w:rsidRPr="00325D19">
        <w:rPr>
          <w:lang w:eastAsia="ja-JP"/>
        </w:rPr>
        <w:t xml:space="preserve">A system for the identification of excursion participants should be developed.  This should take into account information from the Risk Assessment such as; an assessment of the environment, students’ capacity, the type of activities to be undertaken, the number of students, necessity for photo identification and the student </w:t>
      </w:r>
      <w:r w:rsidRPr="00325D19">
        <w:rPr>
          <w:lang w:eastAsia="ja-JP"/>
        </w:rPr>
        <w:lastRenderedPageBreak/>
        <w:t>to supervisor ratio.  The Proposal for Local Area Excursions with Overnight Stay Including Camps includes a brief description of the system.</w:t>
      </w:r>
    </w:p>
    <w:p w14:paraId="3E0650DD" w14:textId="77777777" w:rsidR="00325D19" w:rsidRPr="00325D19" w:rsidRDefault="00325D19" w:rsidP="00325D19">
      <w:pPr>
        <w:pStyle w:val="Heading2"/>
        <w:rPr>
          <w:caps/>
          <w:lang w:eastAsia="ja-JP"/>
        </w:rPr>
      </w:pPr>
      <w:r w:rsidRPr="00325D19">
        <w:rPr>
          <w:lang w:eastAsia="ja-JP"/>
        </w:rPr>
        <w:t>All documentation is to be taken on the excursion including participant lists, parent consents, medical information and emergency contact information.  Records may be carried by excursion supervisors on electronic devices.</w:t>
      </w:r>
    </w:p>
    <w:p w14:paraId="135907AD" w14:textId="77777777" w:rsidR="00325D19" w:rsidRPr="00325D19" w:rsidRDefault="00325D19" w:rsidP="00325D19">
      <w:pPr>
        <w:pStyle w:val="Heading1"/>
        <w:rPr>
          <w:lang w:eastAsia="ja-JP"/>
        </w:rPr>
      </w:pPr>
      <w:bookmarkStart w:id="63" w:name="_Toc501454768"/>
      <w:bookmarkStart w:id="64" w:name="_Toc518377035"/>
      <w:bookmarkStart w:id="65" w:name="_Toc518377126"/>
      <w:bookmarkStart w:id="66" w:name="_Toc16068052"/>
      <w:bookmarkStart w:id="67" w:name="_Toc18648917"/>
      <w:bookmarkStart w:id="68" w:name="_Toc19257712"/>
      <w:bookmarkStart w:id="69" w:name="_Toc22556886"/>
      <w:r w:rsidRPr="00325D19">
        <w:rPr>
          <w:lang w:eastAsia="ja-JP"/>
        </w:rPr>
        <w:t>COMMUNICATION STRATEGIES</w:t>
      </w:r>
      <w:bookmarkEnd w:id="63"/>
      <w:bookmarkEnd w:id="64"/>
      <w:bookmarkEnd w:id="65"/>
      <w:bookmarkEnd w:id="66"/>
      <w:bookmarkEnd w:id="67"/>
      <w:bookmarkEnd w:id="68"/>
      <w:bookmarkEnd w:id="69"/>
    </w:p>
    <w:p w14:paraId="59884612" w14:textId="77777777" w:rsidR="00325D19" w:rsidRPr="00325D19" w:rsidRDefault="00325D19" w:rsidP="00325D19">
      <w:pPr>
        <w:pStyle w:val="Heading2"/>
        <w:rPr>
          <w:caps/>
          <w:lang w:eastAsia="ja-JP"/>
        </w:rPr>
      </w:pPr>
      <w:r w:rsidRPr="00325D19">
        <w:rPr>
          <w:lang w:eastAsia="ja-JP"/>
        </w:rPr>
        <w:t>A communication strategy that enables regular communication among all members of the group may include public address systems, megaphones, mobile phones, air horns, whistles and scheduling regular group meetings.</w:t>
      </w:r>
    </w:p>
    <w:p w14:paraId="5BF512A7" w14:textId="77777777" w:rsidR="00325D19" w:rsidRPr="00325D19" w:rsidRDefault="00325D19" w:rsidP="00325D19">
      <w:pPr>
        <w:pStyle w:val="Heading2"/>
        <w:rPr>
          <w:caps/>
          <w:lang w:eastAsia="ja-JP"/>
        </w:rPr>
      </w:pPr>
      <w:r w:rsidRPr="00325D19">
        <w:rPr>
          <w:lang w:eastAsia="ja-JP"/>
        </w:rPr>
        <w:t>The communication strategy needs to be explained to all participants and should clearly identify:</w:t>
      </w:r>
    </w:p>
    <w:p w14:paraId="63D98302"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a signal for gaining the full group’s attention;</w:t>
      </w:r>
    </w:p>
    <w:p w14:paraId="2A83C49C"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an emergency signal and response that has been rehearsed prior to the commencement of the excursion; and</w:t>
      </w:r>
    </w:p>
    <w:p w14:paraId="1C1A6932"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an alternative mode of communication should the primary communication method be unavailable.</w:t>
      </w:r>
    </w:p>
    <w:p w14:paraId="3C425272" w14:textId="77777777" w:rsidR="00325D19" w:rsidRPr="00325D19" w:rsidRDefault="00325D19" w:rsidP="00325D19">
      <w:pPr>
        <w:pStyle w:val="Heading2"/>
        <w:rPr>
          <w:lang w:eastAsia="ja-JP"/>
        </w:rPr>
      </w:pPr>
      <w:r w:rsidRPr="00325D19">
        <w:rPr>
          <w:lang w:eastAsia="ja-JP"/>
        </w:rPr>
        <w:t>Mobile telephones should not be relied on as the sole method of communication. In remote rural locations, consideration is to be given where necessary to other means of emergency communication such as an Emergency Position Indicating Radio Beacon (EPIRB) or a satellite telephone, or a pre-determined schedule of check-ins with a nominated contact at the school.</w:t>
      </w:r>
    </w:p>
    <w:p w14:paraId="5761AA7E" w14:textId="77777777" w:rsidR="00325D19" w:rsidRPr="00325D19" w:rsidRDefault="00325D19" w:rsidP="00325D19">
      <w:pPr>
        <w:pStyle w:val="Heading1"/>
        <w:rPr>
          <w:lang w:eastAsia="ja-JP"/>
        </w:rPr>
      </w:pPr>
      <w:bookmarkStart w:id="70" w:name="_Toc518377036"/>
      <w:bookmarkStart w:id="71" w:name="_Toc518377127"/>
      <w:bookmarkStart w:id="72" w:name="_Toc16068053"/>
      <w:bookmarkStart w:id="73" w:name="_Toc18648918"/>
      <w:bookmarkStart w:id="74" w:name="_Toc19257713"/>
      <w:bookmarkStart w:id="75" w:name="_Toc22556887"/>
      <w:r w:rsidRPr="00325D19">
        <w:rPr>
          <w:lang w:eastAsia="ja-JP"/>
        </w:rPr>
        <w:t>BRIEFING STUDENTS AND SUPERVISORS</w:t>
      </w:r>
      <w:bookmarkEnd w:id="70"/>
      <w:bookmarkEnd w:id="71"/>
      <w:bookmarkEnd w:id="72"/>
      <w:bookmarkEnd w:id="73"/>
      <w:bookmarkEnd w:id="74"/>
      <w:bookmarkEnd w:id="75"/>
    </w:p>
    <w:p w14:paraId="58D67DC3" w14:textId="77777777" w:rsidR="00325D19" w:rsidRPr="00325D19" w:rsidRDefault="00325D19" w:rsidP="00325D19">
      <w:pPr>
        <w:pStyle w:val="Heading2"/>
        <w:rPr>
          <w:caps/>
          <w:lang w:eastAsia="ja-JP"/>
        </w:rPr>
      </w:pPr>
      <w:r w:rsidRPr="00325D19">
        <w:rPr>
          <w:lang w:eastAsia="ja-JP"/>
        </w:rPr>
        <w:t>The excursion leader needs to clearly communicate all relevant information about respective responsibilities and obligations to students and supervisors including:</w:t>
      </w:r>
    </w:p>
    <w:p w14:paraId="37A38173"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emergency procedures and signals;</w:t>
      </w:r>
    </w:p>
    <w:p w14:paraId="16A9E9ED"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methods of communication;</w:t>
      </w:r>
    </w:p>
    <w:p w14:paraId="0F7FF813"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appropriate use of any equipment;</w:t>
      </w:r>
    </w:p>
    <w:p w14:paraId="3B5CB59D"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roles of supervisors;</w:t>
      </w:r>
    </w:p>
    <w:p w14:paraId="6EB0112A"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the system for identifying students and supervisors;</w:t>
      </w:r>
    </w:p>
    <w:p w14:paraId="738F5CE2"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areas demarcated specifically for identified student groups; and</w:t>
      </w:r>
    </w:p>
    <w:p w14:paraId="5DEB4834"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standards of acceptable behaviour.</w:t>
      </w:r>
    </w:p>
    <w:p w14:paraId="263DE7B5" w14:textId="77777777" w:rsidR="00325D19" w:rsidRPr="00325D19" w:rsidRDefault="00325D19" w:rsidP="00325D19">
      <w:pPr>
        <w:pStyle w:val="Heading2"/>
        <w:rPr>
          <w:caps/>
          <w:lang w:eastAsia="ja-JP"/>
        </w:rPr>
      </w:pPr>
      <w:r w:rsidRPr="00325D19">
        <w:rPr>
          <w:lang w:eastAsia="ja-JP"/>
        </w:rPr>
        <w:t>Special information sessions need to be arranged for students who were absent from preparatory excursion briefings.</w:t>
      </w:r>
    </w:p>
    <w:p w14:paraId="2FEEC50D" w14:textId="77777777" w:rsidR="00325D19" w:rsidRPr="00325D19" w:rsidRDefault="00325D19" w:rsidP="00325D19">
      <w:pPr>
        <w:pStyle w:val="Heading2"/>
        <w:rPr>
          <w:caps/>
          <w:lang w:eastAsia="ja-JP"/>
        </w:rPr>
      </w:pPr>
      <w:r w:rsidRPr="00325D19">
        <w:rPr>
          <w:lang w:eastAsia="ja-JP"/>
        </w:rPr>
        <w:t>Alcohol and other drugs that impair judgment are both prohibited from consumption by supervisors during an excursion.</w:t>
      </w:r>
    </w:p>
    <w:p w14:paraId="760A4355" w14:textId="77777777" w:rsidR="00325D19" w:rsidRPr="00325D19" w:rsidRDefault="00325D19" w:rsidP="00325D19">
      <w:pPr>
        <w:pStyle w:val="Heading1"/>
      </w:pPr>
      <w:bookmarkStart w:id="76" w:name="_Toc518377037"/>
      <w:bookmarkStart w:id="77" w:name="_Toc518377128"/>
      <w:bookmarkStart w:id="78" w:name="_Toc16068054"/>
      <w:bookmarkStart w:id="79" w:name="_Toc18648919"/>
      <w:bookmarkStart w:id="80" w:name="_Toc19257714"/>
      <w:bookmarkStart w:id="81" w:name="_Toc22556888"/>
      <w:r w:rsidRPr="00325D19">
        <w:rPr>
          <w:lang w:eastAsia="ja-JP"/>
        </w:rPr>
        <w:t>TRANSPORT ARRANGEMENTS</w:t>
      </w:r>
      <w:bookmarkEnd w:id="76"/>
      <w:bookmarkEnd w:id="77"/>
      <w:bookmarkEnd w:id="78"/>
      <w:bookmarkEnd w:id="79"/>
      <w:bookmarkEnd w:id="80"/>
      <w:bookmarkEnd w:id="81"/>
    </w:p>
    <w:p w14:paraId="02C61C41" w14:textId="77777777" w:rsidR="00325D19" w:rsidRPr="00325D19" w:rsidRDefault="00325D19" w:rsidP="00325D19">
      <w:pPr>
        <w:pStyle w:val="Heading2"/>
        <w:rPr>
          <w:caps/>
          <w:lang w:eastAsia="ja-JP"/>
        </w:rPr>
      </w:pPr>
      <w:r w:rsidRPr="00325D19">
        <w:rPr>
          <w:lang w:eastAsia="ja-JP"/>
        </w:rPr>
        <w:t>Transport by air is to be confined to recognised commercial operators.</w:t>
      </w:r>
    </w:p>
    <w:p w14:paraId="05368D35" w14:textId="77777777" w:rsidR="00325D19" w:rsidRPr="00325D19" w:rsidRDefault="00325D19" w:rsidP="00325D19">
      <w:pPr>
        <w:pStyle w:val="Heading2"/>
        <w:rPr>
          <w:caps/>
          <w:lang w:eastAsia="ja-JP"/>
        </w:rPr>
      </w:pPr>
      <w:r w:rsidRPr="00325D19">
        <w:rPr>
          <w:lang w:eastAsia="ja-JP"/>
        </w:rPr>
        <w:t xml:space="preserve">Vehicles used to transport students on school excursions must comply with relevant laws regarding the restraint of children. For more information, visit the </w:t>
      </w:r>
      <w:hyperlink r:id="rId17" w:history="1">
        <w:r w:rsidRPr="00325D19">
          <w:rPr>
            <w:u w:val="single"/>
            <w:lang w:eastAsia="ja-JP"/>
          </w:rPr>
          <w:t>Road Safety Commission</w:t>
        </w:r>
      </w:hyperlink>
      <w:r w:rsidRPr="00325D19">
        <w:rPr>
          <w:lang w:eastAsia="ja-JP"/>
        </w:rPr>
        <w:t xml:space="preserve"> website.</w:t>
      </w:r>
    </w:p>
    <w:p w14:paraId="18D3E873" w14:textId="77777777" w:rsidR="00325D19" w:rsidRPr="00511B07" w:rsidRDefault="00325D19" w:rsidP="00325D19">
      <w:pPr>
        <w:pStyle w:val="Heading2"/>
        <w:rPr>
          <w:lang w:eastAsia="ja-JP"/>
        </w:rPr>
      </w:pPr>
      <w:r w:rsidRPr="00325D19">
        <w:rPr>
          <w:lang w:eastAsia="ja-JP"/>
        </w:rPr>
        <w:t>Excursion leaders must confirm that students are wearing any seat belts that are available. If anchor points (for child restraints) or lap sash seat belts (for booster seats) are available in the bus, the use of a restraint that is appropriate to the age and size of the child should be encouraged, where feasible.</w:t>
      </w:r>
    </w:p>
    <w:p w14:paraId="1489451C" w14:textId="77777777" w:rsidR="00325D19" w:rsidRPr="00325D19" w:rsidRDefault="00325D19" w:rsidP="00325D19">
      <w:pPr>
        <w:pStyle w:val="Heading2"/>
        <w:rPr>
          <w:caps/>
          <w:lang w:eastAsia="ja-JP"/>
        </w:rPr>
      </w:pPr>
      <w:r w:rsidRPr="00325D19">
        <w:rPr>
          <w:lang w:eastAsia="ja-JP"/>
        </w:rPr>
        <w:t>Principals verify any bus drivers contracted by the school have a current Working with Children Check.</w:t>
      </w:r>
    </w:p>
    <w:p w14:paraId="712CF662" w14:textId="77777777" w:rsidR="00325D19" w:rsidRPr="004C6ADD" w:rsidRDefault="00325D19" w:rsidP="00325D19">
      <w:pPr>
        <w:pStyle w:val="Heading2"/>
        <w:rPr>
          <w:caps/>
          <w:lang w:eastAsia="ja-JP"/>
        </w:rPr>
      </w:pPr>
      <w:r w:rsidRPr="00325D19">
        <w:rPr>
          <w:lang w:eastAsia="ja-JP"/>
        </w:rPr>
        <w:t xml:space="preserve">Principals verify that any </w:t>
      </w:r>
      <w:r w:rsidRPr="004C6ADD">
        <w:rPr>
          <w:lang w:eastAsia="ja-JP"/>
        </w:rPr>
        <w:t xml:space="preserve">school staff who drive vehicles with a seating capacity in excess of </w:t>
      </w:r>
      <w:r w:rsidR="00B25E48" w:rsidRPr="004C6ADD">
        <w:rPr>
          <w:rFonts w:eastAsia="Times New Roman"/>
          <w:lang w:eastAsia="ja-JP"/>
        </w:rPr>
        <w:t xml:space="preserve">12 persons have an appropriate valid </w:t>
      </w:r>
      <w:proofErr w:type="spellStart"/>
      <w:r w:rsidR="00B25E48" w:rsidRPr="004C6ADD">
        <w:rPr>
          <w:rFonts w:eastAsia="Times New Roman"/>
          <w:lang w:eastAsia="ja-JP"/>
        </w:rPr>
        <w:t>licence</w:t>
      </w:r>
      <w:proofErr w:type="spellEnd"/>
      <w:r w:rsidR="00B25E48" w:rsidRPr="004C6ADD">
        <w:rPr>
          <w:rFonts w:eastAsia="Times New Roman"/>
          <w:lang w:eastAsia="ja-JP"/>
        </w:rPr>
        <w:t>.</w:t>
      </w:r>
    </w:p>
    <w:p w14:paraId="64F5006D" w14:textId="77777777" w:rsidR="00325D19" w:rsidRPr="00325D19" w:rsidRDefault="00325D19" w:rsidP="00325D19">
      <w:pPr>
        <w:pStyle w:val="Heading2"/>
        <w:rPr>
          <w:caps/>
          <w:lang w:eastAsia="ja-JP"/>
        </w:rPr>
      </w:pPr>
      <w:r w:rsidRPr="004C6ADD">
        <w:rPr>
          <w:lang w:eastAsia="ja-JP"/>
        </w:rPr>
        <w:t xml:space="preserve">All Department vehicles, including buses, shall only be </w:t>
      </w:r>
      <w:r w:rsidRPr="00325D19">
        <w:rPr>
          <w:lang w:eastAsia="ja-JP"/>
        </w:rPr>
        <w:t xml:space="preserve">driven by Department employees or other </w:t>
      </w:r>
      <w:proofErr w:type="spellStart"/>
      <w:r w:rsidRPr="00325D19">
        <w:rPr>
          <w:lang w:eastAsia="ja-JP"/>
        </w:rPr>
        <w:t>authorised</w:t>
      </w:r>
      <w:proofErr w:type="spellEnd"/>
      <w:r w:rsidRPr="00325D19">
        <w:rPr>
          <w:lang w:eastAsia="ja-JP"/>
        </w:rPr>
        <w:t xml:space="preserve"> people engaged in school education programs. Parents/carers/ guardians or other people licensed to drive a bus are not permitted to </w:t>
      </w:r>
      <w:r w:rsidRPr="00325D19">
        <w:rPr>
          <w:lang w:eastAsia="ja-JP"/>
        </w:rPr>
        <w:lastRenderedPageBreak/>
        <w:t>drive Department vehicles.</w:t>
      </w:r>
    </w:p>
    <w:p w14:paraId="740AF3F0" w14:textId="255D89CD" w:rsidR="00511B07" w:rsidRPr="00620BD8" w:rsidRDefault="00325D19" w:rsidP="006B3F1F">
      <w:pPr>
        <w:pStyle w:val="Heading2"/>
      </w:pPr>
      <w:r w:rsidRPr="00325D19">
        <w:rPr>
          <w:lang w:eastAsia="ja-JP"/>
        </w:rPr>
        <w:t xml:space="preserve">The use of private vehicles can only be </w:t>
      </w:r>
      <w:proofErr w:type="spellStart"/>
      <w:r w:rsidRPr="00325D19">
        <w:rPr>
          <w:lang w:eastAsia="ja-JP"/>
        </w:rPr>
        <w:t>authorised</w:t>
      </w:r>
      <w:proofErr w:type="spellEnd"/>
      <w:r w:rsidRPr="00325D19">
        <w:rPr>
          <w:lang w:eastAsia="ja-JP"/>
        </w:rPr>
        <w:t xml:space="preserve"> by the principal where there is no other reasonable option. Vehicles used to transport students are required to have comprehensive motor vehicle insurance cover and to be suitable for such use. Principals are to sight a current, valid driver’s </w:t>
      </w:r>
      <w:proofErr w:type="spellStart"/>
      <w:r w:rsidRPr="00325D19">
        <w:rPr>
          <w:lang w:eastAsia="ja-JP"/>
        </w:rPr>
        <w:t>licence</w:t>
      </w:r>
      <w:proofErr w:type="spellEnd"/>
      <w:r w:rsidRPr="00325D19">
        <w:rPr>
          <w:lang w:eastAsia="ja-JP"/>
        </w:rPr>
        <w:t xml:space="preserve"> for all drivers. </w:t>
      </w:r>
    </w:p>
    <w:p w14:paraId="3B7EC2E4" w14:textId="77777777" w:rsidR="00325D19" w:rsidRPr="00C23B5C" w:rsidRDefault="00325D19" w:rsidP="00325D19">
      <w:pPr>
        <w:pStyle w:val="Heading2"/>
        <w:rPr>
          <w:caps/>
          <w:lang w:eastAsia="ja-JP"/>
        </w:rPr>
      </w:pPr>
      <w:r w:rsidRPr="00325D19">
        <w:rPr>
          <w:lang w:eastAsia="ja-JP"/>
        </w:rPr>
        <w:t>Where parents/carers/guardians have given approval for their child to make their own transport arrangements to and/or from a venue, a member of the supervisory team needs to acknowledge the arrival and approve the departure of the student from the venue.</w:t>
      </w:r>
    </w:p>
    <w:p w14:paraId="090780D8" w14:textId="77777777" w:rsidR="00325D19" w:rsidRPr="00C23B5C" w:rsidRDefault="00325D19" w:rsidP="00325D19">
      <w:pPr>
        <w:pStyle w:val="Heading2"/>
        <w:rPr>
          <w:caps/>
          <w:lang w:eastAsia="ja-JP"/>
        </w:rPr>
      </w:pPr>
      <w:r w:rsidRPr="00C23B5C">
        <w:rPr>
          <w:lang w:eastAsia="ja-JP"/>
        </w:rPr>
        <w:t xml:space="preserve">If a student is required to leave an excursion prior to the scheduled time, a member of the supervisory team needs to be satisfied that appropriate arrangements are in place for the student to safely reach their destination. </w:t>
      </w:r>
    </w:p>
    <w:p w14:paraId="7FE6940A" w14:textId="269B32A2" w:rsidR="00325D19" w:rsidRPr="00325D19" w:rsidRDefault="00325D19" w:rsidP="00325D19">
      <w:pPr>
        <w:pStyle w:val="Heading2"/>
        <w:rPr>
          <w:caps/>
          <w:lang w:eastAsia="ja-JP"/>
        </w:rPr>
      </w:pPr>
      <w:r w:rsidRPr="00C23B5C">
        <w:rPr>
          <w:lang w:eastAsia="ja-JP"/>
        </w:rPr>
        <w:t xml:space="preserve">If a transport related accident occurs, the principal is required to submit a claim to </w:t>
      </w:r>
      <w:proofErr w:type="spellStart"/>
      <w:r w:rsidRPr="00C23B5C">
        <w:rPr>
          <w:lang w:eastAsia="ja-JP"/>
        </w:rPr>
        <w:t>RiskCover</w:t>
      </w:r>
      <w:proofErr w:type="spellEnd"/>
      <w:r w:rsidRPr="00C23B5C">
        <w:rPr>
          <w:lang w:eastAsia="ja-JP"/>
        </w:rPr>
        <w:t xml:space="preserve">. </w:t>
      </w:r>
      <w:r w:rsidR="00D80292" w:rsidRPr="00C23B5C">
        <w:rPr>
          <w:lang w:eastAsia="ja-JP"/>
        </w:rPr>
        <w:t>Refer to the I</w:t>
      </w:r>
      <w:r w:rsidR="00D0573B" w:rsidRPr="00C23B5C">
        <w:rPr>
          <w:lang w:eastAsia="ja-JP"/>
        </w:rPr>
        <w:t>kon</w:t>
      </w:r>
      <w:r w:rsidR="00D80292" w:rsidRPr="00C23B5C">
        <w:rPr>
          <w:lang w:eastAsia="ja-JP"/>
        </w:rPr>
        <w:t xml:space="preserve"> for </w:t>
      </w:r>
      <w:hyperlink r:id="rId18" w:history="1">
        <w:r w:rsidR="00D80292" w:rsidRPr="00C23B5C">
          <w:rPr>
            <w:rStyle w:val="Hyperlink"/>
            <w:color w:val="auto"/>
            <w:lang w:eastAsia="ja-JP"/>
          </w:rPr>
          <w:t>insurance information and claims</w:t>
        </w:r>
      </w:hyperlink>
      <w:r w:rsidR="00C85512">
        <w:rPr>
          <w:rStyle w:val="Hyperlink"/>
          <w:color w:val="auto"/>
          <w:lang w:eastAsia="ja-JP"/>
        </w:rPr>
        <w:t xml:space="preserve"> (staff only)</w:t>
      </w:r>
      <w:r w:rsidR="00D80292" w:rsidRPr="00C23B5C">
        <w:rPr>
          <w:lang w:eastAsia="ja-JP"/>
        </w:rPr>
        <w:t>.</w:t>
      </w:r>
      <w:r w:rsidRPr="00C23B5C">
        <w:rPr>
          <w:lang w:eastAsia="ja-JP"/>
        </w:rPr>
        <w:t xml:space="preserve"> Further information on insurance is available from Legal Services</w:t>
      </w:r>
      <w:r w:rsidRPr="00325D19">
        <w:rPr>
          <w:lang w:eastAsia="ja-JP"/>
        </w:rPr>
        <w:t xml:space="preserve">, by emailing </w:t>
      </w:r>
      <w:hyperlink r:id="rId19" w:history="1">
        <w:r w:rsidRPr="00325D19">
          <w:rPr>
            <w:u w:val="single"/>
            <w:lang w:eastAsia="ja-JP"/>
          </w:rPr>
          <w:t>legalservices@education.wa.edu.au</w:t>
        </w:r>
      </w:hyperlink>
      <w:r w:rsidRPr="00325D19">
        <w:rPr>
          <w:u w:val="single"/>
          <w:lang w:eastAsia="ja-JP"/>
        </w:rPr>
        <w:t>.</w:t>
      </w:r>
    </w:p>
    <w:p w14:paraId="4BCA3EF7" w14:textId="77777777" w:rsidR="00325D19" w:rsidRPr="00325D19" w:rsidRDefault="00325D19" w:rsidP="00325D19">
      <w:pPr>
        <w:pStyle w:val="Heading1"/>
        <w:rPr>
          <w:lang w:eastAsia="ja-JP"/>
        </w:rPr>
      </w:pPr>
      <w:bookmarkStart w:id="82" w:name="_Toc16068055"/>
      <w:bookmarkStart w:id="83" w:name="_Toc18648920"/>
      <w:bookmarkStart w:id="84" w:name="_Toc19257715"/>
      <w:bookmarkStart w:id="85" w:name="_Toc22556889"/>
      <w:r w:rsidRPr="00325D19">
        <w:rPr>
          <w:lang w:eastAsia="ja-JP"/>
        </w:rPr>
        <w:t>LOCATION AND VENUES</w:t>
      </w:r>
      <w:bookmarkEnd w:id="82"/>
      <w:bookmarkEnd w:id="83"/>
      <w:bookmarkEnd w:id="84"/>
      <w:bookmarkEnd w:id="85"/>
    </w:p>
    <w:p w14:paraId="28DE62F9" w14:textId="77777777" w:rsidR="00325D19" w:rsidRPr="00325D19" w:rsidRDefault="00325D19" w:rsidP="00325D19">
      <w:pPr>
        <w:pStyle w:val="Heading2"/>
        <w:rPr>
          <w:lang w:eastAsia="ja-JP"/>
        </w:rPr>
      </w:pPr>
      <w:r w:rsidRPr="00325D19">
        <w:rPr>
          <w:lang w:eastAsia="ja-JP"/>
        </w:rPr>
        <w:t xml:space="preserve">The </w:t>
      </w:r>
      <w:r w:rsidRPr="00325D19">
        <w:rPr>
          <w:i/>
          <w:lang w:eastAsia="ja-JP"/>
        </w:rPr>
        <w:t>Proposal for Local Area Excursions with Overnight Stay Including Camps</w:t>
      </w:r>
      <w:r w:rsidRPr="00325D19">
        <w:rPr>
          <w:lang w:eastAsia="ja-JP"/>
        </w:rPr>
        <w:t xml:space="preserve"> specifies the name and address of the venue and provides an explanation of the venue’s suitability and why it is the preferred venue.</w:t>
      </w:r>
    </w:p>
    <w:p w14:paraId="7687AABE" w14:textId="77777777" w:rsidR="00325D19" w:rsidRPr="00325D19" w:rsidRDefault="00325D19" w:rsidP="00325D19">
      <w:pPr>
        <w:pStyle w:val="Heading2"/>
        <w:rPr>
          <w:lang w:eastAsia="ja-JP"/>
        </w:rPr>
      </w:pPr>
      <w:r w:rsidRPr="00325D19">
        <w:rPr>
          <w:lang w:eastAsia="ja-JP"/>
        </w:rPr>
        <w:t>Information on the suitability of the venue relative to the students’ skills and experience, the planned activities and the supervision required may be sought from:</w:t>
      </w:r>
    </w:p>
    <w:p w14:paraId="4DAE3561"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 xml:space="preserve">previous experience with the location or venue; </w:t>
      </w:r>
    </w:p>
    <w:p w14:paraId="2F42BBE8"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Traditional Owners, Knowledge Holders, Elders and local Aboriginal community members regarding protocols associated with places or materials of cultural significance;</w:t>
      </w:r>
    </w:p>
    <w:p w14:paraId="2E2F7BD0" w14:textId="77777777" w:rsidR="00325D19" w:rsidRPr="00C23B5C" w:rsidRDefault="00325D19" w:rsidP="00325D19">
      <w:pPr>
        <w:pStyle w:val="BodyText1"/>
        <w:numPr>
          <w:ilvl w:val="0"/>
          <w:numId w:val="2"/>
        </w:numPr>
        <w:spacing w:before="0"/>
        <w:ind w:left="993" w:hanging="426"/>
        <w:rPr>
          <w:rFonts w:eastAsia="MS Mincho"/>
          <w:color w:val="auto"/>
          <w:szCs w:val="22"/>
          <w:lang w:eastAsia="ja-JP"/>
        </w:rPr>
      </w:pPr>
      <w:r w:rsidRPr="00C23B5C">
        <w:rPr>
          <w:rFonts w:eastAsia="MS Mincho"/>
          <w:color w:val="auto"/>
          <w:szCs w:val="22"/>
          <w:lang w:eastAsia="ja-JP"/>
        </w:rPr>
        <w:t xml:space="preserve">personally visiting the venue or site (if local); </w:t>
      </w:r>
    </w:p>
    <w:p w14:paraId="6EADADCE" w14:textId="77777777" w:rsidR="00325D19" w:rsidRPr="00C23B5C" w:rsidRDefault="00325D19" w:rsidP="00325D19">
      <w:pPr>
        <w:pStyle w:val="BodyText1"/>
        <w:numPr>
          <w:ilvl w:val="0"/>
          <w:numId w:val="2"/>
        </w:numPr>
        <w:spacing w:before="0"/>
        <w:ind w:left="993" w:hanging="426"/>
        <w:rPr>
          <w:rFonts w:eastAsia="MS Mincho"/>
          <w:color w:val="auto"/>
          <w:szCs w:val="22"/>
          <w:lang w:eastAsia="ja-JP"/>
        </w:rPr>
      </w:pPr>
      <w:r w:rsidRPr="00C23B5C">
        <w:rPr>
          <w:rFonts w:eastAsia="MS Mincho"/>
          <w:color w:val="auto"/>
          <w:szCs w:val="22"/>
          <w:lang w:eastAsia="ja-JP"/>
        </w:rPr>
        <w:t>the Education Regional Office closest to the venue(s);</w:t>
      </w:r>
    </w:p>
    <w:p w14:paraId="17F1B079" w14:textId="77777777" w:rsidR="00325D19" w:rsidRPr="00C23B5C" w:rsidRDefault="00325D19" w:rsidP="00325D19">
      <w:pPr>
        <w:pStyle w:val="BodyText1"/>
        <w:numPr>
          <w:ilvl w:val="0"/>
          <w:numId w:val="2"/>
        </w:numPr>
        <w:spacing w:before="0"/>
        <w:ind w:left="993" w:hanging="426"/>
        <w:rPr>
          <w:rFonts w:eastAsia="MS Mincho"/>
          <w:color w:val="auto"/>
          <w:szCs w:val="22"/>
          <w:lang w:eastAsia="ja-JP"/>
        </w:rPr>
      </w:pPr>
      <w:r w:rsidRPr="00C23B5C">
        <w:rPr>
          <w:rFonts w:eastAsia="MS Mincho"/>
          <w:color w:val="auto"/>
          <w:szCs w:val="22"/>
          <w:lang w:eastAsia="ja-JP"/>
        </w:rPr>
        <w:t>the local Government Authority Environmental Health or Building Services Department;</w:t>
      </w:r>
    </w:p>
    <w:p w14:paraId="2E0BD685" w14:textId="7F3341E7" w:rsidR="00325D19" w:rsidRPr="00C23B5C" w:rsidRDefault="00072021" w:rsidP="00325D19">
      <w:pPr>
        <w:pStyle w:val="BodyText1"/>
        <w:numPr>
          <w:ilvl w:val="0"/>
          <w:numId w:val="2"/>
        </w:numPr>
        <w:spacing w:before="0"/>
        <w:ind w:left="993" w:hanging="426"/>
        <w:rPr>
          <w:rFonts w:eastAsia="MS Mincho"/>
          <w:color w:val="auto"/>
          <w:szCs w:val="22"/>
          <w:lang w:eastAsia="ja-JP"/>
        </w:rPr>
      </w:pPr>
      <w:hyperlink r:id="rId20" w:history="1">
        <w:r w:rsidR="00325D19" w:rsidRPr="00C23B5C">
          <w:rPr>
            <w:rFonts w:eastAsia="MS Mincho"/>
            <w:color w:val="auto"/>
            <w:szCs w:val="22"/>
            <w:u w:val="single"/>
            <w:lang w:eastAsia="ja-JP"/>
          </w:rPr>
          <w:t>Department of Fire and Emergency Services</w:t>
        </w:r>
      </w:hyperlink>
      <w:r w:rsidR="00325D19" w:rsidRPr="00C23B5C">
        <w:rPr>
          <w:rFonts w:eastAsia="MS Mincho"/>
          <w:color w:val="auto"/>
          <w:szCs w:val="22"/>
          <w:lang w:eastAsia="ja-JP"/>
        </w:rPr>
        <w:t xml:space="preserve"> or the local </w:t>
      </w:r>
      <w:proofErr w:type="gramStart"/>
      <w:r w:rsidR="00325D19" w:rsidRPr="00C23B5C">
        <w:rPr>
          <w:rFonts w:eastAsia="MS Mincho"/>
          <w:color w:val="auto"/>
          <w:szCs w:val="22"/>
          <w:lang w:eastAsia="ja-JP"/>
        </w:rPr>
        <w:t>Police;</w:t>
      </w:r>
      <w:proofErr w:type="gramEnd"/>
    </w:p>
    <w:p w14:paraId="17316783" w14:textId="77777777" w:rsidR="00325D19" w:rsidRPr="00C23B5C" w:rsidRDefault="00325D19" w:rsidP="00325D19">
      <w:pPr>
        <w:pStyle w:val="BodyText1"/>
        <w:numPr>
          <w:ilvl w:val="0"/>
          <w:numId w:val="2"/>
        </w:numPr>
        <w:spacing w:before="0"/>
        <w:ind w:left="993" w:hanging="426"/>
        <w:rPr>
          <w:rFonts w:eastAsia="MS Mincho"/>
          <w:color w:val="auto"/>
          <w:szCs w:val="22"/>
          <w:lang w:eastAsia="ja-JP"/>
        </w:rPr>
      </w:pPr>
      <w:r w:rsidRPr="00C23B5C">
        <w:rPr>
          <w:rFonts w:eastAsia="MS Mincho"/>
          <w:color w:val="auto"/>
          <w:szCs w:val="22"/>
          <w:lang w:eastAsia="ja-JP"/>
        </w:rPr>
        <w:t xml:space="preserve">the </w:t>
      </w:r>
      <w:hyperlink r:id="rId21" w:history="1">
        <w:r w:rsidRPr="00C23B5C">
          <w:rPr>
            <w:rFonts w:eastAsia="MS Mincho"/>
            <w:color w:val="auto"/>
            <w:szCs w:val="22"/>
            <w:lang w:eastAsia="ja-JP"/>
          </w:rPr>
          <w:t>Department of Biodiversity, Conservation and Attractions</w:t>
        </w:r>
      </w:hyperlink>
      <w:r w:rsidRPr="00C23B5C">
        <w:rPr>
          <w:rFonts w:eastAsia="MS Mincho"/>
          <w:color w:val="auto"/>
          <w:szCs w:val="22"/>
          <w:lang w:eastAsia="ja-JP"/>
        </w:rPr>
        <w:t xml:space="preserve"> or the local land manager (for natural sites such as beaches or forests);</w:t>
      </w:r>
    </w:p>
    <w:p w14:paraId="5D5CD319" w14:textId="77777777" w:rsidR="00325D19" w:rsidRPr="00C23B5C" w:rsidRDefault="00325D19" w:rsidP="00325D19">
      <w:pPr>
        <w:pStyle w:val="BodyText1"/>
        <w:numPr>
          <w:ilvl w:val="0"/>
          <w:numId w:val="2"/>
        </w:numPr>
        <w:spacing w:before="0"/>
        <w:ind w:left="993" w:hanging="426"/>
        <w:rPr>
          <w:rFonts w:eastAsia="MS Mincho"/>
          <w:color w:val="auto"/>
          <w:szCs w:val="22"/>
          <w:lang w:eastAsia="ja-JP"/>
        </w:rPr>
      </w:pPr>
      <w:r w:rsidRPr="00C23B5C">
        <w:rPr>
          <w:rFonts w:eastAsia="MS Mincho"/>
          <w:color w:val="auto"/>
          <w:szCs w:val="22"/>
          <w:lang w:eastAsia="ja-JP"/>
        </w:rPr>
        <w:t>other schools that have visited the venue or site within the last six months;</w:t>
      </w:r>
    </w:p>
    <w:p w14:paraId="4D1B3D00" w14:textId="77777777" w:rsidR="00325D19" w:rsidRPr="00C23B5C" w:rsidRDefault="00325D19" w:rsidP="00325D19">
      <w:pPr>
        <w:pStyle w:val="BodyText1"/>
        <w:numPr>
          <w:ilvl w:val="0"/>
          <w:numId w:val="2"/>
        </w:numPr>
        <w:spacing w:before="0"/>
        <w:ind w:left="993" w:hanging="426"/>
        <w:rPr>
          <w:rFonts w:eastAsia="MS Mincho"/>
          <w:color w:val="auto"/>
          <w:szCs w:val="22"/>
          <w:lang w:eastAsia="ja-JP"/>
        </w:rPr>
      </w:pPr>
      <w:r w:rsidRPr="00C23B5C">
        <w:rPr>
          <w:rFonts w:eastAsia="MS Mincho"/>
          <w:color w:val="auto"/>
          <w:szCs w:val="22"/>
          <w:lang w:eastAsia="ja-JP"/>
        </w:rPr>
        <w:t>the external provider or tour organiser; or</w:t>
      </w:r>
    </w:p>
    <w:p w14:paraId="28FFF774" w14:textId="29DCF4EF" w:rsidR="00325D19" w:rsidRPr="00C23B5C" w:rsidRDefault="00325D19" w:rsidP="00325D19">
      <w:pPr>
        <w:pStyle w:val="BodyText1"/>
        <w:numPr>
          <w:ilvl w:val="0"/>
          <w:numId w:val="2"/>
        </w:numPr>
        <w:spacing w:before="0"/>
        <w:ind w:left="993" w:hanging="426"/>
        <w:rPr>
          <w:rFonts w:eastAsia="MS Mincho"/>
          <w:color w:val="auto"/>
          <w:szCs w:val="22"/>
          <w:lang w:eastAsia="ja-JP"/>
        </w:rPr>
      </w:pPr>
      <w:r w:rsidRPr="00C23B5C">
        <w:rPr>
          <w:rFonts w:eastAsia="MS Mincho"/>
          <w:color w:val="auto"/>
          <w:szCs w:val="22"/>
          <w:lang w:eastAsia="ja-JP"/>
        </w:rPr>
        <w:t xml:space="preserve">the </w:t>
      </w:r>
      <w:hyperlink r:id="rId22" w:history="1">
        <w:r w:rsidR="00EE4BD8" w:rsidRPr="00C23B5C">
          <w:rPr>
            <w:rStyle w:val="Hyperlink"/>
            <w:i/>
            <w:color w:val="auto"/>
            <w:lang w:eastAsia="ja-JP"/>
          </w:rPr>
          <w:t>Recreation and Outdoor Education Activities for Public Schools Procedures</w:t>
        </w:r>
      </w:hyperlink>
      <w:r w:rsidRPr="00C23B5C">
        <w:rPr>
          <w:color w:val="auto"/>
          <w:lang w:eastAsia="ja-JP"/>
        </w:rPr>
        <w:t>.</w:t>
      </w:r>
    </w:p>
    <w:p w14:paraId="7EC4D76E" w14:textId="77777777" w:rsidR="00325D19" w:rsidRPr="00C23B5C" w:rsidRDefault="00325D19" w:rsidP="00325D19">
      <w:pPr>
        <w:pStyle w:val="Heading2"/>
        <w:rPr>
          <w:lang w:eastAsia="ja-JP"/>
        </w:rPr>
      </w:pPr>
      <w:r w:rsidRPr="00C23B5C">
        <w:rPr>
          <w:lang w:eastAsia="ja-JP"/>
        </w:rPr>
        <w:t>An evacuation plan and who manages an evacuation is identified, included in the Supervision Strategies and communicated to all members of the supervisory team.</w:t>
      </w:r>
    </w:p>
    <w:p w14:paraId="6089A34D" w14:textId="77777777" w:rsidR="00CB5590" w:rsidRPr="00C23B5C" w:rsidRDefault="00CB5590" w:rsidP="00325D19">
      <w:pPr>
        <w:pStyle w:val="Heading2"/>
        <w:rPr>
          <w:lang w:eastAsia="ja-JP"/>
        </w:rPr>
      </w:pPr>
      <w:r w:rsidRPr="00C23B5C">
        <w:t xml:space="preserve">Principals must inform Department employees or a representative of an Approved Provider that they must </w:t>
      </w:r>
      <w:r w:rsidRPr="00C23B5C">
        <w:rPr>
          <w:u w:val="single"/>
        </w:rPr>
        <w:t>not</w:t>
      </w:r>
      <w:r w:rsidRPr="00C23B5C">
        <w:t xml:space="preserve"> sign waivers, indemnities, disclaimers or other documents which absolve an excursion venue or other external provider from liability for their own negligent acts or omissions; or require volunteers, parents or students over the age of 18 years to sign such documents.</w:t>
      </w:r>
    </w:p>
    <w:p w14:paraId="1B4AA30E" w14:textId="77777777" w:rsidR="00325D19" w:rsidRPr="00C23B5C" w:rsidRDefault="00325D19" w:rsidP="00325D19">
      <w:pPr>
        <w:pStyle w:val="Heading1"/>
        <w:rPr>
          <w:lang w:eastAsia="ja-JP"/>
        </w:rPr>
      </w:pPr>
      <w:bookmarkStart w:id="86" w:name="_Toc518377039"/>
      <w:bookmarkStart w:id="87" w:name="_Toc518377130"/>
      <w:bookmarkStart w:id="88" w:name="_Toc16068056"/>
      <w:bookmarkStart w:id="89" w:name="_Toc18648921"/>
      <w:bookmarkStart w:id="90" w:name="_Toc19257716"/>
      <w:bookmarkStart w:id="91" w:name="_Toc22556890"/>
      <w:r w:rsidRPr="00C23B5C">
        <w:rPr>
          <w:lang w:eastAsia="ja-JP"/>
        </w:rPr>
        <w:t>EXTERNAL PROVIDERS</w:t>
      </w:r>
      <w:bookmarkEnd w:id="86"/>
      <w:bookmarkEnd w:id="87"/>
      <w:bookmarkEnd w:id="88"/>
      <w:bookmarkEnd w:id="89"/>
      <w:bookmarkEnd w:id="90"/>
      <w:bookmarkEnd w:id="91"/>
    </w:p>
    <w:p w14:paraId="195E2103" w14:textId="4E54A06A" w:rsidR="00325D19" w:rsidRPr="00C23B5C" w:rsidRDefault="00325D19" w:rsidP="00325D19">
      <w:pPr>
        <w:pStyle w:val="Heading2"/>
        <w:rPr>
          <w:caps/>
          <w:lang w:eastAsia="ja-JP"/>
        </w:rPr>
      </w:pPr>
      <w:r w:rsidRPr="00C23B5C">
        <w:rPr>
          <w:lang w:eastAsia="ja-JP"/>
        </w:rPr>
        <w:t xml:space="preserve">The Proposal for </w:t>
      </w:r>
      <w:r w:rsidRPr="00C23B5C">
        <w:rPr>
          <w:iCs/>
          <w:lang w:eastAsia="ja-JP"/>
        </w:rPr>
        <w:t>Local Area Excursions with Overnight Stay including Camps</w:t>
      </w:r>
      <w:r w:rsidRPr="00C23B5C">
        <w:rPr>
          <w:lang w:eastAsia="ja-JP"/>
        </w:rPr>
        <w:t xml:space="preserve"> includes the name and contact details of all external </w:t>
      </w:r>
      <w:r w:rsidR="00D80292" w:rsidRPr="00C23B5C">
        <w:rPr>
          <w:lang w:eastAsia="ja-JP"/>
        </w:rPr>
        <w:t>providers and</w:t>
      </w:r>
      <w:r w:rsidRPr="00C23B5C">
        <w:rPr>
          <w:lang w:eastAsia="ja-JP"/>
        </w:rPr>
        <w:t xml:space="preserve"> provide</w:t>
      </w:r>
      <w:r w:rsidR="00D80292" w:rsidRPr="00C23B5C">
        <w:rPr>
          <w:lang w:eastAsia="ja-JP"/>
        </w:rPr>
        <w:t>s</w:t>
      </w:r>
      <w:r w:rsidRPr="00C23B5C">
        <w:rPr>
          <w:lang w:eastAsia="ja-JP"/>
        </w:rPr>
        <w:t xml:space="preserve"> an explanation of the provider’s suitability and why they are the preferred provider.</w:t>
      </w:r>
    </w:p>
    <w:p w14:paraId="4B252A29" w14:textId="77777777" w:rsidR="00325D19" w:rsidRPr="00325D19" w:rsidRDefault="00325D19" w:rsidP="00325D19">
      <w:pPr>
        <w:pStyle w:val="Heading2"/>
        <w:rPr>
          <w:caps/>
          <w:lang w:eastAsia="ja-JP"/>
        </w:rPr>
      </w:pPr>
      <w:r w:rsidRPr="00C23B5C">
        <w:rPr>
          <w:lang w:eastAsia="ja-JP"/>
        </w:rPr>
        <w:t xml:space="preserve">The suitability of an external provider may be determined from the verbal or </w:t>
      </w:r>
      <w:r w:rsidRPr="00325D19">
        <w:rPr>
          <w:lang w:eastAsia="ja-JP"/>
        </w:rPr>
        <w:t>written information they provide related to:</w:t>
      </w:r>
    </w:p>
    <w:p w14:paraId="6BCF37F7"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recent experience (including maintained log books);</w:t>
      </w:r>
    </w:p>
    <w:p w14:paraId="07A2ED1B"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current qualifications, accreditation and any other relevant training; and</w:t>
      </w:r>
    </w:p>
    <w:p w14:paraId="106EC75B"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 xml:space="preserve">public liability insurance (see </w:t>
      </w:r>
      <w:r w:rsidRPr="00325D19">
        <w:rPr>
          <w:rFonts w:eastAsia="MS Mincho"/>
          <w:i/>
          <w:color w:val="auto"/>
          <w:szCs w:val="22"/>
          <w:lang w:eastAsia="ja-JP"/>
        </w:rPr>
        <w:t>Section 16 Insurance Cover for External Providers</w:t>
      </w:r>
    </w:p>
    <w:p w14:paraId="04E2976C" w14:textId="77777777" w:rsidR="00325D19" w:rsidRPr="00325D19" w:rsidRDefault="00325D19" w:rsidP="00D4773F">
      <w:pPr>
        <w:pStyle w:val="BodyText1"/>
        <w:spacing w:before="0"/>
        <w:ind w:left="993"/>
        <w:rPr>
          <w:rFonts w:eastAsia="MS Mincho"/>
          <w:color w:val="auto"/>
          <w:szCs w:val="22"/>
          <w:lang w:eastAsia="ja-JP"/>
        </w:rPr>
      </w:pPr>
      <w:r w:rsidRPr="00325D19">
        <w:rPr>
          <w:rFonts w:eastAsia="MS Mincho"/>
          <w:color w:val="auto"/>
          <w:szCs w:val="22"/>
          <w:lang w:eastAsia="ja-JP"/>
        </w:rPr>
        <w:lastRenderedPageBreak/>
        <w:t xml:space="preserve">(page </w:t>
      </w:r>
      <w:r w:rsidR="009321FA">
        <w:rPr>
          <w:rFonts w:eastAsia="MS Mincho"/>
          <w:color w:val="auto"/>
          <w:szCs w:val="22"/>
          <w:lang w:eastAsia="ja-JP"/>
        </w:rPr>
        <w:t>10</w:t>
      </w:r>
      <w:r w:rsidRPr="00325D19">
        <w:rPr>
          <w:rFonts w:eastAsia="MS Mincho"/>
          <w:color w:val="auto"/>
          <w:szCs w:val="22"/>
          <w:lang w:eastAsia="ja-JP"/>
        </w:rPr>
        <w:t>) for insurance cover information).</w:t>
      </w:r>
    </w:p>
    <w:p w14:paraId="03D7C7E8" w14:textId="77777777" w:rsidR="00325D19" w:rsidRPr="00325D19" w:rsidRDefault="00325D19" w:rsidP="00325D19">
      <w:pPr>
        <w:pStyle w:val="Heading2"/>
        <w:rPr>
          <w:lang w:eastAsia="ja-JP"/>
        </w:rPr>
      </w:pPr>
      <w:r w:rsidRPr="00325D19">
        <w:rPr>
          <w:lang w:eastAsia="ja-JP"/>
        </w:rPr>
        <w:t>Where an external provider is engaged:</w:t>
      </w:r>
    </w:p>
    <w:p w14:paraId="081CAF34"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the respective responsibilities of staff need to be clearly established with the manager of the venue/external provider; and</w:t>
      </w:r>
    </w:p>
    <w:p w14:paraId="4F7A1FE7" w14:textId="604F7D98" w:rsidR="00325D19" w:rsidRPr="004017CB" w:rsidRDefault="00325D19" w:rsidP="00325D19">
      <w:pPr>
        <w:pStyle w:val="BodyText1"/>
        <w:numPr>
          <w:ilvl w:val="0"/>
          <w:numId w:val="2"/>
        </w:numPr>
        <w:spacing w:before="0"/>
        <w:ind w:left="993" w:hanging="426"/>
        <w:rPr>
          <w:rFonts w:eastAsia="MS Mincho"/>
          <w:color w:val="auto"/>
          <w:szCs w:val="22"/>
          <w:lang w:eastAsia="ja-JP"/>
        </w:rPr>
      </w:pPr>
      <w:r w:rsidRPr="004017CB">
        <w:rPr>
          <w:rFonts w:eastAsia="MS Mincho"/>
          <w:color w:val="auto"/>
          <w:szCs w:val="22"/>
          <w:lang w:eastAsia="ja-JP"/>
        </w:rPr>
        <w:t>a</w:t>
      </w:r>
      <w:r w:rsidRPr="00325D19">
        <w:rPr>
          <w:rFonts w:eastAsia="MS Mincho"/>
          <w:color w:val="auto"/>
          <w:szCs w:val="22"/>
          <w:lang w:eastAsia="ja-JP"/>
        </w:rPr>
        <w:t xml:space="preserve">ny adult involved in activities with students needs to have a current </w:t>
      </w:r>
      <w:r w:rsidRPr="00325D19">
        <w:rPr>
          <w:rFonts w:eastAsia="MS Mincho"/>
          <w:i/>
          <w:color w:val="auto"/>
          <w:szCs w:val="22"/>
          <w:lang w:eastAsia="ja-JP"/>
        </w:rPr>
        <w:t>Working with Children Check</w:t>
      </w:r>
      <w:r w:rsidRPr="00325D19">
        <w:rPr>
          <w:rFonts w:eastAsia="MS Mincho"/>
          <w:color w:val="auto"/>
          <w:szCs w:val="22"/>
          <w:lang w:eastAsia="ja-JP"/>
        </w:rPr>
        <w:t xml:space="preserve"> in accordance with the Department’s </w:t>
      </w:r>
      <w:hyperlink r:id="rId23" w:history="1">
        <w:r w:rsidR="00C23B5C" w:rsidRPr="004017CB">
          <w:rPr>
            <w:rFonts w:eastAsiaTheme="minorEastAsia"/>
            <w:color w:val="auto"/>
            <w:szCs w:val="22"/>
            <w:u w:val="single"/>
            <w:lang w:eastAsia="en-US"/>
          </w:rPr>
          <w:t>Working with Children Checks in Department of Education Sites</w:t>
        </w:r>
      </w:hyperlink>
      <w:r w:rsidRPr="004017CB">
        <w:rPr>
          <w:rFonts w:eastAsia="MS Mincho"/>
          <w:color w:val="auto"/>
          <w:szCs w:val="22"/>
          <w:lang w:eastAsia="ja-JP"/>
        </w:rPr>
        <w:t>.</w:t>
      </w:r>
      <w:r w:rsidR="00C23B5C" w:rsidRPr="004017CB">
        <w:rPr>
          <w:rFonts w:eastAsia="MS Mincho"/>
          <w:color w:val="auto"/>
          <w:szCs w:val="22"/>
          <w:lang w:eastAsia="ja-JP"/>
        </w:rPr>
        <w:t xml:space="preserve"> </w:t>
      </w:r>
    </w:p>
    <w:p w14:paraId="1B26BBBC" w14:textId="77777777" w:rsidR="00325D19" w:rsidRPr="00325D19" w:rsidRDefault="00325D19" w:rsidP="00325D19">
      <w:pPr>
        <w:pStyle w:val="Heading1"/>
        <w:rPr>
          <w:lang w:eastAsia="ja-JP"/>
        </w:rPr>
      </w:pPr>
      <w:bookmarkStart w:id="92" w:name="_Toc518377040"/>
      <w:bookmarkStart w:id="93" w:name="_Toc518377131"/>
      <w:bookmarkStart w:id="94" w:name="_Toc16068057"/>
      <w:bookmarkStart w:id="95" w:name="_Toc18648922"/>
      <w:bookmarkStart w:id="96" w:name="_Toc19257717"/>
      <w:bookmarkStart w:id="97" w:name="_Toc22556891"/>
      <w:r w:rsidRPr="00325D19">
        <w:rPr>
          <w:lang w:eastAsia="ja-JP"/>
        </w:rPr>
        <w:t>INSURANCE COVER FOR EXTERNAL PROVIDERS</w:t>
      </w:r>
      <w:bookmarkEnd w:id="92"/>
      <w:bookmarkEnd w:id="93"/>
      <w:bookmarkEnd w:id="94"/>
      <w:bookmarkEnd w:id="95"/>
      <w:bookmarkEnd w:id="96"/>
      <w:bookmarkEnd w:id="97"/>
    </w:p>
    <w:p w14:paraId="37FCD478" w14:textId="77777777" w:rsidR="00325D19" w:rsidRPr="00325D19" w:rsidRDefault="00325D19" w:rsidP="00325D19">
      <w:pPr>
        <w:pStyle w:val="Heading2"/>
        <w:rPr>
          <w:caps/>
          <w:lang w:eastAsia="ja-JP"/>
        </w:rPr>
      </w:pPr>
      <w:r w:rsidRPr="00325D19">
        <w:rPr>
          <w:lang w:eastAsia="ja-JP"/>
        </w:rPr>
        <w:t>To cover their legal liability, external providers must have at least the following minimum levels of insurance:</w:t>
      </w:r>
    </w:p>
    <w:p w14:paraId="796FC9C5"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 xml:space="preserve">public liability insurance of $20 million; and </w:t>
      </w:r>
    </w:p>
    <w:p w14:paraId="509C8406"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 xml:space="preserve">if appropriate, professional liability insurance of $5 million. </w:t>
      </w:r>
    </w:p>
    <w:p w14:paraId="1F81C4F4" w14:textId="77777777" w:rsidR="00325D19" w:rsidRPr="00325D19" w:rsidRDefault="00325D19" w:rsidP="00325D19">
      <w:pPr>
        <w:pStyle w:val="Heading2"/>
        <w:rPr>
          <w:caps/>
          <w:lang w:eastAsia="ja-JP"/>
        </w:rPr>
      </w:pPr>
      <w:r w:rsidRPr="00325D19">
        <w:rPr>
          <w:lang w:eastAsia="ja-JP"/>
        </w:rPr>
        <w:t xml:space="preserve">The excursion leader must obtain a copy of the external provider’s Certificate of Currency and attach to all excursion proposals. </w:t>
      </w:r>
    </w:p>
    <w:p w14:paraId="506D9843" w14:textId="77777777" w:rsidR="00325D19" w:rsidRPr="00325D19" w:rsidRDefault="00325D19" w:rsidP="00325D19">
      <w:pPr>
        <w:pStyle w:val="Heading2"/>
        <w:rPr>
          <w:caps/>
          <w:lang w:eastAsia="ja-JP"/>
        </w:rPr>
      </w:pPr>
      <w:r w:rsidRPr="00325D19">
        <w:rPr>
          <w:lang w:eastAsia="ja-JP"/>
        </w:rPr>
        <w:t xml:space="preserve">A record of any intrastate air travel must be kept by the school. </w:t>
      </w:r>
    </w:p>
    <w:p w14:paraId="17771118" w14:textId="4D7D69E7" w:rsidR="00325D19" w:rsidRPr="00325D19" w:rsidRDefault="00325D19" w:rsidP="00325D19">
      <w:pPr>
        <w:pStyle w:val="Heading2"/>
        <w:rPr>
          <w:caps/>
          <w:lang w:eastAsia="ja-JP"/>
        </w:rPr>
      </w:pPr>
      <w:r w:rsidRPr="00325D19">
        <w:rPr>
          <w:lang w:eastAsia="ja-JP"/>
        </w:rPr>
        <w:t xml:space="preserve">For further information, download the most recent version of the Department of Education </w:t>
      </w:r>
      <w:hyperlink r:id="rId24" w:history="1">
        <w:r w:rsidRPr="005315A9">
          <w:rPr>
            <w:rStyle w:val="Hyperlink"/>
            <w:i/>
            <w:color w:val="auto"/>
            <w:lang w:eastAsia="ja-JP"/>
          </w:rPr>
          <w:t>Insurance and Claims Management Guide (Guide)</w:t>
        </w:r>
      </w:hyperlink>
      <w:r w:rsidR="004017CB" w:rsidRPr="005315A9">
        <w:rPr>
          <w:rStyle w:val="Hyperlink"/>
          <w:i/>
          <w:color w:val="auto"/>
          <w:lang w:eastAsia="ja-JP"/>
        </w:rPr>
        <w:t xml:space="preserve"> (</w:t>
      </w:r>
      <w:r w:rsidR="004017CB" w:rsidRPr="005315A9">
        <w:rPr>
          <w:rStyle w:val="Hyperlink"/>
          <w:iCs/>
          <w:color w:val="auto"/>
          <w:lang w:eastAsia="ja-JP"/>
        </w:rPr>
        <w:t>staff only)</w:t>
      </w:r>
      <w:r w:rsidRPr="005315A9">
        <w:rPr>
          <w:iCs/>
          <w:lang w:eastAsia="ja-JP"/>
        </w:rPr>
        <w:t>.</w:t>
      </w:r>
      <w:r w:rsidRPr="005315A9">
        <w:rPr>
          <w:lang w:eastAsia="ja-JP"/>
        </w:rPr>
        <w:t xml:space="preserve">  </w:t>
      </w:r>
      <w:r w:rsidRPr="00325D19">
        <w:rPr>
          <w:lang w:eastAsia="ja-JP"/>
        </w:rPr>
        <w:t xml:space="preserve">The Guide is intended for internal Department use only. Further information on insurance is available from Legal Services, by email </w:t>
      </w:r>
      <w:hyperlink r:id="rId25" w:history="1">
        <w:r w:rsidRPr="00325D19">
          <w:rPr>
            <w:u w:val="single"/>
            <w:lang w:eastAsia="ja-JP"/>
          </w:rPr>
          <w:t>legalservices@education.wa.edu.au</w:t>
        </w:r>
      </w:hyperlink>
      <w:r w:rsidRPr="00325D19">
        <w:rPr>
          <w:lang w:eastAsia="ja-JP"/>
        </w:rPr>
        <w:t>.</w:t>
      </w:r>
    </w:p>
    <w:p w14:paraId="4DD77586" w14:textId="77777777" w:rsidR="00325D19" w:rsidRPr="00325D19" w:rsidRDefault="00325D19" w:rsidP="00325D19">
      <w:pPr>
        <w:pStyle w:val="Heading1"/>
        <w:rPr>
          <w:lang w:eastAsia="ja-JP"/>
        </w:rPr>
      </w:pPr>
      <w:bookmarkStart w:id="98" w:name="_Toc518377041"/>
      <w:bookmarkStart w:id="99" w:name="_Toc518377132"/>
      <w:bookmarkStart w:id="100" w:name="_Toc16068058"/>
      <w:bookmarkStart w:id="101" w:name="_Toc18648923"/>
      <w:bookmarkStart w:id="102" w:name="_Toc19257718"/>
      <w:bookmarkStart w:id="103" w:name="_Toc22556892"/>
      <w:r w:rsidRPr="00325D19">
        <w:rPr>
          <w:lang w:eastAsia="ja-JP"/>
        </w:rPr>
        <w:t>EMERGENCY RESPONSE PLANNING</w:t>
      </w:r>
      <w:bookmarkEnd w:id="98"/>
      <w:bookmarkEnd w:id="99"/>
      <w:bookmarkEnd w:id="100"/>
      <w:bookmarkEnd w:id="101"/>
      <w:bookmarkEnd w:id="102"/>
      <w:bookmarkEnd w:id="103"/>
    </w:p>
    <w:p w14:paraId="5DC46B2C" w14:textId="60D1D03B" w:rsidR="00325D19" w:rsidRPr="00C85512" w:rsidRDefault="00325D19" w:rsidP="00325D19">
      <w:pPr>
        <w:pStyle w:val="Heading2"/>
        <w:rPr>
          <w:caps/>
          <w:lang w:eastAsia="ja-JP"/>
        </w:rPr>
      </w:pPr>
      <w:r w:rsidRPr="00325D19">
        <w:rPr>
          <w:lang w:eastAsia="ja-JP"/>
        </w:rPr>
        <w:t xml:space="preserve">The </w:t>
      </w:r>
      <w:r w:rsidRPr="00325D19">
        <w:rPr>
          <w:i/>
          <w:lang w:eastAsia="ja-JP"/>
        </w:rPr>
        <w:t>Proposal for Local Area Excursions with Overnight Stay Including Camps</w:t>
      </w:r>
      <w:r w:rsidRPr="00325D19">
        <w:rPr>
          <w:lang w:eastAsia="ja-JP"/>
        </w:rPr>
        <w:t xml:space="preserve"> includes an </w:t>
      </w:r>
      <w:r w:rsidRPr="00C85512">
        <w:rPr>
          <w:lang w:eastAsia="ja-JP"/>
        </w:rPr>
        <w:t>emergency response plan, however, depending on the complexity of the excursion, it may be appropriate to prepare a more detailed plan that is made available to the excursion supervisory team and the principal.</w:t>
      </w:r>
    </w:p>
    <w:p w14:paraId="45ECA7B4" w14:textId="32BB40E8" w:rsidR="00274139" w:rsidRPr="00C85512" w:rsidRDefault="00274139" w:rsidP="00274139">
      <w:pPr>
        <w:pStyle w:val="Heading2"/>
      </w:pPr>
      <w:r w:rsidRPr="00C85512">
        <w:rPr>
          <w:rFonts w:eastAsia="Times New Roman"/>
        </w:rPr>
        <w:t>Refer to Section A.14.2</w:t>
      </w:r>
      <w:r w:rsidR="00D0573B" w:rsidRPr="00C85512">
        <w:rPr>
          <w:rFonts w:eastAsia="Times New Roman"/>
        </w:rPr>
        <w:t xml:space="preserve"> of</w:t>
      </w:r>
      <w:r w:rsidRPr="00C85512">
        <w:rPr>
          <w:rFonts w:eastAsia="Times New Roman"/>
        </w:rPr>
        <w:t xml:space="preserve"> </w:t>
      </w:r>
      <w:hyperlink r:id="rId26" w:history="1">
        <w:r w:rsidRPr="00C85512">
          <w:rPr>
            <w:rStyle w:val="Hyperlink"/>
            <w:rFonts w:eastAsia="Times New Roman"/>
            <w:i/>
            <w:iCs/>
            <w:color w:val="auto"/>
          </w:rPr>
          <w:t>Recreation and Outdoor Education Activities in Public Schools Procedures</w:t>
        </w:r>
      </w:hyperlink>
      <w:r w:rsidRPr="00C85512">
        <w:rPr>
          <w:rFonts w:eastAsia="Times New Roman"/>
        </w:rPr>
        <w:t xml:space="preserve"> for emergency response plan requirements. </w:t>
      </w:r>
    </w:p>
    <w:p w14:paraId="53505A7D" w14:textId="77777777" w:rsidR="00325D19" w:rsidRPr="00C85512" w:rsidRDefault="00325D19" w:rsidP="00325D19">
      <w:pPr>
        <w:pStyle w:val="Heading2"/>
        <w:rPr>
          <w:caps/>
          <w:lang w:eastAsia="ja-JP"/>
        </w:rPr>
      </w:pPr>
      <w:r w:rsidRPr="00C85512">
        <w:rPr>
          <w:lang w:eastAsia="ja-JP"/>
        </w:rPr>
        <w:t>During an excursion, a nominated supervisor has ready access to:</w:t>
      </w:r>
    </w:p>
    <w:p w14:paraId="4CAC4FA4" w14:textId="77777777" w:rsidR="00325D19" w:rsidRPr="00C85512" w:rsidRDefault="00325D19" w:rsidP="00325D19">
      <w:pPr>
        <w:pStyle w:val="BodyText1"/>
        <w:numPr>
          <w:ilvl w:val="0"/>
          <w:numId w:val="2"/>
        </w:numPr>
        <w:spacing w:before="0"/>
        <w:ind w:left="993" w:hanging="426"/>
        <w:rPr>
          <w:rFonts w:eastAsia="MS Mincho"/>
          <w:color w:val="auto"/>
          <w:szCs w:val="22"/>
          <w:lang w:eastAsia="ja-JP"/>
        </w:rPr>
      </w:pPr>
      <w:r w:rsidRPr="00C85512">
        <w:rPr>
          <w:rFonts w:eastAsia="MS Mincho"/>
          <w:color w:val="auto"/>
          <w:szCs w:val="22"/>
          <w:lang w:eastAsia="ja-JP"/>
        </w:rPr>
        <w:t>a list of the names of participating students and their parent/carer/guardian, contact telephone numbers;</w:t>
      </w:r>
    </w:p>
    <w:p w14:paraId="09782571" w14:textId="77777777" w:rsidR="00325D19" w:rsidRPr="00C85512" w:rsidRDefault="00325D19" w:rsidP="00325D19">
      <w:pPr>
        <w:pStyle w:val="BodyText1"/>
        <w:numPr>
          <w:ilvl w:val="0"/>
          <w:numId w:val="2"/>
        </w:numPr>
        <w:spacing w:before="0"/>
        <w:ind w:left="993" w:hanging="426"/>
        <w:rPr>
          <w:rFonts w:eastAsia="MS Mincho"/>
          <w:color w:val="auto"/>
          <w:szCs w:val="22"/>
          <w:lang w:eastAsia="ja-JP"/>
        </w:rPr>
      </w:pPr>
      <w:r w:rsidRPr="00C85512">
        <w:rPr>
          <w:rFonts w:eastAsia="MS Mincho"/>
          <w:color w:val="auto"/>
          <w:szCs w:val="22"/>
          <w:lang w:eastAsia="ja-JP"/>
        </w:rPr>
        <w:t>the Student Health Care Plans and Health Care Authorisations of those students who are known to have health conditions that require support while in the care of the school; and</w:t>
      </w:r>
    </w:p>
    <w:p w14:paraId="614111E0" w14:textId="77777777" w:rsidR="00325D19" w:rsidRPr="00C85512" w:rsidRDefault="00325D19" w:rsidP="00325D19">
      <w:pPr>
        <w:pStyle w:val="BodyText1"/>
        <w:numPr>
          <w:ilvl w:val="0"/>
          <w:numId w:val="2"/>
        </w:numPr>
        <w:spacing w:before="0"/>
        <w:ind w:left="993" w:hanging="426"/>
        <w:rPr>
          <w:rFonts w:eastAsia="MS Mincho"/>
          <w:color w:val="auto"/>
          <w:szCs w:val="22"/>
          <w:lang w:eastAsia="ja-JP"/>
        </w:rPr>
      </w:pPr>
      <w:r w:rsidRPr="00C85512">
        <w:rPr>
          <w:rFonts w:eastAsia="MS Mincho"/>
          <w:color w:val="auto"/>
          <w:szCs w:val="22"/>
          <w:lang w:eastAsia="ja-JP"/>
        </w:rPr>
        <w:t>relevant health information of supervisors.</w:t>
      </w:r>
    </w:p>
    <w:p w14:paraId="1857B690" w14:textId="77777777" w:rsidR="00325D19" w:rsidRPr="00C85512" w:rsidRDefault="00325D19" w:rsidP="00325D19">
      <w:pPr>
        <w:pStyle w:val="Heading2"/>
        <w:rPr>
          <w:caps/>
          <w:lang w:eastAsia="ja-JP"/>
        </w:rPr>
      </w:pPr>
      <w:r w:rsidRPr="00C85512">
        <w:rPr>
          <w:lang w:eastAsia="ja-JP"/>
        </w:rPr>
        <w:t xml:space="preserve">Staff at the school are to be able to contact excursion supervisors and provide support for students or their families if required. Copies of all documentation including the proposal, approvals, parent consents, participant lists and updated emergency medical and contact information must be accessible to staff at the school, during the excursion. </w:t>
      </w:r>
    </w:p>
    <w:p w14:paraId="78037346" w14:textId="77777777" w:rsidR="00325D19" w:rsidRPr="00C85512" w:rsidRDefault="00325D19" w:rsidP="00325D19">
      <w:pPr>
        <w:pStyle w:val="Heading2"/>
        <w:rPr>
          <w:caps/>
          <w:lang w:eastAsia="ja-JP"/>
        </w:rPr>
      </w:pPr>
      <w:r w:rsidRPr="00C85512">
        <w:rPr>
          <w:lang w:eastAsia="ja-JP"/>
        </w:rPr>
        <w:t>The use of local first aid and emergency services should be investigated as part of an emergency response plan.</w:t>
      </w:r>
    </w:p>
    <w:p w14:paraId="376A30C7" w14:textId="77777777" w:rsidR="00325D19" w:rsidRPr="00C85512" w:rsidRDefault="00325D19" w:rsidP="00325D19">
      <w:pPr>
        <w:pStyle w:val="Heading2"/>
        <w:rPr>
          <w:caps/>
          <w:lang w:eastAsia="ja-JP"/>
        </w:rPr>
      </w:pPr>
      <w:r w:rsidRPr="00C85512">
        <w:rPr>
          <w:lang w:eastAsia="ja-JP"/>
        </w:rPr>
        <w:t>First aid equipment needs to be available for the immediate treatment or care of a student or supervisor who is injured or becomes ill during an excursion.</w:t>
      </w:r>
    </w:p>
    <w:p w14:paraId="7FDE0EF1" w14:textId="20B2D82F" w:rsidR="00325D19" w:rsidRPr="00C85512" w:rsidRDefault="00325D19" w:rsidP="00325D19">
      <w:pPr>
        <w:pStyle w:val="Heading2"/>
        <w:rPr>
          <w:caps/>
          <w:lang w:eastAsia="ja-JP"/>
        </w:rPr>
      </w:pPr>
      <w:r w:rsidRPr="00C85512">
        <w:rPr>
          <w:lang w:eastAsia="ja-JP"/>
        </w:rPr>
        <w:t xml:space="preserve">Many outdoor education activities require that a member of the supervisory team hold a current first aid certificate, including a current cardiopulmonary resuscitation (CPR) qualification (see the </w:t>
      </w:r>
      <w:hyperlink r:id="rId27" w:history="1">
        <w:r w:rsidR="00EE4BD8" w:rsidRPr="00C85512">
          <w:rPr>
            <w:rStyle w:val="Hyperlink"/>
            <w:i/>
            <w:color w:val="auto"/>
            <w:lang w:eastAsia="ja-JP"/>
          </w:rPr>
          <w:t>Recreation and Outdoor Education Activities for Public Schools Procedures</w:t>
        </w:r>
      </w:hyperlink>
      <w:r w:rsidR="00EE4BD8" w:rsidRPr="00C85512">
        <w:rPr>
          <w:i/>
          <w:lang w:eastAsia="ja-JP"/>
        </w:rPr>
        <w:t>)</w:t>
      </w:r>
      <w:r w:rsidRPr="00C85512">
        <w:rPr>
          <w:lang w:eastAsia="ja-JP"/>
        </w:rPr>
        <w:t>.</w:t>
      </w:r>
    </w:p>
    <w:p w14:paraId="04F02CCA" w14:textId="77777777" w:rsidR="00325D19" w:rsidRPr="00325D19" w:rsidRDefault="00325D19" w:rsidP="00325D19">
      <w:pPr>
        <w:pStyle w:val="Heading2"/>
        <w:rPr>
          <w:caps/>
          <w:lang w:eastAsia="ja-JP"/>
        </w:rPr>
      </w:pPr>
      <w:r w:rsidRPr="00C85512">
        <w:rPr>
          <w:lang w:eastAsia="ja-JP"/>
        </w:rPr>
        <w:t xml:space="preserve">Mobile telephones should not be relied on as the sole method of communication. In remote rural locations, consideration should be </w:t>
      </w:r>
      <w:r w:rsidRPr="00325D19">
        <w:rPr>
          <w:lang w:eastAsia="ja-JP"/>
        </w:rPr>
        <w:t>given, where necessary, to other means of emergency communication, such as an Emergency Position Indicating Radio Beacon (EPIRB) or a satellite telephone.</w:t>
      </w:r>
    </w:p>
    <w:p w14:paraId="0CF2F0F7" w14:textId="77777777" w:rsidR="00325D19" w:rsidRPr="00325D19" w:rsidRDefault="00325D19" w:rsidP="00325D19">
      <w:pPr>
        <w:pStyle w:val="Heading2"/>
        <w:rPr>
          <w:caps/>
          <w:lang w:eastAsia="ja-JP"/>
        </w:rPr>
      </w:pPr>
      <w:r w:rsidRPr="00325D19">
        <w:rPr>
          <w:lang w:eastAsia="ja-JP"/>
        </w:rPr>
        <w:t>A response plan needs to be developed that includes access to emergency support without compromising the safety and welfare of the group or casualty.</w:t>
      </w:r>
    </w:p>
    <w:p w14:paraId="5F12F451" w14:textId="77777777" w:rsidR="00325D19" w:rsidRPr="00325D19" w:rsidRDefault="00325D19" w:rsidP="00325D19">
      <w:pPr>
        <w:pStyle w:val="Heading2"/>
        <w:rPr>
          <w:caps/>
          <w:lang w:eastAsia="ja-JP"/>
        </w:rPr>
      </w:pPr>
      <w:r w:rsidRPr="00325D19">
        <w:rPr>
          <w:lang w:eastAsia="ja-JP"/>
        </w:rPr>
        <w:t xml:space="preserve">Emergency procedures, including emergency signals, need to be clearly understood </w:t>
      </w:r>
      <w:r w:rsidRPr="00325D19">
        <w:rPr>
          <w:lang w:eastAsia="ja-JP"/>
        </w:rPr>
        <w:lastRenderedPageBreak/>
        <w:t>by all students and supervisors.</w:t>
      </w:r>
    </w:p>
    <w:p w14:paraId="7533B74A" w14:textId="77777777" w:rsidR="00325D19" w:rsidRPr="00325D19" w:rsidRDefault="00325D19" w:rsidP="00325D19">
      <w:pPr>
        <w:pStyle w:val="Heading2"/>
        <w:rPr>
          <w:caps/>
          <w:lang w:eastAsia="ja-JP"/>
        </w:rPr>
      </w:pPr>
      <w:r w:rsidRPr="00325D19">
        <w:rPr>
          <w:lang w:eastAsia="ja-JP"/>
        </w:rPr>
        <w:t>All supervisors need to be familiar with evacuation procedures and, where appropriate, the location of emergency equipment.</w:t>
      </w:r>
    </w:p>
    <w:p w14:paraId="5C0B995A" w14:textId="77777777" w:rsidR="00325D19" w:rsidRPr="00325D19" w:rsidRDefault="00325D19" w:rsidP="00325D19">
      <w:pPr>
        <w:pStyle w:val="Heading1"/>
        <w:rPr>
          <w:lang w:eastAsia="ja-JP"/>
        </w:rPr>
      </w:pPr>
      <w:bookmarkStart w:id="104" w:name="_Toc518377042"/>
      <w:bookmarkStart w:id="105" w:name="_Toc518377133"/>
      <w:bookmarkStart w:id="106" w:name="_Toc16068059"/>
      <w:bookmarkStart w:id="107" w:name="_Toc18648924"/>
      <w:bookmarkStart w:id="108" w:name="_Toc19257719"/>
      <w:bookmarkStart w:id="109" w:name="_Toc22556893"/>
      <w:r w:rsidRPr="00325D19">
        <w:rPr>
          <w:lang w:eastAsia="ja-JP"/>
        </w:rPr>
        <w:t>DETAILED COSTING OF EXCURSION</w:t>
      </w:r>
      <w:bookmarkEnd w:id="104"/>
      <w:bookmarkEnd w:id="105"/>
      <w:bookmarkEnd w:id="106"/>
      <w:bookmarkEnd w:id="107"/>
      <w:bookmarkEnd w:id="108"/>
      <w:bookmarkEnd w:id="109"/>
    </w:p>
    <w:p w14:paraId="4406FB1F" w14:textId="085C3C24" w:rsidR="00325D19" w:rsidRPr="00CD5941" w:rsidRDefault="00325D19" w:rsidP="00325D19">
      <w:pPr>
        <w:pStyle w:val="Heading2"/>
        <w:rPr>
          <w:caps/>
          <w:lang w:eastAsia="ja-JP"/>
        </w:rPr>
      </w:pPr>
      <w:r w:rsidRPr="00325D19">
        <w:rPr>
          <w:lang w:eastAsia="ja-JP"/>
        </w:rPr>
        <w:t xml:space="preserve">The </w:t>
      </w:r>
      <w:r w:rsidRPr="00C85512">
        <w:rPr>
          <w:lang w:eastAsia="ja-JP"/>
        </w:rPr>
        <w:t>excursion leader needs to calculate the cost of the excursion as accurately as possible to determine the appropriate price to be charged. To comply with the Department’s Accounting Procedures, schools are encouraged to</w:t>
      </w:r>
      <w:r w:rsidR="0047398C" w:rsidRPr="00C85512">
        <w:rPr>
          <w:lang w:eastAsia="ja-JP"/>
        </w:rPr>
        <w:t xml:space="preserve"> refer to </w:t>
      </w:r>
      <w:hyperlink r:id="rId28" w:history="1">
        <w:r w:rsidR="0047398C" w:rsidRPr="00C85512">
          <w:rPr>
            <w:rStyle w:val="Hyperlink"/>
            <w:color w:val="auto"/>
            <w:lang w:eastAsia="ja-JP"/>
          </w:rPr>
          <w:t>Price school camps and excursions</w:t>
        </w:r>
      </w:hyperlink>
      <w:r w:rsidR="0047398C" w:rsidRPr="00C85512">
        <w:rPr>
          <w:lang w:eastAsia="ja-JP"/>
        </w:rPr>
        <w:t xml:space="preserve"> on Ikon (staff only) and </w:t>
      </w:r>
      <w:r w:rsidR="0047398C" w:rsidRPr="00CD5941">
        <w:rPr>
          <w:lang w:eastAsia="ja-JP"/>
        </w:rPr>
        <w:t>use</w:t>
      </w:r>
      <w:r w:rsidRPr="00CD5941">
        <w:rPr>
          <w:lang w:eastAsia="ja-JP"/>
        </w:rPr>
        <w:t xml:space="preserve"> </w:t>
      </w:r>
      <w:hyperlink r:id="rId29" w:history="1">
        <w:r w:rsidR="00D80292" w:rsidRPr="00CD5941">
          <w:rPr>
            <w:rStyle w:val="Hyperlink"/>
            <w:color w:val="auto"/>
            <w:lang w:eastAsia="ja-JP"/>
          </w:rPr>
          <w:t>Camps and excursions planning guide</w:t>
        </w:r>
      </w:hyperlink>
      <w:r w:rsidR="00D80292" w:rsidRPr="00CD5941">
        <w:rPr>
          <w:lang w:eastAsia="ja-JP"/>
        </w:rPr>
        <w:t xml:space="preserve"> </w:t>
      </w:r>
      <w:r w:rsidR="0047398C" w:rsidRPr="00CD5941">
        <w:rPr>
          <w:lang w:eastAsia="ja-JP"/>
        </w:rPr>
        <w:t xml:space="preserve">(staff only) </w:t>
      </w:r>
      <w:r w:rsidR="00D80292" w:rsidRPr="00CD5941">
        <w:rPr>
          <w:lang w:eastAsia="ja-JP"/>
        </w:rPr>
        <w:t>available from I</w:t>
      </w:r>
      <w:r w:rsidR="00D0573B" w:rsidRPr="00CD5941">
        <w:rPr>
          <w:lang w:eastAsia="ja-JP"/>
        </w:rPr>
        <w:t>kon</w:t>
      </w:r>
      <w:r w:rsidR="00D80292" w:rsidRPr="00CD5941">
        <w:rPr>
          <w:lang w:eastAsia="ja-JP"/>
        </w:rPr>
        <w:t>.</w:t>
      </w:r>
    </w:p>
    <w:p w14:paraId="5ADC9D8A" w14:textId="77777777" w:rsidR="00325D19" w:rsidRPr="00C85512" w:rsidRDefault="00325D19" w:rsidP="00325D19">
      <w:pPr>
        <w:pStyle w:val="Heading2"/>
        <w:rPr>
          <w:caps/>
          <w:lang w:eastAsia="ja-JP"/>
        </w:rPr>
      </w:pPr>
      <w:r w:rsidRPr="00CD5941">
        <w:rPr>
          <w:lang w:eastAsia="ja-JP"/>
        </w:rPr>
        <w:t xml:space="preserve">Parents/carers/guardians are to be advised if the costs to students </w:t>
      </w:r>
      <w:r w:rsidRPr="00C85512">
        <w:rPr>
          <w:lang w:eastAsia="ja-JP"/>
        </w:rPr>
        <w:t xml:space="preserve">are </w:t>
      </w:r>
      <w:proofErr w:type="spellStart"/>
      <w:r w:rsidRPr="00C85512">
        <w:rPr>
          <w:lang w:eastAsia="ja-JP"/>
        </w:rPr>
        <w:t>subsidising</w:t>
      </w:r>
      <w:proofErr w:type="spellEnd"/>
      <w:r w:rsidRPr="00C85512">
        <w:rPr>
          <w:lang w:eastAsia="ja-JP"/>
        </w:rPr>
        <w:t xml:space="preserve"> the travel and accommodation expenses of the supervising team.</w:t>
      </w:r>
    </w:p>
    <w:p w14:paraId="5C94A9B2" w14:textId="6444506D" w:rsidR="00325D19" w:rsidRPr="00C85512" w:rsidRDefault="00325D19" w:rsidP="00325D19">
      <w:pPr>
        <w:pStyle w:val="Heading2"/>
        <w:rPr>
          <w:caps/>
          <w:lang w:eastAsia="ja-JP"/>
        </w:rPr>
      </w:pPr>
      <w:r w:rsidRPr="00C85512">
        <w:rPr>
          <w:lang w:eastAsia="ja-JP"/>
        </w:rPr>
        <w:t xml:space="preserve">Fundraising and refunds are to be undertaken in accordance with the </w:t>
      </w:r>
      <w:hyperlink r:id="rId30" w:history="1">
        <w:r w:rsidR="00D80292" w:rsidRPr="00C85512">
          <w:rPr>
            <w:rStyle w:val="Hyperlink"/>
            <w:color w:val="auto"/>
            <w:lang w:eastAsia="ja-JP"/>
          </w:rPr>
          <w:t>Camps and excursions planning guide</w:t>
        </w:r>
      </w:hyperlink>
      <w:r w:rsidR="0047398C" w:rsidRPr="00C85512">
        <w:rPr>
          <w:lang w:eastAsia="ja-JP"/>
        </w:rPr>
        <w:t xml:space="preserve"> (staff only).</w:t>
      </w:r>
      <w:r w:rsidR="00D80292" w:rsidRPr="00C85512">
        <w:rPr>
          <w:lang w:eastAsia="ja-JP"/>
        </w:rPr>
        <w:t xml:space="preserve"> </w:t>
      </w:r>
    </w:p>
    <w:p w14:paraId="4E3F0773" w14:textId="77777777" w:rsidR="00325D19" w:rsidRPr="00325D19" w:rsidRDefault="00325D19" w:rsidP="00325D19">
      <w:pPr>
        <w:pStyle w:val="Heading1"/>
        <w:rPr>
          <w:lang w:eastAsia="ja-JP"/>
        </w:rPr>
      </w:pPr>
      <w:bookmarkStart w:id="110" w:name="_Toc518377043"/>
      <w:bookmarkStart w:id="111" w:name="_Toc518377134"/>
      <w:bookmarkStart w:id="112" w:name="_Toc16068060"/>
      <w:bookmarkStart w:id="113" w:name="_Toc18648925"/>
      <w:bookmarkStart w:id="114" w:name="_Toc19257720"/>
      <w:bookmarkStart w:id="115" w:name="_Toc22556894"/>
      <w:r w:rsidRPr="00325D19">
        <w:rPr>
          <w:lang w:eastAsia="ja-JP"/>
        </w:rPr>
        <w:t>INFORMATION TO PARENT/CARER/GUARDIAN FOR THEIR CONSENT</w:t>
      </w:r>
      <w:bookmarkEnd w:id="110"/>
      <w:bookmarkEnd w:id="111"/>
      <w:bookmarkEnd w:id="112"/>
      <w:bookmarkEnd w:id="113"/>
      <w:bookmarkEnd w:id="114"/>
      <w:r w:rsidR="008D1988">
        <w:rPr>
          <w:lang w:eastAsia="ja-JP"/>
        </w:rPr>
        <w:t xml:space="preserve"> TO PARTICIPATE</w:t>
      </w:r>
      <w:bookmarkEnd w:id="115"/>
    </w:p>
    <w:p w14:paraId="630DB54B" w14:textId="77777777" w:rsidR="00325D19" w:rsidRPr="00325D19" w:rsidRDefault="00325D19" w:rsidP="00325D19">
      <w:pPr>
        <w:pStyle w:val="Heading2"/>
        <w:rPr>
          <w:caps/>
          <w:lang w:eastAsia="ja-JP"/>
        </w:rPr>
      </w:pPr>
      <w:r w:rsidRPr="00325D19">
        <w:rPr>
          <w:lang w:eastAsia="ja-JP"/>
        </w:rPr>
        <w:t>The excursion leader needs to provide parents/carers/guardians with full details of the excursion well in advance of the date to enable them to make an informed decision about their child’s participation. See Parent/Carer/Guardian Information and Consent</w:t>
      </w:r>
      <w:r w:rsidR="008D1988">
        <w:rPr>
          <w:lang w:eastAsia="ja-JP"/>
        </w:rPr>
        <w:t xml:space="preserve"> to Participate</w:t>
      </w:r>
      <w:r w:rsidRPr="00325D19">
        <w:rPr>
          <w:lang w:eastAsia="ja-JP"/>
        </w:rPr>
        <w:t xml:space="preserve"> Template.  This information includes full details of:</w:t>
      </w:r>
    </w:p>
    <w:p w14:paraId="1FF0FB61"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the purpose of the excursion;</w:t>
      </w:r>
    </w:p>
    <w:p w14:paraId="7AE878C0"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date(s);</w:t>
      </w:r>
    </w:p>
    <w:p w14:paraId="436D46A6"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activities to be undertaken;</w:t>
      </w:r>
    </w:p>
    <w:p w14:paraId="523C3388"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duration of activity(</w:t>
      </w:r>
      <w:proofErr w:type="spellStart"/>
      <w:r w:rsidRPr="00325D19">
        <w:rPr>
          <w:rFonts w:eastAsia="MS Mincho"/>
          <w:color w:val="auto"/>
          <w:szCs w:val="22"/>
          <w:lang w:eastAsia="ja-JP"/>
        </w:rPr>
        <w:t>ies</w:t>
      </w:r>
      <w:proofErr w:type="spellEnd"/>
      <w:r w:rsidRPr="00325D19">
        <w:rPr>
          <w:rFonts w:eastAsia="MS Mincho"/>
          <w:color w:val="auto"/>
          <w:szCs w:val="22"/>
          <w:lang w:eastAsia="ja-JP"/>
        </w:rPr>
        <w:t>);</w:t>
      </w:r>
    </w:p>
    <w:p w14:paraId="6A91D174"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location of activity(</w:t>
      </w:r>
      <w:proofErr w:type="spellStart"/>
      <w:r w:rsidRPr="00325D19">
        <w:rPr>
          <w:rFonts w:eastAsia="MS Mincho"/>
          <w:color w:val="auto"/>
          <w:szCs w:val="22"/>
          <w:lang w:eastAsia="ja-JP"/>
        </w:rPr>
        <w:t>ies</w:t>
      </w:r>
      <w:proofErr w:type="spellEnd"/>
      <w:r w:rsidRPr="00325D19">
        <w:rPr>
          <w:rFonts w:eastAsia="MS Mincho"/>
          <w:color w:val="auto"/>
          <w:szCs w:val="22"/>
          <w:lang w:eastAsia="ja-JP"/>
        </w:rPr>
        <w:t>);</w:t>
      </w:r>
    </w:p>
    <w:p w14:paraId="771D424D"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student contact arrangements during the excursion;</w:t>
      </w:r>
    </w:p>
    <w:p w14:paraId="38858B25"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transport arrangements;</w:t>
      </w:r>
    </w:p>
    <w:p w14:paraId="7637D7FD"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cost;</w:t>
      </w:r>
    </w:p>
    <w:p w14:paraId="57660509"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 xml:space="preserve">information about fundraising activities including notification of the Department’s guidelines for refunds of fundraising monies. (see the </w:t>
      </w:r>
      <w:hyperlink r:id="rId31" w:history="1">
        <w:r w:rsidRPr="00325D19">
          <w:rPr>
            <w:rFonts w:eastAsia="MS Mincho"/>
            <w:i/>
            <w:color w:val="auto"/>
            <w:szCs w:val="22"/>
            <w:lang w:eastAsia="ja-JP"/>
          </w:rPr>
          <w:t>Camps and Excursions Planning Guidelines</w:t>
        </w:r>
      </w:hyperlink>
      <w:r w:rsidRPr="00325D19">
        <w:rPr>
          <w:rFonts w:eastAsia="MS Mincho"/>
          <w:i/>
          <w:color w:val="auto"/>
          <w:szCs w:val="22"/>
          <w:lang w:eastAsia="ja-JP"/>
        </w:rPr>
        <w:t xml:space="preserve"> </w:t>
      </w:r>
      <w:r w:rsidRPr="00325D19">
        <w:rPr>
          <w:rFonts w:eastAsia="MS Mincho"/>
          <w:color w:val="auto"/>
          <w:szCs w:val="22"/>
          <w:lang w:eastAsia="ja-JP"/>
        </w:rPr>
        <w:t>for appropriate wording);</w:t>
      </w:r>
    </w:p>
    <w:p w14:paraId="7FDC1B7C"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supervision to be provided (number of supervisors and number of students);</w:t>
      </w:r>
    </w:p>
    <w:p w14:paraId="3A174F7F"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staff action in case of student accident, illness or inappropriate behaviour on the excursion;</w:t>
      </w:r>
    </w:p>
    <w:p w14:paraId="2B5180E6"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liability for loss or damage to student property and medical costs incurred in case of accident or illness;</w:t>
      </w:r>
    </w:p>
    <w:p w14:paraId="70CAAF26"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any potential losses that may be incurred due to unforeseen cancellations; and</w:t>
      </w:r>
    </w:p>
    <w:p w14:paraId="2AAE3C78" w14:textId="77777777" w:rsidR="00325D19" w:rsidRPr="00325D19" w:rsidRDefault="00325D19" w:rsidP="00325D19">
      <w:pPr>
        <w:pStyle w:val="BodyText1"/>
        <w:numPr>
          <w:ilvl w:val="0"/>
          <w:numId w:val="2"/>
        </w:numPr>
        <w:spacing w:before="0"/>
        <w:ind w:left="993" w:hanging="426"/>
        <w:rPr>
          <w:rFonts w:eastAsia="MS Mincho"/>
          <w:color w:val="auto"/>
          <w:szCs w:val="22"/>
          <w:lang w:eastAsia="ja-JP"/>
        </w:rPr>
      </w:pPr>
      <w:r w:rsidRPr="00325D19">
        <w:rPr>
          <w:rFonts w:eastAsia="MS Mincho"/>
          <w:color w:val="auto"/>
          <w:szCs w:val="22"/>
          <w:lang w:eastAsia="ja-JP"/>
        </w:rPr>
        <w:t>any special clothing or other items required.</w:t>
      </w:r>
    </w:p>
    <w:p w14:paraId="79527E37" w14:textId="77777777" w:rsidR="00325D19" w:rsidRPr="00325D19" w:rsidRDefault="00325D19" w:rsidP="00325D19">
      <w:pPr>
        <w:pStyle w:val="Heading2"/>
        <w:rPr>
          <w:caps/>
          <w:lang w:eastAsia="ja-JP"/>
        </w:rPr>
      </w:pPr>
      <w:r w:rsidRPr="00325D19">
        <w:rPr>
          <w:lang w:eastAsia="ja-JP"/>
        </w:rPr>
        <w:t>Interpreter and translator services should be used as required to provide the parents/carers/guardians of culturally and linguistically diverse students with the necessary information regarding the excursion.</w:t>
      </w:r>
    </w:p>
    <w:p w14:paraId="6CC0EDC7" w14:textId="77777777" w:rsidR="00325D19" w:rsidRPr="00325D19" w:rsidRDefault="00325D19" w:rsidP="00325D19">
      <w:pPr>
        <w:pStyle w:val="Heading2"/>
        <w:rPr>
          <w:caps/>
          <w:lang w:eastAsia="ja-JP"/>
        </w:rPr>
      </w:pPr>
      <w:r w:rsidRPr="00325D19">
        <w:rPr>
          <w:lang w:eastAsia="ja-JP"/>
        </w:rPr>
        <w:t>Students participating in an excursion only engage in activities for which parents/carers/</w:t>
      </w:r>
      <w:proofErr w:type="gramStart"/>
      <w:r w:rsidRPr="00325D19">
        <w:rPr>
          <w:lang w:eastAsia="ja-JP"/>
        </w:rPr>
        <w:t>guardians</w:t>
      </w:r>
      <w:proofErr w:type="gramEnd"/>
      <w:r w:rsidRPr="00325D19">
        <w:rPr>
          <w:lang w:eastAsia="ja-JP"/>
        </w:rPr>
        <w:t xml:space="preserve"> permission has been obtained.</w:t>
      </w:r>
    </w:p>
    <w:p w14:paraId="774ADB8A" w14:textId="6D2563D1" w:rsidR="00325D19" w:rsidRPr="006B3F1F" w:rsidRDefault="00325D19" w:rsidP="006B3F1F">
      <w:pPr>
        <w:pStyle w:val="Heading2"/>
        <w:numPr>
          <w:ilvl w:val="0"/>
          <w:numId w:val="0"/>
        </w:numPr>
        <w:ind w:left="576"/>
        <w:rPr>
          <w:caps/>
          <w:lang w:eastAsia="ja-JP"/>
        </w:rPr>
      </w:pPr>
      <w:r w:rsidRPr="00511B07">
        <w:rPr>
          <w:lang w:eastAsia="ja-JP"/>
        </w:rPr>
        <w:t xml:space="preserve">Students who are over 18 years of age are to have all conditions of excursion participation explained and sign the appropriate </w:t>
      </w:r>
      <w:r w:rsidRPr="006B3F1F">
        <w:rPr>
          <w:i/>
          <w:lang w:eastAsia="ja-JP"/>
        </w:rPr>
        <w:t>Excursions Participation Agreement</w:t>
      </w:r>
      <w:r w:rsidRPr="00511B07">
        <w:rPr>
          <w:lang w:eastAsia="ja-JP"/>
        </w:rPr>
        <w:t xml:space="preserve"> form which outlines expected </w:t>
      </w:r>
      <w:proofErr w:type="spellStart"/>
      <w:r w:rsidRPr="00511B07">
        <w:rPr>
          <w:lang w:eastAsia="ja-JP"/>
        </w:rPr>
        <w:t>behaviours</w:t>
      </w:r>
      <w:proofErr w:type="spellEnd"/>
      <w:r w:rsidRPr="00511B07">
        <w:rPr>
          <w:lang w:eastAsia="ja-JP"/>
        </w:rPr>
        <w:t xml:space="preserve"> and transport details.</w:t>
      </w:r>
    </w:p>
    <w:p w14:paraId="0DD53BC4" w14:textId="77777777" w:rsidR="00325D19" w:rsidRPr="00325D19" w:rsidRDefault="00325D19" w:rsidP="00325D19">
      <w:pPr>
        <w:pStyle w:val="Heading1"/>
        <w:rPr>
          <w:lang w:eastAsia="ja-JP"/>
        </w:rPr>
      </w:pPr>
      <w:bookmarkStart w:id="116" w:name="_Toc518377044"/>
      <w:bookmarkStart w:id="117" w:name="_Toc518377135"/>
      <w:bookmarkStart w:id="118" w:name="_Toc16068061"/>
      <w:bookmarkStart w:id="119" w:name="_Toc18648926"/>
      <w:bookmarkStart w:id="120" w:name="_Toc19257721"/>
      <w:bookmarkStart w:id="121" w:name="_Toc22556895"/>
      <w:r w:rsidRPr="00325D19">
        <w:rPr>
          <w:lang w:eastAsia="ja-JP"/>
        </w:rPr>
        <w:t>RECORD KEEPING</w:t>
      </w:r>
      <w:bookmarkEnd w:id="116"/>
      <w:bookmarkEnd w:id="117"/>
      <w:bookmarkEnd w:id="118"/>
      <w:bookmarkEnd w:id="119"/>
      <w:bookmarkEnd w:id="120"/>
      <w:bookmarkEnd w:id="121"/>
    </w:p>
    <w:p w14:paraId="486280C8" w14:textId="193901D7" w:rsidR="00325D19" w:rsidRPr="009F4698" w:rsidRDefault="00325D19" w:rsidP="001E6156">
      <w:pPr>
        <w:pStyle w:val="Heading2"/>
        <w:numPr>
          <w:ilvl w:val="0"/>
          <w:numId w:val="0"/>
        </w:numPr>
        <w:rPr>
          <w:rFonts w:eastAsia="MS Mincho"/>
          <w:caps/>
          <w:lang w:eastAsia="ja-JP"/>
        </w:rPr>
      </w:pPr>
      <w:r w:rsidRPr="009F4698">
        <w:rPr>
          <w:rFonts w:eastAsia="MS Mincho"/>
          <w:lang w:eastAsia="ja-JP"/>
        </w:rPr>
        <w:t xml:space="preserve">The principal </w:t>
      </w:r>
      <w:r w:rsidRPr="00CD5941">
        <w:rPr>
          <w:rFonts w:eastAsia="MS Mincho"/>
          <w:lang w:eastAsia="ja-JP"/>
        </w:rPr>
        <w:t xml:space="preserve">must verify that relevant excursion information is retained by the school in accordance with </w:t>
      </w:r>
      <w:hyperlink r:id="rId32" w:history="1">
        <w:r w:rsidR="009F4698" w:rsidRPr="00CD5941">
          <w:rPr>
            <w:rStyle w:val="Hyperlink"/>
            <w:color w:val="auto"/>
          </w:rPr>
          <w:t>Record Management at your School</w:t>
        </w:r>
      </w:hyperlink>
      <w:r w:rsidR="009F4698" w:rsidRPr="00AF58FD">
        <w:rPr>
          <w:rStyle w:val="Hyperlink"/>
          <w:color w:val="auto"/>
          <w:u w:val="none"/>
        </w:rPr>
        <w:t xml:space="preserve"> </w:t>
      </w:r>
      <w:r w:rsidR="00CD5941" w:rsidRPr="00AF58FD">
        <w:rPr>
          <w:rStyle w:val="Hyperlink"/>
          <w:color w:val="auto"/>
          <w:u w:val="none"/>
        </w:rPr>
        <w:t>(staff only)</w:t>
      </w:r>
      <w:r w:rsidR="00C85512" w:rsidRPr="00CD5941">
        <w:rPr>
          <w:rFonts w:eastAsia="MS Mincho"/>
          <w:i/>
          <w:lang w:eastAsia="ja-JP"/>
        </w:rPr>
        <w:t xml:space="preserve"> </w:t>
      </w:r>
      <w:r w:rsidRPr="00CD5941">
        <w:rPr>
          <w:rFonts w:eastAsia="MS Mincho"/>
          <w:lang w:eastAsia="ja-JP"/>
        </w:rPr>
        <w:t xml:space="preserve">and </w:t>
      </w:r>
      <w:hyperlink r:id="rId33" w:history="1">
        <w:r w:rsidRPr="00CD5941">
          <w:rPr>
            <w:rStyle w:val="Hyperlink"/>
            <w:rFonts w:eastAsia="MS Mincho"/>
            <w:i/>
            <w:color w:val="auto"/>
            <w:lang w:eastAsia="ja-JP"/>
          </w:rPr>
          <w:t>Records Management Policy</w:t>
        </w:r>
        <w:r w:rsidRPr="00CD5941">
          <w:rPr>
            <w:rStyle w:val="Hyperlink"/>
            <w:rFonts w:eastAsia="MS Mincho"/>
            <w:color w:val="auto"/>
            <w:lang w:eastAsia="ja-JP"/>
          </w:rPr>
          <w:t>.</w:t>
        </w:r>
      </w:hyperlink>
      <w:r w:rsidR="00C85512" w:rsidRPr="00CD5941">
        <w:rPr>
          <w:rFonts w:eastAsia="MS Mincho"/>
          <w:i/>
          <w:u w:val="single"/>
          <w:lang w:eastAsia="ja-JP"/>
        </w:rPr>
        <w:t xml:space="preserve"> </w:t>
      </w:r>
    </w:p>
    <w:p w14:paraId="606EDDCD" w14:textId="11E0F0A4" w:rsidR="00B03030" w:rsidRPr="006B3F1F" w:rsidRDefault="00325D19" w:rsidP="006B3F1F">
      <w:pPr>
        <w:rPr>
          <w:b/>
          <w:bCs/>
        </w:rPr>
      </w:pPr>
      <w:r w:rsidRPr="00325D19">
        <w:br w:type="page"/>
      </w:r>
      <w:bookmarkStart w:id="122" w:name="_Toc18648986"/>
      <w:bookmarkStart w:id="123" w:name="_Toc19257781"/>
      <w:bookmarkStart w:id="124" w:name="_Toc22556896"/>
      <w:r w:rsidR="00B03030" w:rsidRPr="006B3F1F">
        <w:rPr>
          <w:b/>
          <w:bCs/>
        </w:rPr>
        <w:lastRenderedPageBreak/>
        <w:t>LOCAL AREA EXCURSIONS WITH OVERNIGHT STAY INCLUDING CAMPS TEMPLATES</w:t>
      </w:r>
      <w:bookmarkEnd w:id="122"/>
      <w:bookmarkEnd w:id="123"/>
      <w:bookmarkEnd w:id="124"/>
    </w:p>
    <w:p w14:paraId="183FF191" w14:textId="77777777" w:rsidR="00B03030" w:rsidRPr="00B03030" w:rsidRDefault="00B03030" w:rsidP="00B03030">
      <w:pPr>
        <w:rPr>
          <w:rFonts w:eastAsia="Trebuchet MS" w:cs="Trebuchet MS"/>
          <w:b/>
          <w:sz w:val="24"/>
          <w:szCs w:val="28"/>
          <w:lang w:val="en-US"/>
        </w:rPr>
      </w:pPr>
      <w:r w:rsidRPr="00B03030">
        <w:br w:type="page"/>
      </w:r>
    </w:p>
    <w:p w14:paraId="68231753" w14:textId="77777777" w:rsidR="00B03030" w:rsidRPr="00B03030" w:rsidRDefault="00B03030" w:rsidP="00B03030">
      <w:pPr>
        <w:pStyle w:val="Heading1"/>
        <w:numPr>
          <w:ilvl w:val="0"/>
          <w:numId w:val="0"/>
        </w:numPr>
      </w:pPr>
      <w:bookmarkStart w:id="125" w:name="_Toc18648987"/>
      <w:bookmarkStart w:id="126" w:name="_Toc19257782"/>
      <w:bookmarkStart w:id="127" w:name="_Toc22556897"/>
      <w:r w:rsidRPr="00B03030">
        <w:lastRenderedPageBreak/>
        <w:t xml:space="preserve">TEMPLATE </w:t>
      </w:r>
      <w:r w:rsidR="009321FA">
        <w:t>1</w:t>
      </w:r>
      <w:r w:rsidRPr="00B03030">
        <w:t>: LOCAL AREA EXCURSIONS WITH OVERNIGHT STAY INCLUDING CAMPS: PROPOSAL FOR LOCAL AREA EXCURSIONS WITH OVERNIGHT STAY INCLUDING CAMPS</w:t>
      </w:r>
      <w:bookmarkEnd w:id="125"/>
      <w:bookmarkEnd w:id="126"/>
      <w:bookmarkEnd w:id="127"/>
    </w:p>
    <w:p w14:paraId="2542A837" w14:textId="77777777" w:rsidR="00B03030" w:rsidRPr="00B03030" w:rsidRDefault="00B03030" w:rsidP="00B03030">
      <w:pPr>
        <w:pStyle w:val="ListParagraph"/>
        <w:tabs>
          <w:tab w:val="left" w:pos="675"/>
        </w:tabs>
        <w:ind w:left="0" w:right="83" w:firstLine="0"/>
        <w:contextualSpacing/>
        <w:rPr>
          <w:rFonts w:eastAsia="Times New Roman"/>
          <w:lang w:eastAsia="en-AU"/>
        </w:rPr>
      </w:pPr>
      <w:r w:rsidRPr="00B03030">
        <w:t xml:space="preserve">The </w:t>
      </w:r>
      <w:proofErr w:type="spellStart"/>
      <w:r w:rsidRPr="00B03030">
        <w:t>authorised</w:t>
      </w:r>
      <w:proofErr w:type="spellEnd"/>
      <w:r w:rsidRPr="00B03030">
        <w:t xml:space="preserve"> excursion leader</w:t>
      </w:r>
      <w:r w:rsidRPr="00B03030">
        <w:rPr>
          <w:b/>
        </w:rPr>
        <w:t xml:space="preserve"> </w:t>
      </w:r>
      <w:r w:rsidRPr="00B03030">
        <w:t>completes the following information for the proposed excursion. Additional documents may be attached where required.</w:t>
      </w:r>
      <w:r w:rsidRPr="00B03030">
        <w:rPr>
          <w:rFonts w:eastAsia="Times New Roman"/>
          <w:lang w:eastAsia="en-AU"/>
        </w:rPr>
        <w:t xml:space="preserve"> </w:t>
      </w:r>
      <w:r w:rsidRPr="00B03030">
        <w:t>The principal thoroughly checks each aspect of the proposal form before signing.</w:t>
      </w:r>
    </w:p>
    <w:p w14:paraId="093C1063" w14:textId="77777777" w:rsidR="00B03030" w:rsidRPr="00B03030" w:rsidRDefault="00B03030" w:rsidP="00B03030">
      <w:pPr>
        <w:pStyle w:val="ListParagraph"/>
        <w:tabs>
          <w:tab w:val="left" w:pos="675"/>
        </w:tabs>
        <w:ind w:left="468" w:right="890" w:firstLine="0"/>
        <w:contextualSpacing/>
        <w:rPr>
          <w:rFonts w:eastAsia="Times New Roman"/>
          <w:lang w:eastAsia="en-AU"/>
        </w:rPr>
      </w:pP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2553"/>
        <w:gridCol w:w="1392"/>
        <w:gridCol w:w="2860"/>
      </w:tblGrid>
      <w:tr w:rsidR="00B03030" w:rsidRPr="00B03030" w14:paraId="190A7922" w14:textId="77777777" w:rsidTr="008D1988">
        <w:trPr>
          <w:trHeight w:val="240"/>
        </w:trPr>
        <w:tc>
          <w:tcPr>
            <w:tcW w:w="3260" w:type="dxa"/>
            <w:vAlign w:val="center"/>
          </w:tcPr>
          <w:p w14:paraId="604D679A" w14:textId="77777777" w:rsidR="00B03030" w:rsidRPr="00B03030" w:rsidRDefault="00B03030" w:rsidP="008D1988">
            <w:pPr>
              <w:pStyle w:val="TableParagraph"/>
              <w:rPr>
                <w:b/>
              </w:rPr>
            </w:pPr>
            <w:r w:rsidRPr="00B03030">
              <w:rPr>
                <w:b/>
              </w:rPr>
              <w:t>School:</w:t>
            </w:r>
          </w:p>
        </w:tc>
        <w:tc>
          <w:tcPr>
            <w:tcW w:w="6805" w:type="dxa"/>
            <w:gridSpan w:val="3"/>
          </w:tcPr>
          <w:p w14:paraId="148C5D48" w14:textId="77777777" w:rsidR="00B03030" w:rsidRPr="00B03030" w:rsidRDefault="00B03030" w:rsidP="008D1988">
            <w:pPr>
              <w:pStyle w:val="TableParagraph"/>
              <w:ind w:left="0"/>
              <w:rPr>
                <w:sz w:val="18"/>
              </w:rPr>
            </w:pPr>
          </w:p>
          <w:p w14:paraId="67E360EE" w14:textId="77777777" w:rsidR="00B03030" w:rsidRPr="00B03030" w:rsidRDefault="00B03030" w:rsidP="008D1988">
            <w:pPr>
              <w:pStyle w:val="TableParagraph"/>
              <w:ind w:left="0"/>
              <w:rPr>
                <w:sz w:val="18"/>
              </w:rPr>
            </w:pPr>
          </w:p>
        </w:tc>
      </w:tr>
      <w:tr w:rsidR="00B03030" w:rsidRPr="00B03030" w14:paraId="5AF50D24" w14:textId="77777777" w:rsidTr="008D1988">
        <w:trPr>
          <w:trHeight w:val="240"/>
        </w:trPr>
        <w:tc>
          <w:tcPr>
            <w:tcW w:w="3260" w:type="dxa"/>
            <w:vAlign w:val="center"/>
          </w:tcPr>
          <w:p w14:paraId="41D5CBB1" w14:textId="77777777" w:rsidR="00B03030" w:rsidRPr="00B03030" w:rsidRDefault="00B03030" w:rsidP="008D1988">
            <w:pPr>
              <w:pStyle w:val="TableParagraph"/>
              <w:rPr>
                <w:b/>
              </w:rPr>
            </w:pPr>
            <w:r w:rsidRPr="00B03030">
              <w:rPr>
                <w:b/>
              </w:rPr>
              <w:t>Class/Year groups:</w:t>
            </w:r>
          </w:p>
        </w:tc>
        <w:tc>
          <w:tcPr>
            <w:tcW w:w="6805" w:type="dxa"/>
            <w:gridSpan w:val="3"/>
          </w:tcPr>
          <w:p w14:paraId="41F423EF" w14:textId="77777777" w:rsidR="00B03030" w:rsidRPr="00B03030" w:rsidRDefault="00B03030" w:rsidP="008D1988">
            <w:pPr>
              <w:pStyle w:val="TableParagraph"/>
              <w:ind w:left="0"/>
              <w:rPr>
                <w:sz w:val="18"/>
              </w:rPr>
            </w:pPr>
          </w:p>
          <w:p w14:paraId="4E137179" w14:textId="77777777" w:rsidR="00B03030" w:rsidRPr="00B03030" w:rsidRDefault="00B03030" w:rsidP="008D1988">
            <w:pPr>
              <w:pStyle w:val="TableParagraph"/>
              <w:ind w:left="0"/>
              <w:rPr>
                <w:sz w:val="18"/>
              </w:rPr>
            </w:pPr>
          </w:p>
        </w:tc>
      </w:tr>
      <w:tr w:rsidR="00B03030" w:rsidRPr="00B03030" w14:paraId="29897CFF" w14:textId="77777777" w:rsidTr="008D1988">
        <w:trPr>
          <w:trHeight w:val="240"/>
        </w:trPr>
        <w:tc>
          <w:tcPr>
            <w:tcW w:w="3260" w:type="dxa"/>
            <w:vAlign w:val="center"/>
          </w:tcPr>
          <w:p w14:paraId="06060449" w14:textId="77777777" w:rsidR="00B03030" w:rsidRPr="00B03030" w:rsidRDefault="00B03030" w:rsidP="008D1988">
            <w:pPr>
              <w:pStyle w:val="TableParagraph"/>
              <w:rPr>
                <w:b/>
              </w:rPr>
            </w:pPr>
            <w:r w:rsidRPr="00B03030">
              <w:rPr>
                <w:b/>
              </w:rPr>
              <w:t>Excursion to:</w:t>
            </w:r>
          </w:p>
        </w:tc>
        <w:tc>
          <w:tcPr>
            <w:tcW w:w="2553" w:type="dxa"/>
            <w:tcBorders>
              <w:right w:val="single" w:sz="4" w:space="0" w:color="auto"/>
            </w:tcBorders>
          </w:tcPr>
          <w:p w14:paraId="2FDF0EB5" w14:textId="77777777" w:rsidR="00B03030" w:rsidRPr="00B03030" w:rsidRDefault="00B03030" w:rsidP="008D1988">
            <w:pPr>
              <w:pStyle w:val="TableParagraph"/>
              <w:ind w:left="0"/>
              <w:rPr>
                <w:sz w:val="18"/>
              </w:rPr>
            </w:pPr>
          </w:p>
          <w:p w14:paraId="1B43F359" w14:textId="77777777" w:rsidR="00B03030" w:rsidRPr="00B03030" w:rsidRDefault="00B03030" w:rsidP="008D1988">
            <w:pPr>
              <w:pStyle w:val="TableParagraph"/>
              <w:ind w:left="0"/>
              <w:rPr>
                <w:sz w:val="18"/>
              </w:rPr>
            </w:pPr>
          </w:p>
        </w:tc>
        <w:tc>
          <w:tcPr>
            <w:tcW w:w="1392" w:type="dxa"/>
            <w:tcBorders>
              <w:left w:val="single" w:sz="4" w:space="0" w:color="auto"/>
              <w:right w:val="single" w:sz="4" w:space="0" w:color="auto"/>
            </w:tcBorders>
          </w:tcPr>
          <w:p w14:paraId="18DB5CA6" w14:textId="77777777" w:rsidR="00B03030" w:rsidRPr="00B03030" w:rsidRDefault="00B03030" w:rsidP="008D1988">
            <w:pPr>
              <w:pStyle w:val="TableParagraph"/>
              <w:rPr>
                <w:b/>
                <w:sz w:val="20"/>
                <w:szCs w:val="20"/>
              </w:rPr>
            </w:pPr>
            <w:r w:rsidRPr="00B03030">
              <w:rPr>
                <w:b/>
                <w:sz w:val="20"/>
                <w:szCs w:val="20"/>
              </w:rPr>
              <w:t>No. of students attending</w:t>
            </w:r>
          </w:p>
          <w:p w14:paraId="327E1270" w14:textId="77777777" w:rsidR="00B03030" w:rsidRPr="00B03030" w:rsidRDefault="00B03030" w:rsidP="008D1988">
            <w:pPr>
              <w:pStyle w:val="TableParagraph"/>
              <w:rPr>
                <w:b/>
                <w:sz w:val="20"/>
                <w:szCs w:val="20"/>
              </w:rPr>
            </w:pPr>
          </w:p>
        </w:tc>
        <w:tc>
          <w:tcPr>
            <w:tcW w:w="2860" w:type="dxa"/>
            <w:tcBorders>
              <w:left w:val="single" w:sz="4" w:space="0" w:color="auto"/>
            </w:tcBorders>
          </w:tcPr>
          <w:p w14:paraId="29962D21" w14:textId="77777777" w:rsidR="00B03030" w:rsidRPr="00B03030" w:rsidRDefault="00B03030" w:rsidP="008D1988">
            <w:pPr>
              <w:pStyle w:val="TableParagraph"/>
              <w:rPr>
                <w:b/>
                <w:sz w:val="20"/>
                <w:szCs w:val="20"/>
              </w:rPr>
            </w:pPr>
          </w:p>
          <w:p w14:paraId="014E07AF" w14:textId="77777777" w:rsidR="00B03030" w:rsidRPr="00B03030" w:rsidRDefault="00B03030" w:rsidP="008D1988">
            <w:pPr>
              <w:pStyle w:val="TableParagraph"/>
              <w:rPr>
                <w:b/>
                <w:sz w:val="20"/>
                <w:szCs w:val="20"/>
              </w:rPr>
            </w:pPr>
          </w:p>
        </w:tc>
      </w:tr>
      <w:tr w:rsidR="00B03030" w:rsidRPr="00B03030" w14:paraId="226C952A" w14:textId="77777777" w:rsidTr="008D1988">
        <w:trPr>
          <w:trHeight w:val="240"/>
        </w:trPr>
        <w:tc>
          <w:tcPr>
            <w:tcW w:w="3260" w:type="dxa"/>
            <w:vAlign w:val="center"/>
          </w:tcPr>
          <w:p w14:paraId="1A8D13DD" w14:textId="77777777" w:rsidR="00B03030" w:rsidRPr="00B03030" w:rsidRDefault="00B03030" w:rsidP="008D1988">
            <w:pPr>
              <w:pStyle w:val="TableParagraph"/>
              <w:rPr>
                <w:b/>
              </w:rPr>
            </w:pPr>
            <w:r w:rsidRPr="00B03030">
              <w:rPr>
                <w:b/>
              </w:rPr>
              <w:t>Departure date and time:</w:t>
            </w:r>
          </w:p>
        </w:tc>
        <w:tc>
          <w:tcPr>
            <w:tcW w:w="2553" w:type="dxa"/>
            <w:tcBorders>
              <w:right w:val="single" w:sz="4" w:space="0" w:color="auto"/>
            </w:tcBorders>
          </w:tcPr>
          <w:p w14:paraId="313FC05E" w14:textId="77777777" w:rsidR="00B03030" w:rsidRPr="00B03030" w:rsidRDefault="00B03030" w:rsidP="008D1988">
            <w:pPr>
              <w:pStyle w:val="TableParagraph"/>
              <w:ind w:left="0"/>
              <w:rPr>
                <w:sz w:val="18"/>
              </w:rPr>
            </w:pPr>
          </w:p>
          <w:p w14:paraId="75C3A562" w14:textId="77777777" w:rsidR="00B03030" w:rsidRPr="00B03030" w:rsidRDefault="00B03030" w:rsidP="008D1988">
            <w:pPr>
              <w:pStyle w:val="TableParagraph"/>
              <w:ind w:left="0"/>
              <w:rPr>
                <w:sz w:val="18"/>
              </w:rPr>
            </w:pPr>
          </w:p>
        </w:tc>
        <w:tc>
          <w:tcPr>
            <w:tcW w:w="1392" w:type="dxa"/>
            <w:tcBorders>
              <w:left w:val="single" w:sz="4" w:space="0" w:color="auto"/>
              <w:right w:val="single" w:sz="4" w:space="0" w:color="auto"/>
            </w:tcBorders>
          </w:tcPr>
          <w:p w14:paraId="6DAC90E1" w14:textId="77777777" w:rsidR="00B03030" w:rsidRPr="00B03030" w:rsidRDefault="00B03030" w:rsidP="008D1988">
            <w:pPr>
              <w:pStyle w:val="TableParagraph"/>
              <w:rPr>
                <w:b/>
                <w:sz w:val="20"/>
                <w:szCs w:val="20"/>
              </w:rPr>
            </w:pPr>
            <w:r w:rsidRPr="00B03030">
              <w:rPr>
                <w:b/>
                <w:sz w:val="20"/>
                <w:szCs w:val="20"/>
              </w:rPr>
              <w:t>Is any activity in the excursion water-based?</w:t>
            </w:r>
          </w:p>
          <w:p w14:paraId="103EFC1B" w14:textId="77777777" w:rsidR="00B03030" w:rsidRPr="00B03030" w:rsidRDefault="00B03030" w:rsidP="008D1988">
            <w:pPr>
              <w:pStyle w:val="TableParagraph"/>
              <w:rPr>
                <w:b/>
                <w:sz w:val="20"/>
                <w:szCs w:val="20"/>
              </w:rPr>
            </w:pPr>
          </w:p>
        </w:tc>
        <w:tc>
          <w:tcPr>
            <w:tcW w:w="2860" w:type="dxa"/>
            <w:tcBorders>
              <w:left w:val="single" w:sz="4" w:space="0" w:color="auto"/>
            </w:tcBorders>
          </w:tcPr>
          <w:p w14:paraId="5B5A4EBB" w14:textId="77777777" w:rsidR="00B03030" w:rsidRPr="00B03030" w:rsidRDefault="00B03030" w:rsidP="008D1988">
            <w:pPr>
              <w:pStyle w:val="TableParagraph"/>
              <w:rPr>
                <w:b/>
                <w:sz w:val="20"/>
                <w:szCs w:val="20"/>
              </w:rPr>
            </w:pPr>
          </w:p>
          <w:p w14:paraId="328B3B3E" w14:textId="77777777" w:rsidR="00B03030" w:rsidRPr="00B03030" w:rsidRDefault="00B03030" w:rsidP="008D1988">
            <w:pPr>
              <w:pStyle w:val="TableParagraph"/>
              <w:rPr>
                <w:b/>
                <w:sz w:val="20"/>
                <w:szCs w:val="20"/>
              </w:rPr>
            </w:pPr>
            <w:r w:rsidRPr="00B03030">
              <w:rPr>
                <w:b/>
                <w:sz w:val="20"/>
                <w:szCs w:val="20"/>
              </w:rPr>
              <w:t>Yes/No</w:t>
            </w:r>
          </w:p>
        </w:tc>
      </w:tr>
      <w:tr w:rsidR="00B03030" w:rsidRPr="00B03030" w14:paraId="5B77397A" w14:textId="77777777" w:rsidTr="008D1988">
        <w:trPr>
          <w:trHeight w:val="240"/>
        </w:trPr>
        <w:tc>
          <w:tcPr>
            <w:tcW w:w="3260" w:type="dxa"/>
            <w:vAlign w:val="center"/>
          </w:tcPr>
          <w:p w14:paraId="3AA3255B" w14:textId="77777777" w:rsidR="00B03030" w:rsidRPr="00B03030" w:rsidRDefault="00B03030" w:rsidP="008D1988">
            <w:pPr>
              <w:pStyle w:val="TableParagraph"/>
              <w:rPr>
                <w:b/>
              </w:rPr>
            </w:pPr>
            <w:r w:rsidRPr="00B03030">
              <w:rPr>
                <w:b/>
              </w:rPr>
              <w:t>Return date: and time:</w:t>
            </w:r>
          </w:p>
        </w:tc>
        <w:tc>
          <w:tcPr>
            <w:tcW w:w="6805" w:type="dxa"/>
            <w:gridSpan w:val="3"/>
          </w:tcPr>
          <w:p w14:paraId="1FDCD746" w14:textId="77777777" w:rsidR="00B03030" w:rsidRPr="00B03030" w:rsidRDefault="00B03030" w:rsidP="008D1988">
            <w:pPr>
              <w:pStyle w:val="TableParagraph"/>
              <w:ind w:left="0"/>
              <w:rPr>
                <w:sz w:val="18"/>
              </w:rPr>
            </w:pPr>
          </w:p>
          <w:p w14:paraId="763B4948" w14:textId="77777777" w:rsidR="00B03030" w:rsidRPr="00B03030" w:rsidRDefault="00B03030" w:rsidP="008D1988">
            <w:pPr>
              <w:pStyle w:val="TableParagraph"/>
              <w:ind w:left="0"/>
              <w:rPr>
                <w:sz w:val="18"/>
              </w:rPr>
            </w:pPr>
          </w:p>
        </w:tc>
      </w:tr>
      <w:tr w:rsidR="00B03030" w:rsidRPr="00B03030" w14:paraId="7B00C556" w14:textId="77777777" w:rsidTr="008D1988">
        <w:trPr>
          <w:trHeight w:val="240"/>
        </w:trPr>
        <w:tc>
          <w:tcPr>
            <w:tcW w:w="3260" w:type="dxa"/>
            <w:vAlign w:val="center"/>
          </w:tcPr>
          <w:p w14:paraId="07E4F3EF" w14:textId="77777777" w:rsidR="00B03030" w:rsidRPr="00B03030" w:rsidRDefault="00B03030" w:rsidP="008D1988">
            <w:pPr>
              <w:pStyle w:val="TableParagraph"/>
              <w:rPr>
                <w:b/>
              </w:rPr>
            </w:pPr>
            <w:r w:rsidRPr="00B03030">
              <w:rPr>
                <w:b/>
              </w:rPr>
              <w:t>Excursion leader:</w:t>
            </w:r>
          </w:p>
        </w:tc>
        <w:tc>
          <w:tcPr>
            <w:tcW w:w="6805" w:type="dxa"/>
            <w:gridSpan w:val="3"/>
          </w:tcPr>
          <w:p w14:paraId="756EDFE7" w14:textId="77777777" w:rsidR="00B03030" w:rsidRPr="00B03030" w:rsidRDefault="00B03030" w:rsidP="008D1988">
            <w:pPr>
              <w:pStyle w:val="TableParagraph"/>
              <w:ind w:left="0"/>
              <w:rPr>
                <w:sz w:val="18"/>
              </w:rPr>
            </w:pPr>
          </w:p>
          <w:p w14:paraId="39909715" w14:textId="77777777" w:rsidR="00B03030" w:rsidRPr="00B03030" w:rsidRDefault="00B03030" w:rsidP="008D1988">
            <w:pPr>
              <w:pStyle w:val="TableParagraph"/>
              <w:ind w:left="0"/>
              <w:rPr>
                <w:sz w:val="18"/>
              </w:rPr>
            </w:pPr>
          </w:p>
        </w:tc>
      </w:tr>
      <w:tr w:rsidR="00B03030" w:rsidRPr="00B03030" w14:paraId="61BFB49C" w14:textId="77777777" w:rsidTr="008D1988">
        <w:trPr>
          <w:trHeight w:val="500"/>
        </w:trPr>
        <w:tc>
          <w:tcPr>
            <w:tcW w:w="3260" w:type="dxa"/>
          </w:tcPr>
          <w:p w14:paraId="679F63BC" w14:textId="77777777" w:rsidR="00B03030" w:rsidRPr="00B03030" w:rsidRDefault="00B03030" w:rsidP="008D1988">
            <w:pPr>
              <w:pStyle w:val="TableParagraph"/>
              <w:rPr>
                <w:b/>
              </w:rPr>
            </w:pPr>
            <w:r w:rsidRPr="00B03030">
              <w:rPr>
                <w:b/>
              </w:rPr>
              <w:t>Documents attached:</w:t>
            </w:r>
          </w:p>
        </w:tc>
        <w:tc>
          <w:tcPr>
            <w:tcW w:w="6805" w:type="dxa"/>
            <w:gridSpan w:val="3"/>
          </w:tcPr>
          <w:p w14:paraId="68C207EC" w14:textId="77777777" w:rsidR="00B03030" w:rsidRPr="00B03030" w:rsidRDefault="00B03030" w:rsidP="008D1988">
            <w:pPr>
              <w:pStyle w:val="TableParagraph"/>
              <w:ind w:left="103"/>
            </w:pPr>
            <w:r w:rsidRPr="00B03030">
              <w:rPr>
                <w:noProof/>
                <w:lang w:val="en-AU" w:eastAsia="en-AU"/>
              </w:rPr>
              <mc:AlternateContent>
                <mc:Choice Requires="wps">
                  <w:drawing>
                    <wp:anchor distT="0" distB="0" distL="114300" distR="114300" simplePos="0" relativeHeight="251668480" behindDoc="0" locked="0" layoutInCell="1" allowOverlap="1" wp14:anchorId="08E5063A" wp14:editId="552C8DC0">
                      <wp:simplePos x="0" y="0"/>
                      <wp:positionH relativeFrom="column">
                        <wp:posOffset>4043680</wp:posOffset>
                      </wp:positionH>
                      <wp:positionV relativeFrom="paragraph">
                        <wp:posOffset>36195</wp:posOffset>
                      </wp:positionV>
                      <wp:extent cx="230505" cy="222250"/>
                      <wp:effectExtent l="0" t="0" r="17145" b="25400"/>
                      <wp:wrapNone/>
                      <wp:docPr id="331" name="Rectangle 33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6C3AFC" id="Rectangle 331" o:spid="_x0000_s1026" style="position:absolute;margin-left:318.4pt;margin-top:2.85pt;width:18.15pt;height:1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" filled="f" strokecolor="black [3213]" strokeweight="2pt"/>
                  </w:pict>
                </mc:Fallback>
              </mc:AlternateContent>
            </w:r>
            <w:r w:rsidRPr="00B03030">
              <w:t>Names, addresses (home and away) and contact details</w:t>
            </w:r>
          </w:p>
          <w:p w14:paraId="76B6E6C3" w14:textId="77777777" w:rsidR="00B03030" w:rsidRPr="00B03030" w:rsidRDefault="00B03030" w:rsidP="00A8536D">
            <w:pPr>
              <w:pStyle w:val="TableParagraph"/>
              <w:tabs>
                <w:tab w:val="left" w:pos="6062"/>
              </w:tabs>
              <w:spacing w:before="1"/>
              <w:ind w:left="103"/>
            </w:pPr>
            <w:r w:rsidRPr="00B03030">
              <w:t xml:space="preserve">of students, supervisors and </w:t>
            </w:r>
            <w:r w:rsidR="00DB58B2" w:rsidRPr="00A8536D">
              <w:rPr>
                <w:noProof/>
                <w:lang w:val="en-AU" w:eastAsia="en-AU"/>
              </w:rPr>
              <w:t>emergency contact</w:t>
            </w:r>
          </w:p>
        </w:tc>
      </w:tr>
      <w:tr w:rsidR="00B03030" w:rsidRPr="00B03030" w14:paraId="2A98972F" w14:textId="77777777" w:rsidTr="008D1988">
        <w:trPr>
          <w:trHeight w:val="240"/>
        </w:trPr>
        <w:tc>
          <w:tcPr>
            <w:tcW w:w="3260" w:type="dxa"/>
          </w:tcPr>
          <w:p w14:paraId="1280A28F" w14:textId="77777777" w:rsidR="00B03030" w:rsidRPr="00B03030" w:rsidRDefault="00B03030" w:rsidP="008D1988">
            <w:pPr>
              <w:pStyle w:val="TableParagraph"/>
              <w:ind w:left="0"/>
              <w:rPr>
                <w:sz w:val="18"/>
              </w:rPr>
            </w:pPr>
          </w:p>
        </w:tc>
        <w:tc>
          <w:tcPr>
            <w:tcW w:w="6805" w:type="dxa"/>
            <w:gridSpan w:val="3"/>
          </w:tcPr>
          <w:p w14:paraId="6BE91247" w14:textId="77777777" w:rsidR="00B03030" w:rsidRPr="00B03030" w:rsidRDefault="00B03030" w:rsidP="008D1988">
            <w:pPr>
              <w:pStyle w:val="TableParagraph"/>
              <w:tabs>
                <w:tab w:val="left" w:pos="6062"/>
              </w:tabs>
              <w:ind w:left="103"/>
            </w:pPr>
            <w:r w:rsidRPr="00B03030">
              <w:rPr>
                <w:noProof/>
                <w:lang w:val="en-AU" w:eastAsia="en-AU"/>
              </w:rPr>
              <mc:AlternateContent>
                <mc:Choice Requires="wps">
                  <w:drawing>
                    <wp:anchor distT="0" distB="0" distL="114300" distR="114300" simplePos="0" relativeHeight="251660288" behindDoc="0" locked="0" layoutInCell="1" allowOverlap="1" wp14:anchorId="2946DECF" wp14:editId="1EDE7FCC">
                      <wp:simplePos x="0" y="0"/>
                      <wp:positionH relativeFrom="column">
                        <wp:posOffset>4043680</wp:posOffset>
                      </wp:positionH>
                      <wp:positionV relativeFrom="paragraph">
                        <wp:posOffset>33020</wp:posOffset>
                      </wp:positionV>
                      <wp:extent cx="230505" cy="222250"/>
                      <wp:effectExtent l="0" t="0" r="17145" b="25400"/>
                      <wp:wrapNone/>
                      <wp:docPr id="17" name="Rectangle 1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5C6DD3" id="Rectangle 17" o:spid="_x0000_s1026" style="position:absolute;margin-left:318.4pt;margin-top:2.6pt;width:18.15pt;height:1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" filled="f" strokecolor="black [3213]" strokeweight="2pt"/>
                  </w:pict>
                </mc:Fallback>
              </mc:AlternateContent>
            </w:r>
            <w:r w:rsidRPr="00B03030">
              <w:t>Up-to-date student health care plans</w:t>
            </w:r>
            <w:r w:rsidRPr="00B03030">
              <w:rPr>
                <w:spacing w:val="-13"/>
              </w:rPr>
              <w:t xml:space="preserve"> </w:t>
            </w:r>
            <w:r w:rsidRPr="00B03030">
              <w:t>and</w:t>
            </w:r>
            <w:r w:rsidRPr="00B03030">
              <w:rPr>
                <w:spacing w:val="-5"/>
              </w:rPr>
              <w:t xml:space="preserve"> </w:t>
            </w:r>
            <w:r w:rsidRPr="00B03030">
              <w:t>information</w:t>
            </w:r>
          </w:p>
          <w:p w14:paraId="676F0ED3" w14:textId="77777777" w:rsidR="00B03030" w:rsidRPr="00B03030" w:rsidRDefault="00B03030" w:rsidP="008D1988">
            <w:pPr>
              <w:pStyle w:val="TableParagraph"/>
              <w:tabs>
                <w:tab w:val="left" w:pos="6062"/>
              </w:tabs>
              <w:ind w:left="103"/>
            </w:pPr>
            <w:r w:rsidRPr="00B03030">
              <w:tab/>
            </w:r>
          </w:p>
        </w:tc>
      </w:tr>
      <w:tr w:rsidR="00B03030" w:rsidRPr="00B03030" w14:paraId="27D6EC5F" w14:textId="77777777" w:rsidTr="008D1988">
        <w:trPr>
          <w:trHeight w:val="240"/>
        </w:trPr>
        <w:tc>
          <w:tcPr>
            <w:tcW w:w="3260" w:type="dxa"/>
          </w:tcPr>
          <w:p w14:paraId="3AECBA72" w14:textId="77777777" w:rsidR="00B03030" w:rsidRPr="00B03030" w:rsidRDefault="00B03030" w:rsidP="008D1988">
            <w:pPr>
              <w:pStyle w:val="TableParagraph"/>
              <w:ind w:left="0"/>
              <w:rPr>
                <w:sz w:val="18"/>
              </w:rPr>
            </w:pPr>
          </w:p>
        </w:tc>
        <w:tc>
          <w:tcPr>
            <w:tcW w:w="6805" w:type="dxa"/>
            <w:gridSpan w:val="3"/>
          </w:tcPr>
          <w:p w14:paraId="26B96F1F" w14:textId="77777777" w:rsidR="00B03030" w:rsidRPr="00B03030" w:rsidRDefault="00B03030" w:rsidP="008D1988">
            <w:pPr>
              <w:pStyle w:val="TableParagraph"/>
              <w:tabs>
                <w:tab w:val="left" w:pos="6062"/>
              </w:tabs>
              <w:ind w:left="103"/>
            </w:pPr>
            <w:r w:rsidRPr="00B03030">
              <w:rPr>
                <w:noProof/>
                <w:lang w:val="en-AU" w:eastAsia="en-AU"/>
              </w:rPr>
              <mc:AlternateContent>
                <mc:Choice Requires="wps">
                  <w:drawing>
                    <wp:anchor distT="0" distB="0" distL="114300" distR="114300" simplePos="0" relativeHeight="251661312" behindDoc="0" locked="0" layoutInCell="1" allowOverlap="1" wp14:anchorId="58D96B5B" wp14:editId="27F86F61">
                      <wp:simplePos x="0" y="0"/>
                      <wp:positionH relativeFrom="column">
                        <wp:posOffset>4044950</wp:posOffset>
                      </wp:positionH>
                      <wp:positionV relativeFrom="paragraph">
                        <wp:posOffset>32385</wp:posOffset>
                      </wp:positionV>
                      <wp:extent cx="230505" cy="222250"/>
                      <wp:effectExtent l="0" t="0" r="17145" b="25400"/>
                      <wp:wrapNone/>
                      <wp:docPr id="18" name="Rectangle 1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F2984C" id="Rectangle 18" o:spid="_x0000_s1026" style="position:absolute;margin-left:318.5pt;margin-top:2.55pt;width:18.15pt;height:1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" filled="f" strokecolor="black [3213]" strokeweight="2pt"/>
                  </w:pict>
                </mc:Fallback>
              </mc:AlternateContent>
            </w:r>
            <w:r w:rsidRPr="00B03030">
              <w:t>Parent/Carer/Guardian consent</w:t>
            </w:r>
            <w:r w:rsidRPr="00B03030">
              <w:rPr>
                <w:spacing w:val="-4"/>
              </w:rPr>
              <w:t xml:space="preserve"> </w:t>
            </w:r>
            <w:r w:rsidRPr="00B03030">
              <w:t>forms</w:t>
            </w:r>
            <w:r w:rsidRPr="00B03030">
              <w:tab/>
            </w:r>
          </w:p>
          <w:p w14:paraId="32E8CB95" w14:textId="77777777" w:rsidR="00B03030" w:rsidRPr="00B03030" w:rsidRDefault="00B03030" w:rsidP="008D1988">
            <w:pPr>
              <w:pStyle w:val="TableParagraph"/>
              <w:tabs>
                <w:tab w:val="left" w:pos="6062"/>
              </w:tabs>
              <w:ind w:left="103"/>
            </w:pPr>
          </w:p>
        </w:tc>
      </w:tr>
      <w:tr w:rsidR="00B03030" w:rsidRPr="00B03030" w14:paraId="461FB229" w14:textId="77777777" w:rsidTr="008D1988">
        <w:trPr>
          <w:trHeight w:val="240"/>
        </w:trPr>
        <w:tc>
          <w:tcPr>
            <w:tcW w:w="3260" w:type="dxa"/>
          </w:tcPr>
          <w:p w14:paraId="7B36B8CC" w14:textId="77777777" w:rsidR="00B03030" w:rsidRPr="00B03030" w:rsidRDefault="00B03030" w:rsidP="008D1988">
            <w:pPr>
              <w:pStyle w:val="TableParagraph"/>
              <w:ind w:left="0"/>
              <w:rPr>
                <w:sz w:val="18"/>
              </w:rPr>
            </w:pPr>
          </w:p>
        </w:tc>
        <w:tc>
          <w:tcPr>
            <w:tcW w:w="6805" w:type="dxa"/>
            <w:gridSpan w:val="3"/>
          </w:tcPr>
          <w:p w14:paraId="7D5C6477" w14:textId="77777777" w:rsidR="00B03030" w:rsidRPr="00B03030" w:rsidRDefault="00B03030" w:rsidP="008D1988">
            <w:pPr>
              <w:pStyle w:val="TableParagraph"/>
              <w:tabs>
                <w:tab w:val="left" w:pos="6062"/>
              </w:tabs>
              <w:ind w:left="103"/>
            </w:pPr>
            <w:r w:rsidRPr="00B03030">
              <w:rPr>
                <w:noProof/>
                <w:lang w:val="en-AU" w:eastAsia="en-AU"/>
              </w:rPr>
              <mc:AlternateContent>
                <mc:Choice Requires="wps">
                  <w:drawing>
                    <wp:anchor distT="0" distB="0" distL="114300" distR="114300" simplePos="0" relativeHeight="251662336" behindDoc="0" locked="0" layoutInCell="1" allowOverlap="1" wp14:anchorId="00D5B69B" wp14:editId="21CB0E09">
                      <wp:simplePos x="0" y="0"/>
                      <wp:positionH relativeFrom="column">
                        <wp:posOffset>4036999</wp:posOffset>
                      </wp:positionH>
                      <wp:positionV relativeFrom="paragraph">
                        <wp:posOffset>33655</wp:posOffset>
                      </wp:positionV>
                      <wp:extent cx="230505" cy="222250"/>
                      <wp:effectExtent l="0" t="0" r="17145" b="25400"/>
                      <wp:wrapNone/>
                      <wp:docPr id="242" name="Rectangle 24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B1990D" id="Rectangle 242" o:spid="_x0000_s1026" style="position:absolute;margin-left:317.85pt;margin-top:2.65pt;width:18.15pt;height:1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" filled="f" strokecolor="black [3213]" strokeweight="2pt"/>
                  </w:pict>
                </mc:Fallback>
              </mc:AlternateContent>
            </w:r>
            <w:r w:rsidRPr="00B03030">
              <w:t>Detailed itinerary and</w:t>
            </w:r>
            <w:r w:rsidRPr="00B03030">
              <w:rPr>
                <w:spacing w:val="-13"/>
              </w:rPr>
              <w:t xml:space="preserve"> </w:t>
            </w:r>
            <w:r w:rsidRPr="00B03030">
              <w:t>accommodation</w:t>
            </w:r>
            <w:r w:rsidRPr="00B03030">
              <w:rPr>
                <w:spacing w:val="-4"/>
              </w:rPr>
              <w:t xml:space="preserve"> </w:t>
            </w:r>
            <w:r w:rsidRPr="00B03030">
              <w:t>details</w:t>
            </w:r>
            <w:r w:rsidRPr="00B03030">
              <w:tab/>
            </w:r>
          </w:p>
          <w:p w14:paraId="5C871AE5" w14:textId="77777777" w:rsidR="00B03030" w:rsidRPr="00B03030" w:rsidRDefault="00B03030" w:rsidP="008D1988">
            <w:pPr>
              <w:pStyle w:val="TableParagraph"/>
              <w:tabs>
                <w:tab w:val="left" w:pos="6062"/>
              </w:tabs>
              <w:ind w:left="103"/>
            </w:pPr>
          </w:p>
        </w:tc>
      </w:tr>
      <w:tr w:rsidR="00B03030" w:rsidRPr="00B03030" w14:paraId="4A7EF849" w14:textId="77777777" w:rsidTr="008D1988">
        <w:trPr>
          <w:trHeight w:val="346"/>
        </w:trPr>
        <w:tc>
          <w:tcPr>
            <w:tcW w:w="3260" w:type="dxa"/>
          </w:tcPr>
          <w:p w14:paraId="4902A91C" w14:textId="77777777" w:rsidR="00B03030" w:rsidRPr="00B03030" w:rsidRDefault="00B03030" w:rsidP="008D1988">
            <w:pPr>
              <w:pStyle w:val="TableParagraph"/>
              <w:ind w:left="0"/>
              <w:rPr>
                <w:sz w:val="18"/>
              </w:rPr>
            </w:pPr>
          </w:p>
        </w:tc>
        <w:tc>
          <w:tcPr>
            <w:tcW w:w="6805" w:type="dxa"/>
            <w:gridSpan w:val="3"/>
          </w:tcPr>
          <w:p w14:paraId="061E6553" w14:textId="77777777" w:rsidR="00B03030" w:rsidRPr="00B03030" w:rsidRDefault="00B03030" w:rsidP="008D1988">
            <w:pPr>
              <w:pStyle w:val="TableParagraph"/>
              <w:ind w:left="103"/>
              <w:rPr>
                <w:noProof/>
                <w:lang w:val="en-AU" w:eastAsia="en-AU"/>
              </w:rPr>
            </w:pPr>
            <w:r w:rsidRPr="00B03030">
              <w:rPr>
                <w:noProof/>
                <w:lang w:val="en-AU" w:eastAsia="en-AU"/>
              </w:rPr>
              <mc:AlternateContent>
                <mc:Choice Requires="wps">
                  <w:drawing>
                    <wp:anchor distT="0" distB="0" distL="114300" distR="114300" simplePos="0" relativeHeight="251696128" behindDoc="0" locked="0" layoutInCell="1" allowOverlap="1" wp14:anchorId="05E62BD1" wp14:editId="6A2BA6E9">
                      <wp:simplePos x="0" y="0"/>
                      <wp:positionH relativeFrom="column">
                        <wp:posOffset>4044315</wp:posOffset>
                      </wp:positionH>
                      <wp:positionV relativeFrom="paragraph">
                        <wp:posOffset>57785</wp:posOffset>
                      </wp:positionV>
                      <wp:extent cx="230505" cy="222250"/>
                      <wp:effectExtent l="0" t="0" r="17145" b="25400"/>
                      <wp:wrapNone/>
                      <wp:docPr id="21" name="Rectangle 21"/>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9B69C7" id="Rectangle 21" o:spid="_x0000_s1026" style="position:absolute;margin-left:318.45pt;margin-top:4.55pt;width:18.15pt;height:1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" filled="f" strokecolor="windowText" strokeweight="2pt"/>
                  </w:pict>
                </mc:Fallback>
              </mc:AlternateContent>
            </w:r>
            <w:r w:rsidRPr="00B03030">
              <w:rPr>
                <w:noProof/>
                <w:lang w:val="en-AU" w:eastAsia="en-AU"/>
              </w:rPr>
              <w:t>Copy of insurance certificate(s)</w:t>
            </w:r>
          </w:p>
          <w:p w14:paraId="5721E5EF" w14:textId="77777777" w:rsidR="00B03030" w:rsidRPr="00B03030" w:rsidRDefault="00B03030" w:rsidP="008D1988">
            <w:pPr>
              <w:pStyle w:val="TableParagraph"/>
              <w:ind w:left="103"/>
              <w:rPr>
                <w:noProof/>
                <w:lang w:val="en-AU" w:eastAsia="en-AU"/>
              </w:rPr>
            </w:pPr>
          </w:p>
        </w:tc>
      </w:tr>
      <w:tr w:rsidR="00B03030" w:rsidRPr="00B03030" w14:paraId="1FE620FB" w14:textId="77777777" w:rsidTr="008D1988">
        <w:trPr>
          <w:trHeight w:val="240"/>
        </w:trPr>
        <w:tc>
          <w:tcPr>
            <w:tcW w:w="3260" w:type="dxa"/>
          </w:tcPr>
          <w:p w14:paraId="0407E908" w14:textId="77777777" w:rsidR="00B03030" w:rsidRPr="00B03030" w:rsidRDefault="00B03030" w:rsidP="008D1988">
            <w:pPr>
              <w:pStyle w:val="TableParagraph"/>
              <w:ind w:left="0"/>
              <w:rPr>
                <w:sz w:val="18"/>
              </w:rPr>
            </w:pPr>
          </w:p>
        </w:tc>
        <w:tc>
          <w:tcPr>
            <w:tcW w:w="6805" w:type="dxa"/>
            <w:gridSpan w:val="3"/>
          </w:tcPr>
          <w:p w14:paraId="3E838996" w14:textId="77777777" w:rsidR="00B03030" w:rsidRPr="00B03030" w:rsidRDefault="00B03030" w:rsidP="008D1988">
            <w:pPr>
              <w:pStyle w:val="TableParagraph"/>
              <w:ind w:left="103"/>
            </w:pPr>
            <w:r w:rsidRPr="00B03030">
              <w:t>Additional documents (please list)</w:t>
            </w:r>
          </w:p>
          <w:p w14:paraId="57420360" w14:textId="77777777" w:rsidR="00B03030" w:rsidRPr="00B03030" w:rsidRDefault="00B03030" w:rsidP="008D1988">
            <w:pPr>
              <w:pStyle w:val="TableParagraph"/>
              <w:ind w:left="103"/>
            </w:pPr>
          </w:p>
          <w:p w14:paraId="1A886972" w14:textId="77777777" w:rsidR="00B03030" w:rsidRPr="00B03030" w:rsidRDefault="00B03030" w:rsidP="008D1988">
            <w:pPr>
              <w:pStyle w:val="TableParagraph"/>
              <w:ind w:left="103"/>
            </w:pPr>
          </w:p>
          <w:p w14:paraId="7E41FFA5" w14:textId="77777777" w:rsidR="00B03030" w:rsidRPr="00B03030" w:rsidRDefault="00B03030" w:rsidP="008D1988">
            <w:pPr>
              <w:pStyle w:val="TableParagraph"/>
              <w:ind w:left="103"/>
            </w:pPr>
          </w:p>
          <w:p w14:paraId="44F956DA" w14:textId="77777777" w:rsidR="00B03030" w:rsidRPr="00B03030" w:rsidRDefault="00B03030" w:rsidP="008D1988">
            <w:pPr>
              <w:pStyle w:val="TableParagraph"/>
              <w:ind w:left="0"/>
            </w:pPr>
          </w:p>
          <w:p w14:paraId="2C85B10E" w14:textId="77777777" w:rsidR="00B03030" w:rsidRPr="00B03030" w:rsidRDefault="00B03030" w:rsidP="008D1988">
            <w:pPr>
              <w:pStyle w:val="TableParagraph"/>
              <w:ind w:left="103"/>
            </w:pPr>
          </w:p>
        </w:tc>
      </w:tr>
      <w:tr w:rsidR="00B03030" w:rsidRPr="00B03030" w14:paraId="51D73F7C" w14:textId="77777777" w:rsidTr="008D1988">
        <w:trPr>
          <w:trHeight w:val="240"/>
        </w:trPr>
        <w:tc>
          <w:tcPr>
            <w:tcW w:w="10065" w:type="dxa"/>
            <w:gridSpan w:val="4"/>
          </w:tcPr>
          <w:p w14:paraId="5A8C0E2E" w14:textId="77777777" w:rsidR="00B03030" w:rsidRPr="00B03030" w:rsidRDefault="00B03030" w:rsidP="008D1988">
            <w:pPr>
              <w:pStyle w:val="TableParagraph"/>
            </w:pPr>
            <w:r w:rsidRPr="00B03030">
              <w:rPr>
                <w:b/>
              </w:rPr>
              <w:t>Educational purpose of</w:t>
            </w:r>
            <w:r w:rsidRPr="00B03030">
              <w:rPr>
                <w:b/>
                <w:spacing w:val="-10"/>
              </w:rPr>
              <w:t xml:space="preserve"> </w:t>
            </w:r>
            <w:r w:rsidRPr="00B03030">
              <w:rPr>
                <w:b/>
              </w:rPr>
              <w:t xml:space="preserve">excursion </w:t>
            </w:r>
          </w:p>
          <w:p w14:paraId="4A08E21D" w14:textId="77777777" w:rsidR="00B03030" w:rsidRPr="00B03030" w:rsidRDefault="00B03030" w:rsidP="008D1988">
            <w:pPr>
              <w:pStyle w:val="TableParagraph"/>
              <w:ind w:right="528"/>
              <w:rPr>
                <w:b/>
              </w:rPr>
            </w:pPr>
            <w:r w:rsidRPr="00B03030">
              <w:rPr>
                <w:noProof/>
                <w:lang w:val="en-AU" w:eastAsia="en-AU"/>
              </w:rPr>
              <mc:AlternateContent>
                <mc:Choice Requires="wps">
                  <w:drawing>
                    <wp:anchor distT="0" distB="0" distL="114300" distR="114300" simplePos="0" relativeHeight="251669504" behindDoc="0" locked="0" layoutInCell="1" allowOverlap="1" wp14:anchorId="27AF20C2" wp14:editId="0488880C">
                      <wp:simplePos x="0" y="0"/>
                      <wp:positionH relativeFrom="column">
                        <wp:posOffset>6093018</wp:posOffset>
                      </wp:positionH>
                      <wp:positionV relativeFrom="paragraph">
                        <wp:posOffset>13059</wp:posOffset>
                      </wp:positionV>
                      <wp:extent cx="230587" cy="222636"/>
                      <wp:effectExtent l="0" t="0" r="17145" b="25400"/>
                      <wp:wrapNone/>
                      <wp:docPr id="22" name="Rectangle 22"/>
                      <wp:cNvGraphicFramePr/>
                      <a:graphic xmlns:a="http://schemas.openxmlformats.org/drawingml/2006/main">
                        <a:graphicData uri="http://schemas.microsoft.com/office/word/2010/wordprocessingShape">
                          <wps:wsp>
                            <wps:cNvSpPr/>
                            <wps:spPr>
                              <a:xfrm>
                                <a:off x="0" y="0"/>
                                <a:ext cx="230587" cy="22263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2DB2D4" id="Rectangle 22" o:spid="_x0000_s1026" style="position:absolute;margin-left:479.75pt;margin-top:1.05pt;width:18.15pt;height:17.5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" filled="f" strokecolor="black [3213]" strokeweight="2pt"/>
                  </w:pict>
                </mc:Fallback>
              </mc:AlternateContent>
            </w:r>
            <w:r w:rsidRPr="00B03030">
              <w:t>The proposed excursion has a clear educational purpose in the context of the syllabuses of the K-10 Western Australian Curriculum and/or senior secondary WACE courses / programs.</w:t>
            </w:r>
          </w:p>
        </w:tc>
      </w:tr>
      <w:tr w:rsidR="00B03030" w:rsidRPr="00B03030" w14:paraId="6DF0F127" w14:textId="77777777" w:rsidTr="008D1988">
        <w:trPr>
          <w:trHeight w:val="1297"/>
        </w:trPr>
        <w:tc>
          <w:tcPr>
            <w:tcW w:w="10065" w:type="dxa"/>
            <w:gridSpan w:val="4"/>
          </w:tcPr>
          <w:p w14:paraId="49AB66CA" w14:textId="77777777" w:rsidR="00B03030" w:rsidRPr="00B03030" w:rsidRDefault="00B03030" w:rsidP="008D1988">
            <w:pPr>
              <w:pStyle w:val="TableParagraph"/>
            </w:pPr>
            <w:r w:rsidRPr="00B03030">
              <w:t>Details:</w:t>
            </w:r>
          </w:p>
          <w:p w14:paraId="4F933F0E" w14:textId="77777777" w:rsidR="00B03030" w:rsidRPr="00B03030" w:rsidRDefault="00B03030" w:rsidP="008D1988">
            <w:pPr>
              <w:pStyle w:val="TableParagraph"/>
            </w:pPr>
          </w:p>
          <w:p w14:paraId="5EE6D699" w14:textId="77777777" w:rsidR="00B03030" w:rsidRPr="00B03030" w:rsidRDefault="00B03030" w:rsidP="008D1988">
            <w:pPr>
              <w:pStyle w:val="TableParagraph"/>
            </w:pPr>
          </w:p>
          <w:p w14:paraId="58C3959B" w14:textId="77777777" w:rsidR="00B03030" w:rsidRPr="00B03030" w:rsidRDefault="00B03030" w:rsidP="008D1988">
            <w:pPr>
              <w:pStyle w:val="TableParagraph"/>
            </w:pPr>
          </w:p>
          <w:p w14:paraId="624F35F8" w14:textId="77777777" w:rsidR="00B03030" w:rsidRPr="00B03030" w:rsidRDefault="00B03030" w:rsidP="008D1988">
            <w:pPr>
              <w:pStyle w:val="TableParagraph"/>
            </w:pPr>
          </w:p>
          <w:p w14:paraId="13D6630F" w14:textId="77777777" w:rsidR="00B03030" w:rsidRPr="00B03030" w:rsidRDefault="00B03030" w:rsidP="008D1988">
            <w:pPr>
              <w:pStyle w:val="TableParagraph"/>
            </w:pPr>
          </w:p>
          <w:p w14:paraId="22A2E282" w14:textId="77777777" w:rsidR="00B03030" w:rsidRPr="00B03030" w:rsidRDefault="00B03030" w:rsidP="008D1988">
            <w:pPr>
              <w:pStyle w:val="TableParagraph"/>
              <w:ind w:left="0"/>
            </w:pPr>
          </w:p>
          <w:p w14:paraId="5DD86792" w14:textId="77777777" w:rsidR="00B03030" w:rsidRPr="00B03030" w:rsidRDefault="00B03030" w:rsidP="008D1988">
            <w:pPr>
              <w:pStyle w:val="TableParagraph"/>
              <w:ind w:left="0"/>
            </w:pPr>
          </w:p>
          <w:p w14:paraId="520A3DC8" w14:textId="77777777" w:rsidR="00B03030" w:rsidRPr="00B03030" w:rsidRDefault="00B03030" w:rsidP="008D1988">
            <w:pPr>
              <w:pStyle w:val="TableParagraph"/>
            </w:pPr>
          </w:p>
        </w:tc>
      </w:tr>
      <w:tr w:rsidR="00B03030" w:rsidRPr="00B03030" w14:paraId="36E7211A" w14:textId="77777777" w:rsidTr="008D1988">
        <w:trPr>
          <w:trHeight w:val="240"/>
        </w:trPr>
        <w:tc>
          <w:tcPr>
            <w:tcW w:w="10065" w:type="dxa"/>
            <w:gridSpan w:val="4"/>
          </w:tcPr>
          <w:p w14:paraId="4F605AA8" w14:textId="77777777" w:rsidR="00B03030" w:rsidRPr="00B03030" w:rsidRDefault="00B03030" w:rsidP="008D1988">
            <w:pPr>
              <w:pStyle w:val="TableParagraph"/>
              <w:ind w:left="163"/>
              <w:rPr>
                <w:b/>
              </w:rPr>
            </w:pPr>
            <w:r w:rsidRPr="00B03030">
              <w:rPr>
                <w:b/>
              </w:rPr>
              <w:t>Educational benefit of</w:t>
            </w:r>
            <w:r w:rsidRPr="00B03030">
              <w:rPr>
                <w:b/>
                <w:spacing w:val="-10"/>
              </w:rPr>
              <w:t xml:space="preserve"> </w:t>
            </w:r>
            <w:r w:rsidRPr="00B03030">
              <w:rPr>
                <w:b/>
              </w:rPr>
              <w:t>excursion</w:t>
            </w:r>
          </w:p>
          <w:p w14:paraId="3E82B1AD" w14:textId="77777777" w:rsidR="00B03030" w:rsidRPr="00B03030" w:rsidRDefault="00B03030" w:rsidP="008D1988">
            <w:pPr>
              <w:pStyle w:val="TableParagraph"/>
              <w:ind w:left="163" w:right="528"/>
            </w:pPr>
            <w:r w:rsidRPr="00B03030">
              <w:rPr>
                <w:noProof/>
                <w:lang w:val="en-AU" w:eastAsia="en-AU"/>
              </w:rPr>
              <mc:AlternateContent>
                <mc:Choice Requires="wps">
                  <w:drawing>
                    <wp:anchor distT="0" distB="0" distL="114300" distR="114300" simplePos="0" relativeHeight="251671552" behindDoc="0" locked="0" layoutInCell="1" allowOverlap="1" wp14:anchorId="04D7F879" wp14:editId="6C63F1B4">
                      <wp:simplePos x="0" y="0"/>
                      <wp:positionH relativeFrom="column">
                        <wp:posOffset>6084570</wp:posOffset>
                      </wp:positionH>
                      <wp:positionV relativeFrom="paragraph">
                        <wp:posOffset>21590</wp:posOffset>
                      </wp:positionV>
                      <wp:extent cx="230505" cy="222250"/>
                      <wp:effectExtent l="0" t="0" r="17145" b="25400"/>
                      <wp:wrapNone/>
                      <wp:docPr id="23" name="Rectangle 2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3E8204" id="Rectangle 23" o:spid="_x0000_s1026" style="position:absolute;margin-left:479.1pt;margin-top:1.7pt;width:18.15pt;height:1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ME+lAIAAIUFAAAOAAAAZHJzL2Uyb0RvYy54bWysVN9vGyEMfp+0/wHxvt4lT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" filled="f" strokecolor="black [3213]" strokeweight="2pt"/>
                  </w:pict>
                </mc:Fallback>
              </mc:AlternateContent>
            </w:r>
            <w:r w:rsidRPr="00B03030">
              <w:t>The excursion will significantly enhance student outcomes and achievement in a manner that cannot be done in the classroom/school environment.</w:t>
            </w:r>
          </w:p>
        </w:tc>
      </w:tr>
      <w:tr w:rsidR="00B03030" w:rsidRPr="00B03030" w14:paraId="2281AA20" w14:textId="77777777" w:rsidTr="008D1988">
        <w:trPr>
          <w:trHeight w:val="1262"/>
        </w:trPr>
        <w:tc>
          <w:tcPr>
            <w:tcW w:w="10065" w:type="dxa"/>
            <w:gridSpan w:val="4"/>
          </w:tcPr>
          <w:p w14:paraId="5BEDA175" w14:textId="77777777" w:rsidR="00B03030" w:rsidRPr="00B03030" w:rsidRDefault="00B03030" w:rsidP="008D1988">
            <w:pPr>
              <w:pStyle w:val="TableParagraph"/>
              <w:ind w:left="163"/>
              <w:rPr>
                <w:b/>
              </w:rPr>
            </w:pPr>
            <w:r w:rsidRPr="00B03030">
              <w:lastRenderedPageBreak/>
              <w:t>Details:</w:t>
            </w:r>
          </w:p>
          <w:p w14:paraId="4657FC7D" w14:textId="77777777" w:rsidR="00B03030" w:rsidRPr="00B03030" w:rsidRDefault="00B03030" w:rsidP="008D1988">
            <w:pPr>
              <w:pStyle w:val="TableParagraph"/>
              <w:ind w:left="163"/>
              <w:rPr>
                <w:b/>
              </w:rPr>
            </w:pPr>
          </w:p>
          <w:p w14:paraId="387E3255" w14:textId="77777777" w:rsidR="00B03030" w:rsidRPr="00B03030" w:rsidRDefault="00B03030" w:rsidP="008D1988">
            <w:pPr>
              <w:pStyle w:val="TableParagraph"/>
              <w:ind w:left="163"/>
              <w:rPr>
                <w:b/>
              </w:rPr>
            </w:pPr>
          </w:p>
          <w:p w14:paraId="5C5DC86F" w14:textId="77777777" w:rsidR="00B03030" w:rsidRPr="00B03030" w:rsidRDefault="00B03030" w:rsidP="008D1988">
            <w:pPr>
              <w:pStyle w:val="TableParagraph"/>
              <w:ind w:left="0"/>
              <w:rPr>
                <w:b/>
              </w:rPr>
            </w:pPr>
          </w:p>
          <w:p w14:paraId="14DF3733" w14:textId="77777777" w:rsidR="00B03030" w:rsidRPr="00B03030" w:rsidRDefault="00B03030" w:rsidP="008D1988">
            <w:pPr>
              <w:pStyle w:val="TableParagraph"/>
              <w:ind w:left="0"/>
              <w:rPr>
                <w:b/>
              </w:rPr>
            </w:pPr>
          </w:p>
          <w:p w14:paraId="52555015" w14:textId="77777777" w:rsidR="00B03030" w:rsidRPr="00B03030" w:rsidRDefault="00B03030" w:rsidP="008D1988">
            <w:pPr>
              <w:pStyle w:val="TableParagraph"/>
              <w:ind w:left="0"/>
              <w:rPr>
                <w:b/>
              </w:rPr>
            </w:pPr>
          </w:p>
          <w:p w14:paraId="2DEE0415" w14:textId="77777777" w:rsidR="00B03030" w:rsidRPr="00B03030" w:rsidRDefault="00B03030" w:rsidP="008D1988">
            <w:pPr>
              <w:pStyle w:val="TableParagraph"/>
              <w:ind w:left="0"/>
              <w:rPr>
                <w:b/>
              </w:rPr>
            </w:pPr>
          </w:p>
          <w:p w14:paraId="1F1F53ED" w14:textId="77777777" w:rsidR="00B03030" w:rsidRPr="00B03030" w:rsidRDefault="00B03030" w:rsidP="008D1988">
            <w:pPr>
              <w:pStyle w:val="TableParagraph"/>
              <w:ind w:left="0"/>
              <w:rPr>
                <w:b/>
              </w:rPr>
            </w:pPr>
          </w:p>
          <w:p w14:paraId="0FE36AB7" w14:textId="77777777" w:rsidR="00B03030" w:rsidRPr="00B03030" w:rsidRDefault="00B03030" w:rsidP="008D1988">
            <w:pPr>
              <w:pStyle w:val="TableParagraph"/>
              <w:ind w:left="163"/>
              <w:rPr>
                <w:b/>
              </w:rPr>
            </w:pPr>
          </w:p>
        </w:tc>
      </w:tr>
      <w:tr w:rsidR="00B03030" w:rsidRPr="00B03030" w14:paraId="29A9F37D" w14:textId="77777777" w:rsidTr="008D1988">
        <w:trPr>
          <w:trHeight w:val="240"/>
        </w:trPr>
        <w:tc>
          <w:tcPr>
            <w:tcW w:w="10065" w:type="dxa"/>
            <w:gridSpan w:val="4"/>
            <w:tcBorders>
              <w:top w:val="single" w:sz="4" w:space="0" w:color="auto"/>
            </w:tcBorders>
          </w:tcPr>
          <w:p w14:paraId="63685794" w14:textId="77777777" w:rsidR="00B03030" w:rsidRPr="00B03030" w:rsidRDefault="00B03030" w:rsidP="008D1988">
            <w:pPr>
              <w:pStyle w:val="TableParagraph"/>
              <w:tabs>
                <w:tab w:val="left" w:pos="669"/>
              </w:tabs>
              <w:rPr>
                <w:b/>
              </w:rPr>
            </w:pPr>
            <w:r w:rsidRPr="00B03030">
              <w:rPr>
                <w:b/>
                <w:noProof/>
                <w:lang w:val="en-AU" w:eastAsia="en-AU"/>
              </w:rPr>
              <mc:AlternateContent>
                <mc:Choice Requires="wps">
                  <w:drawing>
                    <wp:anchor distT="0" distB="0" distL="114300" distR="114300" simplePos="0" relativeHeight="251683840" behindDoc="0" locked="0" layoutInCell="1" allowOverlap="1" wp14:anchorId="513C65A0" wp14:editId="15137FDF">
                      <wp:simplePos x="0" y="0"/>
                      <wp:positionH relativeFrom="column">
                        <wp:posOffset>6082665</wp:posOffset>
                      </wp:positionH>
                      <wp:positionV relativeFrom="paragraph">
                        <wp:posOffset>48895</wp:posOffset>
                      </wp:positionV>
                      <wp:extent cx="230505" cy="222250"/>
                      <wp:effectExtent l="0" t="0" r="17145" b="25400"/>
                      <wp:wrapNone/>
                      <wp:docPr id="333" name="Rectangle 33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37127A" id="Rectangle 333" o:spid="_x0000_s1026" style="position:absolute;margin-left:478.95pt;margin-top:3.85pt;width:18.15pt;height:17.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" filled="f" strokecolor="black [3213]" strokeweight="2pt"/>
                  </w:pict>
                </mc:Fallback>
              </mc:AlternateContent>
            </w:r>
            <w:r w:rsidRPr="00B03030">
              <w:rPr>
                <w:b/>
              </w:rPr>
              <w:t>Venue/site for the excursion</w:t>
            </w:r>
          </w:p>
          <w:p w14:paraId="34F4AD52" w14:textId="77777777" w:rsidR="00B03030" w:rsidRPr="00B03030" w:rsidRDefault="00B03030" w:rsidP="008D1988">
            <w:pPr>
              <w:tabs>
                <w:tab w:val="left" w:pos="669"/>
              </w:tabs>
              <w:ind w:left="102"/>
              <w:rPr>
                <w:b/>
              </w:rPr>
            </w:pPr>
            <w:r w:rsidRPr="00B03030">
              <w:t>The venue or site for the excursion is suitable for the student</w:t>
            </w:r>
            <w:r w:rsidRPr="00B03030">
              <w:rPr>
                <w:spacing w:val="-27"/>
              </w:rPr>
              <w:t xml:space="preserve"> </w:t>
            </w:r>
            <w:r w:rsidRPr="00B03030">
              <w:t>group.</w:t>
            </w:r>
          </w:p>
        </w:tc>
      </w:tr>
      <w:tr w:rsidR="00B03030" w:rsidRPr="00B03030" w14:paraId="1480045E" w14:textId="77777777" w:rsidTr="008D1988">
        <w:trPr>
          <w:trHeight w:val="240"/>
        </w:trPr>
        <w:tc>
          <w:tcPr>
            <w:tcW w:w="10065" w:type="dxa"/>
            <w:gridSpan w:val="4"/>
            <w:tcBorders>
              <w:top w:val="single" w:sz="4" w:space="0" w:color="auto"/>
            </w:tcBorders>
          </w:tcPr>
          <w:p w14:paraId="77EECDEF" w14:textId="77777777" w:rsidR="00B03030" w:rsidRPr="00B03030" w:rsidRDefault="00B03030" w:rsidP="008D1988">
            <w:pPr>
              <w:pStyle w:val="TableParagraph"/>
              <w:ind w:left="163"/>
              <w:rPr>
                <w:b/>
              </w:rPr>
            </w:pPr>
            <w:r w:rsidRPr="00B03030">
              <w:t>Details:</w:t>
            </w:r>
          </w:p>
          <w:p w14:paraId="1F5F4DA0" w14:textId="77777777" w:rsidR="00B03030" w:rsidRPr="00B03030" w:rsidRDefault="00B03030" w:rsidP="008D1988">
            <w:pPr>
              <w:tabs>
                <w:tab w:val="left" w:pos="669"/>
              </w:tabs>
              <w:ind w:left="102"/>
              <w:rPr>
                <w:b/>
              </w:rPr>
            </w:pPr>
          </w:p>
          <w:p w14:paraId="2631BA16" w14:textId="77777777" w:rsidR="00B03030" w:rsidRPr="00B03030" w:rsidRDefault="00B03030" w:rsidP="008D1988">
            <w:pPr>
              <w:tabs>
                <w:tab w:val="left" w:pos="669"/>
              </w:tabs>
              <w:ind w:left="102"/>
              <w:rPr>
                <w:b/>
              </w:rPr>
            </w:pPr>
          </w:p>
          <w:p w14:paraId="5CBC91FE" w14:textId="77777777" w:rsidR="00B03030" w:rsidRPr="00B03030" w:rsidRDefault="00B03030" w:rsidP="008D1988">
            <w:pPr>
              <w:tabs>
                <w:tab w:val="left" w:pos="669"/>
              </w:tabs>
              <w:ind w:left="102"/>
              <w:rPr>
                <w:b/>
              </w:rPr>
            </w:pPr>
          </w:p>
          <w:p w14:paraId="4939995C" w14:textId="77777777" w:rsidR="00B03030" w:rsidRPr="00B03030" w:rsidRDefault="00B03030" w:rsidP="008D1988">
            <w:pPr>
              <w:tabs>
                <w:tab w:val="left" w:pos="669"/>
              </w:tabs>
              <w:rPr>
                <w:b/>
              </w:rPr>
            </w:pPr>
          </w:p>
          <w:p w14:paraId="41BD4154" w14:textId="77777777" w:rsidR="00B03030" w:rsidRPr="00B03030" w:rsidRDefault="00B03030" w:rsidP="008D1988">
            <w:pPr>
              <w:tabs>
                <w:tab w:val="left" w:pos="669"/>
              </w:tabs>
              <w:ind w:left="102"/>
              <w:rPr>
                <w:b/>
              </w:rPr>
            </w:pPr>
          </w:p>
        </w:tc>
      </w:tr>
      <w:tr w:rsidR="00B03030" w:rsidRPr="00B03030" w14:paraId="0157FE0D" w14:textId="77777777" w:rsidTr="008D1988">
        <w:trPr>
          <w:trHeight w:val="240"/>
        </w:trPr>
        <w:tc>
          <w:tcPr>
            <w:tcW w:w="10065" w:type="dxa"/>
            <w:gridSpan w:val="4"/>
            <w:tcBorders>
              <w:top w:val="single" w:sz="4" w:space="0" w:color="auto"/>
            </w:tcBorders>
          </w:tcPr>
          <w:p w14:paraId="0E343D41" w14:textId="77777777" w:rsidR="00B03030" w:rsidRPr="00B03030" w:rsidRDefault="00B03030" w:rsidP="008D1988">
            <w:pPr>
              <w:pStyle w:val="TableParagraph"/>
              <w:tabs>
                <w:tab w:val="left" w:pos="669"/>
              </w:tabs>
              <w:rPr>
                <w:b/>
              </w:rPr>
            </w:pPr>
            <w:r w:rsidRPr="00B03030">
              <w:rPr>
                <w:b/>
              </w:rPr>
              <w:t>Risk assessment</w:t>
            </w:r>
          </w:p>
          <w:p w14:paraId="051E9573" w14:textId="77777777" w:rsidR="00B03030" w:rsidRPr="00B03030" w:rsidRDefault="00B03030" w:rsidP="008D1988">
            <w:pPr>
              <w:tabs>
                <w:tab w:val="left" w:pos="669"/>
              </w:tabs>
              <w:ind w:left="102" w:right="528"/>
              <w:rPr>
                <w:b/>
              </w:rPr>
            </w:pPr>
            <w:r w:rsidRPr="00B03030">
              <w:rPr>
                <w:noProof/>
                <w:lang w:eastAsia="en-AU"/>
              </w:rPr>
              <mc:AlternateContent>
                <mc:Choice Requires="wps">
                  <w:drawing>
                    <wp:anchor distT="0" distB="0" distL="114300" distR="114300" simplePos="0" relativeHeight="251672576" behindDoc="0" locked="0" layoutInCell="1" allowOverlap="1" wp14:anchorId="281D5233" wp14:editId="07E72D3F">
                      <wp:simplePos x="0" y="0"/>
                      <wp:positionH relativeFrom="column">
                        <wp:posOffset>6085840</wp:posOffset>
                      </wp:positionH>
                      <wp:positionV relativeFrom="paragraph">
                        <wp:posOffset>14605</wp:posOffset>
                      </wp:positionV>
                      <wp:extent cx="230505" cy="222250"/>
                      <wp:effectExtent l="0" t="0" r="17145" b="25400"/>
                      <wp:wrapNone/>
                      <wp:docPr id="24" name="Rectangle 2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BF5496" id="Rectangle 24" o:spid="_x0000_s1026" style="position:absolute;margin-left:479.2pt;margin-top:1.15pt;width:18.15pt;height:1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" filled="f" strokecolor="black [3213]" strokeweight="2pt"/>
                  </w:pict>
                </mc:Fallback>
              </mc:AlternateContent>
            </w:r>
            <w:r w:rsidRPr="00B03030">
              <w:t>The risk management plan covers proposed alternative arrangements in circumstances where part of the excursion or any activities scheduled for the excursion are unable to proceed.</w:t>
            </w:r>
          </w:p>
        </w:tc>
      </w:tr>
      <w:tr w:rsidR="00B03030" w:rsidRPr="00B03030" w14:paraId="411490EC" w14:textId="77777777" w:rsidTr="008D1988">
        <w:trPr>
          <w:trHeight w:val="1580"/>
        </w:trPr>
        <w:tc>
          <w:tcPr>
            <w:tcW w:w="10065" w:type="dxa"/>
            <w:gridSpan w:val="4"/>
          </w:tcPr>
          <w:p w14:paraId="27B9DEB7" w14:textId="77777777" w:rsidR="00B03030" w:rsidRPr="00B03030" w:rsidRDefault="00B03030" w:rsidP="008D1988">
            <w:pPr>
              <w:ind w:left="102"/>
            </w:pPr>
            <w:r w:rsidRPr="00B03030">
              <w:t>Details:</w:t>
            </w:r>
          </w:p>
          <w:p w14:paraId="20A1C97B" w14:textId="77777777" w:rsidR="00B03030" w:rsidRPr="00B03030" w:rsidRDefault="00B03030" w:rsidP="008D1988">
            <w:pPr>
              <w:pStyle w:val="Heading2"/>
              <w:numPr>
                <w:ilvl w:val="0"/>
                <w:numId w:val="0"/>
              </w:numPr>
              <w:ind w:left="718" w:hanging="576"/>
              <w:rPr>
                <w:szCs w:val="22"/>
              </w:rPr>
            </w:pPr>
            <w:r w:rsidRPr="00B03030">
              <w:rPr>
                <w:szCs w:val="22"/>
              </w:rPr>
              <w:t xml:space="preserve">The risk assessment considers and documents: </w:t>
            </w:r>
          </w:p>
          <w:p w14:paraId="79BB3F19" w14:textId="77777777" w:rsidR="00B03030" w:rsidRPr="00B03030" w:rsidRDefault="00B03030" w:rsidP="00B03030">
            <w:pPr>
              <w:pStyle w:val="ListParagraph"/>
              <w:numPr>
                <w:ilvl w:val="0"/>
                <w:numId w:val="7"/>
              </w:numPr>
              <w:rPr>
                <w:rFonts w:eastAsiaTheme="minorHAnsi"/>
              </w:rPr>
            </w:pPr>
            <w:r w:rsidRPr="00B03030">
              <w:t>the number of students, their age range, and the students’ experience, capacity and behaviour;</w:t>
            </w:r>
          </w:p>
          <w:p w14:paraId="1F708840" w14:textId="77777777" w:rsidR="00B03030" w:rsidRPr="00C85512" w:rsidRDefault="00B03030" w:rsidP="00B03030">
            <w:pPr>
              <w:pStyle w:val="ListParagraph"/>
              <w:numPr>
                <w:ilvl w:val="0"/>
                <w:numId w:val="7"/>
              </w:numPr>
            </w:pPr>
            <w:r w:rsidRPr="00B03030">
              <w:t>the excursion venue/site and any potential hazards and risks associated with the proposed activities at that venue;</w:t>
            </w:r>
          </w:p>
          <w:p w14:paraId="3B27B92C" w14:textId="0D8038F7" w:rsidR="00B03030" w:rsidRPr="00C85512" w:rsidRDefault="00B03030" w:rsidP="00B03030">
            <w:pPr>
              <w:pStyle w:val="ListParagraph"/>
              <w:numPr>
                <w:ilvl w:val="0"/>
                <w:numId w:val="7"/>
              </w:numPr>
            </w:pPr>
            <w:r w:rsidRPr="00C85512">
              <w:t>the method of transport to the excursion venue a</w:t>
            </w:r>
            <w:r w:rsidRPr="00072021">
              <w:t>nd all activities</w:t>
            </w:r>
            <w:r w:rsidR="00072021" w:rsidRPr="00072021">
              <w:t>,</w:t>
            </w:r>
            <w:r w:rsidR="00072021" w:rsidRPr="00072021">
              <w:t xml:space="preserve"> including details of seatbelt availability and use of seatbelts on </w:t>
            </w:r>
            <w:proofErr w:type="gramStart"/>
            <w:r w:rsidR="00072021" w:rsidRPr="00072021">
              <w:t>buses;</w:t>
            </w:r>
            <w:proofErr w:type="gramEnd"/>
          </w:p>
          <w:p w14:paraId="7DF7901E" w14:textId="77777777" w:rsidR="00B03030" w:rsidRPr="00C85512" w:rsidRDefault="00B03030" w:rsidP="00B03030">
            <w:pPr>
              <w:pStyle w:val="ListParagraph"/>
              <w:numPr>
                <w:ilvl w:val="0"/>
                <w:numId w:val="7"/>
              </w:numPr>
            </w:pPr>
            <w:r w:rsidRPr="00C85512">
              <w:t xml:space="preserve">issues that might arise due to the length of time of the excursion and/or possible weather </w:t>
            </w:r>
            <w:proofErr w:type="gramStart"/>
            <w:r w:rsidRPr="00C85512">
              <w:t>events;</w:t>
            </w:r>
            <w:proofErr w:type="gramEnd"/>
          </w:p>
          <w:p w14:paraId="1D60C583" w14:textId="21B8E53F" w:rsidR="00B03030" w:rsidRPr="00C85512" w:rsidRDefault="00B03030" w:rsidP="00B03030">
            <w:pPr>
              <w:pStyle w:val="ListParagraph"/>
              <w:numPr>
                <w:ilvl w:val="0"/>
                <w:numId w:val="7"/>
              </w:numPr>
            </w:pPr>
            <w:r w:rsidRPr="00C85512">
              <w:t xml:space="preserve">additional risks and supervisory requirements associated outdoor education and recreation activities and strategies for student safety in accordance with </w:t>
            </w:r>
            <w:hyperlink r:id="rId34" w:history="1">
              <w:r w:rsidR="00EE4BD8" w:rsidRPr="00C85512">
                <w:rPr>
                  <w:rStyle w:val="Hyperlink"/>
                  <w:i/>
                  <w:color w:val="auto"/>
                  <w:lang w:eastAsia="ja-JP"/>
                </w:rPr>
                <w:t>Recreation and Outdoor Education Activities for Public Schools Procedures</w:t>
              </w:r>
            </w:hyperlink>
            <w:r w:rsidRPr="00C85512">
              <w:t xml:space="preserve">; </w:t>
            </w:r>
          </w:p>
          <w:p w14:paraId="2485FABF" w14:textId="77777777" w:rsidR="000C1F3E" w:rsidRPr="00C85512" w:rsidRDefault="000C1F3E" w:rsidP="000C1F3E">
            <w:pPr>
              <w:pStyle w:val="ListParagraph"/>
              <w:numPr>
                <w:ilvl w:val="0"/>
                <w:numId w:val="7"/>
              </w:numPr>
            </w:pPr>
            <w:r w:rsidRPr="00C85512">
              <w:t>confirmation of Approved Provider current contract arrangement (if appropriate);</w:t>
            </w:r>
          </w:p>
          <w:p w14:paraId="42F14827" w14:textId="77777777" w:rsidR="00B03030" w:rsidRPr="00C85512" w:rsidRDefault="00B03030" w:rsidP="00B03030">
            <w:pPr>
              <w:pStyle w:val="ListParagraph"/>
              <w:numPr>
                <w:ilvl w:val="0"/>
                <w:numId w:val="7"/>
              </w:numPr>
            </w:pPr>
            <w:r w:rsidRPr="00C85512">
              <w:t>additional risks and supervisory requirements associated with land-based recreational activities;</w:t>
            </w:r>
          </w:p>
          <w:p w14:paraId="3D69E70C" w14:textId="77777777" w:rsidR="00B03030" w:rsidRPr="00C85512" w:rsidRDefault="00B03030" w:rsidP="00B03030">
            <w:pPr>
              <w:pStyle w:val="ListParagraph"/>
              <w:numPr>
                <w:ilvl w:val="0"/>
                <w:numId w:val="7"/>
              </w:numPr>
            </w:pPr>
            <w:r w:rsidRPr="00C85512">
              <w:t xml:space="preserve">any medical or </w:t>
            </w:r>
            <w:proofErr w:type="spellStart"/>
            <w:r w:rsidRPr="00C85512">
              <w:t>behavioural</w:t>
            </w:r>
            <w:proofErr w:type="spellEnd"/>
            <w:r w:rsidRPr="00C85512">
              <w:t xml:space="preserve"> conditions that need to be managed; and</w:t>
            </w:r>
          </w:p>
          <w:p w14:paraId="22D179E6" w14:textId="6B518D22" w:rsidR="00B03030" w:rsidRPr="00C85512" w:rsidRDefault="00B03030" w:rsidP="00B03030">
            <w:pPr>
              <w:pStyle w:val="ListParagraph"/>
              <w:numPr>
                <w:ilvl w:val="0"/>
                <w:numId w:val="7"/>
              </w:numPr>
            </w:pPr>
            <w:r w:rsidRPr="00C85512">
              <w:t>any special clothing or required items that should be taken on the excursion by students and supervisors.</w:t>
            </w:r>
          </w:p>
          <w:p w14:paraId="47D64F67" w14:textId="40C8797F" w:rsidR="006B3F1F" w:rsidRPr="00C85512" w:rsidRDefault="006B3F1F" w:rsidP="006B3F1F">
            <w:pPr>
              <w:pStyle w:val="ListParagraph"/>
              <w:numPr>
                <w:ilvl w:val="0"/>
                <w:numId w:val="7"/>
              </w:numPr>
            </w:pPr>
            <w:r w:rsidRPr="00C85512">
              <w:t>Refer to Section A.14.1</w:t>
            </w:r>
            <w:r w:rsidR="00321990" w:rsidRPr="00C85512">
              <w:t xml:space="preserve"> of</w:t>
            </w:r>
            <w:r w:rsidRPr="00C85512">
              <w:t xml:space="preserve"> </w:t>
            </w:r>
            <w:hyperlink r:id="rId35" w:history="1">
              <w:r w:rsidRPr="00C85512">
                <w:rPr>
                  <w:i/>
                  <w:iCs/>
                  <w:u w:val="single"/>
                </w:rPr>
                <w:t>Recreation and Outdoor Education Activities in Public Schools Procedures</w:t>
              </w:r>
            </w:hyperlink>
            <w:r w:rsidRPr="00C85512">
              <w:t xml:space="preserve"> for risk management plan requirements and templates. </w:t>
            </w:r>
          </w:p>
          <w:p w14:paraId="03B10BC5" w14:textId="1E80A413" w:rsidR="006B3F1F" w:rsidRPr="00C85512" w:rsidRDefault="006B3F1F" w:rsidP="006B3F1F">
            <w:pPr>
              <w:pStyle w:val="ListParagraph"/>
              <w:numPr>
                <w:ilvl w:val="0"/>
                <w:numId w:val="7"/>
              </w:numPr>
            </w:pPr>
            <w:r w:rsidRPr="00C85512">
              <w:t>Refer to Section A.14.2</w:t>
            </w:r>
            <w:r w:rsidR="00321990" w:rsidRPr="00C85512">
              <w:t xml:space="preserve"> of</w:t>
            </w:r>
            <w:r w:rsidRPr="00C85512">
              <w:t xml:space="preserve"> </w:t>
            </w:r>
            <w:hyperlink r:id="rId36" w:history="1">
              <w:r w:rsidRPr="00C85512">
                <w:rPr>
                  <w:i/>
                  <w:iCs/>
                  <w:u w:val="single"/>
                </w:rPr>
                <w:t>Recreation and Outdoor Education Activities in Public Schools Procedures</w:t>
              </w:r>
            </w:hyperlink>
            <w:r w:rsidRPr="00C85512">
              <w:t xml:space="preserve"> for emergency response plan requirements. </w:t>
            </w:r>
          </w:p>
          <w:p w14:paraId="593E2B6B" w14:textId="77777777" w:rsidR="00B03030" w:rsidRPr="00B03030" w:rsidRDefault="00B03030" w:rsidP="008D1988"/>
        </w:tc>
      </w:tr>
      <w:tr w:rsidR="00B03030" w:rsidRPr="00B03030" w14:paraId="2F6F8D51" w14:textId="77777777" w:rsidTr="008D1988">
        <w:trPr>
          <w:trHeight w:val="240"/>
        </w:trPr>
        <w:tc>
          <w:tcPr>
            <w:tcW w:w="10065" w:type="dxa"/>
            <w:gridSpan w:val="4"/>
          </w:tcPr>
          <w:p w14:paraId="4D087A89" w14:textId="77777777" w:rsidR="00B03030" w:rsidRPr="00B03030" w:rsidRDefault="00B03030" w:rsidP="008D1988">
            <w:pPr>
              <w:pStyle w:val="TableParagraph"/>
              <w:tabs>
                <w:tab w:val="left" w:pos="669"/>
              </w:tabs>
              <w:rPr>
                <w:b/>
              </w:rPr>
            </w:pPr>
            <w:r w:rsidRPr="00B03030">
              <w:rPr>
                <w:b/>
              </w:rPr>
              <w:t>Approvals</w:t>
            </w:r>
          </w:p>
          <w:p w14:paraId="5951BA93" w14:textId="77777777" w:rsidR="00B03030" w:rsidRPr="00B03030" w:rsidRDefault="00B03030" w:rsidP="008D1988">
            <w:pPr>
              <w:pStyle w:val="TableParagraph"/>
              <w:tabs>
                <w:tab w:val="left" w:pos="669"/>
              </w:tabs>
              <w:ind w:right="525"/>
              <w:rPr>
                <w:b/>
              </w:rPr>
            </w:pPr>
            <w:r w:rsidRPr="00B03030">
              <w:rPr>
                <w:noProof/>
                <w:lang w:val="en-AU" w:eastAsia="en-AU"/>
              </w:rPr>
              <mc:AlternateContent>
                <mc:Choice Requires="wps">
                  <w:drawing>
                    <wp:anchor distT="0" distB="0" distL="114300" distR="114300" simplePos="0" relativeHeight="251673600" behindDoc="0" locked="0" layoutInCell="1" allowOverlap="1" wp14:anchorId="4ABF7EA3" wp14:editId="2F6A0843">
                      <wp:simplePos x="0" y="0"/>
                      <wp:positionH relativeFrom="column">
                        <wp:posOffset>6112317</wp:posOffset>
                      </wp:positionH>
                      <wp:positionV relativeFrom="paragraph">
                        <wp:posOffset>21590</wp:posOffset>
                      </wp:positionV>
                      <wp:extent cx="230505" cy="222250"/>
                      <wp:effectExtent l="0" t="0" r="17145" b="25400"/>
                      <wp:wrapNone/>
                      <wp:docPr id="249" name="Rectangle 24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DD8118" id="Rectangle 249" o:spid="_x0000_s1026" style="position:absolute;margin-left:481.3pt;margin-top:1.7pt;width:18.15pt;height:17.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" filled="f" strokecolor="black [3213]" strokeweight="2pt"/>
                  </w:pict>
                </mc:Fallback>
              </mc:AlternateContent>
            </w:r>
            <w:r w:rsidRPr="00B03030">
              <w:t xml:space="preserve">All approvals as required, and from principals of any other schools attended by participating </w:t>
            </w:r>
            <w:r w:rsidRPr="00B03030">
              <w:lastRenderedPageBreak/>
              <w:t xml:space="preserve">students, have been obtained. (Forms attached) </w:t>
            </w:r>
          </w:p>
        </w:tc>
      </w:tr>
      <w:tr w:rsidR="00B03030" w:rsidRPr="00B03030" w14:paraId="3539F260" w14:textId="77777777" w:rsidTr="008D1988">
        <w:trPr>
          <w:trHeight w:val="1471"/>
        </w:trPr>
        <w:tc>
          <w:tcPr>
            <w:tcW w:w="10065" w:type="dxa"/>
            <w:gridSpan w:val="4"/>
          </w:tcPr>
          <w:p w14:paraId="658D3630" w14:textId="77777777" w:rsidR="00B03030" w:rsidRPr="00B03030" w:rsidRDefault="00B03030" w:rsidP="008D1988">
            <w:pPr>
              <w:ind w:left="102"/>
            </w:pPr>
            <w:r w:rsidRPr="00B03030">
              <w:lastRenderedPageBreak/>
              <w:t>Details:</w:t>
            </w:r>
          </w:p>
          <w:p w14:paraId="7564C080" w14:textId="77777777" w:rsidR="00B03030" w:rsidRPr="00B03030" w:rsidRDefault="00B03030" w:rsidP="008D1988">
            <w:pPr>
              <w:pStyle w:val="TableParagraph"/>
              <w:rPr>
                <w:i/>
                <w:sz w:val="16"/>
              </w:rPr>
            </w:pPr>
          </w:p>
        </w:tc>
      </w:tr>
      <w:tr w:rsidR="00B03030" w:rsidRPr="00B03030" w14:paraId="72C2DF0C" w14:textId="77777777" w:rsidTr="008D1988">
        <w:trPr>
          <w:trHeight w:val="240"/>
        </w:trPr>
        <w:tc>
          <w:tcPr>
            <w:tcW w:w="10065" w:type="dxa"/>
            <w:gridSpan w:val="4"/>
          </w:tcPr>
          <w:p w14:paraId="0B141ABB" w14:textId="77777777" w:rsidR="00B03030" w:rsidRPr="00B03030" w:rsidRDefault="00B03030" w:rsidP="008D1988">
            <w:pPr>
              <w:pStyle w:val="TableParagraph"/>
              <w:tabs>
                <w:tab w:val="left" w:pos="669"/>
              </w:tabs>
              <w:rPr>
                <w:b/>
              </w:rPr>
            </w:pPr>
            <w:r w:rsidRPr="00B03030">
              <w:rPr>
                <w:b/>
              </w:rPr>
              <w:t>Students’</w:t>
            </w:r>
            <w:r w:rsidRPr="00B03030">
              <w:rPr>
                <w:b/>
                <w:spacing w:val="-7"/>
              </w:rPr>
              <w:t xml:space="preserve"> </w:t>
            </w:r>
            <w:r w:rsidRPr="00B03030">
              <w:rPr>
                <w:b/>
              </w:rPr>
              <w:t>capacity</w:t>
            </w:r>
          </w:p>
          <w:p w14:paraId="1D5220D9" w14:textId="77777777" w:rsidR="00B03030" w:rsidRPr="00B03030" w:rsidRDefault="00B03030" w:rsidP="008D1988">
            <w:pPr>
              <w:pStyle w:val="TableParagraph"/>
              <w:tabs>
                <w:tab w:val="left" w:pos="669"/>
              </w:tabs>
              <w:ind w:right="525"/>
              <w:rPr>
                <w:b/>
              </w:rPr>
            </w:pPr>
            <w:r w:rsidRPr="00B03030">
              <w:rPr>
                <w:noProof/>
                <w:lang w:val="en-AU" w:eastAsia="en-AU"/>
              </w:rPr>
              <mc:AlternateContent>
                <mc:Choice Requires="wps">
                  <w:drawing>
                    <wp:anchor distT="0" distB="0" distL="114300" distR="114300" simplePos="0" relativeHeight="251674624" behindDoc="0" locked="0" layoutInCell="1" allowOverlap="1" wp14:anchorId="11CBAC0A" wp14:editId="4D93A9DD">
                      <wp:simplePos x="0" y="0"/>
                      <wp:positionH relativeFrom="column">
                        <wp:posOffset>6089429</wp:posOffset>
                      </wp:positionH>
                      <wp:positionV relativeFrom="paragraph">
                        <wp:posOffset>167640</wp:posOffset>
                      </wp:positionV>
                      <wp:extent cx="230505" cy="222250"/>
                      <wp:effectExtent l="0" t="0" r="17145" b="25400"/>
                      <wp:wrapNone/>
                      <wp:docPr id="25" name="Rectangle 2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0A0987" id="Rectangle 25" o:spid="_x0000_s1026" style="position:absolute;margin-left:479.5pt;margin-top:13.2pt;width:18.15pt;height:1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" filled="f" strokecolor="black [3213]" strokeweight="2pt"/>
                  </w:pict>
                </mc:Fallback>
              </mc:AlternateContent>
            </w:r>
            <w:r w:rsidRPr="00B03030">
              <w:t>Participating students have the capacity to undertake the excursion as evidenced by the student health care plans and information and as attested to by the principal of any other participating school.</w:t>
            </w:r>
          </w:p>
        </w:tc>
      </w:tr>
      <w:tr w:rsidR="00B03030" w:rsidRPr="00B03030" w14:paraId="72EA5F64" w14:textId="77777777" w:rsidTr="008D1988">
        <w:trPr>
          <w:trHeight w:val="1477"/>
        </w:trPr>
        <w:tc>
          <w:tcPr>
            <w:tcW w:w="10065" w:type="dxa"/>
            <w:gridSpan w:val="4"/>
          </w:tcPr>
          <w:p w14:paraId="38F3D4BC" w14:textId="77777777" w:rsidR="00B03030" w:rsidRPr="00B03030" w:rsidRDefault="00B03030" w:rsidP="008D1988">
            <w:pPr>
              <w:pStyle w:val="TableParagraph"/>
            </w:pPr>
            <w:r w:rsidRPr="00B03030">
              <w:t>Details:</w:t>
            </w:r>
          </w:p>
          <w:p w14:paraId="7D34F00F" w14:textId="77777777" w:rsidR="00B03030" w:rsidRPr="00B03030" w:rsidRDefault="00B03030" w:rsidP="008D1988">
            <w:pPr>
              <w:pStyle w:val="TableParagraph"/>
              <w:ind w:left="0"/>
            </w:pPr>
          </w:p>
        </w:tc>
      </w:tr>
      <w:tr w:rsidR="00B03030" w:rsidRPr="00B03030" w14:paraId="66C53EDA" w14:textId="77777777" w:rsidTr="008D1988">
        <w:trPr>
          <w:trHeight w:val="240"/>
        </w:trPr>
        <w:tc>
          <w:tcPr>
            <w:tcW w:w="10065" w:type="dxa"/>
            <w:gridSpan w:val="4"/>
          </w:tcPr>
          <w:p w14:paraId="245A678E" w14:textId="77777777" w:rsidR="00B03030" w:rsidRPr="00B03030" w:rsidRDefault="00B03030" w:rsidP="008D1988">
            <w:pPr>
              <w:pStyle w:val="TableParagraph"/>
              <w:tabs>
                <w:tab w:val="left" w:pos="669"/>
              </w:tabs>
              <w:rPr>
                <w:b/>
                <w:spacing w:val="-3"/>
              </w:rPr>
            </w:pPr>
            <w:r w:rsidRPr="00B03030">
              <w:rPr>
                <w:b/>
              </w:rPr>
              <w:t>Supervisory</w:t>
            </w:r>
            <w:r w:rsidRPr="00B03030">
              <w:rPr>
                <w:b/>
                <w:spacing w:val="1"/>
              </w:rPr>
              <w:t xml:space="preserve"> </w:t>
            </w:r>
            <w:r w:rsidRPr="00B03030">
              <w:rPr>
                <w:b/>
                <w:spacing w:val="-3"/>
              </w:rPr>
              <w:t>team</w:t>
            </w:r>
          </w:p>
          <w:p w14:paraId="3B437F8A" w14:textId="77777777" w:rsidR="00B03030" w:rsidRPr="00B03030" w:rsidRDefault="00B03030" w:rsidP="008D1988">
            <w:pPr>
              <w:pStyle w:val="TableParagraph"/>
              <w:tabs>
                <w:tab w:val="left" w:pos="669"/>
              </w:tabs>
              <w:ind w:right="525"/>
            </w:pPr>
            <w:r w:rsidRPr="00B03030">
              <w:t>An appropriately qualified supervisor, a suitable supervisory team, supervision strategies and a system for identifying excursion participants, have been established.</w:t>
            </w:r>
          </w:p>
          <w:p w14:paraId="27809984" w14:textId="77777777" w:rsidR="00B03030" w:rsidRPr="00B03030" w:rsidRDefault="00B03030" w:rsidP="008D1988">
            <w:pPr>
              <w:pStyle w:val="TableParagraph"/>
              <w:tabs>
                <w:tab w:val="left" w:pos="274"/>
              </w:tabs>
            </w:pPr>
            <w:r w:rsidRPr="00B03030">
              <w:t>Supervision strategies have been established with the supervisory team.</w:t>
            </w:r>
            <w:r w:rsidRPr="00B03030">
              <w:rPr>
                <w:noProof/>
                <w:lang w:val="en-AU" w:eastAsia="en-AU"/>
              </w:rPr>
              <mc:AlternateContent>
                <mc:Choice Requires="wps">
                  <w:drawing>
                    <wp:anchor distT="0" distB="0" distL="114300" distR="114300" simplePos="0" relativeHeight="251675648" behindDoc="0" locked="0" layoutInCell="1" allowOverlap="1" wp14:anchorId="34E85FE6" wp14:editId="51B3C183">
                      <wp:simplePos x="0" y="0"/>
                      <wp:positionH relativeFrom="column">
                        <wp:posOffset>6089015</wp:posOffset>
                      </wp:positionH>
                      <wp:positionV relativeFrom="paragraph">
                        <wp:posOffset>17145</wp:posOffset>
                      </wp:positionV>
                      <wp:extent cx="230505" cy="222250"/>
                      <wp:effectExtent l="0" t="0" r="17145" b="25400"/>
                      <wp:wrapNone/>
                      <wp:docPr id="26" name="Rectangle 26"/>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242A21" id="Rectangle 26" o:spid="_x0000_s1026" style="position:absolute;margin-left:479.45pt;margin-top:1.35pt;width:18.15pt;height:1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" filled="f" strokecolor="black [3213]" strokeweight="2pt"/>
                  </w:pict>
                </mc:Fallback>
              </mc:AlternateContent>
            </w:r>
          </w:p>
          <w:p w14:paraId="0B8E2244" w14:textId="77777777" w:rsidR="00B03030" w:rsidRPr="00B03030" w:rsidRDefault="00B03030" w:rsidP="008D1988">
            <w:pPr>
              <w:pStyle w:val="TableParagraph"/>
              <w:tabs>
                <w:tab w:val="left" w:pos="669"/>
              </w:tabs>
              <w:ind w:right="525"/>
            </w:pPr>
            <w:r w:rsidRPr="00B03030">
              <w:t>Systems for identifying excursion participants have been established.</w:t>
            </w:r>
          </w:p>
        </w:tc>
      </w:tr>
      <w:tr w:rsidR="00B03030" w:rsidRPr="00B03030" w14:paraId="3EDB8D7D" w14:textId="77777777" w:rsidTr="008D1988">
        <w:trPr>
          <w:trHeight w:val="1536"/>
        </w:trPr>
        <w:tc>
          <w:tcPr>
            <w:tcW w:w="10065" w:type="dxa"/>
            <w:gridSpan w:val="4"/>
          </w:tcPr>
          <w:p w14:paraId="38091B38" w14:textId="77777777" w:rsidR="00B03030" w:rsidRPr="00B03030" w:rsidRDefault="00B03030" w:rsidP="008D1988">
            <w:pPr>
              <w:pStyle w:val="TableParagraph"/>
              <w:spacing w:before="1"/>
              <w:ind w:left="162"/>
            </w:pPr>
            <w:r w:rsidRPr="00B03030">
              <w:t>Details:</w:t>
            </w:r>
          </w:p>
          <w:p w14:paraId="50660E02" w14:textId="77777777" w:rsidR="00B03030" w:rsidRPr="00B03030" w:rsidRDefault="00B03030" w:rsidP="008D1988">
            <w:pPr>
              <w:pStyle w:val="TableParagraph"/>
              <w:spacing w:before="1"/>
              <w:ind w:left="162"/>
            </w:pPr>
          </w:p>
          <w:p w14:paraId="76343452" w14:textId="77777777" w:rsidR="00B03030" w:rsidRPr="00B03030" w:rsidRDefault="00B03030" w:rsidP="008D1988">
            <w:pPr>
              <w:pStyle w:val="TableParagraph"/>
              <w:spacing w:before="1"/>
              <w:ind w:left="162"/>
            </w:pPr>
          </w:p>
          <w:p w14:paraId="4BC82693" w14:textId="77777777" w:rsidR="00B03030" w:rsidRPr="00B03030" w:rsidRDefault="00B03030" w:rsidP="008D1988">
            <w:pPr>
              <w:pStyle w:val="TableParagraph"/>
              <w:spacing w:before="1"/>
              <w:ind w:left="162"/>
            </w:pPr>
          </w:p>
          <w:p w14:paraId="587CA7BF" w14:textId="77777777" w:rsidR="00B03030" w:rsidRPr="00B03030" w:rsidRDefault="00B03030" w:rsidP="008D1988">
            <w:pPr>
              <w:pStyle w:val="TableParagraph"/>
              <w:spacing w:before="1"/>
              <w:ind w:left="162"/>
            </w:pPr>
          </w:p>
          <w:p w14:paraId="413C3C21" w14:textId="77777777" w:rsidR="00B03030" w:rsidRPr="00B03030" w:rsidRDefault="00B03030" w:rsidP="008D1988">
            <w:pPr>
              <w:pStyle w:val="TableParagraph"/>
              <w:spacing w:before="1"/>
              <w:ind w:left="0"/>
            </w:pPr>
          </w:p>
        </w:tc>
      </w:tr>
      <w:tr w:rsidR="00B03030" w:rsidRPr="00B03030" w14:paraId="6BAD96C2" w14:textId="77777777" w:rsidTr="008D1988">
        <w:trPr>
          <w:trHeight w:val="240"/>
        </w:trPr>
        <w:tc>
          <w:tcPr>
            <w:tcW w:w="10065" w:type="dxa"/>
            <w:gridSpan w:val="4"/>
          </w:tcPr>
          <w:p w14:paraId="07CFC38A" w14:textId="77777777" w:rsidR="00B03030" w:rsidRPr="00B03030" w:rsidRDefault="00B03030" w:rsidP="008D1988">
            <w:pPr>
              <w:pStyle w:val="TableParagraph"/>
              <w:tabs>
                <w:tab w:val="left" w:pos="669"/>
              </w:tabs>
              <w:rPr>
                <w:b/>
              </w:rPr>
            </w:pPr>
            <w:r w:rsidRPr="00B03030">
              <w:rPr>
                <w:b/>
              </w:rPr>
              <w:t>Communication strategy</w:t>
            </w:r>
          </w:p>
          <w:p w14:paraId="488D316A" w14:textId="77777777" w:rsidR="00B03030" w:rsidRPr="00B03030" w:rsidRDefault="00B03030" w:rsidP="008D1988">
            <w:pPr>
              <w:widowControl w:val="0"/>
              <w:autoSpaceDE w:val="0"/>
              <w:autoSpaceDN w:val="0"/>
              <w:ind w:left="113" w:right="525"/>
            </w:pPr>
            <w:r w:rsidRPr="00B03030">
              <w:rPr>
                <w:noProof/>
                <w:lang w:eastAsia="en-AU"/>
              </w:rPr>
              <mc:AlternateContent>
                <mc:Choice Requires="wps">
                  <w:drawing>
                    <wp:anchor distT="0" distB="0" distL="114300" distR="114300" simplePos="0" relativeHeight="251676672" behindDoc="0" locked="0" layoutInCell="1" allowOverlap="1" wp14:anchorId="781398F3" wp14:editId="22DFA4BB">
                      <wp:simplePos x="0" y="0"/>
                      <wp:positionH relativeFrom="column">
                        <wp:posOffset>6075210</wp:posOffset>
                      </wp:positionH>
                      <wp:positionV relativeFrom="paragraph">
                        <wp:posOffset>23495</wp:posOffset>
                      </wp:positionV>
                      <wp:extent cx="230505" cy="222250"/>
                      <wp:effectExtent l="0" t="0" r="17145" b="25400"/>
                      <wp:wrapNone/>
                      <wp:docPr id="29" name="Rectangle 2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73C546" id="Rectangle 29" o:spid="_x0000_s1026" style="position:absolute;margin-left:478.35pt;margin-top:1.85pt;width:18.15pt;height:17.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" filled="f" strokecolor="black [3213]" strokeweight="2pt"/>
                  </w:pict>
                </mc:Fallback>
              </mc:AlternateContent>
            </w:r>
            <w:r w:rsidRPr="00B03030">
              <w:t>An appropriate communication strategy has been established and communicated to all those attending the</w:t>
            </w:r>
            <w:r w:rsidRPr="00B03030">
              <w:rPr>
                <w:spacing w:val="-12"/>
              </w:rPr>
              <w:t xml:space="preserve"> </w:t>
            </w:r>
            <w:r w:rsidRPr="00B03030">
              <w:t>excursion.</w:t>
            </w:r>
          </w:p>
        </w:tc>
      </w:tr>
      <w:tr w:rsidR="00B03030" w:rsidRPr="00B03030" w14:paraId="0272FAC0" w14:textId="77777777" w:rsidTr="008D1988">
        <w:trPr>
          <w:trHeight w:val="1580"/>
        </w:trPr>
        <w:tc>
          <w:tcPr>
            <w:tcW w:w="10065" w:type="dxa"/>
            <w:gridSpan w:val="4"/>
          </w:tcPr>
          <w:p w14:paraId="7D7D75DA" w14:textId="77777777" w:rsidR="00B03030" w:rsidRPr="00B03030" w:rsidRDefault="00B03030" w:rsidP="008D1988">
            <w:pPr>
              <w:pStyle w:val="TableParagraph"/>
            </w:pPr>
            <w:r w:rsidRPr="00B03030">
              <w:t>Details:</w:t>
            </w:r>
          </w:p>
          <w:p w14:paraId="511F2341" w14:textId="77777777" w:rsidR="00B03030" w:rsidRPr="00B03030" w:rsidRDefault="00B03030" w:rsidP="008D1988">
            <w:pPr>
              <w:pStyle w:val="TableParagraph"/>
            </w:pPr>
          </w:p>
          <w:p w14:paraId="32986695" w14:textId="77777777" w:rsidR="00B03030" w:rsidRPr="00B03030" w:rsidRDefault="00B03030" w:rsidP="008D1988">
            <w:pPr>
              <w:pStyle w:val="TableParagraph"/>
            </w:pPr>
          </w:p>
          <w:p w14:paraId="1BA4202C" w14:textId="77777777" w:rsidR="00B03030" w:rsidRPr="00B03030" w:rsidRDefault="00B03030" w:rsidP="008D1988">
            <w:pPr>
              <w:pStyle w:val="TableParagraph"/>
              <w:ind w:left="0"/>
            </w:pPr>
          </w:p>
        </w:tc>
      </w:tr>
      <w:tr w:rsidR="00B03030" w:rsidRPr="00B03030" w14:paraId="65720545" w14:textId="77777777" w:rsidTr="008D1988">
        <w:trPr>
          <w:trHeight w:val="240"/>
        </w:trPr>
        <w:tc>
          <w:tcPr>
            <w:tcW w:w="10065" w:type="dxa"/>
            <w:gridSpan w:val="4"/>
          </w:tcPr>
          <w:p w14:paraId="100A4529" w14:textId="77777777" w:rsidR="00B03030" w:rsidRPr="00B03030" w:rsidRDefault="00B03030" w:rsidP="008D1988">
            <w:pPr>
              <w:pStyle w:val="TableParagraph"/>
              <w:tabs>
                <w:tab w:val="left" w:pos="669"/>
              </w:tabs>
              <w:rPr>
                <w:b/>
              </w:rPr>
            </w:pPr>
            <w:r w:rsidRPr="00B03030">
              <w:rPr>
                <w:noProof/>
                <w:lang w:val="en-AU" w:eastAsia="en-AU"/>
              </w:rPr>
              <mc:AlternateContent>
                <mc:Choice Requires="wps">
                  <w:drawing>
                    <wp:anchor distT="0" distB="0" distL="114300" distR="114300" simplePos="0" relativeHeight="251682816" behindDoc="0" locked="0" layoutInCell="1" allowOverlap="1" wp14:anchorId="78BF568C" wp14:editId="5F683709">
                      <wp:simplePos x="0" y="0"/>
                      <wp:positionH relativeFrom="column">
                        <wp:posOffset>6073140</wp:posOffset>
                      </wp:positionH>
                      <wp:positionV relativeFrom="paragraph">
                        <wp:posOffset>95250</wp:posOffset>
                      </wp:positionV>
                      <wp:extent cx="230505" cy="222250"/>
                      <wp:effectExtent l="0" t="0" r="17145" b="25400"/>
                      <wp:wrapNone/>
                      <wp:docPr id="332" name="Rectangle 33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21CBF7" id="Rectangle 332" o:spid="_x0000_s1026" style="position:absolute;margin-left:478.2pt;margin-top:7.5pt;width:18.15pt;height:17.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vJBlQIAAIcFAAAOAAAAZHJzL2Uyb0RvYy54bWysVN9vGyEMfp+0/wHxvt4la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" filled="f" strokecolor="black [3213]" strokeweight="2pt"/>
                  </w:pict>
                </mc:Fallback>
              </mc:AlternateContent>
            </w:r>
            <w:r w:rsidRPr="00B03030">
              <w:rPr>
                <w:b/>
              </w:rPr>
              <w:t>Briefing students and</w:t>
            </w:r>
            <w:r w:rsidRPr="00B03030">
              <w:rPr>
                <w:b/>
                <w:spacing w:val="-12"/>
              </w:rPr>
              <w:t xml:space="preserve"> </w:t>
            </w:r>
            <w:r w:rsidRPr="00B03030">
              <w:rPr>
                <w:b/>
              </w:rPr>
              <w:t>supervisors</w:t>
            </w:r>
          </w:p>
          <w:p w14:paraId="750BEC38" w14:textId="77777777" w:rsidR="00B03030" w:rsidRPr="00B03030" w:rsidRDefault="00B03030" w:rsidP="008D1988">
            <w:pPr>
              <w:pStyle w:val="TableParagraph"/>
              <w:tabs>
                <w:tab w:val="left" w:pos="669"/>
              </w:tabs>
              <w:ind w:right="709"/>
              <w:rPr>
                <w:noProof/>
                <w:lang w:val="en-AU" w:eastAsia="en-AU"/>
              </w:rPr>
            </w:pPr>
            <w:r w:rsidRPr="00B03030">
              <w:t>All relevant information about respective responsibilities and obligations has been communicated to students and</w:t>
            </w:r>
            <w:r w:rsidRPr="00B03030">
              <w:rPr>
                <w:spacing w:val="-16"/>
              </w:rPr>
              <w:t xml:space="preserve"> </w:t>
            </w:r>
            <w:r w:rsidRPr="00B03030">
              <w:t>supervisors.  The excursion leader has confirmed, in writing, during the consent seeking process, that parents/carers/guardians are fully aware of all supervisory arrangements throughout the excursion.</w:t>
            </w:r>
          </w:p>
        </w:tc>
      </w:tr>
      <w:tr w:rsidR="00B03030" w:rsidRPr="00B03030" w14:paraId="5A6F3D3D" w14:textId="77777777" w:rsidTr="008D1988">
        <w:trPr>
          <w:trHeight w:val="240"/>
        </w:trPr>
        <w:tc>
          <w:tcPr>
            <w:tcW w:w="10065" w:type="dxa"/>
            <w:gridSpan w:val="4"/>
          </w:tcPr>
          <w:p w14:paraId="62411BAE" w14:textId="77777777" w:rsidR="00B03030" w:rsidRPr="00B03030" w:rsidRDefault="00B03030" w:rsidP="008D1988">
            <w:pPr>
              <w:pStyle w:val="TableParagraph"/>
            </w:pPr>
            <w:r w:rsidRPr="00B03030">
              <w:t>Details:</w:t>
            </w:r>
          </w:p>
          <w:p w14:paraId="76CFC676" w14:textId="77777777" w:rsidR="00B03030" w:rsidRPr="00B03030" w:rsidRDefault="00B03030" w:rsidP="008D1988">
            <w:pPr>
              <w:pStyle w:val="TableParagraph"/>
              <w:tabs>
                <w:tab w:val="left" w:pos="669"/>
              </w:tabs>
              <w:rPr>
                <w:noProof/>
                <w:lang w:val="en-AU" w:eastAsia="en-AU"/>
              </w:rPr>
            </w:pPr>
          </w:p>
          <w:p w14:paraId="1BFD9E6C" w14:textId="77777777" w:rsidR="00B03030" w:rsidRPr="00B03030" w:rsidRDefault="00B03030" w:rsidP="008D1988">
            <w:pPr>
              <w:pStyle w:val="TableParagraph"/>
              <w:tabs>
                <w:tab w:val="left" w:pos="669"/>
              </w:tabs>
              <w:rPr>
                <w:noProof/>
                <w:lang w:val="en-AU" w:eastAsia="en-AU"/>
              </w:rPr>
            </w:pPr>
          </w:p>
          <w:p w14:paraId="6BB34AF5" w14:textId="77777777" w:rsidR="00B03030" w:rsidRPr="00B03030" w:rsidRDefault="00B03030" w:rsidP="008D1988">
            <w:pPr>
              <w:pStyle w:val="TableParagraph"/>
              <w:tabs>
                <w:tab w:val="left" w:pos="669"/>
              </w:tabs>
              <w:rPr>
                <w:noProof/>
                <w:lang w:val="en-AU" w:eastAsia="en-AU"/>
              </w:rPr>
            </w:pPr>
          </w:p>
          <w:p w14:paraId="584F7BE8" w14:textId="77777777" w:rsidR="00B03030" w:rsidRPr="00B03030" w:rsidRDefault="00B03030" w:rsidP="008D1988">
            <w:pPr>
              <w:pStyle w:val="TableParagraph"/>
              <w:tabs>
                <w:tab w:val="left" w:pos="669"/>
              </w:tabs>
              <w:rPr>
                <w:noProof/>
                <w:lang w:val="en-AU" w:eastAsia="en-AU"/>
              </w:rPr>
            </w:pPr>
          </w:p>
          <w:p w14:paraId="7C516A7D" w14:textId="77777777" w:rsidR="00B03030" w:rsidRPr="00B03030" w:rsidRDefault="00B03030" w:rsidP="008D1988">
            <w:pPr>
              <w:pStyle w:val="TableParagraph"/>
              <w:tabs>
                <w:tab w:val="left" w:pos="669"/>
              </w:tabs>
              <w:ind w:left="0"/>
              <w:rPr>
                <w:noProof/>
                <w:lang w:val="en-AU" w:eastAsia="en-AU"/>
              </w:rPr>
            </w:pPr>
          </w:p>
        </w:tc>
      </w:tr>
      <w:tr w:rsidR="00B03030" w:rsidRPr="00B03030" w14:paraId="5689F22D" w14:textId="77777777" w:rsidTr="008D1988">
        <w:trPr>
          <w:trHeight w:val="240"/>
        </w:trPr>
        <w:tc>
          <w:tcPr>
            <w:tcW w:w="10065" w:type="dxa"/>
            <w:gridSpan w:val="4"/>
          </w:tcPr>
          <w:p w14:paraId="788D2280" w14:textId="77777777" w:rsidR="00B03030" w:rsidRPr="00B03030" w:rsidRDefault="00B03030" w:rsidP="008D1988">
            <w:pPr>
              <w:pStyle w:val="TableParagraph"/>
              <w:tabs>
                <w:tab w:val="left" w:pos="669"/>
              </w:tabs>
              <w:rPr>
                <w:b/>
              </w:rPr>
            </w:pPr>
            <w:r w:rsidRPr="00B03030">
              <w:rPr>
                <w:noProof/>
                <w:lang w:val="en-AU" w:eastAsia="en-AU"/>
              </w:rPr>
              <mc:AlternateContent>
                <mc:Choice Requires="wps">
                  <w:drawing>
                    <wp:anchor distT="0" distB="0" distL="114300" distR="114300" simplePos="0" relativeHeight="251670528" behindDoc="0" locked="0" layoutInCell="1" allowOverlap="1" wp14:anchorId="3C144FFA" wp14:editId="724CFF63">
                      <wp:simplePos x="0" y="0"/>
                      <wp:positionH relativeFrom="column">
                        <wp:posOffset>6090285</wp:posOffset>
                      </wp:positionH>
                      <wp:positionV relativeFrom="paragraph">
                        <wp:posOffset>57785</wp:posOffset>
                      </wp:positionV>
                      <wp:extent cx="230505" cy="222250"/>
                      <wp:effectExtent l="0" t="0" r="17145" b="25400"/>
                      <wp:wrapNone/>
                      <wp:docPr id="30" name="Rectangle 3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59DFF1" id="Rectangle 30" o:spid="_x0000_s1026" style="position:absolute;margin-left:479.55pt;margin-top:4.55pt;width:18.15pt;height:1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" filled="f" strokecolor="black [3213]" strokeweight="2pt"/>
                  </w:pict>
                </mc:Fallback>
              </mc:AlternateContent>
            </w:r>
            <w:r w:rsidRPr="00B03030">
              <w:rPr>
                <w:b/>
              </w:rPr>
              <w:t>Transport arrangements</w:t>
            </w:r>
          </w:p>
          <w:p w14:paraId="2B8DCAE5" w14:textId="1113E893" w:rsidR="00072021" w:rsidRPr="00072021" w:rsidRDefault="00B03030" w:rsidP="008D1988">
            <w:pPr>
              <w:pStyle w:val="TableParagraph"/>
              <w:tabs>
                <w:tab w:val="left" w:pos="274"/>
              </w:tabs>
            </w:pPr>
            <w:r w:rsidRPr="00B03030">
              <w:t>Arrangements have been made for the safe transport of excur</w:t>
            </w:r>
            <w:r w:rsidRPr="00072021">
              <w:t>sion</w:t>
            </w:r>
            <w:r w:rsidRPr="00072021">
              <w:rPr>
                <w:spacing w:val="-33"/>
              </w:rPr>
              <w:t xml:space="preserve"> </w:t>
            </w:r>
            <w:r w:rsidRPr="00072021">
              <w:t>participants</w:t>
            </w:r>
            <w:r w:rsidR="00072021" w:rsidRPr="00072021">
              <w:t>,</w:t>
            </w:r>
            <w:r w:rsidR="00072021" w:rsidRPr="00072021">
              <w:t xml:space="preserve"> </w:t>
            </w:r>
            <w:proofErr w:type="gramStart"/>
            <w:r w:rsidR="00072021" w:rsidRPr="00072021">
              <w:t>including</w:t>
            </w:r>
            <w:proofErr w:type="gramEnd"/>
            <w:r w:rsidR="00072021" w:rsidRPr="00072021">
              <w:t xml:space="preserve"> </w:t>
            </w:r>
          </w:p>
          <w:p w14:paraId="5971846E" w14:textId="4EBC5ECD" w:rsidR="00B03030" w:rsidRPr="00072021" w:rsidRDefault="00072021" w:rsidP="008D1988">
            <w:pPr>
              <w:pStyle w:val="TableParagraph"/>
              <w:tabs>
                <w:tab w:val="left" w:pos="274"/>
              </w:tabs>
            </w:pPr>
            <w:r w:rsidRPr="00072021">
              <w:t>details of seatbelt availability and use of seatbelts on buses.</w:t>
            </w:r>
          </w:p>
          <w:p w14:paraId="72F25A95" w14:textId="77777777" w:rsidR="00B03030" w:rsidRPr="00B03030" w:rsidRDefault="00B03030" w:rsidP="008D1988">
            <w:pPr>
              <w:pStyle w:val="TableParagraph"/>
              <w:tabs>
                <w:tab w:val="left" w:pos="274"/>
              </w:tabs>
              <w:rPr>
                <w:i/>
                <w:sz w:val="20"/>
              </w:rPr>
            </w:pPr>
            <w:r w:rsidRPr="00B03030">
              <w:t>All travel arrangements have been made in adherence to the Official Travel Policy.</w:t>
            </w:r>
          </w:p>
        </w:tc>
      </w:tr>
      <w:tr w:rsidR="00B03030" w:rsidRPr="00B03030" w14:paraId="6967B95F" w14:textId="77777777" w:rsidTr="008D1988">
        <w:trPr>
          <w:trHeight w:val="1869"/>
        </w:trPr>
        <w:tc>
          <w:tcPr>
            <w:tcW w:w="10065" w:type="dxa"/>
            <w:gridSpan w:val="4"/>
          </w:tcPr>
          <w:p w14:paraId="051C7F7E" w14:textId="77777777" w:rsidR="00B03030" w:rsidRPr="00B03030" w:rsidRDefault="00B03030" w:rsidP="008D1988">
            <w:pPr>
              <w:pStyle w:val="TableParagraph"/>
            </w:pPr>
            <w:r w:rsidRPr="00B03030">
              <w:lastRenderedPageBreak/>
              <w:t>Details:</w:t>
            </w:r>
          </w:p>
          <w:p w14:paraId="3153C1C4" w14:textId="77777777" w:rsidR="00B03030" w:rsidRPr="00B03030" w:rsidRDefault="00B03030" w:rsidP="008D1988">
            <w:pPr>
              <w:pStyle w:val="TableParagraph"/>
            </w:pPr>
          </w:p>
          <w:p w14:paraId="753D507F" w14:textId="77777777" w:rsidR="00B03030" w:rsidRPr="00B03030" w:rsidRDefault="00B03030" w:rsidP="008D1988">
            <w:pPr>
              <w:pStyle w:val="TableParagraph"/>
            </w:pPr>
          </w:p>
          <w:p w14:paraId="4C45FF3D" w14:textId="77777777" w:rsidR="00B03030" w:rsidRPr="00B03030" w:rsidRDefault="00B03030" w:rsidP="008D1988">
            <w:pPr>
              <w:pStyle w:val="TableParagraph"/>
            </w:pPr>
          </w:p>
          <w:p w14:paraId="345D9E9A" w14:textId="77777777" w:rsidR="00B03030" w:rsidRPr="00B03030" w:rsidRDefault="00B03030" w:rsidP="008D1988">
            <w:pPr>
              <w:pStyle w:val="TableParagraph"/>
            </w:pPr>
          </w:p>
          <w:p w14:paraId="069A52D0" w14:textId="77777777" w:rsidR="00B03030" w:rsidRPr="00B03030" w:rsidRDefault="00B03030" w:rsidP="008D1988">
            <w:pPr>
              <w:pStyle w:val="TableParagraph"/>
              <w:ind w:left="0"/>
            </w:pPr>
          </w:p>
        </w:tc>
      </w:tr>
      <w:tr w:rsidR="00B03030" w:rsidRPr="00B03030" w14:paraId="7B7DA4FF" w14:textId="77777777" w:rsidTr="008D1988">
        <w:trPr>
          <w:trHeight w:val="240"/>
        </w:trPr>
        <w:tc>
          <w:tcPr>
            <w:tcW w:w="10065" w:type="dxa"/>
            <w:gridSpan w:val="4"/>
          </w:tcPr>
          <w:p w14:paraId="4B3F5A1C" w14:textId="77777777" w:rsidR="00B03030" w:rsidRPr="00B03030" w:rsidRDefault="00B03030" w:rsidP="008D1988">
            <w:pPr>
              <w:pStyle w:val="TableParagraph"/>
              <w:tabs>
                <w:tab w:val="left" w:pos="669"/>
                <w:tab w:val="left" w:pos="709"/>
                <w:tab w:val="left" w:pos="851"/>
              </w:tabs>
              <w:rPr>
                <w:b/>
              </w:rPr>
            </w:pPr>
            <w:r w:rsidRPr="00B03030">
              <w:rPr>
                <w:noProof/>
                <w:lang w:val="en-AU" w:eastAsia="en-AU"/>
              </w:rPr>
              <mc:AlternateContent>
                <mc:Choice Requires="wps">
                  <w:drawing>
                    <wp:anchor distT="0" distB="0" distL="114300" distR="114300" simplePos="0" relativeHeight="251695104" behindDoc="0" locked="0" layoutInCell="1" allowOverlap="1" wp14:anchorId="0EEE6371" wp14:editId="6A699DDF">
                      <wp:simplePos x="0" y="0"/>
                      <wp:positionH relativeFrom="column">
                        <wp:posOffset>6090285</wp:posOffset>
                      </wp:positionH>
                      <wp:positionV relativeFrom="paragraph">
                        <wp:posOffset>29210</wp:posOffset>
                      </wp:positionV>
                      <wp:extent cx="230505" cy="222250"/>
                      <wp:effectExtent l="0" t="0" r="17145" b="25400"/>
                      <wp:wrapNone/>
                      <wp:docPr id="31" name="Rectangle 3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08238B" id="Rectangle 31" o:spid="_x0000_s1026" style="position:absolute;margin-left:479.55pt;margin-top:2.3pt;width:18.15pt;height:17.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" filled="f" strokecolor="black [3213]" strokeweight="2pt"/>
                  </w:pict>
                </mc:Fallback>
              </mc:AlternateContent>
            </w:r>
            <w:r w:rsidRPr="00B03030">
              <w:rPr>
                <w:b/>
              </w:rPr>
              <w:t>Intrastate air travel</w:t>
            </w:r>
          </w:p>
          <w:p w14:paraId="5870D3E4" w14:textId="77777777" w:rsidR="00B03030" w:rsidRPr="00B03030" w:rsidRDefault="00B03030" w:rsidP="008D1988">
            <w:pPr>
              <w:pStyle w:val="TableParagraph"/>
              <w:tabs>
                <w:tab w:val="left" w:pos="274"/>
              </w:tabs>
              <w:rPr>
                <w:i/>
                <w:sz w:val="20"/>
              </w:rPr>
            </w:pPr>
            <w:r w:rsidRPr="00B03030">
              <w:t>A record of intrastate air travel has been kept.</w:t>
            </w:r>
          </w:p>
        </w:tc>
      </w:tr>
      <w:tr w:rsidR="00B03030" w:rsidRPr="00B03030" w14:paraId="2857C4F1" w14:textId="77777777" w:rsidTr="008D1988">
        <w:trPr>
          <w:trHeight w:val="1869"/>
        </w:trPr>
        <w:tc>
          <w:tcPr>
            <w:tcW w:w="10065" w:type="dxa"/>
            <w:gridSpan w:val="4"/>
          </w:tcPr>
          <w:p w14:paraId="1E2FBC4E" w14:textId="77777777" w:rsidR="00B03030" w:rsidRPr="00B03030" w:rsidRDefault="00B03030" w:rsidP="008D1988">
            <w:pPr>
              <w:pStyle w:val="TableParagraph"/>
            </w:pPr>
            <w:r w:rsidRPr="00B03030">
              <w:t>Details:</w:t>
            </w:r>
          </w:p>
        </w:tc>
      </w:tr>
      <w:tr w:rsidR="00B03030" w:rsidRPr="00B03030" w14:paraId="6BBE83D7" w14:textId="77777777" w:rsidTr="008D1988">
        <w:trPr>
          <w:trHeight w:val="240"/>
        </w:trPr>
        <w:tc>
          <w:tcPr>
            <w:tcW w:w="10065" w:type="dxa"/>
            <w:gridSpan w:val="4"/>
            <w:tcBorders>
              <w:top w:val="single" w:sz="4" w:space="0" w:color="000000"/>
              <w:left w:val="single" w:sz="4" w:space="0" w:color="000000"/>
              <w:bottom w:val="single" w:sz="4" w:space="0" w:color="000000"/>
              <w:right w:val="single" w:sz="4" w:space="0" w:color="000000"/>
            </w:tcBorders>
          </w:tcPr>
          <w:p w14:paraId="4A2B2BC4" w14:textId="77777777" w:rsidR="00B03030" w:rsidRPr="00B03030" w:rsidRDefault="00B03030" w:rsidP="008D1988">
            <w:pPr>
              <w:pStyle w:val="TableParagraph"/>
              <w:tabs>
                <w:tab w:val="left" w:pos="669"/>
              </w:tabs>
              <w:rPr>
                <w:b/>
              </w:rPr>
            </w:pPr>
            <w:r w:rsidRPr="00B03030">
              <w:rPr>
                <w:noProof/>
                <w:lang w:val="en-AU" w:eastAsia="en-AU"/>
              </w:rPr>
              <mc:AlternateContent>
                <mc:Choice Requires="wps">
                  <w:drawing>
                    <wp:anchor distT="0" distB="0" distL="114300" distR="114300" simplePos="0" relativeHeight="251677696" behindDoc="0" locked="0" layoutInCell="1" allowOverlap="1" wp14:anchorId="70DA5A36" wp14:editId="03C3C088">
                      <wp:simplePos x="0" y="0"/>
                      <wp:positionH relativeFrom="column">
                        <wp:posOffset>6093460</wp:posOffset>
                      </wp:positionH>
                      <wp:positionV relativeFrom="paragraph">
                        <wp:posOffset>48260</wp:posOffset>
                      </wp:positionV>
                      <wp:extent cx="230505" cy="222250"/>
                      <wp:effectExtent l="0" t="0" r="17145" b="25400"/>
                      <wp:wrapNone/>
                      <wp:docPr id="254" name="Rectangle 25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43083C" id="Rectangle 254" o:spid="_x0000_s1026" style="position:absolute;margin-left:479.8pt;margin-top:3.8pt;width:18.15pt;height:1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" filled="f" strokecolor="black [3213]" strokeweight="2pt"/>
                  </w:pict>
                </mc:Fallback>
              </mc:AlternateContent>
            </w:r>
            <w:r w:rsidRPr="00B03030">
              <w:rPr>
                <w:b/>
              </w:rPr>
              <w:t>Accommodation</w:t>
            </w:r>
          </w:p>
          <w:p w14:paraId="753ACC5A" w14:textId="77777777" w:rsidR="00B03030" w:rsidRPr="00B03030" w:rsidRDefault="00B03030" w:rsidP="008D1988">
            <w:pPr>
              <w:pStyle w:val="TableParagraph"/>
              <w:tabs>
                <w:tab w:val="left" w:pos="669"/>
              </w:tabs>
            </w:pPr>
            <w:r w:rsidRPr="00B03030">
              <w:t>Safe and secure accommodation arrangements have been</w:t>
            </w:r>
            <w:r w:rsidRPr="00B03030">
              <w:rPr>
                <w:spacing w:val="-24"/>
              </w:rPr>
              <w:t xml:space="preserve"> </w:t>
            </w:r>
            <w:r w:rsidRPr="00B03030">
              <w:t>made.</w:t>
            </w:r>
          </w:p>
        </w:tc>
      </w:tr>
      <w:tr w:rsidR="00B03030" w:rsidRPr="00B03030" w14:paraId="571FB9C1" w14:textId="77777777" w:rsidTr="008D1988">
        <w:trPr>
          <w:trHeight w:val="240"/>
        </w:trPr>
        <w:tc>
          <w:tcPr>
            <w:tcW w:w="10065" w:type="dxa"/>
            <w:gridSpan w:val="4"/>
            <w:tcBorders>
              <w:top w:val="single" w:sz="4" w:space="0" w:color="000000"/>
              <w:left w:val="single" w:sz="4" w:space="0" w:color="000000"/>
              <w:bottom w:val="single" w:sz="4" w:space="0" w:color="000000"/>
              <w:right w:val="single" w:sz="4" w:space="0" w:color="000000"/>
            </w:tcBorders>
          </w:tcPr>
          <w:p w14:paraId="06D4C5B9" w14:textId="77777777" w:rsidR="00B03030" w:rsidRPr="00B03030" w:rsidRDefault="00B03030" w:rsidP="008D1988">
            <w:pPr>
              <w:pStyle w:val="TableParagraph"/>
              <w:tabs>
                <w:tab w:val="left" w:pos="669"/>
              </w:tabs>
              <w:rPr>
                <w:b/>
              </w:rPr>
            </w:pPr>
            <w:r w:rsidRPr="00B03030">
              <w:t>Details:</w:t>
            </w:r>
          </w:p>
          <w:p w14:paraId="2BB1EC00" w14:textId="77777777" w:rsidR="00B03030" w:rsidRPr="00B03030" w:rsidRDefault="00B03030" w:rsidP="008D1988">
            <w:pPr>
              <w:pStyle w:val="TableParagraph"/>
              <w:tabs>
                <w:tab w:val="left" w:pos="669"/>
              </w:tabs>
              <w:rPr>
                <w:b/>
              </w:rPr>
            </w:pPr>
          </w:p>
          <w:p w14:paraId="63B792C4" w14:textId="77777777" w:rsidR="00B03030" w:rsidRPr="00B03030" w:rsidRDefault="00B03030" w:rsidP="008D1988">
            <w:pPr>
              <w:pStyle w:val="TableParagraph"/>
              <w:tabs>
                <w:tab w:val="left" w:pos="669"/>
              </w:tabs>
              <w:rPr>
                <w:b/>
              </w:rPr>
            </w:pPr>
          </w:p>
          <w:p w14:paraId="14865015" w14:textId="77777777" w:rsidR="00B03030" w:rsidRPr="00B03030" w:rsidRDefault="00B03030" w:rsidP="008D1988">
            <w:pPr>
              <w:pStyle w:val="TableParagraph"/>
              <w:tabs>
                <w:tab w:val="left" w:pos="669"/>
              </w:tabs>
              <w:rPr>
                <w:b/>
              </w:rPr>
            </w:pPr>
          </w:p>
          <w:p w14:paraId="7FBAF829" w14:textId="77777777" w:rsidR="00B03030" w:rsidRPr="00B03030" w:rsidRDefault="00B03030" w:rsidP="008D1988">
            <w:pPr>
              <w:pStyle w:val="TableParagraph"/>
              <w:tabs>
                <w:tab w:val="left" w:pos="669"/>
              </w:tabs>
              <w:rPr>
                <w:b/>
              </w:rPr>
            </w:pPr>
          </w:p>
          <w:p w14:paraId="42CF487C" w14:textId="77777777" w:rsidR="00B03030" w:rsidRPr="00B03030" w:rsidRDefault="00B03030" w:rsidP="008D1988">
            <w:pPr>
              <w:pStyle w:val="TableParagraph"/>
              <w:tabs>
                <w:tab w:val="left" w:pos="669"/>
              </w:tabs>
              <w:ind w:left="0"/>
              <w:rPr>
                <w:b/>
              </w:rPr>
            </w:pPr>
          </w:p>
          <w:p w14:paraId="251CA62C" w14:textId="77777777" w:rsidR="00B03030" w:rsidRPr="00B03030" w:rsidRDefault="00B03030" w:rsidP="008D1988">
            <w:pPr>
              <w:pStyle w:val="TableParagraph"/>
              <w:tabs>
                <w:tab w:val="left" w:pos="669"/>
              </w:tabs>
              <w:rPr>
                <w:b/>
              </w:rPr>
            </w:pPr>
          </w:p>
        </w:tc>
      </w:tr>
      <w:tr w:rsidR="00B03030" w:rsidRPr="00B03030" w14:paraId="62AE53EC" w14:textId="77777777" w:rsidTr="008D1988">
        <w:trPr>
          <w:trHeight w:val="240"/>
        </w:trPr>
        <w:tc>
          <w:tcPr>
            <w:tcW w:w="10065" w:type="dxa"/>
            <w:gridSpan w:val="4"/>
          </w:tcPr>
          <w:p w14:paraId="7725FDCC" w14:textId="77777777" w:rsidR="00B03030" w:rsidRPr="00B03030" w:rsidRDefault="00B03030" w:rsidP="008D1988">
            <w:pPr>
              <w:pStyle w:val="TableParagraph"/>
              <w:tabs>
                <w:tab w:val="left" w:pos="669"/>
              </w:tabs>
              <w:rPr>
                <w:b/>
              </w:rPr>
            </w:pPr>
            <w:r w:rsidRPr="00B03030">
              <w:rPr>
                <w:b/>
              </w:rPr>
              <w:t xml:space="preserve">Students who </w:t>
            </w:r>
            <w:r w:rsidRPr="00B03030">
              <w:rPr>
                <w:b/>
                <w:spacing w:val="-3"/>
              </w:rPr>
              <w:t xml:space="preserve">are </w:t>
            </w:r>
            <w:r w:rsidRPr="00B03030">
              <w:rPr>
                <w:b/>
              </w:rPr>
              <w:t>billeted</w:t>
            </w:r>
          </w:p>
          <w:p w14:paraId="07866F67" w14:textId="77777777" w:rsidR="00B03030" w:rsidRPr="00B03030" w:rsidRDefault="00B03030" w:rsidP="008D1988">
            <w:pPr>
              <w:pStyle w:val="TableParagraph"/>
              <w:tabs>
                <w:tab w:val="left" w:pos="669"/>
              </w:tabs>
            </w:pPr>
            <w:r w:rsidRPr="00B03030">
              <w:rPr>
                <w:noProof/>
                <w:lang w:val="en-AU" w:eastAsia="en-AU"/>
              </w:rPr>
              <mc:AlternateContent>
                <mc:Choice Requires="wps">
                  <w:drawing>
                    <wp:anchor distT="0" distB="0" distL="114300" distR="114300" simplePos="0" relativeHeight="251678720" behindDoc="0" locked="0" layoutInCell="1" allowOverlap="1" wp14:anchorId="07BDDF13" wp14:editId="1A23A230">
                      <wp:simplePos x="0" y="0"/>
                      <wp:positionH relativeFrom="column">
                        <wp:posOffset>6102350</wp:posOffset>
                      </wp:positionH>
                      <wp:positionV relativeFrom="paragraph">
                        <wp:posOffset>12065</wp:posOffset>
                      </wp:positionV>
                      <wp:extent cx="230505" cy="222250"/>
                      <wp:effectExtent l="0" t="0" r="17145" b="25400"/>
                      <wp:wrapNone/>
                      <wp:docPr id="255" name="Rectangle 25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E6498D" id="Rectangle 255" o:spid="_x0000_s1026" style="position:absolute;margin-left:480.5pt;margin-top:.95pt;width:18.15pt;height:1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" filled="f" strokecolor="black [3213]" strokeweight="2pt"/>
                  </w:pict>
                </mc:Fallback>
              </mc:AlternateContent>
            </w:r>
            <w:r w:rsidRPr="00B03030">
              <w:t xml:space="preserve">Host families have completed an </w:t>
            </w:r>
            <w:r w:rsidRPr="00B03030">
              <w:rPr>
                <w:i/>
              </w:rPr>
              <w:t xml:space="preserve">Undertaking to Provide a Billet </w:t>
            </w:r>
            <w:r w:rsidRPr="00B03030">
              <w:t>form.</w:t>
            </w:r>
          </w:p>
          <w:p w14:paraId="4B6C724C" w14:textId="77777777" w:rsidR="00B03030" w:rsidRPr="00B03030" w:rsidRDefault="00B03030" w:rsidP="008D1988">
            <w:pPr>
              <w:pStyle w:val="TableParagraph"/>
              <w:tabs>
                <w:tab w:val="left" w:pos="669"/>
              </w:tabs>
            </w:pPr>
            <w:r w:rsidRPr="00B03030">
              <w:t>Risk management processes are in place for students who are billeted.</w:t>
            </w:r>
          </w:p>
          <w:p w14:paraId="1A69AA13" w14:textId="77777777" w:rsidR="00B03030" w:rsidRPr="00B03030" w:rsidRDefault="00B03030" w:rsidP="008D1988">
            <w:pPr>
              <w:pStyle w:val="TableParagraph"/>
              <w:tabs>
                <w:tab w:val="left" w:pos="669"/>
              </w:tabs>
              <w:rPr>
                <w:b/>
              </w:rPr>
            </w:pPr>
            <w:r w:rsidRPr="00B03030">
              <w:t>Records are kept including name, address, contacts of homesteads use on billet, which may be requested on notice.</w:t>
            </w:r>
          </w:p>
        </w:tc>
      </w:tr>
      <w:tr w:rsidR="00B03030" w:rsidRPr="00B03030" w14:paraId="195F5478" w14:textId="77777777" w:rsidTr="008D1988">
        <w:trPr>
          <w:trHeight w:val="1580"/>
        </w:trPr>
        <w:tc>
          <w:tcPr>
            <w:tcW w:w="10065" w:type="dxa"/>
            <w:gridSpan w:val="4"/>
          </w:tcPr>
          <w:p w14:paraId="54D66757" w14:textId="77777777" w:rsidR="00B03030" w:rsidRPr="00B03030" w:rsidRDefault="00B03030" w:rsidP="008D1988">
            <w:pPr>
              <w:pStyle w:val="TableParagraph"/>
            </w:pPr>
            <w:r w:rsidRPr="00B03030">
              <w:t>Details:</w:t>
            </w:r>
          </w:p>
          <w:p w14:paraId="40474FF2" w14:textId="77777777" w:rsidR="00B03030" w:rsidRPr="00B03030" w:rsidRDefault="00B03030" w:rsidP="008D1988">
            <w:pPr>
              <w:pStyle w:val="TableParagraph"/>
            </w:pPr>
          </w:p>
          <w:p w14:paraId="0AD2BA81" w14:textId="77777777" w:rsidR="00B03030" w:rsidRPr="00B03030" w:rsidRDefault="00B03030" w:rsidP="008D1988">
            <w:pPr>
              <w:pStyle w:val="TableParagraph"/>
            </w:pPr>
          </w:p>
          <w:p w14:paraId="51499432" w14:textId="77777777" w:rsidR="00B03030" w:rsidRPr="00B03030" w:rsidRDefault="00B03030" w:rsidP="008D1988">
            <w:pPr>
              <w:pStyle w:val="TableParagraph"/>
            </w:pPr>
          </w:p>
          <w:p w14:paraId="0EC717E3" w14:textId="77777777" w:rsidR="00B03030" w:rsidRPr="00B03030" w:rsidRDefault="00B03030" w:rsidP="008D1988">
            <w:pPr>
              <w:pStyle w:val="TableParagraph"/>
            </w:pPr>
          </w:p>
          <w:p w14:paraId="06EC0B27" w14:textId="77777777" w:rsidR="00B03030" w:rsidRPr="00B03030" w:rsidRDefault="00B03030" w:rsidP="008D1988">
            <w:pPr>
              <w:pStyle w:val="TableParagraph"/>
            </w:pPr>
          </w:p>
          <w:p w14:paraId="287486AD" w14:textId="77777777" w:rsidR="00B03030" w:rsidRPr="00B03030" w:rsidRDefault="00B03030" w:rsidP="008D1988">
            <w:pPr>
              <w:pStyle w:val="TableParagraph"/>
              <w:rPr>
                <w:i/>
                <w:sz w:val="16"/>
              </w:rPr>
            </w:pPr>
          </w:p>
        </w:tc>
      </w:tr>
      <w:tr w:rsidR="00B03030" w:rsidRPr="00B03030" w14:paraId="4B154BEC" w14:textId="77777777" w:rsidTr="008D1988">
        <w:trPr>
          <w:trHeight w:val="240"/>
        </w:trPr>
        <w:tc>
          <w:tcPr>
            <w:tcW w:w="10065" w:type="dxa"/>
            <w:gridSpan w:val="4"/>
          </w:tcPr>
          <w:p w14:paraId="79384D37" w14:textId="77777777" w:rsidR="00B03030" w:rsidRPr="00C85512" w:rsidRDefault="00B03030" w:rsidP="008D1988">
            <w:pPr>
              <w:pStyle w:val="TableParagraph"/>
              <w:tabs>
                <w:tab w:val="left" w:pos="669"/>
              </w:tabs>
              <w:rPr>
                <w:b/>
              </w:rPr>
            </w:pPr>
            <w:r w:rsidRPr="00B03030">
              <w:rPr>
                <w:noProof/>
                <w:lang w:val="en-AU" w:eastAsia="en-AU"/>
              </w:rPr>
              <mc:AlternateContent>
                <mc:Choice Requires="wps">
                  <w:drawing>
                    <wp:anchor distT="0" distB="0" distL="114300" distR="114300" simplePos="0" relativeHeight="251679744" behindDoc="0" locked="0" layoutInCell="1" allowOverlap="1" wp14:anchorId="6411CD73" wp14:editId="1A038F98">
                      <wp:simplePos x="0" y="0"/>
                      <wp:positionH relativeFrom="column">
                        <wp:posOffset>6087110</wp:posOffset>
                      </wp:positionH>
                      <wp:positionV relativeFrom="paragraph">
                        <wp:posOffset>128270</wp:posOffset>
                      </wp:positionV>
                      <wp:extent cx="230505" cy="222250"/>
                      <wp:effectExtent l="0" t="0" r="17145" b="25400"/>
                      <wp:wrapNone/>
                      <wp:docPr id="224" name="Rectangle 22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AEA6E1" id="Rectangle 224" o:spid="_x0000_s1026" style="position:absolute;margin-left:479.3pt;margin-top:10.1pt;width:18.15pt;height:17.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" filled="f" strokecolor="black [3213]" strokeweight="2pt"/>
                  </w:pict>
                </mc:Fallback>
              </mc:AlternateContent>
            </w:r>
            <w:r w:rsidRPr="00B03030">
              <w:rPr>
                <w:b/>
              </w:rPr>
              <w:t>Emergency response</w:t>
            </w:r>
            <w:r w:rsidRPr="00B03030">
              <w:rPr>
                <w:b/>
                <w:spacing w:val="-12"/>
              </w:rPr>
              <w:t xml:space="preserve"> </w:t>
            </w:r>
            <w:r w:rsidRPr="00B03030">
              <w:rPr>
                <w:b/>
              </w:rPr>
              <w:t>planning</w:t>
            </w:r>
          </w:p>
          <w:p w14:paraId="5A88D778" w14:textId="77777777" w:rsidR="00B03030" w:rsidRPr="00C85512" w:rsidRDefault="00B03030" w:rsidP="008D1988">
            <w:pPr>
              <w:pStyle w:val="TableParagraph"/>
              <w:tabs>
                <w:tab w:val="left" w:pos="669"/>
              </w:tabs>
              <w:ind w:right="525"/>
            </w:pPr>
            <w:r w:rsidRPr="00C85512">
              <w:t xml:space="preserve">An emergency response plan (including full contact details for supervising staff) has been developed, provided </w:t>
            </w:r>
            <w:proofErr w:type="gramStart"/>
            <w:r w:rsidRPr="00C85512">
              <w:t>to</w:t>
            </w:r>
            <w:proofErr w:type="gramEnd"/>
            <w:r w:rsidRPr="00C85512">
              <w:t xml:space="preserve"> and retained by the principal of the school.</w:t>
            </w:r>
          </w:p>
          <w:p w14:paraId="0D430DB3" w14:textId="77777777" w:rsidR="00D80292" w:rsidRPr="00C85512" w:rsidRDefault="00D80292" w:rsidP="008D1988">
            <w:pPr>
              <w:pStyle w:val="TableParagraph"/>
              <w:tabs>
                <w:tab w:val="left" w:pos="669"/>
              </w:tabs>
              <w:ind w:right="525"/>
            </w:pPr>
          </w:p>
          <w:p w14:paraId="6071413A" w14:textId="3FF70149" w:rsidR="00D80292" w:rsidRPr="00C85512" w:rsidRDefault="00D80292" w:rsidP="00D80292">
            <w:pPr>
              <w:pStyle w:val="Heading2"/>
              <w:numPr>
                <w:ilvl w:val="0"/>
                <w:numId w:val="0"/>
              </w:numPr>
              <w:jc w:val="both"/>
            </w:pPr>
            <w:r w:rsidRPr="00C85512">
              <w:rPr>
                <w:noProof/>
                <w:lang w:val="en-AU" w:eastAsia="en-AU"/>
              </w:rPr>
              <mc:AlternateContent>
                <mc:Choice Requires="wps">
                  <w:drawing>
                    <wp:anchor distT="0" distB="0" distL="114300" distR="114300" simplePos="0" relativeHeight="251698176" behindDoc="0" locked="0" layoutInCell="1" allowOverlap="1" wp14:anchorId="73E0268F" wp14:editId="793429A4">
                      <wp:simplePos x="0" y="0"/>
                      <wp:positionH relativeFrom="column">
                        <wp:posOffset>6101715</wp:posOffset>
                      </wp:positionH>
                      <wp:positionV relativeFrom="paragraph">
                        <wp:posOffset>210820</wp:posOffset>
                      </wp:positionV>
                      <wp:extent cx="230505" cy="222250"/>
                      <wp:effectExtent l="0" t="0" r="17145" b="25400"/>
                      <wp:wrapNone/>
                      <wp:docPr id="1" name="Rectangle 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7B9780" id="Rectangle 1" o:spid="_x0000_s1026" style="position:absolute;margin-left:480.45pt;margin-top:16.6pt;width:18.15pt;height:1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" filled="f" strokecolor="black [3213]" strokeweight="2pt"/>
                  </w:pict>
                </mc:Fallback>
              </mc:AlternateContent>
            </w:r>
            <w:r w:rsidRPr="00C85512">
              <w:rPr>
                <w:rFonts w:eastAsia="Times New Roman"/>
              </w:rPr>
              <w:t xml:space="preserve">Refer to Section A.14.2 in the </w:t>
            </w:r>
            <w:hyperlink r:id="rId37" w:history="1">
              <w:r w:rsidRPr="00C85512">
                <w:rPr>
                  <w:rStyle w:val="Hyperlink"/>
                  <w:rFonts w:eastAsia="Times New Roman"/>
                  <w:i/>
                  <w:iCs/>
                  <w:color w:val="auto"/>
                </w:rPr>
                <w:t>Recreation and Outdoor Education Activities in Public Schools Procedures</w:t>
              </w:r>
            </w:hyperlink>
            <w:r w:rsidRPr="00C85512">
              <w:rPr>
                <w:rFonts w:eastAsia="Times New Roman"/>
              </w:rPr>
              <w:t xml:space="preserve"> for emergency response plan requirements. </w:t>
            </w:r>
          </w:p>
          <w:p w14:paraId="7FF73E13" w14:textId="4EBEEAD0" w:rsidR="00D80292" w:rsidRPr="00B03030" w:rsidRDefault="00D80292" w:rsidP="008D1988">
            <w:pPr>
              <w:pStyle w:val="TableParagraph"/>
              <w:tabs>
                <w:tab w:val="left" w:pos="669"/>
              </w:tabs>
              <w:ind w:right="525"/>
              <w:rPr>
                <w:b/>
              </w:rPr>
            </w:pPr>
          </w:p>
        </w:tc>
      </w:tr>
      <w:tr w:rsidR="00B03030" w:rsidRPr="00B03030" w14:paraId="66F22375" w14:textId="77777777" w:rsidTr="008D1988">
        <w:trPr>
          <w:trHeight w:val="1580"/>
        </w:trPr>
        <w:tc>
          <w:tcPr>
            <w:tcW w:w="10065" w:type="dxa"/>
            <w:gridSpan w:val="4"/>
          </w:tcPr>
          <w:p w14:paraId="0B0E81AB" w14:textId="77777777" w:rsidR="00B03030" w:rsidRPr="00B03030" w:rsidRDefault="00B03030" w:rsidP="008D1988">
            <w:pPr>
              <w:pStyle w:val="TableParagraph"/>
            </w:pPr>
            <w:r w:rsidRPr="00B03030">
              <w:t>Details:</w:t>
            </w:r>
          </w:p>
          <w:p w14:paraId="469123EF" w14:textId="77777777" w:rsidR="00B03030" w:rsidRPr="00B03030" w:rsidRDefault="00B03030" w:rsidP="008D1988">
            <w:pPr>
              <w:pStyle w:val="TableParagraph"/>
            </w:pPr>
          </w:p>
          <w:p w14:paraId="491C651C" w14:textId="77777777" w:rsidR="00B03030" w:rsidRPr="00B03030" w:rsidRDefault="00B03030" w:rsidP="008D1988">
            <w:pPr>
              <w:pStyle w:val="TableParagraph"/>
            </w:pPr>
          </w:p>
          <w:p w14:paraId="615FC27B" w14:textId="77777777" w:rsidR="00B03030" w:rsidRPr="00B03030" w:rsidRDefault="00B03030" w:rsidP="008D1988">
            <w:pPr>
              <w:pStyle w:val="TableParagraph"/>
            </w:pPr>
          </w:p>
          <w:p w14:paraId="31B4C452" w14:textId="77777777" w:rsidR="00B03030" w:rsidRPr="00B03030" w:rsidRDefault="00B03030" w:rsidP="008D1988">
            <w:pPr>
              <w:pStyle w:val="TableParagraph"/>
            </w:pPr>
          </w:p>
          <w:p w14:paraId="7EDC5D3F" w14:textId="77777777" w:rsidR="00B03030" w:rsidRPr="00B03030" w:rsidRDefault="00B03030" w:rsidP="008D1988">
            <w:pPr>
              <w:pStyle w:val="TableParagraph"/>
            </w:pPr>
          </w:p>
        </w:tc>
      </w:tr>
      <w:tr w:rsidR="00B03030" w:rsidRPr="00B03030" w14:paraId="320218D3" w14:textId="77777777" w:rsidTr="008D1988">
        <w:trPr>
          <w:trHeight w:val="424"/>
        </w:trPr>
        <w:tc>
          <w:tcPr>
            <w:tcW w:w="10065" w:type="dxa"/>
            <w:gridSpan w:val="4"/>
          </w:tcPr>
          <w:p w14:paraId="72473D28" w14:textId="77777777" w:rsidR="00B03030" w:rsidRPr="00B03030" w:rsidRDefault="00B03030" w:rsidP="008D1988">
            <w:pPr>
              <w:pStyle w:val="TableParagraph"/>
              <w:ind w:right="708"/>
              <w:rPr>
                <w:i/>
                <w:sz w:val="16"/>
              </w:rPr>
            </w:pPr>
            <w:r w:rsidRPr="00B03030">
              <w:rPr>
                <w:noProof/>
                <w:lang w:val="en-AU" w:eastAsia="en-AU"/>
              </w:rPr>
              <mc:AlternateContent>
                <mc:Choice Requires="wps">
                  <w:drawing>
                    <wp:anchor distT="0" distB="0" distL="114300" distR="114300" simplePos="0" relativeHeight="251681792" behindDoc="0" locked="0" layoutInCell="1" allowOverlap="1" wp14:anchorId="15A87364" wp14:editId="7A5F8D81">
                      <wp:simplePos x="0" y="0"/>
                      <wp:positionH relativeFrom="column">
                        <wp:posOffset>6054947</wp:posOffset>
                      </wp:positionH>
                      <wp:positionV relativeFrom="paragraph">
                        <wp:posOffset>83185</wp:posOffset>
                      </wp:positionV>
                      <wp:extent cx="230505" cy="222250"/>
                      <wp:effectExtent l="0" t="0" r="17145" b="25400"/>
                      <wp:wrapNone/>
                      <wp:docPr id="225" name="Rectangle 22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1727C6" id="Rectangle 225" o:spid="_x0000_s1026" style="position:absolute;margin-left:476.75pt;margin-top:6.55pt;width:18.15pt;height:17.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" filled="f" strokecolor="black [3213]" strokeweight="2pt"/>
                  </w:pict>
                </mc:Fallback>
              </mc:AlternateContent>
            </w:r>
            <w:r w:rsidRPr="00B03030">
              <w:t>There are clear procedures to be followed in the event a student’s participation in the excursion is terminated.</w:t>
            </w:r>
          </w:p>
        </w:tc>
      </w:tr>
      <w:tr w:rsidR="00B03030" w:rsidRPr="00B03030" w14:paraId="7EE489EB" w14:textId="77777777" w:rsidTr="008D1988">
        <w:trPr>
          <w:trHeight w:val="240"/>
        </w:trPr>
        <w:tc>
          <w:tcPr>
            <w:tcW w:w="10065" w:type="dxa"/>
            <w:gridSpan w:val="4"/>
          </w:tcPr>
          <w:p w14:paraId="157F22B5" w14:textId="77777777" w:rsidR="00B03030" w:rsidRPr="00B03030" w:rsidRDefault="00B03030" w:rsidP="008D1988">
            <w:pPr>
              <w:pStyle w:val="TableParagraph"/>
              <w:tabs>
                <w:tab w:val="left" w:pos="669"/>
              </w:tabs>
              <w:rPr>
                <w:b/>
              </w:rPr>
            </w:pPr>
            <w:r w:rsidRPr="00B03030">
              <w:rPr>
                <w:noProof/>
                <w:lang w:val="en-AU" w:eastAsia="en-AU"/>
              </w:rPr>
              <mc:AlternateContent>
                <mc:Choice Requires="wps">
                  <w:drawing>
                    <wp:anchor distT="0" distB="0" distL="114300" distR="114300" simplePos="0" relativeHeight="251680768" behindDoc="0" locked="0" layoutInCell="1" allowOverlap="1" wp14:anchorId="3EC48753" wp14:editId="14883F91">
                      <wp:simplePos x="0" y="0"/>
                      <wp:positionH relativeFrom="column">
                        <wp:posOffset>6046138</wp:posOffset>
                      </wp:positionH>
                      <wp:positionV relativeFrom="paragraph">
                        <wp:posOffset>34290</wp:posOffset>
                      </wp:positionV>
                      <wp:extent cx="230505" cy="222250"/>
                      <wp:effectExtent l="0" t="0" r="17145" b="25400"/>
                      <wp:wrapNone/>
                      <wp:docPr id="226" name="Rectangle 226"/>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E4E22E" id="Rectangle 226" o:spid="_x0000_s1026" style="position:absolute;margin-left:476.05pt;margin-top:2.7pt;width:18.15pt;height:17.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" filled="f" strokecolor="black [3213]" strokeweight="2pt"/>
                  </w:pict>
                </mc:Fallback>
              </mc:AlternateContent>
            </w:r>
            <w:r w:rsidRPr="00B03030">
              <w:rPr>
                <w:b/>
              </w:rPr>
              <w:t>Working with children checks</w:t>
            </w:r>
          </w:p>
          <w:p w14:paraId="49633B3E" w14:textId="77777777" w:rsidR="00B03030" w:rsidRPr="00B03030" w:rsidRDefault="00B03030" w:rsidP="008D1988">
            <w:pPr>
              <w:pStyle w:val="TableParagraph"/>
              <w:tabs>
                <w:tab w:val="left" w:pos="669"/>
              </w:tabs>
              <w:rPr>
                <w:b/>
              </w:rPr>
            </w:pPr>
            <w:r w:rsidRPr="00B03030">
              <w:lastRenderedPageBreak/>
              <w:t>There is a valid WWCC for each supervisor/adult travelling on the excursion, where required.</w:t>
            </w:r>
          </w:p>
        </w:tc>
      </w:tr>
      <w:tr w:rsidR="00B03030" w:rsidRPr="00B03030" w14:paraId="5EFB68DD" w14:textId="77777777" w:rsidTr="008D1988">
        <w:trPr>
          <w:trHeight w:val="240"/>
        </w:trPr>
        <w:tc>
          <w:tcPr>
            <w:tcW w:w="10065" w:type="dxa"/>
            <w:gridSpan w:val="4"/>
          </w:tcPr>
          <w:p w14:paraId="208BF8C1" w14:textId="77777777" w:rsidR="00B03030" w:rsidRPr="00B03030" w:rsidRDefault="00B03030" w:rsidP="008D1988">
            <w:pPr>
              <w:pStyle w:val="TableParagraph"/>
              <w:tabs>
                <w:tab w:val="left" w:pos="669"/>
              </w:tabs>
              <w:rPr>
                <w:b/>
              </w:rPr>
            </w:pPr>
            <w:r w:rsidRPr="00B03030">
              <w:rPr>
                <w:noProof/>
                <w:lang w:val="en-AU" w:eastAsia="en-AU"/>
              </w:rPr>
              <w:lastRenderedPageBreak/>
              <mc:AlternateContent>
                <mc:Choice Requires="wps">
                  <w:drawing>
                    <wp:anchor distT="0" distB="0" distL="114300" distR="114300" simplePos="0" relativeHeight="251659264" behindDoc="0" locked="0" layoutInCell="1" allowOverlap="1" wp14:anchorId="49FB4AEF" wp14:editId="48768193">
                      <wp:simplePos x="0" y="0"/>
                      <wp:positionH relativeFrom="column">
                        <wp:posOffset>6046165</wp:posOffset>
                      </wp:positionH>
                      <wp:positionV relativeFrom="paragraph">
                        <wp:posOffset>54000</wp:posOffset>
                      </wp:positionV>
                      <wp:extent cx="230505" cy="222250"/>
                      <wp:effectExtent l="0" t="0" r="17145" b="25400"/>
                      <wp:wrapNone/>
                      <wp:docPr id="227" name="Rectangle 22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0EF053" id="Rectangle 227" o:spid="_x0000_s1026" style="position:absolute;margin-left:476.1pt;margin-top:4.25pt;width:18.15pt;height:1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" filled="f" strokecolor="black [3213]" strokeweight="2pt"/>
                  </w:pict>
                </mc:Fallback>
              </mc:AlternateContent>
            </w:r>
            <w:r w:rsidRPr="00B03030">
              <w:br w:type="page"/>
            </w:r>
            <w:r w:rsidRPr="00B03030">
              <w:rPr>
                <w:b/>
              </w:rPr>
              <w:t>Detailed cost of</w:t>
            </w:r>
            <w:r w:rsidRPr="00B03030">
              <w:rPr>
                <w:b/>
                <w:spacing w:val="-7"/>
              </w:rPr>
              <w:t xml:space="preserve"> </w:t>
            </w:r>
            <w:r w:rsidRPr="00B03030">
              <w:rPr>
                <w:b/>
              </w:rPr>
              <w:t>excursion</w:t>
            </w:r>
          </w:p>
          <w:p w14:paraId="34D2CBAC" w14:textId="77777777" w:rsidR="00B03030" w:rsidRPr="00B03030" w:rsidRDefault="00B03030" w:rsidP="008D1988">
            <w:pPr>
              <w:pStyle w:val="TableParagraph"/>
              <w:tabs>
                <w:tab w:val="left" w:pos="669"/>
              </w:tabs>
              <w:ind w:right="1092"/>
            </w:pPr>
            <w:r w:rsidRPr="00B03030">
              <w:t>The excursion has been properly costed, with details of staff costs including expenses and teacher relief.</w:t>
            </w:r>
          </w:p>
          <w:p w14:paraId="15DC4ADF" w14:textId="77777777" w:rsidR="00B03030" w:rsidRPr="00B03030" w:rsidRDefault="00B03030" w:rsidP="008D1988">
            <w:pPr>
              <w:pStyle w:val="TableParagraph"/>
              <w:tabs>
                <w:tab w:val="left" w:pos="274"/>
              </w:tabs>
              <w:rPr>
                <w:i/>
                <w:sz w:val="20"/>
              </w:rPr>
            </w:pPr>
            <w:r w:rsidRPr="00B03030">
              <w:rPr>
                <w:i/>
                <w:sz w:val="20"/>
              </w:rPr>
              <w:t>The excursion has been properly</w:t>
            </w:r>
            <w:r w:rsidRPr="00B03030">
              <w:rPr>
                <w:i/>
                <w:spacing w:val="-16"/>
                <w:sz w:val="20"/>
              </w:rPr>
              <w:t xml:space="preserve"> </w:t>
            </w:r>
            <w:r w:rsidRPr="00B03030">
              <w:rPr>
                <w:i/>
                <w:sz w:val="20"/>
              </w:rPr>
              <w:t>costed.</w:t>
            </w:r>
          </w:p>
          <w:p w14:paraId="3F310821" w14:textId="77777777" w:rsidR="00B03030" w:rsidRPr="00B03030" w:rsidRDefault="00B03030" w:rsidP="008D1988">
            <w:pPr>
              <w:pStyle w:val="TableParagraph"/>
              <w:tabs>
                <w:tab w:val="left" w:pos="669"/>
              </w:tabs>
              <w:rPr>
                <w:noProof/>
                <w:lang w:val="en-AU" w:eastAsia="en-AU"/>
              </w:rPr>
            </w:pPr>
            <w:r w:rsidRPr="00B03030">
              <w:rPr>
                <w:i/>
                <w:sz w:val="20"/>
              </w:rPr>
              <w:t>Parents/carers/guardians have been informed of all fundraising provisions.</w:t>
            </w:r>
            <w:r w:rsidRPr="00B03030">
              <w:rPr>
                <w:noProof/>
                <w:lang w:val="en-AU" w:eastAsia="en-AU"/>
              </w:rPr>
              <w:t xml:space="preserve"> </w:t>
            </w:r>
          </w:p>
          <w:p w14:paraId="5711BFE4" w14:textId="77777777" w:rsidR="00B03030" w:rsidRPr="00B03030" w:rsidRDefault="00B03030" w:rsidP="008D1988">
            <w:pPr>
              <w:pStyle w:val="TableParagraph"/>
              <w:tabs>
                <w:tab w:val="left" w:pos="669"/>
              </w:tabs>
              <w:ind w:right="1092"/>
              <w:rPr>
                <w:b/>
              </w:rPr>
            </w:pPr>
            <w:r w:rsidRPr="00B03030">
              <w:rPr>
                <w:i/>
                <w:sz w:val="20"/>
              </w:rPr>
              <w:t>Parents/carers/guardians have been informed that any fundraising monies will remain with the school in case of cancellation.</w:t>
            </w:r>
          </w:p>
        </w:tc>
      </w:tr>
      <w:tr w:rsidR="00B03030" w:rsidRPr="00B03030" w14:paraId="5746DEA3" w14:textId="77777777" w:rsidTr="008D1988">
        <w:trPr>
          <w:trHeight w:val="1580"/>
        </w:trPr>
        <w:tc>
          <w:tcPr>
            <w:tcW w:w="10065" w:type="dxa"/>
            <w:gridSpan w:val="4"/>
          </w:tcPr>
          <w:p w14:paraId="6DF2DAB9" w14:textId="77777777" w:rsidR="00B03030" w:rsidRPr="00B03030" w:rsidRDefault="00B03030" w:rsidP="008D1988">
            <w:pPr>
              <w:ind w:left="142"/>
              <w:rPr>
                <w:i/>
              </w:rPr>
            </w:pPr>
          </w:p>
          <w:p w14:paraId="18BDCF64" w14:textId="77777777" w:rsidR="00B03030" w:rsidRPr="00B03030" w:rsidRDefault="00B03030" w:rsidP="008D1988">
            <w:pPr>
              <w:ind w:left="142"/>
              <w:rPr>
                <w:i/>
              </w:rPr>
            </w:pPr>
            <w:r w:rsidRPr="00B03030">
              <w:rPr>
                <w:i/>
              </w:rPr>
              <w:t>Anticipated cost of staff participation</w:t>
            </w:r>
          </w:p>
          <w:p w14:paraId="44C9DD42" w14:textId="77777777" w:rsidR="00B03030" w:rsidRPr="00B03030" w:rsidRDefault="00B03030" w:rsidP="008D1988">
            <w:pPr>
              <w:ind w:left="142"/>
              <w:rPr>
                <w:i/>
              </w:rPr>
            </w:pPr>
          </w:p>
          <w:p w14:paraId="0F3A1415" w14:textId="77777777" w:rsidR="00B03030" w:rsidRPr="00B03030" w:rsidRDefault="00B03030" w:rsidP="008D1988">
            <w:pPr>
              <w:ind w:left="142"/>
            </w:pPr>
            <w:r w:rsidRPr="00B03030">
              <w:t>Expenses: __________________________</w:t>
            </w:r>
          </w:p>
          <w:p w14:paraId="42211AB5" w14:textId="77777777" w:rsidR="00B03030" w:rsidRPr="00B03030" w:rsidRDefault="00B03030" w:rsidP="008D1988">
            <w:pPr>
              <w:ind w:left="142"/>
            </w:pPr>
            <w:r w:rsidRPr="00B03030">
              <w:t>Teacher relief: _______________________</w:t>
            </w:r>
          </w:p>
          <w:p w14:paraId="0B0A6A9F" w14:textId="77777777" w:rsidR="00B03030" w:rsidRPr="00B03030" w:rsidRDefault="00B03030" w:rsidP="008D1988">
            <w:pPr>
              <w:ind w:left="142"/>
            </w:pPr>
            <w:r w:rsidRPr="00B03030">
              <w:t>Other: ______________________________</w:t>
            </w:r>
          </w:p>
          <w:p w14:paraId="29A91993" w14:textId="77777777" w:rsidR="00B03030" w:rsidRPr="00B03030" w:rsidRDefault="00B03030" w:rsidP="008D1988">
            <w:pPr>
              <w:pStyle w:val="TableParagraph"/>
              <w:rPr>
                <w:i/>
                <w:sz w:val="16"/>
              </w:rPr>
            </w:pPr>
          </w:p>
        </w:tc>
      </w:tr>
    </w:tbl>
    <w:p w14:paraId="54D802EF" w14:textId="77777777" w:rsidR="00B03030" w:rsidRPr="00B03030" w:rsidRDefault="00B03030" w:rsidP="00B03030"/>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B03030" w:rsidRPr="00B03030" w14:paraId="7D2D4827" w14:textId="77777777" w:rsidTr="008D1988">
        <w:trPr>
          <w:trHeight w:val="240"/>
        </w:trPr>
        <w:tc>
          <w:tcPr>
            <w:tcW w:w="10065" w:type="dxa"/>
          </w:tcPr>
          <w:p w14:paraId="7DF55DFE" w14:textId="77777777" w:rsidR="00B03030" w:rsidRPr="00B03030" w:rsidRDefault="00B03030" w:rsidP="008D1988">
            <w:pPr>
              <w:pStyle w:val="TableParagraph"/>
              <w:tabs>
                <w:tab w:val="left" w:pos="669"/>
              </w:tabs>
              <w:rPr>
                <w:b/>
              </w:rPr>
            </w:pPr>
            <w:r w:rsidRPr="00B03030">
              <w:rPr>
                <w:noProof/>
                <w:lang w:val="en-AU" w:eastAsia="en-AU"/>
              </w:rPr>
              <mc:AlternateContent>
                <mc:Choice Requires="wps">
                  <w:drawing>
                    <wp:anchor distT="0" distB="0" distL="114300" distR="114300" simplePos="0" relativeHeight="251665408" behindDoc="0" locked="0" layoutInCell="1" allowOverlap="1" wp14:anchorId="0555BA93" wp14:editId="44E34888">
                      <wp:simplePos x="0" y="0"/>
                      <wp:positionH relativeFrom="column">
                        <wp:posOffset>6038215</wp:posOffset>
                      </wp:positionH>
                      <wp:positionV relativeFrom="paragraph">
                        <wp:posOffset>88487</wp:posOffset>
                      </wp:positionV>
                      <wp:extent cx="230505" cy="222250"/>
                      <wp:effectExtent l="0" t="0" r="17145" b="25400"/>
                      <wp:wrapNone/>
                      <wp:docPr id="228" name="Rectangle 22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46D530" id="Rectangle 228" o:spid="_x0000_s1026" style="position:absolute;margin-left:475.45pt;margin-top:6.95pt;width:18.15pt;height:1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" filled="f" strokecolor="black [3213]" strokeweight="2pt"/>
                  </w:pict>
                </mc:Fallback>
              </mc:AlternateContent>
            </w:r>
            <w:r w:rsidRPr="00B03030">
              <w:rPr>
                <w:b/>
              </w:rPr>
              <w:t>Waivers</w:t>
            </w:r>
          </w:p>
          <w:p w14:paraId="4923CAF0" w14:textId="77777777" w:rsidR="00B03030" w:rsidRPr="00B03030" w:rsidRDefault="00B03030" w:rsidP="008D1988">
            <w:pPr>
              <w:pStyle w:val="TableParagraph"/>
              <w:tabs>
                <w:tab w:val="left" w:pos="669"/>
              </w:tabs>
              <w:ind w:right="1276"/>
              <w:rPr>
                <w:b/>
              </w:rPr>
            </w:pPr>
            <w:r w:rsidRPr="00B03030">
              <w:rPr>
                <w:i/>
                <w:sz w:val="20"/>
                <w:szCs w:val="20"/>
              </w:rPr>
              <w:t>No waivers have been or will be signed, that absolve venues/external providers from liability for negligent acts or omissions.</w:t>
            </w:r>
          </w:p>
        </w:tc>
      </w:tr>
      <w:tr w:rsidR="00B03030" w:rsidRPr="00B03030" w14:paraId="5B500678" w14:textId="77777777" w:rsidTr="008D1988">
        <w:trPr>
          <w:trHeight w:val="240"/>
        </w:trPr>
        <w:tc>
          <w:tcPr>
            <w:tcW w:w="10065" w:type="dxa"/>
          </w:tcPr>
          <w:p w14:paraId="4D3600BF" w14:textId="77777777" w:rsidR="00B03030" w:rsidRPr="00B03030" w:rsidRDefault="00B03030" w:rsidP="008D1988">
            <w:pPr>
              <w:pStyle w:val="TableParagraph"/>
              <w:tabs>
                <w:tab w:val="left" w:pos="669"/>
              </w:tabs>
              <w:rPr>
                <w:b/>
              </w:rPr>
            </w:pPr>
            <w:r w:rsidRPr="00B03030">
              <w:rPr>
                <w:b/>
              </w:rPr>
              <w:t>External</w:t>
            </w:r>
            <w:r w:rsidRPr="00B03030">
              <w:rPr>
                <w:b/>
                <w:spacing w:val="-7"/>
              </w:rPr>
              <w:t xml:space="preserve"> </w:t>
            </w:r>
            <w:r w:rsidRPr="00B03030">
              <w:rPr>
                <w:b/>
              </w:rPr>
              <w:t>providers</w:t>
            </w:r>
          </w:p>
          <w:p w14:paraId="2BC76D8A" w14:textId="77777777" w:rsidR="00B03030" w:rsidRPr="00B03030" w:rsidRDefault="00B03030" w:rsidP="008D1988">
            <w:pPr>
              <w:pStyle w:val="TableParagraph"/>
              <w:tabs>
                <w:tab w:val="left" w:pos="669"/>
              </w:tabs>
              <w:ind w:right="1417"/>
            </w:pPr>
            <w:r w:rsidRPr="00B03030">
              <w:rPr>
                <w:noProof/>
                <w:lang w:val="en-AU" w:eastAsia="en-AU"/>
              </w:rPr>
              <mc:AlternateContent>
                <mc:Choice Requires="wps">
                  <w:drawing>
                    <wp:anchor distT="0" distB="0" distL="114300" distR="114300" simplePos="0" relativeHeight="251666432" behindDoc="0" locked="0" layoutInCell="1" allowOverlap="1" wp14:anchorId="5E626CE9" wp14:editId="00F908E1">
                      <wp:simplePos x="0" y="0"/>
                      <wp:positionH relativeFrom="column">
                        <wp:posOffset>6046470</wp:posOffset>
                      </wp:positionH>
                      <wp:positionV relativeFrom="paragraph">
                        <wp:posOffset>-4223</wp:posOffset>
                      </wp:positionV>
                      <wp:extent cx="230505" cy="222250"/>
                      <wp:effectExtent l="0" t="0" r="17145" b="25400"/>
                      <wp:wrapNone/>
                      <wp:docPr id="229" name="Rectangle 22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4372C1" id="Rectangle 229" o:spid="_x0000_s1026" style="position:absolute;margin-left:476.1pt;margin-top:-.35pt;width:18.15pt;height:1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" filled="f" strokecolor="black [3213]" strokeweight="2pt"/>
                  </w:pict>
                </mc:Fallback>
              </mc:AlternateContent>
            </w:r>
            <w:r w:rsidRPr="00B03030">
              <w:t>Where external providers are engaged, they have proper and current insurance cover and staff responsibilities have been established.</w:t>
            </w:r>
          </w:p>
          <w:p w14:paraId="6E74418C" w14:textId="77777777" w:rsidR="00B03030" w:rsidRPr="00C85512" w:rsidRDefault="00B03030" w:rsidP="008D1988">
            <w:pPr>
              <w:pStyle w:val="TableParagraph"/>
              <w:tabs>
                <w:tab w:val="left" w:pos="669"/>
              </w:tabs>
              <w:ind w:right="1417"/>
            </w:pPr>
            <w:r w:rsidRPr="00B03030">
              <w:t xml:space="preserve">All </w:t>
            </w:r>
            <w:r w:rsidRPr="00C85512">
              <w:t>documents have been sighted and attached.</w:t>
            </w:r>
          </w:p>
          <w:p w14:paraId="0B1BEFF3" w14:textId="77777777" w:rsidR="00D80292" w:rsidRPr="00C85512" w:rsidRDefault="00D80292" w:rsidP="008D1988">
            <w:pPr>
              <w:pStyle w:val="TableParagraph"/>
              <w:tabs>
                <w:tab w:val="left" w:pos="669"/>
              </w:tabs>
              <w:ind w:right="1417"/>
            </w:pPr>
          </w:p>
          <w:p w14:paraId="49D0EEF4" w14:textId="0E1A755D" w:rsidR="00D80292" w:rsidRPr="00C85512" w:rsidRDefault="00D80292" w:rsidP="00D80292">
            <w:pPr>
              <w:pStyle w:val="TableParagraph"/>
              <w:tabs>
                <w:tab w:val="left" w:pos="669"/>
                <w:tab w:val="left" w:pos="709"/>
                <w:tab w:val="left" w:pos="851"/>
              </w:tabs>
              <w:ind w:right="1417"/>
            </w:pPr>
            <w:r w:rsidRPr="00C85512">
              <w:rPr>
                <w:noProof/>
              </w:rPr>
              <mc:AlternateContent>
                <mc:Choice Requires="wps">
                  <w:drawing>
                    <wp:anchor distT="0" distB="0" distL="114300" distR="114300" simplePos="0" relativeHeight="251700224" behindDoc="0" locked="0" layoutInCell="1" allowOverlap="1" wp14:anchorId="6F6BF0E3" wp14:editId="1B052409">
                      <wp:simplePos x="0" y="0"/>
                      <wp:positionH relativeFrom="column">
                        <wp:posOffset>6101715</wp:posOffset>
                      </wp:positionH>
                      <wp:positionV relativeFrom="paragraph">
                        <wp:posOffset>210820</wp:posOffset>
                      </wp:positionV>
                      <wp:extent cx="230505" cy="222250"/>
                      <wp:effectExtent l="0" t="0" r="17145" b="25400"/>
                      <wp:wrapNone/>
                      <wp:docPr id="3" name="Rectangle 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5CF0AB" id="Rectangle 3" o:spid="_x0000_s1026" style="position:absolute;margin-left:480.45pt;margin-top:16.6pt;width:18.15pt;height:1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HN8kgIAAIMFAAAOAAAAZHJzL2Uyb0RvYy54bWysVN9vGyEMfp+0/wHxvt4la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" filled="f" strokecolor="black [3213]" strokeweight="2pt"/>
                  </w:pict>
                </mc:Fallback>
              </mc:AlternateContent>
            </w:r>
            <w:r w:rsidRPr="00C85512">
              <w:t xml:space="preserve">Refer to Appendix D: External Providers Checklist (Part B: External Provider Checklist) in the </w:t>
            </w:r>
            <w:hyperlink r:id="rId38" w:history="1">
              <w:r w:rsidRPr="00C85512">
                <w:t>Recreation and Outdoor Education Activities in Public Schools Procedures</w:t>
              </w:r>
            </w:hyperlink>
            <w:r w:rsidRPr="00C85512">
              <w:t xml:space="preserve"> for emergency response plan requirements. </w:t>
            </w:r>
          </w:p>
          <w:p w14:paraId="1CC20BEB" w14:textId="7D038540" w:rsidR="00D80292" w:rsidRPr="00B03030" w:rsidRDefault="00D80292" w:rsidP="008D1988">
            <w:pPr>
              <w:pStyle w:val="TableParagraph"/>
              <w:tabs>
                <w:tab w:val="left" w:pos="669"/>
              </w:tabs>
              <w:ind w:right="1417"/>
              <w:rPr>
                <w:b/>
              </w:rPr>
            </w:pPr>
          </w:p>
        </w:tc>
      </w:tr>
      <w:tr w:rsidR="00B03030" w:rsidRPr="00B03030" w14:paraId="2F8C5BD5" w14:textId="77777777" w:rsidTr="008D1988">
        <w:trPr>
          <w:trHeight w:val="1327"/>
        </w:trPr>
        <w:tc>
          <w:tcPr>
            <w:tcW w:w="10065" w:type="dxa"/>
          </w:tcPr>
          <w:p w14:paraId="28150A1A" w14:textId="77777777" w:rsidR="00B03030" w:rsidRPr="00B03030" w:rsidRDefault="00B03030" w:rsidP="008D1988">
            <w:pPr>
              <w:pStyle w:val="TableParagraph"/>
            </w:pPr>
            <w:r w:rsidRPr="00B03030">
              <w:t>Details:</w:t>
            </w:r>
          </w:p>
          <w:p w14:paraId="4A315F7C" w14:textId="77777777" w:rsidR="00B03030" w:rsidRPr="00B03030" w:rsidRDefault="00B03030" w:rsidP="008D1988">
            <w:pPr>
              <w:pStyle w:val="TableParagraph"/>
            </w:pPr>
          </w:p>
          <w:p w14:paraId="6329024B" w14:textId="77777777" w:rsidR="00B03030" w:rsidRPr="00B03030" w:rsidRDefault="00B03030" w:rsidP="008D1988">
            <w:pPr>
              <w:pStyle w:val="TableParagraph"/>
            </w:pPr>
          </w:p>
          <w:p w14:paraId="3749E6D1" w14:textId="77777777" w:rsidR="00B03030" w:rsidRPr="00B03030" w:rsidRDefault="00B03030" w:rsidP="008D1988">
            <w:pPr>
              <w:pStyle w:val="TableParagraph"/>
            </w:pPr>
          </w:p>
          <w:p w14:paraId="2928A529" w14:textId="77777777" w:rsidR="00B03030" w:rsidRPr="00B03030" w:rsidRDefault="00B03030" w:rsidP="008D1988">
            <w:pPr>
              <w:pStyle w:val="TableParagraph"/>
            </w:pPr>
          </w:p>
          <w:p w14:paraId="1754E971" w14:textId="77777777" w:rsidR="00B03030" w:rsidRPr="00B03030" w:rsidRDefault="00B03030" w:rsidP="008D1988">
            <w:pPr>
              <w:pStyle w:val="TableParagraph"/>
              <w:rPr>
                <w:i/>
                <w:sz w:val="16"/>
              </w:rPr>
            </w:pPr>
          </w:p>
        </w:tc>
      </w:tr>
    </w:tbl>
    <w:p w14:paraId="36ABD4AB" w14:textId="77777777" w:rsidR="00B03030" w:rsidRPr="00B03030" w:rsidRDefault="00B03030" w:rsidP="00B03030"/>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B03030" w:rsidRPr="00B03030" w14:paraId="21DA0030" w14:textId="77777777" w:rsidTr="008D1988">
        <w:trPr>
          <w:trHeight w:val="522"/>
        </w:trPr>
        <w:tc>
          <w:tcPr>
            <w:tcW w:w="10065" w:type="dxa"/>
            <w:tcBorders>
              <w:bottom w:val="single" w:sz="4" w:space="0" w:color="000000"/>
            </w:tcBorders>
            <w:vAlign w:val="center"/>
          </w:tcPr>
          <w:p w14:paraId="790A793D" w14:textId="77777777" w:rsidR="00B03030" w:rsidRPr="00B03030" w:rsidRDefault="00B03030" w:rsidP="008D1988">
            <w:pPr>
              <w:pStyle w:val="TableParagraph"/>
              <w:tabs>
                <w:tab w:val="left" w:pos="274"/>
              </w:tabs>
              <w:ind w:left="142" w:right="1092"/>
              <w:rPr>
                <w:i/>
                <w:sz w:val="16"/>
              </w:rPr>
            </w:pPr>
            <w:r w:rsidRPr="00B03030">
              <w:rPr>
                <w:noProof/>
                <w:lang w:val="en-AU" w:eastAsia="en-AU"/>
              </w:rPr>
              <mc:AlternateContent>
                <mc:Choice Requires="wps">
                  <w:drawing>
                    <wp:anchor distT="0" distB="0" distL="114300" distR="114300" simplePos="0" relativeHeight="251667456" behindDoc="0" locked="0" layoutInCell="1" allowOverlap="1" wp14:anchorId="6CD6583B" wp14:editId="7603CDFC">
                      <wp:simplePos x="0" y="0"/>
                      <wp:positionH relativeFrom="column">
                        <wp:posOffset>6035675</wp:posOffset>
                      </wp:positionH>
                      <wp:positionV relativeFrom="paragraph">
                        <wp:posOffset>-17145</wp:posOffset>
                      </wp:positionV>
                      <wp:extent cx="230505" cy="222250"/>
                      <wp:effectExtent l="0" t="0" r="17145" b="25400"/>
                      <wp:wrapNone/>
                      <wp:docPr id="230" name="Rectangle 23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451B9" id="Rectangle 230" o:spid="_x0000_s1026" style="position:absolute;margin-left:475.25pt;margin-top:-1.35pt;width:18.15pt;height: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" filled="f" strokecolor="black [3213]" strokeweight="2pt"/>
                  </w:pict>
                </mc:Fallback>
              </mc:AlternateContent>
            </w:r>
            <w:r w:rsidRPr="00B03030">
              <w:t>All documents have been retained and appropriately stored.</w:t>
            </w:r>
          </w:p>
        </w:tc>
      </w:tr>
      <w:tr w:rsidR="00B03030" w:rsidRPr="00B03030" w14:paraId="6FC70480" w14:textId="77777777" w:rsidTr="008D1988">
        <w:trPr>
          <w:trHeight w:val="357"/>
        </w:trPr>
        <w:tc>
          <w:tcPr>
            <w:tcW w:w="10065" w:type="dxa"/>
            <w:shd w:val="pct10" w:color="auto" w:fill="auto"/>
            <w:vAlign w:val="center"/>
          </w:tcPr>
          <w:p w14:paraId="434601FC" w14:textId="77777777" w:rsidR="00B03030" w:rsidRPr="00B03030" w:rsidRDefault="00B03030" w:rsidP="008D1988">
            <w:pPr>
              <w:pStyle w:val="TableParagraph"/>
              <w:tabs>
                <w:tab w:val="left" w:pos="669"/>
              </w:tabs>
              <w:rPr>
                <w:b/>
              </w:rPr>
            </w:pPr>
            <w:r w:rsidRPr="00B03030">
              <w:rPr>
                <w:b/>
              </w:rPr>
              <w:t>Information to parents/carers/guardians for their</w:t>
            </w:r>
            <w:r w:rsidRPr="00B03030">
              <w:rPr>
                <w:b/>
                <w:spacing w:val="-14"/>
              </w:rPr>
              <w:t xml:space="preserve"> </w:t>
            </w:r>
            <w:r w:rsidRPr="00B03030">
              <w:rPr>
                <w:b/>
              </w:rPr>
              <w:t>consent</w:t>
            </w:r>
            <w:r w:rsidR="008D1988">
              <w:rPr>
                <w:b/>
              </w:rPr>
              <w:t xml:space="preserve"> to participate</w:t>
            </w:r>
          </w:p>
        </w:tc>
      </w:tr>
      <w:tr w:rsidR="00B03030" w:rsidRPr="00B03030" w14:paraId="65E912EB" w14:textId="77777777" w:rsidTr="008D1988">
        <w:trPr>
          <w:trHeight w:val="564"/>
        </w:trPr>
        <w:tc>
          <w:tcPr>
            <w:tcW w:w="10065" w:type="dxa"/>
          </w:tcPr>
          <w:p w14:paraId="4104882E" w14:textId="6AA191C1" w:rsidR="00B03030" w:rsidRPr="00B03030" w:rsidRDefault="00B03030" w:rsidP="008D1988">
            <w:pPr>
              <w:pStyle w:val="TableParagraph"/>
              <w:tabs>
                <w:tab w:val="left" w:pos="669"/>
              </w:tabs>
              <w:ind w:right="1092"/>
              <w:rPr>
                <w:noProof/>
                <w:lang w:val="en-AU" w:eastAsia="en-AU"/>
              </w:rPr>
            </w:pPr>
            <w:r w:rsidRPr="00B03030">
              <w:rPr>
                <w:noProof/>
                <w:lang w:val="en-AU" w:eastAsia="en-AU"/>
              </w:rPr>
              <mc:AlternateContent>
                <mc:Choice Requires="wps">
                  <w:drawing>
                    <wp:anchor distT="0" distB="0" distL="114300" distR="114300" simplePos="0" relativeHeight="251663360" behindDoc="0" locked="0" layoutInCell="1" allowOverlap="1" wp14:anchorId="0B024059" wp14:editId="706B5D49">
                      <wp:simplePos x="0" y="0"/>
                      <wp:positionH relativeFrom="column">
                        <wp:posOffset>6031589</wp:posOffset>
                      </wp:positionH>
                      <wp:positionV relativeFrom="paragraph">
                        <wp:posOffset>56460</wp:posOffset>
                      </wp:positionV>
                      <wp:extent cx="230505" cy="222250"/>
                      <wp:effectExtent l="0" t="0" r="17145" b="25400"/>
                      <wp:wrapNone/>
                      <wp:docPr id="231" name="Rectangle 23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405EAD" id="Rectangle 231" o:spid="_x0000_s1026" style="position:absolute;margin-left:474.95pt;margin-top:4.45pt;width:18.15pt;height:1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" filled="f" strokecolor="black [3213]" strokeweight="2pt"/>
                  </w:pict>
                </mc:Fallback>
              </mc:AlternateContent>
            </w:r>
            <w:r w:rsidRPr="00B03030">
              <w:t xml:space="preserve">Parents/carers/guardians have been provided with full details of the </w:t>
            </w:r>
            <w:r w:rsidRPr="00072021">
              <w:t xml:space="preserve">excursion </w:t>
            </w:r>
            <w:r w:rsidR="00072021" w:rsidRPr="00072021">
              <w:t xml:space="preserve">including mode transport and details of seatbelt availability and use of seatbelts on buses </w:t>
            </w:r>
            <w:r w:rsidRPr="00B03030">
              <w:t>and have provided signed, and informed consent</w:t>
            </w:r>
            <w:r w:rsidR="008D1988">
              <w:t xml:space="preserve"> to participate</w:t>
            </w:r>
            <w:r w:rsidRPr="00B03030">
              <w:t>.</w:t>
            </w:r>
          </w:p>
        </w:tc>
      </w:tr>
      <w:tr w:rsidR="00B03030" w:rsidRPr="00B03030" w14:paraId="237C8B3B" w14:textId="77777777" w:rsidTr="008D1988">
        <w:trPr>
          <w:trHeight w:val="637"/>
        </w:trPr>
        <w:tc>
          <w:tcPr>
            <w:tcW w:w="10065" w:type="dxa"/>
          </w:tcPr>
          <w:p w14:paraId="3987A2C7" w14:textId="77777777" w:rsidR="00B03030" w:rsidRPr="00B03030" w:rsidRDefault="00B03030" w:rsidP="008D1988">
            <w:pPr>
              <w:pStyle w:val="TableParagraph"/>
              <w:ind w:right="1092"/>
              <w:rPr>
                <w:i/>
                <w:sz w:val="16"/>
              </w:rPr>
            </w:pPr>
            <w:r w:rsidRPr="00B03030">
              <w:rPr>
                <w:noProof/>
                <w:lang w:val="en-AU" w:eastAsia="en-AU"/>
              </w:rPr>
              <mc:AlternateContent>
                <mc:Choice Requires="wps">
                  <w:drawing>
                    <wp:anchor distT="0" distB="0" distL="114300" distR="114300" simplePos="0" relativeHeight="251664384" behindDoc="0" locked="0" layoutInCell="1" allowOverlap="1" wp14:anchorId="61E6BA3F" wp14:editId="6B83DF1F">
                      <wp:simplePos x="0" y="0"/>
                      <wp:positionH relativeFrom="column">
                        <wp:posOffset>6033521</wp:posOffset>
                      </wp:positionH>
                      <wp:positionV relativeFrom="paragraph">
                        <wp:posOffset>104140</wp:posOffset>
                      </wp:positionV>
                      <wp:extent cx="230505" cy="222250"/>
                      <wp:effectExtent l="0" t="0" r="17145" b="25400"/>
                      <wp:wrapNone/>
                      <wp:docPr id="232" name="Rectangle 23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8A374B" id="Rectangle 232" o:spid="_x0000_s1026" style="position:absolute;margin-left:475.1pt;margin-top:8.2pt;width:18.15pt;height:1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" filled="f" strokecolor="black [3213]" strokeweight="2pt"/>
                  </w:pict>
                </mc:Fallback>
              </mc:AlternateContent>
            </w:r>
            <w:r w:rsidRPr="00B03030">
              <w:t xml:space="preserve">Students who are over 18 years of age have been provided with full details of the excursion and have signed an Excursions Participation Agreement, </w:t>
            </w:r>
            <w:r w:rsidRPr="00B03030">
              <w:rPr>
                <w:i/>
              </w:rPr>
              <w:t>(if applicable)</w:t>
            </w:r>
            <w:r w:rsidRPr="00B03030">
              <w:rPr>
                <w:noProof/>
                <w:lang w:val="en-AU" w:eastAsia="en-AU"/>
              </w:rPr>
              <w:t>.</w:t>
            </w:r>
          </w:p>
        </w:tc>
      </w:tr>
      <w:tr w:rsidR="00B03030" w:rsidRPr="00B03030" w14:paraId="56B1B820" w14:textId="77777777" w:rsidTr="008D1988">
        <w:trPr>
          <w:trHeight w:val="699"/>
        </w:trPr>
        <w:tc>
          <w:tcPr>
            <w:tcW w:w="10065" w:type="dxa"/>
          </w:tcPr>
          <w:p w14:paraId="7BF60F3A" w14:textId="77777777" w:rsidR="00B03030" w:rsidRPr="00B03030" w:rsidRDefault="00B03030" w:rsidP="008D1988">
            <w:pPr>
              <w:pStyle w:val="TableParagraph"/>
              <w:ind w:right="1092"/>
              <w:rPr>
                <w:b/>
                <w:i/>
              </w:rPr>
            </w:pPr>
          </w:p>
          <w:p w14:paraId="29B31823" w14:textId="77777777" w:rsidR="00B03030" w:rsidRPr="00B03030" w:rsidRDefault="00B03030" w:rsidP="008D1988">
            <w:pPr>
              <w:pStyle w:val="TableParagraph"/>
              <w:ind w:right="142"/>
              <w:rPr>
                <w:noProof/>
                <w:lang w:val="en-AU" w:eastAsia="en-AU"/>
              </w:rPr>
            </w:pPr>
            <w:proofErr w:type="spellStart"/>
            <w:r w:rsidRPr="00B03030">
              <w:rPr>
                <w:b/>
                <w:i/>
              </w:rPr>
              <w:t>Authorised</w:t>
            </w:r>
            <w:proofErr w:type="spellEnd"/>
            <w:r w:rsidRPr="00B03030">
              <w:rPr>
                <w:b/>
              </w:rPr>
              <w:t xml:space="preserve"> </w:t>
            </w:r>
            <w:r w:rsidRPr="00B03030">
              <w:rPr>
                <w:b/>
                <w:i/>
              </w:rPr>
              <w:t>Excursion Leader</w:t>
            </w:r>
            <w:r w:rsidRPr="00B03030">
              <w:rPr>
                <w:b/>
                <w:i/>
                <w:u w:val="single"/>
              </w:rPr>
              <w:tab/>
              <w:t>_______________________</w:t>
            </w:r>
            <w:r w:rsidRPr="00B03030">
              <w:rPr>
                <w:b/>
                <w:i/>
                <w:u w:val="single"/>
              </w:rPr>
              <w:tab/>
              <w:t xml:space="preserve">  </w:t>
            </w:r>
            <w:r w:rsidRPr="00B03030">
              <w:rPr>
                <w:b/>
                <w:i/>
              </w:rPr>
              <w:t xml:space="preserve">             Date</w:t>
            </w:r>
            <w:r w:rsidRPr="00B03030">
              <w:rPr>
                <w:b/>
                <w:i/>
                <w:u w:val="single"/>
              </w:rPr>
              <w:t xml:space="preserve"> </w:t>
            </w:r>
            <w:r w:rsidRPr="00B03030">
              <w:rPr>
                <w:b/>
                <w:i/>
                <w:u w:val="single"/>
              </w:rPr>
              <w:tab/>
              <w:t>_________</w:t>
            </w:r>
          </w:p>
        </w:tc>
      </w:tr>
      <w:tr w:rsidR="00B03030" w:rsidRPr="00B03030" w14:paraId="3FB386DB" w14:textId="77777777" w:rsidTr="008D1988">
        <w:trPr>
          <w:trHeight w:val="699"/>
        </w:trPr>
        <w:tc>
          <w:tcPr>
            <w:tcW w:w="10065" w:type="dxa"/>
          </w:tcPr>
          <w:p w14:paraId="7AF1936A" w14:textId="77777777" w:rsidR="00B03030" w:rsidRPr="00B03030" w:rsidRDefault="00B03030" w:rsidP="008D1988">
            <w:pPr>
              <w:ind w:left="107" w:right="413"/>
              <w:rPr>
                <w:i/>
              </w:rPr>
            </w:pPr>
            <w:r w:rsidRPr="00B03030">
              <w:lastRenderedPageBreak/>
              <w:t xml:space="preserve">I confirm that all sections of the </w:t>
            </w:r>
            <w:r w:rsidRPr="00B03030">
              <w:rPr>
                <w:i/>
              </w:rPr>
              <w:t>Proposal for Local Area Excursions with Overnight Stay Including Camps</w:t>
            </w:r>
            <w:r w:rsidRPr="00B03030">
              <w:t xml:space="preserve"> have been completed in accordance with the </w:t>
            </w:r>
            <w:r w:rsidRPr="00B03030">
              <w:rPr>
                <w:i/>
              </w:rPr>
              <w:t>Excursions in Public School Procedures</w:t>
            </w:r>
            <w:r w:rsidRPr="00B03030">
              <w:t xml:space="preserve"> and </w:t>
            </w:r>
            <w:r w:rsidRPr="00B03030">
              <w:rPr>
                <w:i/>
              </w:rPr>
              <w:t>Local Area Excursions with Overnight Stay Including Camps</w:t>
            </w:r>
            <w:r w:rsidRPr="00B03030">
              <w:t xml:space="preserve"> </w:t>
            </w:r>
            <w:r w:rsidRPr="00B03030">
              <w:rPr>
                <w:i/>
              </w:rPr>
              <w:t>Planning and Risk mitigation document.</w:t>
            </w:r>
          </w:p>
          <w:p w14:paraId="20B14A03" w14:textId="77777777" w:rsidR="00B03030" w:rsidRPr="00B03030" w:rsidRDefault="00B03030" w:rsidP="008D1988">
            <w:pPr>
              <w:ind w:left="107" w:right="413"/>
              <w:rPr>
                <w:i/>
              </w:rPr>
            </w:pPr>
          </w:p>
          <w:p w14:paraId="4C711C59" w14:textId="77777777" w:rsidR="00B03030" w:rsidRPr="00B03030" w:rsidRDefault="00B03030" w:rsidP="008D1988">
            <w:pPr>
              <w:pStyle w:val="BodyText"/>
              <w:spacing w:before="11"/>
              <w:rPr>
                <w:b/>
                <w:i/>
                <w:u w:val="single"/>
              </w:rPr>
            </w:pPr>
            <w:r w:rsidRPr="00B03030">
              <w:rPr>
                <w:b/>
                <w:i/>
              </w:rPr>
              <w:t>Principal</w:t>
            </w:r>
            <w:r w:rsidRPr="00B03030">
              <w:rPr>
                <w:b/>
                <w:i/>
                <w:u w:val="single"/>
              </w:rPr>
              <w:t xml:space="preserve"> </w:t>
            </w:r>
            <w:r w:rsidRPr="00B03030">
              <w:rPr>
                <w:b/>
                <w:i/>
                <w:u w:val="single"/>
              </w:rPr>
              <w:tab/>
              <w:t>_______________________________</w:t>
            </w:r>
            <w:r w:rsidRPr="00B03030">
              <w:rPr>
                <w:b/>
                <w:i/>
              </w:rPr>
              <w:t xml:space="preserve">                       Date</w:t>
            </w:r>
            <w:r w:rsidRPr="00B03030">
              <w:rPr>
                <w:b/>
                <w:i/>
                <w:u w:val="single"/>
              </w:rPr>
              <w:t xml:space="preserve"> </w:t>
            </w:r>
            <w:r w:rsidRPr="00B03030">
              <w:rPr>
                <w:b/>
                <w:i/>
                <w:u w:val="single"/>
              </w:rPr>
              <w:tab/>
              <w:t>______________</w:t>
            </w:r>
          </w:p>
          <w:p w14:paraId="2A595235" w14:textId="77777777" w:rsidR="00B03030" w:rsidRPr="00B03030" w:rsidRDefault="00B03030" w:rsidP="008D1988">
            <w:pPr>
              <w:pStyle w:val="BodyText"/>
              <w:spacing w:before="11"/>
              <w:rPr>
                <w:rFonts w:ascii="Trebuchet MS"/>
              </w:rPr>
            </w:pPr>
          </w:p>
        </w:tc>
      </w:tr>
    </w:tbl>
    <w:p w14:paraId="654963F6" w14:textId="77777777" w:rsidR="00B03030" w:rsidRPr="00B03030" w:rsidRDefault="00B03030" w:rsidP="00B03030">
      <w:pPr>
        <w:pStyle w:val="BodyText"/>
        <w:spacing w:before="11"/>
        <w:rPr>
          <w:rFonts w:ascii="Trebuchet MS"/>
        </w:rPr>
      </w:pPr>
    </w:p>
    <w:p w14:paraId="4B8CBD7E" w14:textId="77777777" w:rsidR="00B03030" w:rsidRPr="00B03030" w:rsidRDefault="00B03030" w:rsidP="00B03030">
      <w:pPr>
        <w:rPr>
          <w:rStyle w:val="Heading1Char"/>
          <w:b w:val="0"/>
        </w:rPr>
      </w:pPr>
      <w:bookmarkStart w:id="128" w:name="_Toc497984928"/>
      <w:bookmarkStart w:id="129" w:name="_Toc518377046"/>
      <w:bookmarkStart w:id="130" w:name="_Toc518377137"/>
    </w:p>
    <w:p w14:paraId="714E5E8A" w14:textId="77777777" w:rsidR="00B03030" w:rsidRPr="00B03030" w:rsidRDefault="00B03030" w:rsidP="00B03030">
      <w:pPr>
        <w:pStyle w:val="Heading1"/>
        <w:numPr>
          <w:ilvl w:val="0"/>
          <w:numId w:val="0"/>
        </w:numPr>
      </w:pPr>
      <w:bookmarkStart w:id="131" w:name="_Toc16068063"/>
      <w:bookmarkStart w:id="132" w:name="_Toc18648988"/>
      <w:bookmarkStart w:id="133" w:name="_Toc19257783"/>
      <w:bookmarkStart w:id="134" w:name="_Toc22556898"/>
      <w:bookmarkEnd w:id="128"/>
      <w:bookmarkEnd w:id="129"/>
      <w:bookmarkEnd w:id="130"/>
      <w:r w:rsidRPr="00B03030">
        <w:t xml:space="preserve">TEMPLATE </w:t>
      </w:r>
      <w:r w:rsidR="009321FA">
        <w:t>2</w:t>
      </w:r>
      <w:r w:rsidRPr="00B03030">
        <w:t>: LOCAL AREA EXCURSIONS WITH OVERNIGHT STAY INCLUDING CAMPS: INFORMATION AND CONSENT TO PARTICIPATE: INSTRUCTIONS</w:t>
      </w:r>
      <w:bookmarkEnd w:id="131"/>
      <w:bookmarkEnd w:id="132"/>
      <w:bookmarkEnd w:id="133"/>
      <w:bookmarkEnd w:id="134"/>
      <w:r w:rsidRPr="00B03030">
        <w:t xml:space="preserve"> </w:t>
      </w:r>
    </w:p>
    <w:p w14:paraId="668DD72E" w14:textId="77777777" w:rsidR="00B03030" w:rsidRPr="00B03030" w:rsidRDefault="00B03030" w:rsidP="00B03030">
      <w:pPr>
        <w:pStyle w:val="Heading2"/>
        <w:numPr>
          <w:ilvl w:val="0"/>
          <w:numId w:val="0"/>
        </w:numPr>
        <w:rPr>
          <w:szCs w:val="22"/>
        </w:rPr>
      </w:pPr>
    </w:p>
    <w:p w14:paraId="6A84F413" w14:textId="77777777" w:rsidR="00B03030" w:rsidRPr="00B03030" w:rsidRDefault="00B03030" w:rsidP="00B03030">
      <w:pPr>
        <w:widowControl w:val="0"/>
        <w:autoSpaceDE w:val="0"/>
        <w:autoSpaceDN w:val="0"/>
        <w:rPr>
          <w:rFonts w:eastAsia="Arial"/>
          <w:lang w:val="en-US"/>
        </w:rPr>
      </w:pPr>
      <w:r w:rsidRPr="00B03030">
        <w:rPr>
          <w:rFonts w:eastAsia="Arial"/>
          <w:lang w:val="en-US"/>
        </w:rPr>
        <w:t>Parents/carers/guardians are required to complete signed documentation to confirm that the health information held by the school remains current; however, they should not be required to complete a new form if there is no change. Depending on the nature and specific activities of the excursion, further advice and details may need to be included.</w:t>
      </w:r>
    </w:p>
    <w:p w14:paraId="09945A1E" w14:textId="77777777" w:rsidR="00B03030" w:rsidRPr="00B03030" w:rsidRDefault="00B03030" w:rsidP="00B03030">
      <w:pPr>
        <w:widowControl w:val="0"/>
        <w:autoSpaceDE w:val="0"/>
        <w:autoSpaceDN w:val="0"/>
        <w:spacing w:before="3"/>
        <w:ind w:right="321"/>
        <w:rPr>
          <w:rFonts w:eastAsia="Arial"/>
          <w:sz w:val="16"/>
          <w:szCs w:val="16"/>
          <w:lang w:val="en-US"/>
        </w:rPr>
      </w:pPr>
    </w:p>
    <w:p w14:paraId="1B51E2E1" w14:textId="77777777" w:rsidR="00B03030" w:rsidRPr="00B03030" w:rsidRDefault="00B03030" w:rsidP="004019B6">
      <w:pPr>
        <w:widowControl w:val="0"/>
        <w:autoSpaceDE w:val="0"/>
        <w:autoSpaceDN w:val="0"/>
        <w:spacing w:after="0"/>
        <w:rPr>
          <w:rFonts w:eastAsia="Arial"/>
          <w:lang w:val="en-US"/>
        </w:rPr>
      </w:pPr>
      <w:r w:rsidRPr="00B03030">
        <w:rPr>
          <w:rFonts w:eastAsia="Arial"/>
          <w:lang w:val="en-US"/>
        </w:rPr>
        <w:t>Schools should provide details of:</w:t>
      </w:r>
    </w:p>
    <w:p w14:paraId="2F798B22" w14:textId="77777777" w:rsidR="00B03030" w:rsidRPr="00B03030" w:rsidRDefault="00B03030" w:rsidP="004019B6">
      <w:pPr>
        <w:widowControl w:val="0"/>
        <w:numPr>
          <w:ilvl w:val="0"/>
          <w:numId w:val="8"/>
        </w:numPr>
        <w:autoSpaceDE w:val="0"/>
        <w:autoSpaceDN w:val="0"/>
        <w:spacing w:after="0" w:line="240" w:lineRule="auto"/>
        <w:ind w:left="426" w:hanging="426"/>
        <w:rPr>
          <w:rFonts w:eastAsia="Arial"/>
          <w:lang w:val="en-US"/>
        </w:rPr>
      </w:pPr>
      <w:r w:rsidRPr="00B03030">
        <w:rPr>
          <w:rFonts w:eastAsia="Arial"/>
          <w:lang w:val="en-US"/>
        </w:rPr>
        <w:t>purpose of the excursion and links to the curriculum;</w:t>
      </w:r>
    </w:p>
    <w:p w14:paraId="64DB766F" w14:textId="77777777" w:rsidR="00B03030" w:rsidRPr="00B03030" w:rsidRDefault="00B03030" w:rsidP="00B03030">
      <w:pPr>
        <w:widowControl w:val="0"/>
        <w:numPr>
          <w:ilvl w:val="0"/>
          <w:numId w:val="8"/>
        </w:numPr>
        <w:autoSpaceDE w:val="0"/>
        <w:autoSpaceDN w:val="0"/>
        <w:spacing w:before="3" w:after="0" w:line="240" w:lineRule="auto"/>
        <w:ind w:left="426" w:right="321" w:hanging="426"/>
        <w:rPr>
          <w:rFonts w:eastAsia="Arial"/>
          <w:lang w:val="en-US"/>
        </w:rPr>
      </w:pPr>
      <w:r w:rsidRPr="00B03030">
        <w:rPr>
          <w:rFonts w:eastAsia="Arial"/>
          <w:lang w:val="en-US"/>
        </w:rPr>
        <w:t>travel dates and time;</w:t>
      </w:r>
    </w:p>
    <w:p w14:paraId="525B6D6B" w14:textId="77777777" w:rsidR="00B03030" w:rsidRPr="00B03030" w:rsidRDefault="00B03030" w:rsidP="00B03030">
      <w:pPr>
        <w:widowControl w:val="0"/>
        <w:numPr>
          <w:ilvl w:val="0"/>
          <w:numId w:val="8"/>
        </w:numPr>
        <w:autoSpaceDE w:val="0"/>
        <w:autoSpaceDN w:val="0"/>
        <w:spacing w:before="3" w:after="0" w:line="240" w:lineRule="auto"/>
        <w:ind w:left="426" w:right="321" w:hanging="426"/>
        <w:rPr>
          <w:rFonts w:eastAsia="Arial"/>
          <w:lang w:val="en-US"/>
        </w:rPr>
      </w:pPr>
      <w:r w:rsidRPr="00B03030">
        <w:rPr>
          <w:rFonts w:eastAsia="Arial"/>
          <w:lang w:val="en-US"/>
        </w:rPr>
        <w:t>venue;</w:t>
      </w:r>
    </w:p>
    <w:p w14:paraId="18818DB2" w14:textId="77777777" w:rsidR="00B03030" w:rsidRPr="00B03030" w:rsidRDefault="00B03030" w:rsidP="00B03030">
      <w:pPr>
        <w:widowControl w:val="0"/>
        <w:numPr>
          <w:ilvl w:val="0"/>
          <w:numId w:val="8"/>
        </w:numPr>
        <w:autoSpaceDE w:val="0"/>
        <w:autoSpaceDN w:val="0"/>
        <w:spacing w:before="3" w:after="0" w:line="240" w:lineRule="auto"/>
        <w:ind w:left="426" w:right="321" w:hanging="426"/>
        <w:rPr>
          <w:rFonts w:eastAsia="Arial"/>
          <w:lang w:val="en-US"/>
        </w:rPr>
      </w:pPr>
      <w:r w:rsidRPr="00B03030">
        <w:rPr>
          <w:rFonts w:eastAsia="Arial"/>
          <w:lang w:val="en-US"/>
        </w:rPr>
        <w:t>transport details;</w:t>
      </w:r>
    </w:p>
    <w:p w14:paraId="3D25A7C0" w14:textId="77777777" w:rsidR="00B03030" w:rsidRPr="00B03030" w:rsidRDefault="00B03030" w:rsidP="00B03030">
      <w:pPr>
        <w:widowControl w:val="0"/>
        <w:numPr>
          <w:ilvl w:val="0"/>
          <w:numId w:val="8"/>
        </w:numPr>
        <w:autoSpaceDE w:val="0"/>
        <w:autoSpaceDN w:val="0"/>
        <w:spacing w:before="3" w:after="0" w:line="240" w:lineRule="auto"/>
        <w:ind w:left="426" w:right="321" w:hanging="426"/>
        <w:rPr>
          <w:rFonts w:eastAsia="Arial"/>
          <w:lang w:val="en-US"/>
        </w:rPr>
      </w:pPr>
      <w:r w:rsidRPr="00B03030">
        <w:rPr>
          <w:rFonts w:eastAsia="Arial"/>
          <w:lang w:val="en-US"/>
        </w:rPr>
        <w:t>accommodation details;</w:t>
      </w:r>
    </w:p>
    <w:p w14:paraId="68A15287" w14:textId="77777777" w:rsidR="00B03030" w:rsidRPr="00B03030" w:rsidRDefault="00B03030" w:rsidP="00B03030">
      <w:pPr>
        <w:widowControl w:val="0"/>
        <w:numPr>
          <w:ilvl w:val="0"/>
          <w:numId w:val="8"/>
        </w:numPr>
        <w:autoSpaceDE w:val="0"/>
        <w:autoSpaceDN w:val="0"/>
        <w:spacing w:before="3" w:after="0" w:line="240" w:lineRule="auto"/>
        <w:ind w:left="426" w:right="321" w:hanging="426"/>
        <w:rPr>
          <w:rFonts w:eastAsia="Arial"/>
          <w:lang w:val="en-US"/>
        </w:rPr>
      </w:pPr>
      <w:r w:rsidRPr="00B03030">
        <w:rPr>
          <w:rFonts w:eastAsia="Arial"/>
          <w:lang w:val="en-US"/>
        </w:rPr>
        <w:t>billeting details;</w:t>
      </w:r>
    </w:p>
    <w:p w14:paraId="0FE806D2" w14:textId="77777777" w:rsidR="00B03030" w:rsidRPr="00B03030" w:rsidRDefault="00B03030" w:rsidP="00B03030">
      <w:pPr>
        <w:widowControl w:val="0"/>
        <w:numPr>
          <w:ilvl w:val="0"/>
          <w:numId w:val="8"/>
        </w:numPr>
        <w:autoSpaceDE w:val="0"/>
        <w:autoSpaceDN w:val="0"/>
        <w:spacing w:before="3" w:after="0" w:line="240" w:lineRule="auto"/>
        <w:ind w:left="426" w:right="321" w:hanging="426"/>
        <w:rPr>
          <w:rFonts w:eastAsia="Arial"/>
          <w:lang w:val="en-US"/>
        </w:rPr>
      </w:pPr>
      <w:r w:rsidRPr="00B03030">
        <w:rPr>
          <w:rFonts w:eastAsia="Arial"/>
          <w:lang w:val="en-US"/>
        </w:rPr>
        <w:t xml:space="preserve">planned activities; </w:t>
      </w:r>
    </w:p>
    <w:p w14:paraId="535A70D8" w14:textId="77777777" w:rsidR="00B03030" w:rsidRPr="00B03030" w:rsidRDefault="00B03030" w:rsidP="00B03030">
      <w:pPr>
        <w:widowControl w:val="0"/>
        <w:numPr>
          <w:ilvl w:val="0"/>
          <w:numId w:val="8"/>
        </w:numPr>
        <w:autoSpaceDE w:val="0"/>
        <w:autoSpaceDN w:val="0"/>
        <w:spacing w:before="3" w:after="0" w:line="240" w:lineRule="auto"/>
        <w:ind w:left="426" w:right="321" w:hanging="426"/>
        <w:rPr>
          <w:rFonts w:eastAsia="Arial"/>
          <w:lang w:val="en-US"/>
        </w:rPr>
      </w:pPr>
      <w:r w:rsidRPr="00B03030">
        <w:rPr>
          <w:rFonts w:eastAsia="Arial"/>
          <w:lang w:val="en-US"/>
        </w:rPr>
        <w:t>supervisory team;</w:t>
      </w:r>
    </w:p>
    <w:p w14:paraId="4FA7DE0B" w14:textId="77777777" w:rsidR="00B03030" w:rsidRPr="00B03030" w:rsidRDefault="00B03030" w:rsidP="00B03030">
      <w:pPr>
        <w:widowControl w:val="0"/>
        <w:numPr>
          <w:ilvl w:val="0"/>
          <w:numId w:val="8"/>
        </w:numPr>
        <w:autoSpaceDE w:val="0"/>
        <w:autoSpaceDN w:val="0"/>
        <w:spacing w:before="3" w:after="0" w:line="240" w:lineRule="auto"/>
        <w:ind w:left="426" w:right="321" w:hanging="426"/>
        <w:rPr>
          <w:rFonts w:eastAsia="Arial"/>
          <w:lang w:val="en-US"/>
        </w:rPr>
      </w:pPr>
      <w:r w:rsidRPr="00B03030">
        <w:rPr>
          <w:rFonts w:eastAsia="Arial"/>
          <w:lang w:val="en-US"/>
        </w:rPr>
        <w:t>supervision roster;</w:t>
      </w:r>
    </w:p>
    <w:p w14:paraId="75FE2216" w14:textId="77777777" w:rsidR="00B03030" w:rsidRPr="00B03030" w:rsidRDefault="00B03030" w:rsidP="00B03030">
      <w:pPr>
        <w:widowControl w:val="0"/>
        <w:numPr>
          <w:ilvl w:val="0"/>
          <w:numId w:val="8"/>
        </w:numPr>
        <w:autoSpaceDE w:val="0"/>
        <w:autoSpaceDN w:val="0"/>
        <w:spacing w:before="3" w:after="0" w:line="240" w:lineRule="auto"/>
        <w:ind w:left="426" w:right="321" w:hanging="426"/>
        <w:rPr>
          <w:rFonts w:eastAsia="Arial"/>
          <w:lang w:val="en-US"/>
        </w:rPr>
      </w:pPr>
      <w:r w:rsidRPr="00B03030">
        <w:rPr>
          <w:rFonts w:eastAsia="Arial"/>
          <w:lang w:val="en-US"/>
        </w:rPr>
        <w:t>costs;</w:t>
      </w:r>
    </w:p>
    <w:p w14:paraId="316E9AE2" w14:textId="77777777" w:rsidR="00B03030" w:rsidRPr="00B03030" w:rsidRDefault="00B03030" w:rsidP="00B03030">
      <w:pPr>
        <w:widowControl w:val="0"/>
        <w:numPr>
          <w:ilvl w:val="0"/>
          <w:numId w:val="8"/>
        </w:numPr>
        <w:autoSpaceDE w:val="0"/>
        <w:autoSpaceDN w:val="0"/>
        <w:spacing w:before="3" w:after="0" w:line="240" w:lineRule="auto"/>
        <w:ind w:left="426" w:right="321" w:hanging="426"/>
        <w:rPr>
          <w:rFonts w:eastAsia="Arial"/>
          <w:lang w:val="en-US"/>
        </w:rPr>
      </w:pPr>
      <w:r w:rsidRPr="00B03030">
        <w:rPr>
          <w:rFonts w:eastAsia="Arial"/>
          <w:lang w:val="en-US"/>
        </w:rPr>
        <w:t>any additional information regarding specific clothing or item requirements, food;</w:t>
      </w:r>
    </w:p>
    <w:p w14:paraId="7B38915C" w14:textId="77777777" w:rsidR="00B03030" w:rsidRPr="00B03030" w:rsidRDefault="00B03030" w:rsidP="00B03030">
      <w:pPr>
        <w:widowControl w:val="0"/>
        <w:numPr>
          <w:ilvl w:val="0"/>
          <w:numId w:val="8"/>
        </w:numPr>
        <w:autoSpaceDE w:val="0"/>
        <w:autoSpaceDN w:val="0"/>
        <w:spacing w:before="3" w:after="0" w:line="240" w:lineRule="auto"/>
        <w:ind w:left="426" w:right="321" w:hanging="426"/>
        <w:rPr>
          <w:rFonts w:eastAsia="Arial"/>
          <w:lang w:val="en-US"/>
        </w:rPr>
      </w:pPr>
      <w:r w:rsidRPr="00B03030">
        <w:rPr>
          <w:rFonts w:eastAsia="Arial"/>
          <w:lang w:val="en-US"/>
        </w:rPr>
        <w:t>travel insurance requirements; and</w:t>
      </w:r>
    </w:p>
    <w:p w14:paraId="442D7EA4" w14:textId="77777777" w:rsidR="00B03030" w:rsidRPr="00B03030" w:rsidRDefault="00B03030" w:rsidP="00B03030">
      <w:pPr>
        <w:widowControl w:val="0"/>
        <w:numPr>
          <w:ilvl w:val="0"/>
          <w:numId w:val="8"/>
        </w:numPr>
        <w:autoSpaceDE w:val="0"/>
        <w:autoSpaceDN w:val="0"/>
        <w:spacing w:before="3" w:after="0" w:line="240" w:lineRule="auto"/>
        <w:ind w:left="426" w:right="321" w:hanging="426"/>
        <w:rPr>
          <w:rFonts w:eastAsia="Arial"/>
          <w:lang w:val="en-US"/>
        </w:rPr>
      </w:pPr>
      <w:r w:rsidRPr="00B03030">
        <w:rPr>
          <w:rFonts w:eastAsia="Arial"/>
          <w:lang w:val="en-US"/>
        </w:rPr>
        <w:t>water based excursion additional information.</w:t>
      </w:r>
    </w:p>
    <w:p w14:paraId="20603C1C" w14:textId="77777777" w:rsidR="00B03030" w:rsidRPr="00B03030" w:rsidRDefault="00B03030" w:rsidP="00B03030">
      <w:pPr>
        <w:widowControl w:val="0"/>
        <w:autoSpaceDE w:val="0"/>
        <w:autoSpaceDN w:val="0"/>
        <w:spacing w:before="11"/>
        <w:rPr>
          <w:rFonts w:eastAsia="Arial"/>
          <w:lang w:val="en-US"/>
        </w:rPr>
      </w:pPr>
    </w:p>
    <w:p w14:paraId="26EED28B" w14:textId="77777777" w:rsidR="00B03030" w:rsidRPr="00B03030" w:rsidRDefault="00B03030" w:rsidP="004019B6">
      <w:pPr>
        <w:widowControl w:val="0"/>
        <w:autoSpaceDE w:val="0"/>
        <w:autoSpaceDN w:val="0"/>
        <w:spacing w:after="0"/>
        <w:rPr>
          <w:rFonts w:eastAsia="Arial"/>
          <w:lang w:val="en-US"/>
        </w:rPr>
      </w:pPr>
      <w:r w:rsidRPr="00B03030">
        <w:rPr>
          <w:rFonts w:eastAsia="Arial"/>
          <w:lang w:val="en-US"/>
        </w:rPr>
        <w:t xml:space="preserve">Parents/carers/guardians need to provide informed consent </w:t>
      </w:r>
      <w:r w:rsidR="008D1988">
        <w:rPr>
          <w:rFonts w:eastAsia="Arial"/>
          <w:lang w:val="en-US"/>
        </w:rPr>
        <w:t xml:space="preserve">to participate </w:t>
      </w:r>
      <w:r w:rsidRPr="00B03030">
        <w:rPr>
          <w:rFonts w:eastAsia="Arial"/>
          <w:lang w:val="en-US"/>
        </w:rPr>
        <w:t xml:space="preserve">for the excursion </w:t>
      </w:r>
      <w:r w:rsidRPr="000C1F3E">
        <w:rPr>
          <w:rFonts w:eastAsia="Arial"/>
          <w:lang w:val="en-US"/>
        </w:rPr>
        <w:t>including:</w:t>
      </w:r>
    </w:p>
    <w:p w14:paraId="330FE634" w14:textId="77777777" w:rsidR="00B03030" w:rsidRPr="00B03030" w:rsidRDefault="00DB58B2" w:rsidP="004019B6">
      <w:pPr>
        <w:widowControl w:val="0"/>
        <w:numPr>
          <w:ilvl w:val="0"/>
          <w:numId w:val="8"/>
        </w:numPr>
        <w:autoSpaceDE w:val="0"/>
        <w:autoSpaceDN w:val="0"/>
        <w:spacing w:after="0" w:line="240" w:lineRule="auto"/>
        <w:ind w:left="426" w:hanging="426"/>
        <w:rPr>
          <w:rFonts w:eastAsia="Arial"/>
          <w:lang w:val="en-US"/>
        </w:rPr>
      </w:pPr>
      <w:r w:rsidRPr="00A8536D">
        <w:rPr>
          <w:rFonts w:eastAsia="Arial"/>
          <w:lang w:val="en-US"/>
        </w:rPr>
        <w:t xml:space="preserve">emergency </w:t>
      </w:r>
      <w:r w:rsidR="00B03030" w:rsidRPr="00A8536D">
        <w:rPr>
          <w:rFonts w:eastAsia="Arial"/>
          <w:lang w:val="en-US"/>
        </w:rPr>
        <w:t xml:space="preserve">contact </w:t>
      </w:r>
      <w:r w:rsidR="00B03030" w:rsidRPr="00B03030">
        <w:rPr>
          <w:rFonts w:eastAsia="Arial"/>
          <w:lang w:val="en-US"/>
        </w:rPr>
        <w:t>information;</w:t>
      </w:r>
    </w:p>
    <w:p w14:paraId="03FF2C37" w14:textId="3B56C77F" w:rsidR="00B03030" w:rsidRPr="00072021" w:rsidRDefault="00B03030" w:rsidP="00B03030">
      <w:pPr>
        <w:widowControl w:val="0"/>
        <w:numPr>
          <w:ilvl w:val="0"/>
          <w:numId w:val="8"/>
        </w:numPr>
        <w:autoSpaceDE w:val="0"/>
        <w:autoSpaceDN w:val="0"/>
        <w:spacing w:before="3" w:after="0" w:line="240" w:lineRule="auto"/>
        <w:ind w:left="426" w:right="321" w:hanging="426"/>
        <w:rPr>
          <w:rFonts w:eastAsia="Arial"/>
          <w:lang w:val="en-US"/>
        </w:rPr>
      </w:pPr>
      <w:r w:rsidRPr="00B03030">
        <w:rPr>
          <w:rFonts w:eastAsia="Arial"/>
          <w:lang w:val="en-US"/>
        </w:rPr>
        <w:t xml:space="preserve">relevant additional medical information not already held by the school relating to their </w:t>
      </w:r>
      <w:proofErr w:type="gramStart"/>
      <w:r w:rsidRPr="00B03030">
        <w:rPr>
          <w:rFonts w:eastAsia="Arial"/>
          <w:lang w:val="en-US"/>
        </w:rPr>
        <w:t>child;</w:t>
      </w:r>
      <w:proofErr w:type="gramEnd"/>
      <w:r w:rsidRPr="00B03030">
        <w:rPr>
          <w:rFonts w:eastAsia="Arial"/>
          <w:lang w:val="en-US"/>
        </w:rPr>
        <w:t xml:space="preserve"> </w:t>
      </w:r>
    </w:p>
    <w:p w14:paraId="6F4FECDB" w14:textId="386C99EC" w:rsidR="00B03030" w:rsidRPr="00072021" w:rsidRDefault="00B03030" w:rsidP="00B03030">
      <w:pPr>
        <w:widowControl w:val="0"/>
        <w:numPr>
          <w:ilvl w:val="0"/>
          <w:numId w:val="8"/>
        </w:numPr>
        <w:autoSpaceDE w:val="0"/>
        <w:autoSpaceDN w:val="0"/>
        <w:spacing w:before="3" w:after="0" w:line="240" w:lineRule="auto"/>
        <w:ind w:left="426" w:right="321" w:hanging="426"/>
        <w:rPr>
          <w:rFonts w:eastAsia="Arial"/>
          <w:lang w:val="en-US"/>
        </w:rPr>
      </w:pPr>
      <w:r w:rsidRPr="00072021">
        <w:rPr>
          <w:rFonts w:eastAsia="Arial"/>
          <w:lang w:val="en-US"/>
        </w:rPr>
        <w:t>acknowledgment of the supervision arrangements</w:t>
      </w:r>
      <w:r w:rsidR="00072021" w:rsidRPr="00072021">
        <w:rPr>
          <w:rFonts w:eastAsia="Arial"/>
          <w:lang w:val="en-US"/>
        </w:rPr>
        <w:t>; and</w:t>
      </w:r>
    </w:p>
    <w:p w14:paraId="3959D3C4" w14:textId="6DC555A3" w:rsidR="00072021" w:rsidRPr="00072021" w:rsidRDefault="00072021" w:rsidP="00072021">
      <w:pPr>
        <w:widowControl w:val="0"/>
        <w:numPr>
          <w:ilvl w:val="0"/>
          <w:numId w:val="8"/>
        </w:numPr>
        <w:autoSpaceDE w:val="0"/>
        <w:autoSpaceDN w:val="0"/>
        <w:spacing w:before="3" w:after="0" w:line="240" w:lineRule="auto"/>
        <w:ind w:left="426" w:right="321" w:hanging="426"/>
        <w:rPr>
          <w:rFonts w:eastAsia="Arial"/>
          <w:lang w:val="en-US"/>
        </w:rPr>
      </w:pPr>
      <w:bookmarkStart w:id="135" w:name="_Hlk146709206"/>
      <w:r w:rsidRPr="00072021">
        <w:rPr>
          <w:rFonts w:eastAsia="Arial"/>
          <w:lang w:val="en-US"/>
        </w:rPr>
        <w:t>acknowledgement of mode of transport and associated details, including details of seatbelt availability and use of seatbelts on buses</w:t>
      </w:r>
      <w:bookmarkEnd w:id="135"/>
      <w:r w:rsidRPr="00072021">
        <w:rPr>
          <w:rFonts w:eastAsia="Arial"/>
          <w:lang w:val="en-US"/>
        </w:rPr>
        <w:t>.</w:t>
      </w:r>
    </w:p>
    <w:p w14:paraId="683E7435" w14:textId="77777777" w:rsidR="00B03030" w:rsidRPr="00B03030" w:rsidRDefault="00B03030" w:rsidP="00B03030">
      <w:pPr>
        <w:widowControl w:val="0"/>
        <w:autoSpaceDE w:val="0"/>
        <w:autoSpaceDN w:val="0"/>
        <w:spacing w:before="3"/>
        <w:ind w:left="868" w:right="321"/>
        <w:rPr>
          <w:rFonts w:eastAsia="Arial"/>
          <w:lang w:val="en-US"/>
        </w:rPr>
      </w:pPr>
    </w:p>
    <w:p w14:paraId="3EFD0FC3" w14:textId="77777777" w:rsidR="00B03030" w:rsidRPr="00B03030" w:rsidRDefault="00B03030" w:rsidP="00B03030">
      <w:pPr>
        <w:widowControl w:val="0"/>
        <w:autoSpaceDE w:val="0"/>
        <w:autoSpaceDN w:val="0"/>
        <w:spacing w:before="3"/>
        <w:ind w:right="321"/>
        <w:rPr>
          <w:rFonts w:eastAsia="Arial"/>
          <w:lang w:val="en-US"/>
        </w:rPr>
      </w:pPr>
      <w:r w:rsidRPr="00B03030">
        <w:rPr>
          <w:rFonts w:eastAsia="Arial"/>
          <w:lang w:val="en-US"/>
        </w:rPr>
        <w:t xml:space="preserve">Students who are over 18 years of age have been provided with full details of the excursion and have signed an </w:t>
      </w:r>
      <w:r w:rsidRPr="00B03030">
        <w:rPr>
          <w:rFonts w:eastAsia="Arial"/>
          <w:i/>
          <w:lang w:val="en-US"/>
        </w:rPr>
        <w:t>Excursions Participation Agreement.</w:t>
      </w:r>
    </w:p>
    <w:p w14:paraId="0D528502" w14:textId="77777777" w:rsidR="00B03030" w:rsidRPr="00B03030" w:rsidRDefault="00B03030" w:rsidP="00B03030">
      <w:pPr>
        <w:rPr>
          <w:rFonts w:eastAsia="Arial"/>
          <w:lang w:val="en-US"/>
        </w:rPr>
      </w:pPr>
      <w:r w:rsidRPr="00B03030">
        <w:rPr>
          <w:rFonts w:eastAsia="Arial"/>
          <w:lang w:val="en-US"/>
        </w:rPr>
        <w:br w:type="page"/>
      </w:r>
    </w:p>
    <w:p w14:paraId="31C5570C" w14:textId="77777777" w:rsidR="00B03030" w:rsidRPr="00B03030" w:rsidRDefault="00B03030" w:rsidP="00B03030">
      <w:pPr>
        <w:pStyle w:val="Heading1"/>
        <w:numPr>
          <w:ilvl w:val="0"/>
          <w:numId w:val="0"/>
        </w:numPr>
      </w:pPr>
      <w:bookmarkStart w:id="136" w:name="_Toc16068064"/>
      <w:bookmarkStart w:id="137" w:name="_Toc18648989"/>
      <w:bookmarkStart w:id="138" w:name="_Toc19257784"/>
      <w:bookmarkStart w:id="139" w:name="_Toc22556899"/>
      <w:r w:rsidRPr="00B03030">
        <w:lastRenderedPageBreak/>
        <w:t xml:space="preserve">TEMPLATE </w:t>
      </w:r>
      <w:r w:rsidR="009321FA">
        <w:t>3</w:t>
      </w:r>
      <w:r w:rsidRPr="00B03030">
        <w:t>: LOCAL AREA EXCURSIONS WITH OVERNIGHT STAY INCLUDING CAMPS:  INFORMATION AND CONSENT</w:t>
      </w:r>
      <w:bookmarkEnd w:id="136"/>
      <w:bookmarkEnd w:id="137"/>
      <w:bookmarkEnd w:id="138"/>
      <w:r w:rsidRPr="00B03030">
        <w:t xml:space="preserve"> </w:t>
      </w:r>
      <w:r w:rsidR="008D1988">
        <w:t>TO PARTICIPATE</w:t>
      </w:r>
      <w:bookmarkEnd w:id="139"/>
    </w:p>
    <w:p w14:paraId="7AA93F79" w14:textId="77777777" w:rsidR="00B03030" w:rsidRPr="00B03030" w:rsidRDefault="00B03030" w:rsidP="00B03030">
      <w:pPr>
        <w:pStyle w:val="Heading2"/>
        <w:numPr>
          <w:ilvl w:val="0"/>
          <w:numId w:val="0"/>
        </w:numPr>
        <w:ind w:left="576"/>
      </w:pPr>
    </w:p>
    <w:p w14:paraId="49F4F62C" w14:textId="77777777" w:rsidR="00B03030" w:rsidRPr="00B03030" w:rsidRDefault="00B03030" w:rsidP="00B03030">
      <w:pPr>
        <w:widowControl w:val="0"/>
        <w:autoSpaceDE w:val="0"/>
        <w:autoSpaceDN w:val="0"/>
        <w:spacing w:before="1"/>
        <w:rPr>
          <w:rFonts w:eastAsia="Arial"/>
          <w:lang w:val="en-US"/>
        </w:rPr>
      </w:pPr>
      <w:r w:rsidRPr="00B03030">
        <w:rPr>
          <w:rFonts w:eastAsia="Arial"/>
          <w:lang w:val="en-US"/>
        </w:rPr>
        <w:t>Dear Parent/Carer/Guardian</w:t>
      </w:r>
    </w:p>
    <w:p w14:paraId="5594E181" w14:textId="77777777" w:rsidR="00B03030" w:rsidRPr="00B03030" w:rsidRDefault="00B03030" w:rsidP="00B03030">
      <w:pPr>
        <w:widowControl w:val="0"/>
        <w:autoSpaceDE w:val="0"/>
        <w:autoSpaceDN w:val="0"/>
        <w:spacing w:before="119"/>
        <w:rPr>
          <w:rFonts w:eastAsia="Arial"/>
          <w:lang w:val="en-US"/>
        </w:rPr>
      </w:pPr>
      <w:r w:rsidRPr="00B03030">
        <w:rPr>
          <w:rFonts w:eastAsia="Arial"/>
          <w:lang w:val="en-US"/>
        </w:rPr>
        <w:t>I am pleased to provide you with the following details regarding our excursion.</w:t>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6805"/>
      </w:tblGrid>
      <w:tr w:rsidR="00B03030" w:rsidRPr="00B03030" w14:paraId="26966A0B" w14:textId="77777777" w:rsidTr="008D1988">
        <w:trPr>
          <w:trHeight w:val="240"/>
        </w:trPr>
        <w:tc>
          <w:tcPr>
            <w:tcW w:w="3260" w:type="dxa"/>
            <w:vAlign w:val="center"/>
          </w:tcPr>
          <w:p w14:paraId="4B9C04CE" w14:textId="77777777" w:rsidR="00B03030" w:rsidRPr="00B03030" w:rsidRDefault="00B03030" w:rsidP="008D1988">
            <w:pPr>
              <w:pStyle w:val="TableParagraph"/>
              <w:rPr>
                <w:b/>
              </w:rPr>
            </w:pPr>
            <w:r w:rsidRPr="00B03030">
              <w:rPr>
                <w:b/>
              </w:rPr>
              <w:t>Excursion to:</w:t>
            </w:r>
          </w:p>
        </w:tc>
        <w:tc>
          <w:tcPr>
            <w:tcW w:w="6805" w:type="dxa"/>
          </w:tcPr>
          <w:p w14:paraId="3B711EBD" w14:textId="77777777" w:rsidR="00B03030" w:rsidRPr="00B03030" w:rsidRDefault="00B03030" w:rsidP="008D1988">
            <w:pPr>
              <w:pStyle w:val="TableParagraph"/>
              <w:ind w:left="0"/>
              <w:rPr>
                <w:sz w:val="18"/>
              </w:rPr>
            </w:pPr>
          </w:p>
          <w:p w14:paraId="7DB51292" w14:textId="77777777" w:rsidR="00B03030" w:rsidRPr="00B03030" w:rsidRDefault="00B03030" w:rsidP="008D1988">
            <w:pPr>
              <w:pStyle w:val="TableParagraph"/>
              <w:ind w:left="0"/>
              <w:rPr>
                <w:sz w:val="18"/>
              </w:rPr>
            </w:pPr>
          </w:p>
        </w:tc>
      </w:tr>
      <w:tr w:rsidR="00B03030" w:rsidRPr="00B03030" w14:paraId="164C685C" w14:textId="77777777" w:rsidTr="008D1988">
        <w:trPr>
          <w:trHeight w:val="240"/>
        </w:trPr>
        <w:tc>
          <w:tcPr>
            <w:tcW w:w="3260" w:type="dxa"/>
            <w:vAlign w:val="center"/>
          </w:tcPr>
          <w:p w14:paraId="736EFD56" w14:textId="77777777" w:rsidR="00B03030" w:rsidRPr="00B03030" w:rsidRDefault="00B03030" w:rsidP="008D1988">
            <w:pPr>
              <w:pStyle w:val="TableParagraph"/>
              <w:rPr>
                <w:b/>
              </w:rPr>
            </w:pPr>
            <w:r w:rsidRPr="00B03030">
              <w:rPr>
                <w:b/>
              </w:rPr>
              <w:t>Class/Year groups attending:</w:t>
            </w:r>
          </w:p>
        </w:tc>
        <w:tc>
          <w:tcPr>
            <w:tcW w:w="6805" w:type="dxa"/>
          </w:tcPr>
          <w:p w14:paraId="03F9C82D" w14:textId="77777777" w:rsidR="00B03030" w:rsidRPr="00B03030" w:rsidRDefault="00B03030" w:rsidP="008D1988">
            <w:pPr>
              <w:pStyle w:val="TableParagraph"/>
              <w:ind w:left="0"/>
              <w:rPr>
                <w:sz w:val="18"/>
              </w:rPr>
            </w:pPr>
          </w:p>
          <w:p w14:paraId="20812A9C" w14:textId="77777777" w:rsidR="00B03030" w:rsidRPr="00B03030" w:rsidRDefault="00B03030" w:rsidP="008D1988">
            <w:pPr>
              <w:pStyle w:val="TableParagraph"/>
              <w:ind w:left="0"/>
              <w:rPr>
                <w:sz w:val="18"/>
              </w:rPr>
            </w:pPr>
          </w:p>
        </w:tc>
      </w:tr>
      <w:tr w:rsidR="00B03030" w:rsidRPr="00B03030" w14:paraId="3DBC5C63" w14:textId="77777777" w:rsidTr="008D1988">
        <w:trPr>
          <w:trHeight w:val="240"/>
        </w:trPr>
        <w:tc>
          <w:tcPr>
            <w:tcW w:w="3260" w:type="dxa"/>
            <w:vAlign w:val="center"/>
          </w:tcPr>
          <w:p w14:paraId="0C4C420E" w14:textId="77777777" w:rsidR="00B03030" w:rsidRPr="00B03030" w:rsidRDefault="00B03030" w:rsidP="008D1988">
            <w:pPr>
              <w:pStyle w:val="TableParagraph"/>
              <w:rPr>
                <w:b/>
              </w:rPr>
            </w:pPr>
            <w:r w:rsidRPr="00B03030">
              <w:rPr>
                <w:b/>
              </w:rPr>
              <w:t>Departure venue, date and time:</w:t>
            </w:r>
          </w:p>
        </w:tc>
        <w:tc>
          <w:tcPr>
            <w:tcW w:w="6805" w:type="dxa"/>
          </w:tcPr>
          <w:p w14:paraId="648EC224" w14:textId="77777777" w:rsidR="00B03030" w:rsidRPr="00B03030" w:rsidRDefault="00B03030" w:rsidP="008D1988">
            <w:pPr>
              <w:pStyle w:val="TableParagraph"/>
              <w:ind w:left="0"/>
              <w:rPr>
                <w:sz w:val="18"/>
              </w:rPr>
            </w:pPr>
          </w:p>
          <w:p w14:paraId="53BABB9D" w14:textId="77777777" w:rsidR="00B03030" w:rsidRPr="00B03030" w:rsidRDefault="00B03030" w:rsidP="008D1988">
            <w:pPr>
              <w:pStyle w:val="TableParagraph"/>
              <w:ind w:left="0"/>
              <w:rPr>
                <w:sz w:val="18"/>
              </w:rPr>
            </w:pPr>
          </w:p>
        </w:tc>
      </w:tr>
      <w:tr w:rsidR="00B03030" w:rsidRPr="00B03030" w14:paraId="0A212333" w14:textId="77777777" w:rsidTr="008D1988">
        <w:trPr>
          <w:trHeight w:val="240"/>
        </w:trPr>
        <w:tc>
          <w:tcPr>
            <w:tcW w:w="3260" w:type="dxa"/>
            <w:vAlign w:val="center"/>
          </w:tcPr>
          <w:p w14:paraId="7E312072" w14:textId="77777777" w:rsidR="00B03030" w:rsidRPr="00B03030" w:rsidRDefault="00B03030" w:rsidP="008D1988">
            <w:pPr>
              <w:pStyle w:val="TableParagraph"/>
              <w:rPr>
                <w:b/>
              </w:rPr>
            </w:pPr>
            <w:r w:rsidRPr="00B03030">
              <w:rPr>
                <w:b/>
              </w:rPr>
              <w:t>Return venue, date and time:</w:t>
            </w:r>
          </w:p>
        </w:tc>
        <w:tc>
          <w:tcPr>
            <w:tcW w:w="6805" w:type="dxa"/>
          </w:tcPr>
          <w:p w14:paraId="3DB6B77D" w14:textId="77777777" w:rsidR="00B03030" w:rsidRPr="00B03030" w:rsidRDefault="00B03030" w:rsidP="008D1988">
            <w:pPr>
              <w:pStyle w:val="TableParagraph"/>
              <w:ind w:left="0"/>
              <w:rPr>
                <w:sz w:val="18"/>
              </w:rPr>
            </w:pPr>
          </w:p>
          <w:p w14:paraId="25AA1CD7" w14:textId="77777777" w:rsidR="00B03030" w:rsidRPr="00B03030" w:rsidRDefault="00B03030" w:rsidP="008D1988">
            <w:pPr>
              <w:pStyle w:val="TableParagraph"/>
              <w:ind w:left="0"/>
              <w:rPr>
                <w:sz w:val="18"/>
              </w:rPr>
            </w:pPr>
          </w:p>
        </w:tc>
      </w:tr>
      <w:tr w:rsidR="00B03030" w:rsidRPr="00B03030" w14:paraId="6E57E89C" w14:textId="77777777" w:rsidTr="008D1988">
        <w:trPr>
          <w:trHeight w:val="240"/>
        </w:trPr>
        <w:tc>
          <w:tcPr>
            <w:tcW w:w="3260" w:type="dxa"/>
            <w:vAlign w:val="center"/>
          </w:tcPr>
          <w:p w14:paraId="34500CC2" w14:textId="77777777" w:rsidR="00B03030" w:rsidRPr="00B03030" w:rsidRDefault="00B03030" w:rsidP="008D1988">
            <w:pPr>
              <w:pStyle w:val="TableParagraph"/>
              <w:rPr>
                <w:b/>
              </w:rPr>
            </w:pPr>
            <w:r w:rsidRPr="00B03030">
              <w:rPr>
                <w:b/>
              </w:rPr>
              <w:t>Excursion leader:</w:t>
            </w:r>
          </w:p>
        </w:tc>
        <w:tc>
          <w:tcPr>
            <w:tcW w:w="6805" w:type="dxa"/>
          </w:tcPr>
          <w:p w14:paraId="7E062EE9" w14:textId="77777777" w:rsidR="00B03030" w:rsidRPr="00B03030" w:rsidRDefault="00B03030" w:rsidP="008D1988">
            <w:pPr>
              <w:pStyle w:val="TableParagraph"/>
              <w:ind w:left="0"/>
              <w:rPr>
                <w:sz w:val="18"/>
              </w:rPr>
            </w:pPr>
          </w:p>
          <w:p w14:paraId="4E42A8F0" w14:textId="77777777" w:rsidR="00B03030" w:rsidRPr="00B03030" w:rsidRDefault="00B03030" w:rsidP="008D1988">
            <w:pPr>
              <w:pStyle w:val="TableParagraph"/>
              <w:ind w:left="0"/>
              <w:rPr>
                <w:sz w:val="18"/>
              </w:rPr>
            </w:pPr>
          </w:p>
        </w:tc>
      </w:tr>
      <w:tr w:rsidR="00B03030" w:rsidRPr="00B03030" w14:paraId="023DDAA8" w14:textId="77777777" w:rsidTr="008D1988">
        <w:trPr>
          <w:trHeight w:val="500"/>
        </w:trPr>
        <w:tc>
          <w:tcPr>
            <w:tcW w:w="3260" w:type="dxa"/>
            <w:vAlign w:val="center"/>
          </w:tcPr>
          <w:p w14:paraId="3D839851" w14:textId="77777777" w:rsidR="00B03030" w:rsidRPr="00B03030" w:rsidRDefault="00B03030" w:rsidP="008D1988">
            <w:pPr>
              <w:pStyle w:val="TableParagraph"/>
              <w:rPr>
                <w:b/>
              </w:rPr>
            </w:pPr>
            <w:r w:rsidRPr="00B03030">
              <w:rPr>
                <w:b/>
              </w:rPr>
              <w:t>Travel details:</w:t>
            </w:r>
          </w:p>
        </w:tc>
        <w:tc>
          <w:tcPr>
            <w:tcW w:w="6805" w:type="dxa"/>
          </w:tcPr>
          <w:p w14:paraId="2FF47DAF" w14:textId="77777777" w:rsidR="00B03030" w:rsidRDefault="00B03030" w:rsidP="008D1988">
            <w:pPr>
              <w:pStyle w:val="TableParagraph"/>
              <w:rPr>
                <w:i/>
                <w:color w:val="FF0000"/>
              </w:rPr>
            </w:pPr>
            <w:r w:rsidRPr="00B03030">
              <w:rPr>
                <w:i/>
              </w:rPr>
              <w:t>Mode of transport and associated details</w:t>
            </w:r>
            <w:r w:rsidR="00072021">
              <w:rPr>
                <w:i/>
              </w:rPr>
              <w:t xml:space="preserve">, </w:t>
            </w:r>
            <w:r w:rsidR="00072021" w:rsidRPr="00072021">
              <w:rPr>
                <w:i/>
              </w:rPr>
              <w:t>including details of seatbelt availability and use of seatbelts on buses</w:t>
            </w:r>
            <w:r w:rsidR="00072021" w:rsidRPr="00072021">
              <w:rPr>
                <w:i/>
              </w:rPr>
              <w:t>.</w:t>
            </w:r>
          </w:p>
          <w:p w14:paraId="7C7727C6" w14:textId="6C8E7391" w:rsidR="00072021" w:rsidRPr="00B03030" w:rsidRDefault="00072021" w:rsidP="008D1988">
            <w:pPr>
              <w:pStyle w:val="TableParagraph"/>
              <w:rPr>
                <w:i/>
              </w:rPr>
            </w:pPr>
          </w:p>
        </w:tc>
      </w:tr>
      <w:tr w:rsidR="00B03030" w:rsidRPr="00B03030" w14:paraId="3D324280" w14:textId="77777777" w:rsidTr="008D1988">
        <w:trPr>
          <w:trHeight w:val="500"/>
        </w:trPr>
        <w:tc>
          <w:tcPr>
            <w:tcW w:w="3260" w:type="dxa"/>
          </w:tcPr>
          <w:p w14:paraId="19FA1F19" w14:textId="77777777" w:rsidR="00B03030" w:rsidRPr="00B03030" w:rsidRDefault="00B03030" w:rsidP="008D1988">
            <w:pPr>
              <w:pStyle w:val="TableParagraph"/>
              <w:rPr>
                <w:b/>
              </w:rPr>
            </w:pPr>
            <w:r w:rsidRPr="00B03030">
              <w:rPr>
                <w:b/>
              </w:rPr>
              <w:t xml:space="preserve">Accommodation venue: </w:t>
            </w:r>
          </w:p>
          <w:p w14:paraId="2B87C12D" w14:textId="77777777" w:rsidR="00B03030" w:rsidRPr="00B03030" w:rsidRDefault="00B03030" w:rsidP="008D1988">
            <w:pPr>
              <w:pStyle w:val="TableParagraph"/>
              <w:rPr>
                <w:i/>
              </w:rPr>
            </w:pPr>
            <w:r w:rsidRPr="00B03030">
              <w:rPr>
                <w:i/>
              </w:rPr>
              <w:t>(Attach any billet information)</w:t>
            </w:r>
          </w:p>
        </w:tc>
        <w:tc>
          <w:tcPr>
            <w:tcW w:w="6805" w:type="dxa"/>
          </w:tcPr>
          <w:p w14:paraId="120AA395" w14:textId="77777777" w:rsidR="00B03030" w:rsidRPr="00B03030" w:rsidRDefault="00B03030" w:rsidP="008D1988">
            <w:pPr>
              <w:pStyle w:val="TableParagraph"/>
            </w:pPr>
          </w:p>
        </w:tc>
      </w:tr>
      <w:tr w:rsidR="00B03030" w:rsidRPr="00B03030" w14:paraId="07F955A4" w14:textId="77777777" w:rsidTr="008D1988">
        <w:trPr>
          <w:trHeight w:val="500"/>
        </w:trPr>
        <w:tc>
          <w:tcPr>
            <w:tcW w:w="3260" w:type="dxa"/>
          </w:tcPr>
          <w:p w14:paraId="4C2E0B41" w14:textId="77777777" w:rsidR="00B03030" w:rsidRPr="00B03030" w:rsidRDefault="00B03030" w:rsidP="008D1988">
            <w:pPr>
              <w:pStyle w:val="TableParagraph"/>
              <w:rPr>
                <w:b/>
              </w:rPr>
            </w:pPr>
            <w:r w:rsidRPr="00B03030">
              <w:rPr>
                <w:b/>
              </w:rPr>
              <w:t>Excursion cost:</w:t>
            </w:r>
          </w:p>
        </w:tc>
        <w:tc>
          <w:tcPr>
            <w:tcW w:w="6805" w:type="dxa"/>
          </w:tcPr>
          <w:p w14:paraId="1D72A5E4" w14:textId="77777777" w:rsidR="00B03030" w:rsidRPr="00B03030" w:rsidRDefault="00B03030" w:rsidP="008D1988">
            <w:pPr>
              <w:pStyle w:val="TableParagraph"/>
            </w:pPr>
            <w:r w:rsidRPr="00B03030">
              <w:t>Transport</w:t>
            </w:r>
            <w:r w:rsidRPr="00B03030">
              <w:tab/>
              <w:t xml:space="preserve"> $</w:t>
            </w:r>
          </w:p>
          <w:p w14:paraId="5252D72C" w14:textId="77777777" w:rsidR="00B03030" w:rsidRPr="00B03030" w:rsidRDefault="00B03030" w:rsidP="008D1988">
            <w:pPr>
              <w:pStyle w:val="TableParagraph"/>
            </w:pPr>
            <w:r w:rsidRPr="00B03030">
              <w:t>Venue entry</w:t>
            </w:r>
            <w:r w:rsidRPr="00B03030">
              <w:tab/>
              <w:t xml:space="preserve"> $</w:t>
            </w:r>
          </w:p>
          <w:p w14:paraId="4F15876E" w14:textId="77777777" w:rsidR="00B03030" w:rsidRPr="00B03030" w:rsidRDefault="00B03030" w:rsidP="008D1988">
            <w:pPr>
              <w:pStyle w:val="TableParagraph"/>
            </w:pPr>
            <w:r w:rsidRPr="00B03030">
              <w:t>Other</w:t>
            </w:r>
            <w:r w:rsidRPr="00B03030">
              <w:tab/>
            </w:r>
            <w:r w:rsidRPr="00B03030">
              <w:tab/>
              <w:t xml:space="preserve"> $</w:t>
            </w:r>
            <w:r w:rsidRPr="00B03030">
              <w:rPr>
                <w:noProof/>
                <w:lang w:val="en-AU" w:eastAsia="en-AU"/>
              </w:rPr>
              <w:t xml:space="preserve"> </w:t>
            </w:r>
          </w:p>
        </w:tc>
      </w:tr>
      <w:tr w:rsidR="00B03030" w:rsidRPr="00B03030" w14:paraId="27C0DD7A" w14:textId="77777777" w:rsidTr="008D1988">
        <w:trPr>
          <w:trHeight w:val="240"/>
        </w:trPr>
        <w:tc>
          <w:tcPr>
            <w:tcW w:w="3260" w:type="dxa"/>
          </w:tcPr>
          <w:p w14:paraId="03571D6B" w14:textId="77777777" w:rsidR="00B03030" w:rsidRPr="00B03030" w:rsidRDefault="00B03030" w:rsidP="008D1988">
            <w:pPr>
              <w:pStyle w:val="TableParagraph"/>
              <w:rPr>
                <w:b/>
              </w:rPr>
            </w:pPr>
            <w:r w:rsidRPr="00B03030">
              <w:rPr>
                <w:b/>
              </w:rPr>
              <w:t>Supervisory team:</w:t>
            </w:r>
          </w:p>
          <w:p w14:paraId="4010451F" w14:textId="77777777" w:rsidR="00B03030" w:rsidRPr="00B03030" w:rsidRDefault="00B03030" w:rsidP="008D1988">
            <w:pPr>
              <w:pStyle w:val="TableParagraph"/>
              <w:rPr>
                <w:i/>
                <w:sz w:val="18"/>
              </w:rPr>
            </w:pPr>
            <w:r w:rsidRPr="00B03030">
              <w:rPr>
                <w:i/>
              </w:rPr>
              <w:t>(Include details of staff member with first aid responsibility)</w:t>
            </w:r>
          </w:p>
        </w:tc>
        <w:tc>
          <w:tcPr>
            <w:tcW w:w="6805" w:type="dxa"/>
          </w:tcPr>
          <w:p w14:paraId="4B389964" w14:textId="77777777" w:rsidR="00B03030" w:rsidRPr="00B03030" w:rsidRDefault="00B03030" w:rsidP="008D1988">
            <w:pPr>
              <w:pStyle w:val="TableParagraph"/>
              <w:tabs>
                <w:tab w:val="left" w:pos="6062"/>
              </w:tabs>
              <w:ind w:left="103"/>
            </w:pPr>
          </w:p>
          <w:p w14:paraId="55617714" w14:textId="77777777" w:rsidR="00B03030" w:rsidRPr="00B03030" w:rsidRDefault="00B03030" w:rsidP="008D1988">
            <w:pPr>
              <w:pStyle w:val="TableParagraph"/>
              <w:tabs>
                <w:tab w:val="left" w:pos="6062"/>
              </w:tabs>
              <w:ind w:left="103"/>
            </w:pPr>
          </w:p>
          <w:p w14:paraId="17222DBC" w14:textId="77777777" w:rsidR="00B03030" w:rsidRPr="00B03030" w:rsidRDefault="00B03030" w:rsidP="008D1988">
            <w:pPr>
              <w:pStyle w:val="TableParagraph"/>
              <w:tabs>
                <w:tab w:val="left" w:pos="6062"/>
              </w:tabs>
              <w:ind w:left="103"/>
            </w:pPr>
          </w:p>
          <w:p w14:paraId="15413541" w14:textId="77777777" w:rsidR="00B03030" w:rsidRPr="00B03030" w:rsidRDefault="00B03030" w:rsidP="008D1988">
            <w:pPr>
              <w:pStyle w:val="TableParagraph"/>
              <w:tabs>
                <w:tab w:val="left" w:pos="6062"/>
              </w:tabs>
              <w:ind w:left="103"/>
            </w:pPr>
          </w:p>
          <w:p w14:paraId="01A4BBAF" w14:textId="77777777" w:rsidR="00B03030" w:rsidRPr="00B03030" w:rsidRDefault="00B03030" w:rsidP="008D1988">
            <w:pPr>
              <w:pStyle w:val="TableParagraph"/>
              <w:tabs>
                <w:tab w:val="left" w:pos="6062"/>
              </w:tabs>
              <w:ind w:left="103"/>
            </w:pPr>
            <w:r w:rsidRPr="00B03030">
              <w:tab/>
            </w:r>
          </w:p>
        </w:tc>
      </w:tr>
      <w:tr w:rsidR="00B03030" w:rsidRPr="00B03030" w14:paraId="0A99AA8B" w14:textId="77777777" w:rsidTr="008D1988">
        <w:trPr>
          <w:trHeight w:val="240"/>
        </w:trPr>
        <w:tc>
          <w:tcPr>
            <w:tcW w:w="3260" w:type="dxa"/>
          </w:tcPr>
          <w:p w14:paraId="2CFD4DF1" w14:textId="77777777" w:rsidR="00B03030" w:rsidRPr="00B03030" w:rsidRDefault="00B03030" w:rsidP="008D1988">
            <w:pPr>
              <w:pStyle w:val="TableParagraph"/>
              <w:rPr>
                <w:sz w:val="18"/>
              </w:rPr>
            </w:pPr>
            <w:r w:rsidRPr="00B03030">
              <w:rPr>
                <w:b/>
              </w:rPr>
              <w:t>Contact arrangements during excursion:</w:t>
            </w:r>
          </w:p>
        </w:tc>
        <w:tc>
          <w:tcPr>
            <w:tcW w:w="6805" w:type="dxa"/>
          </w:tcPr>
          <w:p w14:paraId="0CA3D382" w14:textId="77777777" w:rsidR="00B03030" w:rsidRPr="00B03030" w:rsidRDefault="00B03030" w:rsidP="008D1988">
            <w:pPr>
              <w:pStyle w:val="TableParagraph"/>
              <w:tabs>
                <w:tab w:val="left" w:pos="6062"/>
              </w:tabs>
              <w:ind w:left="103"/>
            </w:pPr>
            <w:r w:rsidRPr="00B03030">
              <w:rPr>
                <w:i/>
              </w:rPr>
              <w:t>Excursion leader contact details</w:t>
            </w:r>
            <w:r w:rsidRPr="00B03030">
              <w:tab/>
            </w:r>
          </w:p>
          <w:p w14:paraId="03F5DFDC" w14:textId="77777777" w:rsidR="00B03030" w:rsidRPr="00B03030" w:rsidRDefault="00B03030" w:rsidP="008D1988">
            <w:pPr>
              <w:pStyle w:val="TableParagraph"/>
              <w:tabs>
                <w:tab w:val="left" w:pos="6062"/>
              </w:tabs>
              <w:ind w:left="103"/>
            </w:pPr>
          </w:p>
        </w:tc>
      </w:tr>
      <w:tr w:rsidR="00B03030" w:rsidRPr="00B03030" w14:paraId="37A5311D" w14:textId="77777777" w:rsidTr="008D1988">
        <w:trPr>
          <w:trHeight w:val="240"/>
        </w:trPr>
        <w:tc>
          <w:tcPr>
            <w:tcW w:w="10065" w:type="dxa"/>
            <w:gridSpan w:val="2"/>
            <w:tcBorders>
              <w:top w:val="single" w:sz="4" w:space="0" w:color="auto"/>
            </w:tcBorders>
          </w:tcPr>
          <w:p w14:paraId="44304763" w14:textId="77777777" w:rsidR="00B03030" w:rsidRPr="00B03030" w:rsidRDefault="00B03030" w:rsidP="008D1988">
            <w:pPr>
              <w:pStyle w:val="TableParagraph"/>
            </w:pPr>
            <w:r w:rsidRPr="00B03030">
              <w:rPr>
                <w:b/>
              </w:rPr>
              <w:t>Educational purpose of</w:t>
            </w:r>
            <w:r w:rsidRPr="00B03030">
              <w:rPr>
                <w:b/>
                <w:spacing w:val="-10"/>
              </w:rPr>
              <w:t xml:space="preserve"> </w:t>
            </w:r>
            <w:r w:rsidRPr="00B03030">
              <w:rPr>
                <w:b/>
              </w:rPr>
              <w:t xml:space="preserve">excursion </w:t>
            </w:r>
          </w:p>
          <w:p w14:paraId="0B2F7B98" w14:textId="77777777" w:rsidR="00B03030" w:rsidRPr="00B03030" w:rsidRDefault="00B03030" w:rsidP="008D1988">
            <w:pPr>
              <w:pStyle w:val="TableParagraph"/>
              <w:ind w:right="528"/>
              <w:rPr>
                <w:b/>
              </w:rPr>
            </w:pPr>
            <w:r w:rsidRPr="00B03030">
              <w:t>This excursion has been planned to supplement the following work being completed in your child’s classroom and/or is part of their education program.</w:t>
            </w:r>
          </w:p>
        </w:tc>
      </w:tr>
      <w:tr w:rsidR="00B03030" w:rsidRPr="00B03030" w14:paraId="3153A6CF" w14:textId="77777777" w:rsidTr="008D1988">
        <w:trPr>
          <w:trHeight w:val="1315"/>
        </w:trPr>
        <w:tc>
          <w:tcPr>
            <w:tcW w:w="10065" w:type="dxa"/>
            <w:gridSpan w:val="2"/>
          </w:tcPr>
          <w:p w14:paraId="5759F688" w14:textId="77777777" w:rsidR="00B03030" w:rsidRPr="00B03030" w:rsidRDefault="00B03030" w:rsidP="008D1988">
            <w:pPr>
              <w:pStyle w:val="TableParagraph"/>
              <w:ind w:left="0"/>
            </w:pPr>
            <w:r w:rsidRPr="00B03030">
              <w:t>Details:</w:t>
            </w:r>
          </w:p>
        </w:tc>
      </w:tr>
      <w:tr w:rsidR="00B03030" w:rsidRPr="00B03030" w14:paraId="346A26AF" w14:textId="77777777" w:rsidTr="008D1988">
        <w:trPr>
          <w:trHeight w:val="240"/>
        </w:trPr>
        <w:tc>
          <w:tcPr>
            <w:tcW w:w="10065" w:type="dxa"/>
            <w:gridSpan w:val="2"/>
          </w:tcPr>
          <w:p w14:paraId="71332026" w14:textId="77777777" w:rsidR="00B03030" w:rsidRPr="00B03030" w:rsidRDefault="00B03030" w:rsidP="008D1988">
            <w:pPr>
              <w:pStyle w:val="TableParagraph"/>
            </w:pPr>
            <w:r w:rsidRPr="00B03030">
              <w:rPr>
                <w:b/>
              </w:rPr>
              <w:t xml:space="preserve">Activities </w:t>
            </w:r>
          </w:p>
          <w:p w14:paraId="5165408C" w14:textId="77777777" w:rsidR="00B03030" w:rsidRPr="00B03030" w:rsidRDefault="00B03030" w:rsidP="008D1988">
            <w:pPr>
              <w:pStyle w:val="TableParagraph"/>
              <w:ind w:left="128" w:right="528"/>
              <w:rPr>
                <w:i/>
              </w:rPr>
            </w:pPr>
            <w:r w:rsidRPr="00B03030">
              <w:t xml:space="preserve">Your child will be participating in the following activities. </w:t>
            </w:r>
            <w:r w:rsidRPr="00B03030">
              <w:rPr>
                <w:i/>
              </w:rPr>
              <w:t>(Water based excursions require additional supervision advice and student information. Include as appropriate.)</w:t>
            </w:r>
          </w:p>
        </w:tc>
      </w:tr>
      <w:tr w:rsidR="00B03030" w:rsidRPr="00B03030" w14:paraId="2F4D4C44" w14:textId="77777777" w:rsidTr="008D1988">
        <w:trPr>
          <w:trHeight w:val="240"/>
        </w:trPr>
        <w:tc>
          <w:tcPr>
            <w:tcW w:w="10065" w:type="dxa"/>
            <w:gridSpan w:val="2"/>
          </w:tcPr>
          <w:p w14:paraId="675AC9A9" w14:textId="77777777" w:rsidR="00B03030" w:rsidRPr="00B03030" w:rsidRDefault="00B03030" w:rsidP="008D1988">
            <w:pPr>
              <w:pStyle w:val="TableParagraph"/>
              <w:ind w:left="0"/>
              <w:rPr>
                <w:b/>
              </w:rPr>
            </w:pPr>
            <w:r w:rsidRPr="00B03030">
              <w:t>Details:</w:t>
            </w:r>
          </w:p>
          <w:p w14:paraId="20F73A2E" w14:textId="77777777" w:rsidR="00B03030" w:rsidRPr="00B03030" w:rsidRDefault="00B03030" w:rsidP="008D1988">
            <w:pPr>
              <w:pStyle w:val="TableParagraph"/>
              <w:ind w:left="163"/>
              <w:rPr>
                <w:b/>
              </w:rPr>
            </w:pPr>
          </w:p>
          <w:p w14:paraId="477FABC3" w14:textId="77777777" w:rsidR="00B03030" w:rsidRPr="00B03030" w:rsidRDefault="00B03030" w:rsidP="008D1988">
            <w:pPr>
              <w:pStyle w:val="TableParagraph"/>
              <w:ind w:left="163"/>
              <w:rPr>
                <w:b/>
              </w:rPr>
            </w:pPr>
          </w:p>
          <w:p w14:paraId="07ED2266" w14:textId="77777777" w:rsidR="00B03030" w:rsidRPr="00B03030" w:rsidRDefault="00B03030" w:rsidP="008D1988">
            <w:pPr>
              <w:pStyle w:val="TableParagraph"/>
              <w:ind w:left="0"/>
              <w:rPr>
                <w:b/>
              </w:rPr>
            </w:pPr>
          </w:p>
        </w:tc>
      </w:tr>
      <w:tr w:rsidR="00B03030" w:rsidRPr="00B03030" w14:paraId="1C8B407B" w14:textId="77777777" w:rsidTr="008D1988">
        <w:trPr>
          <w:trHeight w:val="240"/>
        </w:trPr>
        <w:tc>
          <w:tcPr>
            <w:tcW w:w="10065" w:type="dxa"/>
            <w:gridSpan w:val="2"/>
            <w:tcBorders>
              <w:top w:val="single" w:sz="4" w:space="0" w:color="auto"/>
            </w:tcBorders>
          </w:tcPr>
          <w:p w14:paraId="4373A2CC" w14:textId="77777777" w:rsidR="00B03030" w:rsidRPr="00B03030" w:rsidRDefault="00B03030" w:rsidP="008D1988">
            <w:pPr>
              <w:pStyle w:val="TableParagraph"/>
              <w:rPr>
                <w:b/>
              </w:rPr>
            </w:pPr>
            <w:r w:rsidRPr="00B03030">
              <w:rPr>
                <w:b/>
              </w:rPr>
              <w:t>Special clothing or other items required</w:t>
            </w:r>
          </w:p>
          <w:p w14:paraId="46393AA2" w14:textId="77777777" w:rsidR="00B03030" w:rsidRPr="00B03030" w:rsidRDefault="00B03030" w:rsidP="008D1988">
            <w:pPr>
              <w:tabs>
                <w:tab w:val="left" w:pos="669"/>
              </w:tabs>
              <w:ind w:left="102"/>
              <w:rPr>
                <w:b/>
              </w:rPr>
            </w:pPr>
            <w:r w:rsidRPr="00B03030">
              <w:rPr>
                <w:rFonts w:eastAsia="Arial" w:cs="Arial"/>
                <w:lang w:val="en-US"/>
              </w:rPr>
              <w:t>All excursion participants are  to comply with all venue/site special clothing or other item requirements as prescribed.</w:t>
            </w:r>
          </w:p>
        </w:tc>
      </w:tr>
      <w:tr w:rsidR="00B03030" w:rsidRPr="00B03030" w14:paraId="7241F5A6" w14:textId="77777777" w:rsidTr="008D1988">
        <w:trPr>
          <w:trHeight w:val="240"/>
        </w:trPr>
        <w:tc>
          <w:tcPr>
            <w:tcW w:w="10065" w:type="dxa"/>
            <w:gridSpan w:val="2"/>
            <w:tcBorders>
              <w:top w:val="single" w:sz="4" w:space="0" w:color="auto"/>
              <w:bottom w:val="single" w:sz="4" w:space="0" w:color="auto"/>
            </w:tcBorders>
          </w:tcPr>
          <w:p w14:paraId="25356A2E" w14:textId="77777777" w:rsidR="00B03030" w:rsidRPr="00B03030" w:rsidRDefault="00B03030" w:rsidP="008D1988">
            <w:pPr>
              <w:pStyle w:val="TableParagraph"/>
              <w:ind w:left="0"/>
              <w:rPr>
                <w:b/>
              </w:rPr>
            </w:pPr>
            <w:r w:rsidRPr="00B03030">
              <w:t>Details:</w:t>
            </w:r>
          </w:p>
          <w:p w14:paraId="0D3722BB" w14:textId="77777777" w:rsidR="00B03030" w:rsidRPr="00B03030" w:rsidRDefault="00B03030" w:rsidP="008D1988">
            <w:pPr>
              <w:tabs>
                <w:tab w:val="left" w:pos="669"/>
              </w:tabs>
              <w:ind w:left="102"/>
              <w:rPr>
                <w:b/>
              </w:rPr>
            </w:pPr>
          </w:p>
          <w:p w14:paraId="173C265E" w14:textId="77777777" w:rsidR="00B03030" w:rsidRPr="00B03030" w:rsidRDefault="00B03030" w:rsidP="008D1988">
            <w:pPr>
              <w:tabs>
                <w:tab w:val="left" w:pos="669"/>
              </w:tabs>
              <w:rPr>
                <w:b/>
              </w:rPr>
            </w:pPr>
          </w:p>
          <w:p w14:paraId="7998B418" w14:textId="77777777" w:rsidR="00B03030" w:rsidRPr="00B03030" w:rsidRDefault="00B03030" w:rsidP="008D1988">
            <w:pPr>
              <w:ind w:left="128"/>
              <w:rPr>
                <w:b/>
              </w:rPr>
            </w:pPr>
          </w:p>
        </w:tc>
      </w:tr>
      <w:tr w:rsidR="00B03030" w:rsidRPr="00B03030" w14:paraId="1A642EE0" w14:textId="77777777" w:rsidTr="008D1988">
        <w:trPr>
          <w:trHeight w:val="240"/>
        </w:trPr>
        <w:tc>
          <w:tcPr>
            <w:tcW w:w="3260" w:type="dxa"/>
            <w:vAlign w:val="center"/>
          </w:tcPr>
          <w:p w14:paraId="6779E819" w14:textId="77777777" w:rsidR="00B03030" w:rsidRPr="00B03030" w:rsidRDefault="00B03030" w:rsidP="008D1988">
            <w:pPr>
              <w:pStyle w:val="TableParagraph"/>
              <w:rPr>
                <w:b/>
              </w:rPr>
            </w:pPr>
            <w:r w:rsidRPr="00B03030">
              <w:rPr>
                <w:b/>
              </w:rPr>
              <w:lastRenderedPageBreak/>
              <w:t>Excursion Leader signature:</w:t>
            </w:r>
          </w:p>
        </w:tc>
        <w:tc>
          <w:tcPr>
            <w:tcW w:w="6805" w:type="dxa"/>
          </w:tcPr>
          <w:p w14:paraId="4AC9FE98" w14:textId="77777777" w:rsidR="00B03030" w:rsidRPr="00B03030" w:rsidRDefault="00B03030" w:rsidP="008D1988">
            <w:pPr>
              <w:pStyle w:val="TableParagraph"/>
              <w:ind w:left="0"/>
              <w:rPr>
                <w:sz w:val="18"/>
              </w:rPr>
            </w:pPr>
          </w:p>
          <w:p w14:paraId="4238DC32" w14:textId="77777777" w:rsidR="00B03030" w:rsidRPr="00B03030" w:rsidRDefault="00B03030" w:rsidP="008D1988">
            <w:pPr>
              <w:pStyle w:val="TableParagraph"/>
              <w:ind w:left="0"/>
              <w:rPr>
                <w:sz w:val="18"/>
              </w:rPr>
            </w:pPr>
          </w:p>
        </w:tc>
      </w:tr>
      <w:tr w:rsidR="00B03030" w:rsidRPr="00B03030" w14:paraId="4EFEFC75" w14:textId="77777777" w:rsidTr="008D1988">
        <w:trPr>
          <w:trHeight w:val="240"/>
        </w:trPr>
        <w:tc>
          <w:tcPr>
            <w:tcW w:w="3260" w:type="dxa"/>
            <w:vAlign w:val="center"/>
          </w:tcPr>
          <w:p w14:paraId="10671082" w14:textId="77777777" w:rsidR="00B03030" w:rsidRPr="00B03030" w:rsidRDefault="00B03030" w:rsidP="008D1988">
            <w:pPr>
              <w:pStyle w:val="TableParagraph"/>
              <w:rPr>
                <w:b/>
              </w:rPr>
            </w:pPr>
            <w:r w:rsidRPr="00B03030">
              <w:rPr>
                <w:b/>
              </w:rPr>
              <w:t>Principal signature:</w:t>
            </w:r>
          </w:p>
        </w:tc>
        <w:tc>
          <w:tcPr>
            <w:tcW w:w="6805" w:type="dxa"/>
          </w:tcPr>
          <w:p w14:paraId="5CF1097E" w14:textId="77777777" w:rsidR="00B03030" w:rsidRPr="00B03030" w:rsidRDefault="00B03030" w:rsidP="008D1988">
            <w:pPr>
              <w:pStyle w:val="TableParagraph"/>
              <w:ind w:left="0"/>
              <w:rPr>
                <w:sz w:val="18"/>
              </w:rPr>
            </w:pPr>
          </w:p>
          <w:p w14:paraId="2605FE71" w14:textId="77777777" w:rsidR="00B03030" w:rsidRPr="00B03030" w:rsidRDefault="00B03030" w:rsidP="008D1988">
            <w:pPr>
              <w:pStyle w:val="TableParagraph"/>
              <w:ind w:left="0"/>
              <w:rPr>
                <w:sz w:val="18"/>
              </w:rPr>
            </w:pPr>
          </w:p>
        </w:tc>
      </w:tr>
      <w:tr w:rsidR="00B03030" w:rsidRPr="00B03030" w14:paraId="0D7E3E12" w14:textId="77777777" w:rsidTr="008D1988">
        <w:trPr>
          <w:trHeight w:val="240"/>
        </w:trPr>
        <w:tc>
          <w:tcPr>
            <w:tcW w:w="3260" w:type="dxa"/>
            <w:vAlign w:val="center"/>
          </w:tcPr>
          <w:p w14:paraId="2727F251" w14:textId="77777777" w:rsidR="00B03030" w:rsidRPr="00B03030" w:rsidRDefault="00B03030" w:rsidP="008D1988">
            <w:pPr>
              <w:pStyle w:val="TableParagraph"/>
              <w:rPr>
                <w:b/>
              </w:rPr>
            </w:pPr>
            <w:r w:rsidRPr="00B03030">
              <w:rPr>
                <w:b/>
              </w:rPr>
              <w:t>Date:</w:t>
            </w:r>
            <w:r w:rsidRPr="00B03030">
              <w:rPr>
                <w:b/>
              </w:rPr>
              <w:br/>
            </w:r>
          </w:p>
        </w:tc>
        <w:tc>
          <w:tcPr>
            <w:tcW w:w="6805" w:type="dxa"/>
          </w:tcPr>
          <w:p w14:paraId="4287D0C9" w14:textId="77777777" w:rsidR="00B03030" w:rsidRPr="00B03030" w:rsidRDefault="00B03030" w:rsidP="008D1988">
            <w:pPr>
              <w:pStyle w:val="TableParagraph"/>
              <w:ind w:left="0"/>
              <w:rPr>
                <w:sz w:val="18"/>
              </w:rPr>
            </w:pPr>
          </w:p>
          <w:p w14:paraId="6F61942C" w14:textId="77777777" w:rsidR="00B03030" w:rsidRPr="00B03030" w:rsidRDefault="00B03030" w:rsidP="008D1988">
            <w:pPr>
              <w:pStyle w:val="TableParagraph"/>
              <w:ind w:left="0"/>
              <w:rPr>
                <w:sz w:val="18"/>
              </w:rPr>
            </w:pPr>
          </w:p>
        </w:tc>
      </w:tr>
    </w:tbl>
    <w:p w14:paraId="3F1FE32C" w14:textId="77777777" w:rsidR="00CD7618" w:rsidRDefault="00CD7618">
      <w:r>
        <w:br w:type="page"/>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B03030" w:rsidRPr="00B03030" w14:paraId="4DAB00EA" w14:textId="77777777" w:rsidTr="008D1988">
        <w:trPr>
          <w:trHeight w:val="240"/>
        </w:trPr>
        <w:tc>
          <w:tcPr>
            <w:tcW w:w="10065" w:type="dxa"/>
            <w:tcBorders>
              <w:top w:val="single" w:sz="4" w:space="0" w:color="auto"/>
              <w:bottom w:val="single" w:sz="4" w:space="0" w:color="auto"/>
            </w:tcBorders>
          </w:tcPr>
          <w:p w14:paraId="455AF663" w14:textId="77777777" w:rsidR="00B03030" w:rsidRPr="00B03030" w:rsidRDefault="00B03030" w:rsidP="008D1988">
            <w:pPr>
              <w:pStyle w:val="TableParagraph"/>
              <w:ind w:left="163"/>
            </w:pPr>
            <w:r w:rsidRPr="00B03030">
              <w:lastRenderedPageBreak/>
              <w:t>Please complete, sign and return the section below to the school by (DATE).</w:t>
            </w:r>
          </w:p>
        </w:tc>
      </w:tr>
    </w:tbl>
    <w:p w14:paraId="344EFFC1" w14:textId="77777777" w:rsidR="00B03030" w:rsidRPr="00B03030" w:rsidRDefault="00B03030" w:rsidP="00B03030">
      <w:pPr>
        <w:pStyle w:val="Heading1"/>
        <w:numPr>
          <w:ilvl w:val="0"/>
          <w:numId w:val="0"/>
        </w:numPr>
      </w:pPr>
      <w:bookmarkStart w:id="140" w:name="_Toc16068065"/>
      <w:bookmarkStart w:id="141" w:name="_Toc18648990"/>
      <w:bookmarkStart w:id="142" w:name="_Toc19257785"/>
      <w:bookmarkStart w:id="143" w:name="_Toc22556900"/>
      <w:r w:rsidRPr="00B03030">
        <w:t xml:space="preserve">TEMPLATE </w:t>
      </w:r>
      <w:r w:rsidR="009321FA">
        <w:t>4</w:t>
      </w:r>
      <w:r w:rsidRPr="00B03030">
        <w:t>: LOCAL AREA EXCURSIONS WITH OVERNIGHT STAY INCLUDING CAMPS:  INFORMATION AND CONSENT</w:t>
      </w:r>
      <w:bookmarkEnd w:id="140"/>
      <w:bookmarkEnd w:id="141"/>
      <w:bookmarkEnd w:id="142"/>
      <w:r w:rsidRPr="00B03030">
        <w:t xml:space="preserve"> </w:t>
      </w:r>
      <w:r w:rsidR="008D1988">
        <w:t>TO PARTICIPATE</w:t>
      </w:r>
      <w:bookmarkEnd w:id="143"/>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2"/>
        <w:gridCol w:w="1691"/>
        <w:gridCol w:w="1662"/>
        <w:gridCol w:w="1750"/>
        <w:gridCol w:w="3260"/>
      </w:tblGrid>
      <w:tr w:rsidR="00B03030" w:rsidRPr="00B03030" w14:paraId="6E2A10CE" w14:textId="77777777" w:rsidTr="008D1988">
        <w:trPr>
          <w:trHeight w:val="240"/>
        </w:trPr>
        <w:tc>
          <w:tcPr>
            <w:tcW w:w="3393" w:type="dxa"/>
            <w:gridSpan w:val="2"/>
            <w:vAlign w:val="center"/>
          </w:tcPr>
          <w:p w14:paraId="55B6546C" w14:textId="77777777" w:rsidR="00B03030" w:rsidRPr="00B03030" w:rsidRDefault="00B03030" w:rsidP="008D1988">
            <w:pPr>
              <w:pStyle w:val="TableParagraph"/>
              <w:rPr>
                <w:b/>
              </w:rPr>
            </w:pPr>
            <w:r w:rsidRPr="00B03030">
              <w:rPr>
                <w:b/>
              </w:rPr>
              <w:t>Child’s name:</w:t>
            </w:r>
          </w:p>
        </w:tc>
        <w:tc>
          <w:tcPr>
            <w:tcW w:w="6672" w:type="dxa"/>
            <w:gridSpan w:val="3"/>
          </w:tcPr>
          <w:p w14:paraId="4ED18DBF" w14:textId="77777777" w:rsidR="00B03030" w:rsidRPr="00B03030" w:rsidRDefault="00B03030" w:rsidP="008D1988">
            <w:pPr>
              <w:pStyle w:val="TableParagraph"/>
              <w:ind w:left="0"/>
              <w:rPr>
                <w:sz w:val="18"/>
              </w:rPr>
            </w:pPr>
          </w:p>
          <w:p w14:paraId="5837C269" w14:textId="77777777" w:rsidR="00B03030" w:rsidRPr="00B03030" w:rsidRDefault="00B03030" w:rsidP="008D1988">
            <w:pPr>
              <w:pStyle w:val="TableParagraph"/>
              <w:ind w:left="0"/>
              <w:rPr>
                <w:sz w:val="18"/>
              </w:rPr>
            </w:pPr>
          </w:p>
        </w:tc>
      </w:tr>
      <w:tr w:rsidR="00B03030" w:rsidRPr="00B03030" w14:paraId="51C96A62" w14:textId="77777777" w:rsidTr="008D1988">
        <w:trPr>
          <w:trHeight w:val="240"/>
        </w:trPr>
        <w:tc>
          <w:tcPr>
            <w:tcW w:w="3393" w:type="dxa"/>
            <w:gridSpan w:val="2"/>
            <w:vAlign w:val="center"/>
          </w:tcPr>
          <w:p w14:paraId="5ED3A6CB" w14:textId="77777777" w:rsidR="00B03030" w:rsidRPr="00B03030" w:rsidRDefault="00B03030" w:rsidP="008D1988">
            <w:pPr>
              <w:pStyle w:val="TableParagraph"/>
              <w:rPr>
                <w:b/>
              </w:rPr>
            </w:pPr>
            <w:r w:rsidRPr="00B03030">
              <w:rPr>
                <w:b/>
              </w:rPr>
              <w:t>Class – Year:</w:t>
            </w:r>
          </w:p>
        </w:tc>
        <w:tc>
          <w:tcPr>
            <w:tcW w:w="6672" w:type="dxa"/>
            <w:gridSpan w:val="3"/>
          </w:tcPr>
          <w:p w14:paraId="78B2B29A" w14:textId="77777777" w:rsidR="00B03030" w:rsidRPr="00B03030" w:rsidRDefault="00B03030" w:rsidP="008D1988">
            <w:pPr>
              <w:pStyle w:val="TableParagraph"/>
              <w:ind w:left="0"/>
              <w:rPr>
                <w:sz w:val="18"/>
              </w:rPr>
            </w:pPr>
          </w:p>
          <w:p w14:paraId="7A7ABD9F" w14:textId="77777777" w:rsidR="00B03030" w:rsidRPr="00B03030" w:rsidRDefault="00B03030" w:rsidP="008D1988">
            <w:pPr>
              <w:pStyle w:val="TableParagraph"/>
              <w:ind w:left="0"/>
              <w:rPr>
                <w:sz w:val="18"/>
              </w:rPr>
            </w:pPr>
          </w:p>
        </w:tc>
      </w:tr>
      <w:tr w:rsidR="00B03030" w:rsidRPr="00B03030" w14:paraId="50F6620B" w14:textId="77777777" w:rsidTr="008D1988">
        <w:trPr>
          <w:trHeight w:val="240"/>
        </w:trPr>
        <w:tc>
          <w:tcPr>
            <w:tcW w:w="3393" w:type="dxa"/>
            <w:gridSpan w:val="2"/>
            <w:vAlign w:val="center"/>
          </w:tcPr>
          <w:p w14:paraId="3703018D" w14:textId="77777777" w:rsidR="00B03030" w:rsidRPr="00B03030" w:rsidRDefault="00B03030" w:rsidP="008D1988">
            <w:pPr>
              <w:pStyle w:val="TableParagraph"/>
              <w:rPr>
                <w:b/>
              </w:rPr>
            </w:pPr>
            <w:r w:rsidRPr="00B03030">
              <w:rPr>
                <w:b/>
              </w:rPr>
              <w:t>Excursion to:</w:t>
            </w:r>
          </w:p>
        </w:tc>
        <w:tc>
          <w:tcPr>
            <w:tcW w:w="6672" w:type="dxa"/>
            <w:gridSpan w:val="3"/>
          </w:tcPr>
          <w:p w14:paraId="095F50CC" w14:textId="77777777" w:rsidR="00B03030" w:rsidRPr="00B03030" w:rsidRDefault="00B03030" w:rsidP="008D1988">
            <w:pPr>
              <w:pStyle w:val="TableParagraph"/>
              <w:ind w:left="0"/>
              <w:rPr>
                <w:sz w:val="18"/>
              </w:rPr>
            </w:pPr>
          </w:p>
          <w:p w14:paraId="28AB5C08" w14:textId="77777777" w:rsidR="00B03030" w:rsidRPr="00B03030" w:rsidRDefault="00B03030" w:rsidP="008D1988">
            <w:pPr>
              <w:pStyle w:val="TableParagraph"/>
              <w:ind w:left="0"/>
              <w:rPr>
                <w:sz w:val="18"/>
              </w:rPr>
            </w:pPr>
          </w:p>
        </w:tc>
      </w:tr>
      <w:tr w:rsidR="00B03030" w:rsidRPr="00B03030" w14:paraId="0B6CE1E5" w14:textId="77777777" w:rsidTr="008D1988">
        <w:trPr>
          <w:trHeight w:val="1071"/>
        </w:trPr>
        <w:tc>
          <w:tcPr>
            <w:tcW w:w="10065" w:type="dxa"/>
            <w:gridSpan w:val="5"/>
            <w:tcBorders>
              <w:top w:val="single" w:sz="4" w:space="0" w:color="auto"/>
              <w:bottom w:val="single" w:sz="4" w:space="0" w:color="auto"/>
            </w:tcBorders>
          </w:tcPr>
          <w:p w14:paraId="171C103F" w14:textId="77777777" w:rsidR="00B03030" w:rsidRPr="00B03030" w:rsidRDefault="00B03030" w:rsidP="008D1988">
            <w:pPr>
              <w:tabs>
                <w:tab w:val="left" w:pos="669"/>
              </w:tabs>
              <w:ind w:left="102"/>
              <w:rPr>
                <w:b/>
              </w:rPr>
            </w:pPr>
            <w:r w:rsidRPr="00B03030">
              <w:rPr>
                <w:b/>
              </w:rPr>
              <w:t>Student health considerations</w:t>
            </w:r>
          </w:p>
          <w:p w14:paraId="2AA808F8" w14:textId="77777777" w:rsidR="00B03030" w:rsidRPr="00B03030" w:rsidRDefault="00B03030" w:rsidP="008D1988">
            <w:pPr>
              <w:widowControl w:val="0"/>
              <w:autoSpaceDE w:val="0"/>
              <w:autoSpaceDN w:val="0"/>
              <w:ind w:left="128" w:right="740"/>
              <w:rPr>
                <w:rFonts w:eastAsia="Arial"/>
                <w:lang w:val="en-US"/>
              </w:rPr>
            </w:pPr>
            <w:r w:rsidRPr="00B03030">
              <w:rPr>
                <w:rFonts w:eastAsia="Arial"/>
                <w:lang w:val="en-US"/>
              </w:rPr>
              <w:t>If your child’s medical condition has changed or your child has special needs, please provide full details and include any relevant medical details on the attached Student Health Care Summary.</w:t>
            </w:r>
          </w:p>
        </w:tc>
      </w:tr>
      <w:tr w:rsidR="00B03030" w:rsidRPr="00B03030" w14:paraId="2C603A3F" w14:textId="77777777" w:rsidTr="008D1988">
        <w:trPr>
          <w:trHeight w:val="1257"/>
        </w:trPr>
        <w:tc>
          <w:tcPr>
            <w:tcW w:w="10065" w:type="dxa"/>
            <w:gridSpan w:val="5"/>
            <w:tcBorders>
              <w:top w:val="single" w:sz="4" w:space="0" w:color="auto"/>
              <w:bottom w:val="single" w:sz="4" w:space="0" w:color="auto"/>
            </w:tcBorders>
          </w:tcPr>
          <w:p w14:paraId="6B22D2D3" w14:textId="77777777" w:rsidR="00B03030" w:rsidRPr="00B03030" w:rsidRDefault="00B03030" w:rsidP="008D1988">
            <w:pPr>
              <w:pStyle w:val="TableParagraph"/>
              <w:ind w:left="163"/>
            </w:pPr>
            <w:r w:rsidRPr="00B03030">
              <w:rPr>
                <w:b/>
              </w:rPr>
              <w:t>Special considerations</w:t>
            </w:r>
          </w:p>
          <w:p w14:paraId="31FED12E" w14:textId="77777777" w:rsidR="00B03030" w:rsidRPr="00B03030" w:rsidRDefault="00B03030" w:rsidP="008D1988">
            <w:pPr>
              <w:pStyle w:val="TableParagraph"/>
              <w:ind w:left="163"/>
            </w:pPr>
            <w:r w:rsidRPr="00B03030">
              <w:t>If the proposed excursion poses additional health risks in addition to those identified in the Student Health Care Summary, please outline additional health risks below:</w:t>
            </w:r>
          </w:p>
          <w:p w14:paraId="17AB942D" w14:textId="77777777" w:rsidR="00B03030" w:rsidRPr="00B03030" w:rsidRDefault="00B03030" w:rsidP="008D1988">
            <w:pPr>
              <w:pStyle w:val="TableParagraph"/>
              <w:ind w:left="163"/>
              <w:rPr>
                <w:i/>
              </w:rPr>
            </w:pPr>
            <w:r w:rsidRPr="00B03030">
              <w:rPr>
                <w:i/>
              </w:rPr>
              <w:t xml:space="preserve">e.g. if your child suffers from anaphylaxis there may be risks associated with the provision of meals and storage of an adrenaline auto injector at the appropriate temperature.  </w:t>
            </w:r>
          </w:p>
        </w:tc>
      </w:tr>
      <w:tr w:rsidR="00B03030" w:rsidRPr="00B03030" w14:paraId="2411BD81" w14:textId="77777777" w:rsidTr="008D1988">
        <w:trPr>
          <w:trHeight w:val="240"/>
        </w:trPr>
        <w:tc>
          <w:tcPr>
            <w:tcW w:w="10065" w:type="dxa"/>
            <w:gridSpan w:val="5"/>
            <w:tcBorders>
              <w:top w:val="single" w:sz="4" w:space="0" w:color="auto"/>
              <w:bottom w:val="single" w:sz="4" w:space="0" w:color="auto"/>
            </w:tcBorders>
          </w:tcPr>
          <w:p w14:paraId="02A749B3" w14:textId="77777777" w:rsidR="00B03030" w:rsidRPr="00B03030" w:rsidRDefault="00B03030" w:rsidP="008D1988">
            <w:pPr>
              <w:pStyle w:val="TableParagraph"/>
              <w:ind w:left="0"/>
              <w:rPr>
                <w:b/>
              </w:rPr>
            </w:pPr>
            <w:r w:rsidRPr="00B03030">
              <w:t>Details:</w:t>
            </w:r>
          </w:p>
          <w:p w14:paraId="66C2FE17" w14:textId="77777777" w:rsidR="00B03030" w:rsidRPr="00B03030" w:rsidRDefault="00B03030" w:rsidP="008D1988">
            <w:pPr>
              <w:pStyle w:val="TableParagraph"/>
              <w:ind w:left="163"/>
              <w:rPr>
                <w:b/>
              </w:rPr>
            </w:pPr>
          </w:p>
          <w:p w14:paraId="619A9CAF" w14:textId="77777777" w:rsidR="00B03030" w:rsidRPr="00B03030" w:rsidRDefault="00B03030" w:rsidP="008D1988">
            <w:pPr>
              <w:pStyle w:val="TableParagraph"/>
              <w:ind w:left="163"/>
              <w:rPr>
                <w:b/>
              </w:rPr>
            </w:pPr>
          </w:p>
          <w:p w14:paraId="0379DEBD" w14:textId="77777777" w:rsidR="00B03030" w:rsidRPr="00B03030" w:rsidRDefault="00B03030" w:rsidP="008D1988">
            <w:pPr>
              <w:pStyle w:val="TableParagraph"/>
              <w:ind w:left="163"/>
              <w:rPr>
                <w:b/>
              </w:rPr>
            </w:pPr>
          </w:p>
          <w:p w14:paraId="7562A11E" w14:textId="77777777" w:rsidR="00B03030" w:rsidRPr="00B03030" w:rsidRDefault="00B03030" w:rsidP="008D1988">
            <w:pPr>
              <w:pStyle w:val="TableParagraph"/>
              <w:ind w:left="163"/>
              <w:rPr>
                <w:b/>
              </w:rPr>
            </w:pPr>
          </w:p>
          <w:p w14:paraId="63CBFF65" w14:textId="77777777" w:rsidR="00B03030" w:rsidRPr="00B03030" w:rsidRDefault="00B03030" w:rsidP="008D1988">
            <w:pPr>
              <w:pStyle w:val="TableParagraph"/>
              <w:ind w:left="163"/>
              <w:rPr>
                <w:b/>
              </w:rPr>
            </w:pPr>
          </w:p>
        </w:tc>
      </w:tr>
      <w:tr w:rsidR="00B03030" w:rsidRPr="00B03030" w14:paraId="490D107D" w14:textId="77777777" w:rsidTr="008D1988">
        <w:trPr>
          <w:trHeight w:val="1545"/>
        </w:trPr>
        <w:tc>
          <w:tcPr>
            <w:tcW w:w="10065" w:type="dxa"/>
            <w:gridSpan w:val="5"/>
            <w:tcBorders>
              <w:top w:val="single" w:sz="4" w:space="0" w:color="auto"/>
              <w:bottom w:val="single" w:sz="4" w:space="0" w:color="auto"/>
            </w:tcBorders>
          </w:tcPr>
          <w:p w14:paraId="579FC259" w14:textId="77777777" w:rsidR="00B03030" w:rsidRPr="00B03030" w:rsidRDefault="00B03030" w:rsidP="008D1988">
            <w:pPr>
              <w:pStyle w:val="TableParagraph"/>
              <w:ind w:left="133"/>
              <w:rPr>
                <w:b/>
              </w:rPr>
            </w:pPr>
            <w:r w:rsidRPr="00B03030">
              <w:rPr>
                <w:b/>
              </w:rPr>
              <w:t>Parent/carer/guardian consent</w:t>
            </w:r>
          </w:p>
          <w:p w14:paraId="26EFAAEC" w14:textId="77777777" w:rsidR="00B03030" w:rsidRPr="00B03030" w:rsidRDefault="00B03030" w:rsidP="008D1988">
            <w:pPr>
              <w:widowControl w:val="0"/>
              <w:autoSpaceDE w:val="0"/>
              <w:autoSpaceDN w:val="0"/>
              <w:spacing w:before="1"/>
              <w:ind w:left="133" w:right="1157"/>
              <w:rPr>
                <w:rFonts w:eastAsia="Arial"/>
                <w:lang w:val="en-US"/>
              </w:rPr>
            </w:pPr>
            <w:r w:rsidRPr="00B03030">
              <w:rPr>
                <w:rFonts w:eastAsia="Arial"/>
                <w:lang w:val="en-US"/>
              </w:rPr>
              <w:t>I give permission for my child to receive medical treatment in case of emergency.</w:t>
            </w:r>
          </w:p>
          <w:p w14:paraId="537CEA5D" w14:textId="77777777" w:rsidR="00B03030" w:rsidRPr="00072021" w:rsidRDefault="00B03030" w:rsidP="008D1988">
            <w:pPr>
              <w:widowControl w:val="0"/>
              <w:autoSpaceDE w:val="0"/>
              <w:autoSpaceDN w:val="0"/>
              <w:spacing w:before="119"/>
              <w:ind w:left="133" w:right="325"/>
              <w:rPr>
                <w:rFonts w:eastAsia="Arial"/>
                <w:lang w:val="en-US"/>
              </w:rPr>
            </w:pPr>
            <w:r w:rsidRPr="00B03030">
              <w:rPr>
                <w:rFonts w:eastAsia="Arial"/>
                <w:lang w:val="en-US"/>
              </w:rPr>
              <w:t xml:space="preserve">I am aware that the school and its employees are not responsible for personal injuries or property damage that may occur on an </w:t>
            </w:r>
            <w:r w:rsidRPr="00072021">
              <w:rPr>
                <w:rFonts w:eastAsia="Arial"/>
                <w:lang w:val="en-US"/>
              </w:rPr>
              <w:t>excursion, unless the school or its employees are proven to be negligent.</w:t>
            </w:r>
          </w:p>
          <w:p w14:paraId="7A37C853" w14:textId="222FDDD4" w:rsidR="00B03030" w:rsidRPr="00B03030" w:rsidRDefault="00072021" w:rsidP="008D1988">
            <w:pPr>
              <w:widowControl w:val="0"/>
              <w:autoSpaceDE w:val="0"/>
              <w:autoSpaceDN w:val="0"/>
              <w:spacing w:before="119"/>
              <w:ind w:left="133" w:right="325"/>
              <w:rPr>
                <w:rFonts w:eastAsia="Arial"/>
                <w:lang w:val="en-US"/>
              </w:rPr>
            </w:pPr>
            <w:r w:rsidRPr="00072021">
              <w:t xml:space="preserve">I give permission for my child to travel on a bus with or without seatbelts.  </w:t>
            </w:r>
          </w:p>
        </w:tc>
      </w:tr>
      <w:tr w:rsidR="00B03030" w:rsidRPr="00B03030" w14:paraId="14212C8C" w14:textId="77777777" w:rsidTr="008D1988">
        <w:trPr>
          <w:trHeight w:val="180"/>
        </w:trPr>
        <w:tc>
          <w:tcPr>
            <w:tcW w:w="10065" w:type="dxa"/>
            <w:gridSpan w:val="5"/>
            <w:tcBorders>
              <w:top w:val="single" w:sz="4" w:space="0" w:color="auto"/>
              <w:bottom w:val="single" w:sz="4" w:space="0" w:color="auto"/>
            </w:tcBorders>
          </w:tcPr>
          <w:p w14:paraId="153E5A76" w14:textId="77777777" w:rsidR="00B03030" w:rsidRPr="00DB58B2" w:rsidRDefault="00DB58B2" w:rsidP="008D1988">
            <w:pPr>
              <w:widowControl w:val="0"/>
              <w:autoSpaceDE w:val="0"/>
              <w:autoSpaceDN w:val="0"/>
              <w:spacing w:before="119"/>
              <w:ind w:left="133" w:right="325"/>
              <w:rPr>
                <w:b/>
                <w:strike/>
              </w:rPr>
            </w:pPr>
            <w:r w:rsidRPr="00A8536D">
              <w:rPr>
                <w:b/>
              </w:rPr>
              <w:t>Emergency Contact</w:t>
            </w:r>
          </w:p>
        </w:tc>
      </w:tr>
      <w:tr w:rsidR="00B03030" w:rsidRPr="00B03030" w14:paraId="4FC2D541" w14:textId="77777777" w:rsidTr="008D1988">
        <w:trPr>
          <w:trHeight w:val="177"/>
        </w:trPr>
        <w:tc>
          <w:tcPr>
            <w:tcW w:w="1702" w:type="dxa"/>
            <w:tcBorders>
              <w:top w:val="single" w:sz="4" w:space="0" w:color="auto"/>
              <w:bottom w:val="single" w:sz="4" w:space="0" w:color="auto"/>
              <w:right w:val="single" w:sz="4" w:space="0" w:color="auto"/>
            </w:tcBorders>
          </w:tcPr>
          <w:p w14:paraId="57B6BBDE" w14:textId="77777777" w:rsidR="00B03030" w:rsidRPr="00B03030" w:rsidRDefault="00B03030" w:rsidP="008D1988">
            <w:pPr>
              <w:widowControl w:val="0"/>
              <w:autoSpaceDE w:val="0"/>
              <w:autoSpaceDN w:val="0"/>
              <w:spacing w:before="119"/>
              <w:ind w:left="133" w:right="325"/>
              <w:rPr>
                <w:b/>
              </w:rPr>
            </w:pPr>
            <w:r w:rsidRPr="00B03030">
              <w:rPr>
                <w:rFonts w:eastAsia="Arial"/>
                <w:lang w:val="en-US"/>
              </w:rPr>
              <w:t>Name</w:t>
            </w:r>
          </w:p>
        </w:tc>
        <w:tc>
          <w:tcPr>
            <w:tcW w:w="3353" w:type="dxa"/>
            <w:gridSpan w:val="2"/>
            <w:tcBorders>
              <w:top w:val="single" w:sz="4" w:space="0" w:color="auto"/>
              <w:left w:val="single" w:sz="4" w:space="0" w:color="auto"/>
              <w:bottom w:val="single" w:sz="4" w:space="0" w:color="auto"/>
              <w:right w:val="single" w:sz="4" w:space="0" w:color="auto"/>
            </w:tcBorders>
          </w:tcPr>
          <w:p w14:paraId="185218A8" w14:textId="77777777" w:rsidR="00B03030" w:rsidRPr="00B03030" w:rsidRDefault="00B03030" w:rsidP="008D1988">
            <w:pPr>
              <w:widowControl w:val="0"/>
              <w:autoSpaceDE w:val="0"/>
              <w:autoSpaceDN w:val="0"/>
              <w:spacing w:before="119"/>
              <w:ind w:left="133" w:right="325"/>
              <w:rPr>
                <w:b/>
              </w:rPr>
            </w:pPr>
          </w:p>
        </w:tc>
        <w:tc>
          <w:tcPr>
            <w:tcW w:w="1750" w:type="dxa"/>
            <w:tcBorders>
              <w:top w:val="single" w:sz="4" w:space="0" w:color="auto"/>
              <w:left w:val="single" w:sz="4" w:space="0" w:color="auto"/>
              <w:bottom w:val="single" w:sz="4" w:space="0" w:color="auto"/>
              <w:right w:val="single" w:sz="4" w:space="0" w:color="auto"/>
            </w:tcBorders>
          </w:tcPr>
          <w:p w14:paraId="208892D1" w14:textId="77777777" w:rsidR="00B03030" w:rsidRPr="00B03030" w:rsidRDefault="00B03030" w:rsidP="008D1988">
            <w:pPr>
              <w:widowControl w:val="0"/>
              <w:autoSpaceDE w:val="0"/>
              <w:autoSpaceDN w:val="0"/>
              <w:spacing w:before="119"/>
              <w:ind w:left="133" w:right="325"/>
              <w:rPr>
                <w:b/>
              </w:rPr>
            </w:pPr>
            <w:r w:rsidRPr="00B03030">
              <w:rPr>
                <w:rFonts w:eastAsia="Arial"/>
                <w:lang w:val="en-US"/>
              </w:rPr>
              <w:t>Name</w:t>
            </w:r>
          </w:p>
        </w:tc>
        <w:tc>
          <w:tcPr>
            <w:tcW w:w="3260" w:type="dxa"/>
            <w:tcBorders>
              <w:top w:val="single" w:sz="4" w:space="0" w:color="auto"/>
              <w:left w:val="single" w:sz="4" w:space="0" w:color="auto"/>
              <w:bottom w:val="single" w:sz="4" w:space="0" w:color="auto"/>
            </w:tcBorders>
          </w:tcPr>
          <w:p w14:paraId="32750EBA" w14:textId="77777777" w:rsidR="00B03030" w:rsidRPr="00B03030" w:rsidRDefault="00B03030" w:rsidP="008D1988">
            <w:pPr>
              <w:widowControl w:val="0"/>
              <w:autoSpaceDE w:val="0"/>
              <w:autoSpaceDN w:val="0"/>
              <w:spacing w:before="119"/>
              <w:ind w:left="133" w:right="325"/>
              <w:rPr>
                <w:b/>
              </w:rPr>
            </w:pPr>
          </w:p>
        </w:tc>
      </w:tr>
      <w:tr w:rsidR="00B03030" w:rsidRPr="00B03030" w14:paraId="7846B42C" w14:textId="77777777" w:rsidTr="008D1988">
        <w:trPr>
          <w:trHeight w:val="225"/>
        </w:trPr>
        <w:tc>
          <w:tcPr>
            <w:tcW w:w="1702" w:type="dxa"/>
            <w:tcBorders>
              <w:top w:val="single" w:sz="4" w:space="0" w:color="auto"/>
              <w:bottom w:val="single" w:sz="4" w:space="0" w:color="auto"/>
              <w:right w:val="single" w:sz="4" w:space="0" w:color="auto"/>
            </w:tcBorders>
          </w:tcPr>
          <w:p w14:paraId="007BF6BC" w14:textId="77777777" w:rsidR="00B03030" w:rsidRPr="00B03030" w:rsidRDefault="00B03030" w:rsidP="008D1988">
            <w:pPr>
              <w:widowControl w:val="0"/>
              <w:autoSpaceDE w:val="0"/>
              <w:autoSpaceDN w:val="0"/>
              <w:spacing w:before="119"/>
              <w:ind w:left="133" w:right="325"/>
              <w:rPr>
                <w:b/>
              </w:rPr>
            </w:pPr>
            <w:r w:rsidRPr="00B03030">
              <w:rPr>
                <w:rFonts w:eastAsia="Arial"/>
                <w:lang w:val="en-US"/>
              </w:rPr>
              <w:t>Daytime Contact</w:t>
            </w:r>
          </w:p>
        </w:tc>
        <w:tc>
          <w:tcPr>
            <w:tcW w:w="3353" w:type="dxa"/>
            <w:gridSpan w:val="2"/>
            <w:tcBorders>
              <w:top w:val="single" w:sz="4" w:space="0" w:color="auto"/>
              <w:left w:val="single" w:sz="4" w:space="0" w:color="auto"/>
              <w:bottom w:val="single" w:sz="4" w:space="0" w:color="auto"/>
              <w:right w:val="single" w:sz="4" w:space="0" w:color="auto"/>
            </w:tcBorders>
          </w:tcPr>
          <w:p w14:paraId="2EB52ECA" w14:textId="77777777" w:rsidR="00B03030" w:rsidRPr="00B03030" w:rsidRDefault="00B03030" w:rsidP="008D1988">
            <w:pPr>
              <w:widowControl w:val="0"/>
              <w:autoSpaceDE w:val="0"/>
              <w:autoSpaceDN w:val="0"/>
              <w:spacing w:before="119"/>
              <w:ind w:left="133" w:right="325"/>
              <w:rPr>
                <w:b/>
              </w:rPr>
            </w:pPr>
          </w:p>
        </w:tc>
        <w:tc>
          <w:tcPr>
            <w:tcW w:w="1750" w:type="dxa"/>
            <w:tcBorders>
              <w:top w:val="single" w:sz="4" w:space="0" w:color="auto"/>
              <w:left w:val="single" w:sz="4" w:space="0" w:color="auto"/>
              <w:bottom w:val="single" w:sz="4" w:space="0" w:color="auto"/>
              <w:right w:val="single" w:sz="4" w:space="0" w:color="auto"/>
            </w:tcBorders>
          </w:tcPr>
          <w:p w14:paraId="77D0C077" w14:textId="77777777" w:rsidR="00B03030" w:rsidRPr="00B03030" w:rsidRDefault="00B03030" w:rsidP="008D1988">
            <w:pPr>
              <w:widowControl w:val="0"/>
              <w:autoSpaceDE w:val="0"/>
              <w:autoSpaceDN w:val="0"/>
              <w:spacing w:before="119"/>
              <w:ind w:left="133" w:right="325"/>
              <w:rPr>
                <w:b/>
              </w:rPr>
            </w:pPr>
            <w:r w:rsidRPr="00B03030">
              <w:rPr>
                <w:rFonts w:eastAsia="Arial"/>
                <w:lang w:val="en-US"/>
              </w:rPr>
              <w:t>Daytime Contact</w:t>
            </w:r>
          </w:p>
        </w:tc>
        <w:tc>
          <w:tcPr>
            <w:tcW w:w="3260" w:type="dxa"/>
            <w:tcBorders>
              <w:top w:val="single" w:sz="4" w:space="0" w:color="auto"/>
              <w:left w:val="single" w:sz="4" w:space="0" w:color="auto"/>
              <w:bottom w:val="single" w:sz="4" w:space="0" w:color="auto"/>
            </w:tcBorders>
          </w:tcPr>
          <w:p w14:paraId="1E748CB5" w14:textId="77777777" w:rsidR="00B03030" w:rsidRPr="00B03030" w:rsidRDefault="00B03030" w:rsidP="008D1988">
            <w:pPr>
              <w:widowControl w:val="0"/>
              <w:autoSpaceDE w:val="0"/>
              <w:autoSpaceDN w:val="0"/>
              <w:spacing w:before="119"/>
              <w:ind w:left="133" w:right="325"/>
              <w:rPr>
                <w:b/>
              </w:rPr>
            </w:pPr>
          </w:p>
        </w:tc>
      </w:tr>
      <w:tr w:rsidR="00B03030" w:rsidRPr="00B03030" w14:paraId="5EF2C286" w14:textId="77777777" w:rsidTr="008D1988">
        <w:trPr>
          <w:trHeight w:val="285"/>
        </w:trPr>
        <w:tc>
          <w:tcPr>
            <w:tcW w:w="1702" w:type="dxa"/>
            <w:tcBorders>
              <w:top w:val="single" w:sz="4" w:space="0" w:color="auto"/>
              <w:bottom w:val="single" w:sz="4" w:space="0" w:color="auto"/>
              <w:right w:val="single" w:sz="4" w:space="0" w:color="auto"/>
            </w:tcBorders>
          </w:tcPr>
          <w:p w14:paraId="4B7AF392" w14:textId="77777777" w:rsidR="00B03030" w:rsidRPr="00B03030" w:rsidRDefault="00B03030" w:rsidP="008D1988">
            <w:pPr>
              <w:widowControl w:val="0"/>
              <w:autoSpaceDE w:val="0"/>
              <w:autoSpaceDN w:val="0"/>
              <w:spacing w:before="119"/>
              <w:ind w:left="133" w:right="325"/>
              <w:rPr>
                <w:rFonts w:eastAsia="Arial"/>
                <w:lang w:val="en-US"/>
              </w:rPr>
            </w:pPr>
            <w:r w:rsidRPr="00B03030">
              <w:rPr>
                <w:rFonts w:eastAsia="Arial"/>
                <w:lang w:val="en-US"/>
              </w:rPr>
              <w:t>After hours</w:t>
            </w:r>
          </w:p>
        </w:tc>
        <w:tc>
          <w:tcPr>
            <w:tcW w:w="3353" w:type="dxa"/>
            <w:gridSpan w:val="2"/>
            <w:tcBorders>
              <w:top w:val="single" w:sz="4" w:space="0" w:color="auto"/>
              <w:left w:val="single" w:sz="4" w:space="0" w:color="auto"/>
              <w:bottom w:val="single" w:sz="4" w:space="0" w:color="auto"/>
              <w:right w:val="single" w:sz="4" w:space="0" w:color="auto"/>
            </w:tcBorders>
          </w:tcPr>
          <w:p w14:paraId="46DEFDFB" w14:textId="77777777" w:rsidR="00B03030" w:rsidRPr="00B03030" w:rsidRDefault="00B03030" w:rsidP="008D1988">
            <w:pPr>
              <w:widowControl w:val="0"/>
              <w:autoSpaceDE w:val="0"/>
              <w:autoSpaceDN w:val="0"/>
              <w:spacing w:before="119"/>
              <w:ind w:left="133" w:right="325"/>
              <w:rPr>
                <w:rFonts w:eastAsia="Arial"/>
                <w:lang w:val="en-US"/>
              </w:rPr>
            </w:pPr>
          </w:p>
        </w:tc>
        <w:tc>
          <w:tcPr>
            <w:tcW w:w="1750" w:type="dxa"/>
            <w:tcBorders>
              <w:top w:val="single" w:sz="4" w:space="0" w:color="auto"/>
              <w:left w:val="single" w:sz="4" w:space="0" w:color="auto"/>
              <w:bottom w:val="single" w:sz="4" w:space="0" w:color="auto"/>
              <w:right w:val="single" w:sz="4" w:space="0" w:color="auto"/>
            </w:tcBorders>
          </w:tcPr>
          <w:p w14:paraId="73C26D22" w14:textId="77777777" w:rsidR="00B03030" w:rsidRPr="00B03030" w:rsidRDefault="00B03030" w:rsidP="008D1988">
            <w:pPr>
              <w:widowControl w:val="0"/>
              <w:autoSpaceDE w:val="0"/>
              <w:autoSpaceDN w:val="0"/>
              <w:spacing w:before="119"/>
              <w:ind w:left="133" w:right="325"/>
              <w:rPr>
                <w:rFonts w:eastAsia="Arial"/>
                <w:lang w:val="en-US"/>
              </w:rPr>
            </w:pPr>
            <w:r w:rsidRPr="00B03030">
              <w:rPr>
                <w:rFonts w:eastAsia="Arial"/>
                <w:lang w:val="en-US"/>
              </w:rPr>
              <w:t>After hours</w:t>
            </w:r>
          </w:p>
        </w:tc>
        <w:tc>
          <w:tcPr>
            <w:tcW w:w="3260" w:type="dxa"/>
            <w:tcBorders>
              <w:top w:val="single" w:sz="4" w:space="0" w:color="auto"/>
              <w:left w:val="single" w:sz="4" w:space="0" w:color="auto"/>
              <w:bottom w:val="single" w:sz="4" w:space="0" w:color="auto"/>
            </w:tcBorders>
          </w:tcPr>
          <w:p w14:paraId="04E1A139" w14:textId="77777777" w:rsidR="00B03030" w:rsidRPr="00B03030" w:rsidRDefault="00B03030" w:rsidP="008D1988">
            <w:pPr>
              <w:widowControl w:val="0"/>
              <w:autoSpaceDE w:val="0"/>
              <w:autoSpaceDN w:val="0"/>
              <w:spacing w:before="119"/>
              <w:ind w:left="133" w:right="325"/>
              <w:rPr>
                <w:rFonts w:eastAsia="Arial"/>
                <w:lang w:val="en-US"/>
              </w:rPr>
            </w:pPr>
          </w:p>
        </w:tc>
      </w:tr>
      <w:tr w:rsidR="00B03030" w:rsidRPr="00B03030" w14:paraId="65A16058" w14:textId="77777777" w:rsidTr="008D1988">
        <w:trPr>
          <w:trHeight w:val="195"/>
        </w:trPr>
        <w:tc>
          <w:tcPr>
            <w:tcW w:w="1702" w:type="dxa"/>
            <w:tcBorders>
              <w:top w:val="single" w:sz="4" w:space="0" w:color="auto"/>
              <w:bottom w:val="single" w:sz="4" w:space="0" w:color="auto"/>
              <w:right w:val="single" w:sz="4" w:space="0" w:color="auto"/>
            </w:tcBorders>
          </w:tcPr>
          <w:p w14:paraId="221D7F13" w14:textId="77777777" w:rsidR="00B03030" w:rsidRPr="00B03030" w:rsidRDefault="00B03030" w:rsidP="008D1988">
            <w:pPr>
              <w:widowControl w:val="0"/>
              <w:autoSpaceDE w:val="0"/>
              <w:autoSpaceDN w:val="0"/>
              <w:spacing w:before="119"/>
              <w:ind w:left="133" w:right="325"/>
              <w:rPr>
                <w:rFonts w:eastAsia="Arial"/>
                <w:lang w:val="en-US"/>
              </w:rPr>
            </w:pPr>
            <w:r w:rsidRPr="00B03030">
              <w:rPr>
                <w:rFonts w:eastAsia="Arial"/>
                <w:lang w:val="en-US"/>
              </w:rPr>
              <w:t>Mobile</w:t>
            </w:r>
          </w:p>
        </w:tc>
        <w:tc>
          <w:tcPr>
            <w:tcW w:w="3353" w:type="dxa"/>
            <w:gridSpan w:val="2"/>
            <w:tcBorders>
              <w:top w:val="single" w:sz="4" w:space="0" w:color="auto"/>
              <w:left w:val="single" w:sz="4" w:space="0" w:color="auto"/>
              <w:bottom w:val="single" w:sz="4" w:space="0" w:color="auto"/>
              <w:right w:val="single" w:sz="4" w:space="0" w:color="auto"/>
            </w:tcBorders>
          </w:tcPr>
          <w:p w14:paraId="60A0C10F" w14:textId="77777777" w:rsidR="00B03030" w:rsidRPr="00B03030" w:rsidRDefault="00B03030" w:rsidP="008D1988">
            <w:pPr>
              <w:widowControl w:val="0"/>
              <w:autoSpaceDE w:val="0"/>
              <w:autoSpaceDN w:val="0"/>
              <w:spacing w:before="119"/>
              <w:ind w:left="133" w:right="325"/>
              <w:rPr>
                <w:rFonts w:eastAsia="Arial"/>
                <w:lang w:val="en-US"/>
              </w:rPr>
            </w:pPr>
          </w:p>
        </w:tc>
        <w:tc>
          <w:tcPr>
            <w:tcW w:w="1750" w:type="dxa"/>
            <w:tcBorders>
              <w:top w:val="single" w:sz="4" w:space="0" w:color="auto"/>
              <w:left w:val="single" w:sz="4" w:space="0" w:color="auto"/>
              <w:bottom w:val="single" w:sz="4" w:space="0" w:color="auto"/>
              <w:right w:val="single" w:sz="4" w:space="0" w:color="auto"/>
            </w:tcBorders>
          </w:tcPr>
          <w:p w14:paraId="121B4F64" w14:textId="77777777" w:rsidR="00B03030" w:rsidRPr="00B03030" w:rsidRDefault="00B03030" w:rsidP="008D1988">
            <w:pPr>
              <w:widowControl w:val="0"/>
              <w:autoSpaceDE w:val="0"/>
              <w:autoSpaceDN w:val="0"/>
              <w:spacing w:before="119"/>
              <w:ind w:left="133" w:right="325"/>
              <w:rPr>
                <w:rFonts w:eastAsia="Arial"/>
                <w:lang w:val="en-US"/>
              </w:rPr>
            </w:pPr>
            <w:r w:rsidRPr="00B03030">
              <w:rPr>
                <w:rFonts w:eastAsia="Arial"/>
                <w:lang w:val="en-US"/>
              </w:rPr>
              <w:t>Mobile</w:t>
            </w:r>
          </w:p>
        </w:tc>
        <w:tc>
          <w:tcPr>
            <w:tcW w:w="3260" w:type="dxa"/>
            <w:tcBorders>
              <w:top w:val="single" w:sz="4" w:space="0" w:color="auto"/>
              <w:left w:val="single" w:sz="4" w:space="0" w:color="auto"/>
              <w:bottom w:val="single" w:sz="4" w:space="0" w:color="auto"/>
            </w:tcBorders>
          </w:tcPr>
          <w:p w14:paraId="3CC17B3B" w14:textId="77777777" w:rsidR="00B03030" w:rsidRPr="00B03030" w:rsidRDefault="00B03030" w:rsidP="008D1988">
            <w:pPr>
              <w:widowControl w:val="0"/>
              <w:autoSpaceDE w:val="0"/>
              <w:autoSpaceDN w:val="0"/>
              <w:spacing w:before="119"/>
              <w:ind w:left="133" w:right="325"/>
              <w:rPr>
                <w:rFonts w:eastAsia="Arial"/>
                <w:lang w:val="en-US"/>
              </w:rPr>
            </w:pPr>
          </w:p>
        </w:tc>
      </w:tr>
      <w:tr w:rsidR="00B03030" w:rsidRPr="00B03030" w14:paraId="50FC947F" w14:textId="77777777" w:rsidTr="008D1988">
        <w:trPr>
          <w:trHeight w:val="345"/>
        </w:trPr>
        <w:tc>
          <w:tcPr>
            <w:tcW w:w="1702" w:type="dxa"/>
            <w:tcBorders>
              <w:top w:val="single" w:sz="4" w:space="0" w:color="auto"/>
              <w:right w:val="single" w:sz="4" w:space="0" w:color="auto"/>
            </w:tcBorders>
          </w:tcPr>
          <w:p w14:paraId="7AFA0EF8" w14:textId="77777777" w:rsidR="00B03030" w:rsidRPr="00B03030" w:rsidRDefault="00B03030" w:rsidP="008D1988">
            <w:pPr>
              <w:widowControl w:val="0"/>
              <w:autoSpaceDE w:val="0"/>
              <w:autoSpaceDN w:val="0"/>
              <w:spacing w:before="119"/>
              <w:ind w:left="133" w:right="325"/>
              <w:rPr>
                <w:rFonts w:eastAsia="Arial"/>
                <w:lang w:val="en-US"/>
              </w:rPr>
            </w:pPr>
            <w:r w:rsidRPr="00B03030">
              <w:rPr>
                <w:rFonts w:eastAsia="Arial"/>
                <w:lang w:val="en-US"/>
              </w:rPr>
              <w:t>Relationship</w:t>
            </w:r>
          </w:p>
        </w:tc>
        <w:tc>
          <w:tcPr>
            <w:tcW w:w="3353" w:type="dxa"/>
            <w:gridSpan w:val="2"/>
            <w:tcBorders>
              <w:top w:val="single" w:sz="4" w:space="0" w:color="auto"/>
              <w:left w:val="single" w:sz="4" w:space="0" w:color="auto"/>
              <w:right w:val="single" w:sz="4" w:space="0" w:color="auto"/>
            </w:tcBorders>
          </w:tcPr>
          <w:p w14:paraId="661D3BB9" w14:textId="77777777" w:rsidR="00B03030" w:rsidRPr="00B03030" w:rsidRDefault="00B03030" w:rsidP="008D1988">
            <w:pPr>
              <w:widowControl w:val="0"/>
              <w:autoSpaceDE w:val="0"/>
              <w:autoSpaceDN w:val="0"/>
              <w:spacing w:before="119"/>
              <w:ind w:left="133" w:right="325"/>
              <w:rPr>
                <w:rFonts w:eastAsia="Arial"/>
                <w:lang w:val="en-US"/>
              </w:rPr>
            </w:pPr>
          </w:p>
        </w:tc>
        <w:tc>
          <w:tcPr>
            <w:tcW w:w="1750" w:type="dxa"/>
            <w:tcBorders>
              <w:top w:val="single" w:sz="4" w:space="0" w:color="auto"/>
              <w:left w:val="single" w:sz="4" w:space="0" w:color="auto"/>
              <w:right w:val="single" w:sz="4" w:space="0" w:color="auto"/>
            </w:tcBorders>
          </w:tcPr>
          <w:p w14:paraId="0A891D53" w14:textId="77777777" w:rsidR="00B03030" w:rsidRPr="00B03030" w:rsidRDefault="00B03030" w:rsidP="008D1988">
            <w:pPr>
              <w:widowControl w:val="0"/>
              <w:autoSpaceDE w:val="0"/>
              <w:autoSpaceDN w:val="0"/>
              <w:spacing w:before="119"/>
              <w:ind w:left="133" w:right="325"/>
              <w:rPr>
                <w:rFonts w:eastAsia="Arial"/>
                <w:lang w:val="en-US"/>
              </w:rPr>
            </w:pPr>
            <w:r w:rsidRPr="00B03030">
              <w:rPr>
                <w:rFonts w:eastAsia="Arial"/>
                <w:lang w:val="en-US"/>
              </w:rPr>
              <w:t>Relationship</w:t>
            </w:r>
          </w:p>
        </w:tc>
        <w:tc>
          <w:tcPr>
            <w:tcW w:w="3260" w:type="dxa"/>
            <w:tcBorders>
              <w:top w:val="single" w:sz="4" w:space="0" w:color="auto"/>
              <w:left w:val="single" w:sz="4" w:space="0" w:color="auto"/>
            </w:tcBorders>
          </w:tcPr>
          <w:p w14:paraId="4936A8F5" w14:textId="77777777" w:rsidR="00B03030" w:rsidRPr="00B03030" w:rsidRDefault="00B03030" w:rsidP="008D1988">
            <w:pPr>
              <w:widowControl w:val="0"/>
              <w:autoSpaceDE w:val="0"/>
              <w:autoSpaceDN w:val="0"/>
              <w:spacing w:before="119"/>
              <w:ind w:left="133" w:right="325"/>
              <w:rPr>
                <w:rFonts w:eastAsia="Arial"/>
                <w:lang w:val="en-US"/>
              </w:rPr>
            </w:pPr>
          </w:p>
        </w:tc>
      </w:tr>
      <w:tr w:rsidR="00B03030" w:rsidRPr="00B03030" w14:paraId="1D42CC10" w14:textId="77777777" w:rsidTr="008D1988">
        <w:trPr>
          <w:trHeight w:val="537"/>
        </w:trPr>
        <w:tc>
          <w:tcPr>
            <w:tcW w:w="3393" w:type="dxa"/>
            <w:gridSpan w:val="2"/>
            <w:tcBorders>
              <w:top w:val="double" w:sz="4" w:space="0" w:color="auto"/>
              <w:bottom w:val="single" w:sz="4" w:space="0" w:color="auto"/>
            </w:tcBorders>
          </w:tcPr>
          <w:p w14:paraId="04D9AFA5" w14:textId="77777777" w:rsidR="00B03030" w:rsidRPr="00B03030" w:rsidRDefault="00B03030" w:rsidP="008D1988">
            <w:pPr>
              <w:pStyle w:val="TableParagraph"/>
              <w:ind w:left="163"/>
            </w:pPr>
            <w:r w:rsidRPr="00B03030">
              <w:t xml:space="preserve">I consent to </w:t>
            </w:r>
          </w:p>
        </w:tc>
        <w:tc>
          <w:tcPr>
            <w:tcW w:w="6672" w:type="dxa"/>
            <w:gridSpan w:val="3"/>
            <w:tcBorders>
              <w:top w:val="double" w:sz="4" w:space="0" w:color="auto"/>
              <w:bottom w:val="single" w:sz="4" w:space="0" w:color="auto"/>
            </w:tcBorders>
          </w:tcPr>
          <w:p w14:paraId="2E3408CF" w14:textId="77777777" w:rsidR="00B03030" w:rsidRPr="00B03030" w:rsidRDefault="00B03030" w:rsidP="008D1988">
            <w:pPr>
              <w:pStyle w:val="TableParagraph"/>
              <w:ind w:left="163"/>
            </w:pPr>
            <w:r w:rsidRPr="00B03030">
              <w:rPr>
                <w:i/>
              </w:rPr>
              <w:t>(Your child’s name)</w:t>
            </w:r>
          </w:p>
        </w:tc>
      </w:tr>
      <w:tr w:rsidR="00B03030" w:rsidRPr="00B03030" w14:paraId="7631EC61" w14:textId="77777777" w:rsidTr="008D1988">
        <w:trPr>
          <w:trHeight w:val="550"/>
        </w:trPr>
        <w:tc>
          <w:tcPr>
            <w:tcW w:w="3393" w:type="dxa"/>
            <w:gridSpan w:val="2"/>
            <w:tcBorders>
              <w:top w:val="single" w:sz="4" w:space="0" w:color="auto"/>
            </w:tcBorders>
          </w:tcPr>
          <w:p w14:paraId="269B33A4" w14:textId="77777777" w:rsidR="00B03030" w:rsidRPr="00B03030" w:rsidRDefault="00B03030" w:rsidP="008D1988">
            <w:pPr>
              <w:pStyle w:val="TableParagraph"/>
              <w:ind w:left="163"/>
            </w:pPr>
            <w:r w:rsidRPr="00B03030">
              <w:lastRenderedPageBreak/>
              <w:t>participating in an excursion to</w:t>
            </w:r>
          </w:p>
        </w:tc>
        <w:tc>
          <w:tcPr>
            <w:tcW w:w="6672" w:type="dxa"/>
            <w:gridSpan w:val="3"/>
            <w:tcBorders>
              <w:top w:val="single" w:sz="4" w:space="0" w:color="auto"/>
            </w:tcBorders>
          </w:tcPr>
          <w:p w14:paraId="2B18EC67" w14:textId="77777777" w:rsidR="00B03030" w:rsidRPr="00B03030" w:rsidRDefault="00B03030" w:rsidP="008D1988">
            <w:pPr>
              <w:pStyle w:val="TableParagraph"/>
              <w:ind w:left="163"/>
            </w:pPr>
          </w:p>
        </w:tc>
      </w:tr>
      <w:tr w:rsidR="00B03030" w:rsidRPr="00B03030" w14:paraId="5FB6A263" w14:textId="77777777" w:rsidTr="008D1988">
        <w:trPr>
          <w:trHeight w:val="573"/>
        </w:trPr>
        <w:tc>
          <w:tcPr>
            <w:tcW w:w="3393" w:type="dxa"/>
            <w:gridSpan w:val="2"/>
            <w:tcBorders>
              <w:top w:val="single" w:sz="4" w:space="0" w:color="auto"/>
              <w:bottom w:val="single" w:sz="4" w:space="0" w:color="auto"/>
            </w:tcBorders>
          </w:tcPr>
          <w:p w14:paraId="74463195" w14:textId="77777777" w:rsidR="00B03030" w:rsidRPr="00B03030" w:rsidRDefault="00B03030" w:rsidP="008D1988">
            <w:pPr>
              <w:pStyle w:val="TableParagraph"/>
              <w:ind w:left="163"/>
              <w:rPr>
                <w:i/>
              </w:rPr>
            </w:pPr>
            <w:r w:rsidRPr="00B03030">
              <w:t xml:space="preserve">on </w:t>
            </w:r>
            <w:r w:rsidRPr="00B03030">
              <w:rPr>
                <w:i/>
              </w:rPr>
              <w:t>(Date)</w:t>
            </w:r>
          </w:p>
        </w:tc>
        <w:tc>
          <w:tcPr>
            <w:tcW w:w="6672" w:type="dxa"/>
            <w:gridSpan w:val="3"/>
            <w:tcBorders>
              <w:top w:val="single" w:sz="4" w:space="0" w:color="auto"/>
              <w:bottom w:val="single" w:sz="4" w:space="0" w:color="auto"/>
            </w:tcBorders>
          </w:tcPr>
          <w:p w14:paraId="43E91425" w14:textId="77777777" w:rsidR="00B03030" w:rsidRPr="00B03030" w:rsidRDefault="00B03030" w:rsidP="008D1988">
            <w:pPr>
              <w:pStyle w:val="TableParagraph"/>
              <w:ind w:left="163"/>
            </w:pPr>
          </w:p>
        </w:tc>
      </w:tr>
      <w:tr w:rsidR="00B03030" w:rsidRPr="00B03030" w14:paraId="1FE9F76E" w14:textId="77777777" w:rsidTr="008D1988">
        <w:trPr>
          <w:trHeight w:val="553"/>
        </w:trPr>
        <w:tc>
          <w:tcPr>
            <w:tcW w:w="3393" w:type="dxa"/>
            <w:gridSpan w:val="2"/>
            <w:tcBorders>
              <w:top w:val="single" w:sz="4" w:space="0" w:color="auto"/>
              <w:bottom w:val="single" w:sz="4" w:space="0" w:color="auto"/>
            </w:tcBorders>
          </w:tcPr>
          <w:p w14:paraId="7C808CB9" w14:textId="77777777" w:rsidR="00B03030" w:rsidRPr="00B03030" w:rsidRDefault="00B03030" w:rsidP="008D1988">
            <w:pPr>
              <w:pStyle w:val="TableParagraph"/>
              <w:ind w:left="163"/>
            </w:pPr>
            <w:r w:rsidRPr="00B03030">
              <w:t>Signed</w:t>
            </w:r>
          </w:p>
        </w:tc>
        <w:tc>
          <w:tcPr>
            <w:tcW w:w="6672" w:type="dxa"/>
            <w:gridSpan w:val="3"/>
            <w:tcBorders>
              <w:top w:val="single" w:sz="4" w:space="0" w:color="auto"/>
              <w:bottom w:val="single" w:sz="4" w:space="0" w:color="auto"/>
            </w:tcBorders>
          </w:tcPr>
          <w:p w14:paraId="6AA39076" w14:textId="77777777" w:rsidR="00B03030" w:rsidRPr="00B03030" w:rsidRDefault="00B03030" w:rsidP="008D1988">
            <w:pPr>
              <w:pStyle w:val="TableParagraph"/>
              <w:ind w:left="163"/>
            </w:pPr>
          </w:p>
        </w:tc>
      </w:tr>
      <w:tr w:rsidR="00B03030" w:rsidRPr="00B03030" w14:paraId="08735259" w14:textId="77777777" w:rsidTr="008D1988">
        <w:trPr>
          <w:trHeight w:val="546"/>
        </w:trPr>
        <w:tc>
          <w:tcPr>
            <w:tcW w:w="3393" w:type="dxa"/>
            <w:gridSpan w:val="2"/>
            <w:tcBorders>
              <w:top w:val="single" w:sz="4" w:space="0" w:color="auto"/>
            </w:tcBorders>
          </w:tcPr>
          <w:p w14:paraId="6DC5F466" w14:textId="77777777" w:rsidR="00B03030" w:rsidRPr="00B03030" w:rsidRDefault="00B03030" w:rsidP="008D1988">
            <w:pPr>
              <w:pStyle w:val="TableParagraph"/>
              <w:ind w:left="163"/>
            </w:pPr>
            <w:r w:rsidRPr="00B03030">
              <w:t>Date</w:t>
            </w:r>
          </w:p>
        </w:tc>
        <w:tc>
          <w:tcPr>
            <w:tcW w:w="6672" w:type="dxa"/>
            <w:gridSpan w:val="3"/>
            <w:tcBorders>
              <w:top w:val="single" w:sz="4" w:space="0" w:color="auto"/>
            </w:tcBorders>
          </w:tcPr>
          <w:p w14:paraId="5E3DEB28" w14:textId="77777777" w:rsidR="00B03030" w:rsidRPr="00B03030" w:rsidRDefault="00B03030" w:rsidP="008D1988">
            <w:pPr>
              <w:pStyle w:val="TableParagraph"/>
              <w:ind w:left="163"/>
            </w:pPr>
          </w:p>
        </w:tc>
      </w:tr>
    </w:tbl>
    <w:p w14:paraId="4B2ADAA0" w14:textId="77777777" w:rsidR="00B03030" w:rsidRPr="00B03030" w:rsidRDefault="00B03030" w:rsidP="00B03030">
      <w:r w:rsidRPr="00B03030">
        <w:br w:type="page"/>
      </w:r>
      <w:bookmarkStart w:id="144" w:name="_Toc497984931"/>
      <w:bookmarkStart w:id="145" w:name="_Toc518377049"/>
      <w:bookmarkStart w:id="146" w:name="_Toc518377140"/>
      <w:r w:rsidRPr="00B03030">
        <w:rPr>
          <w:bdr w:val="single" w:sz="4" w:space="0" w:color="auto"/>
        </w:rPr>
        <w:lastRenderedPageBreak/>
        <w:t>Please complete, sign and return the section below to the school by (DATE):</w:t>
      </w:r>
      <w:r w:rsidRPr="00B03030">
        <w:rPr>
          <w:bdr w:val="single" w:sz="4" w:space="0" w:color="auto"/>
        </w:rPr>
        <w:tab/>
      </w:r>
      <w:r w:rsidRPr="00B03030">
        <w:rPr>
          <w:bdr w:val="single" w:sz="4" w:space="0" w:color="auto"/>
        </w:rPr>
        <w:tab/>
      </w:r>
    </w:p>
    <w:tbl>
      <w:tblPr>
        <w:tblW w:w="9497" w:type="dxa"/>
        <w:tblInd w:w="142" w:type="dxa"/>
        <w:tblBorders>
          <w:top w:val="nil"/>
          <w:left w:val="nil"/>
          <w:bottom w:val="nil"/>
          <w:right w:val="nil"/>
        </w:tblBorders>
        <w:tblLayout w:type="fixed"/>
        <w:tblLook w:val="0000" w:firstRow="0" w:lastRow="0" w:firstColumn="0" w:lastColumn="0" w:noHBand="0" w:noVBand="0"/>
      </w:tblPr>
      <w:tblGrid>
        <w:gridCol w:w="4922"/>
        <w:gridCol w:w="4575"/>
      </w:tblGrid>
      <w:tr w:rsidR="00B03030" w:rsidRPr="00B03030" w14:paraId="373A9919" w14:textId="77777777" w:rsidTr="008D1988">
        <w:trPr>
          <w:trHeight w:val="153"/>
        </w:trPr>
        <w:tc>
          <w:tcPr>
            <w:tcW w:w="9497" w:type="dxa"/>
            <w:gridSpan w:val="2"/>
            <w:tcBorders>
              <w:bottom w:val="nil"/>
            </w:tcBorders>
          </w:tcPr>
          <w:p w14:paraId="4612121A" w14:textId="77777777" w:rsidR="00B03030" w:rsidRPr="00B03030" w:rsidRDefault="00B03030" w:rsidP="008D1988">
            <w:pPr>
              <w:pStyle w:val="Heading1"/>
              <w:numPr>
                <w:ilvl w:val="0"/>
                <w:numId w:val="0"/>
              </w:numPr>
            </w:pPr>
            <w:bookmarkStart w:id="147" w:name="_Toc16068066"/>
            <w:bookmarkStart w:id="148" w:name="_Toc18648991"/>
            <w:bookmarkStart w:id="149" w:name="_Toc19257786"/>
            <w:bookmarkStart w:id="150" w:name="_Toc22556901"/>
            <w:r w:rsidRPr="00B03030">
              <w:t xml:space="preserve">TEMPLATE </w:t>
            </w:r>
            <w:r w:rsidR="009321FA">
              <w:t>5</w:t>
            </w:r>
            <w:r w:rsidRPr="00B03030">
              <w:t>: LOCAL AREA EXCURSIONS WITH OVERNIGHT STAY INCLUDING CAMPS: WATER BASED OR SWIMMING ACTIVITIES ADVICE</w:t>
            </w:r>
            <w:bookmarkEnd w:id="147"/>
            <w:bookmarkEnd w:id="148"/>
            <w:bookmarkEnd w:id="149"/>
            <w:bookmarkEnd w:id="150"/>
          </w:p>
          <w:p w14:paraId="3E4D5174" w14:textId="77777777" w:rsidR="00B03030" w:rsidRPr="00B03030" w:rsidRDefault="00B03030" w:rsidP="008D1988">
            <w:pPr>
              <w:pStyle w:val="Heading2"/>
              <w:numPr>
                <w:ilvl w:val="0"/>
                <w:numId w:val="0"/>
              </w:numPr>
              <w:tabs>
                <w:tab w:val="left" w:pos="709"/>
                <w:tab w:val="left" w:pos="851"/>
              </w:tabs>
              <w:ind w:left="576"/>
              <w:jc w:val="center"/>
              <w:rPr>
                <w:b/>
              </w:rPr>
            </w:pPr>
          </w:p>
        </w:tc>
      </w:tr>
      <w:tr w:rsidR="00B03030" w:rsidRPr="00B03030" w14:paraId="0E053585" w14:textId="77777777" w:rsidTr="008D1988">
        <w:trPr>
          <w:trHeight w:val="146"/>
        </w:trPr>
        <w:tc>
          <w:tcPr>
            <w:tcW w:w="9497" w:type="dxa"/>
            <w:gridSpan w:val="2"/>
            <w:tcBorders>
              <w:top w:val="nil"/>
              <w:bottom w:val="single" w:sz="4" w:space="0" w:color="auto"/>
            </w:tcBorders>
          </w:tcPr>
          <w:p w14:paraId="5E101245" w14:textId="77777777" w:rsidR="00B03030" w:rsidRPr="00B03030" w:rsidRDefault="00B03030" w:rsidP="008D1988">
            <w:pPr>
              <w:tabs>
                <w:tab w:val="left" w:pos="709"/>
                <w:tab w:val="left" w:pos="851"/>
              </w:tabs>
              <w:autoSpaceDE w:val="0"/>
              <w:autoSpaceDN w:val="0"/>
              <w:adjustRightInd w:val="0"/>
              <w:spacing w:before="120"/>
              <w:ind w:left="-113" w:firstLine="113"/>
            </w:pPr>
            <w:r w:rsidRPr="00B03030">
              <w:t xml:space="preserve">The excursion will involve the following water based or swimming activities: </w:t>
            </w:r>
          </w:p>
          <w:p w14:paraId="2999D821" w14:textId="77777777" w:rsidR="00B03030" w:rsidRPr="00B03030" w:rsidRDefault="00B03030" w:rsidP="008D1988">
            <w:pPr>
              <w:tabs>
                <w:tab w:val="left" w:pos="709"/>
                <w:tab w:val="left" w:pos="851"/>
              </w:tabs>
              <w:autoSpaceDE w:val="0"/>
              <w:autoSpaceDN w:val="0"/>
              <w:adjustRightInd w:val="0"/>
              <w:spacing w:before="120"/>
            </w:pPr>
          </w:p>
        </w:tc>
      </w:tr>
      <w:tr w:rsidR="00B03030" w:rsidRPr="00B03030" w14:paraId="1B11582A" w14:textId="77777777" w:rsidTr="008D1988">
        <w:trPr>
          <w:trHeight w:val="146"/>
        </w:trPr>
        <w:tc>
          <w:tcPr>
            <w:tcW w:w="9497" w:type="dxa"/>
            <w:gridSpan w:val="2"/>
            <w:tcBorders>
              <w:top w:val="single" w:sz="4" w:space="0" w:color="auto"/>
              <w:bottom w:val="single" w:sz="4" w:space="0" w:color="auto"/>
            </w:tcBorders>
          </w:tcPr>
          <w:p w14:paraId="78E2E663" w14:textId="77777777" w:rsidR="00B03030" w:rsidRPr="00B03030" w:rsidRDefault="00B03030" w:rsidP="008D1988">
            <w:pPr>
              <w:tabs>
                <w:tab w:val="left" w:pos="709"/>
                <w:tab w:val="left" w:pos="851"/>
              </w:tabs>
              <w:autoSpaceDE w:val="0"/>
              <w:autoSpaceDN w:val="0"/>
              <w:adjustRightInd w:val="0"/>
              <w:spacing w:before="120"/>
            </w:pPr>
            <w:r w:rsidRPr="00B03030">
              <w:t xml:space="preserve">These activities will take place at: </w:t>
            </w:r>
          </w:p>
          <w:p w14:paraId="33AD5136" w14:textId="77777777" w:rsidR="00B03030" w:rsidRPr="00B03030" w:rsidRDefault="00B03030" w:rsidP="008D1988">
            <w:pPr>
              <w:tabs>
                <w:tab w:val="left" w:pos="709"/>
                <w:tab w:val="left" w:pos="851"/>
              </w:tabs>
              <w:autoSpaceDE w:val="0"/>
              <w:autoSpaceDN w:val="0"/>
              <w:adjustRightInd w:val="0"/>
              <w:spacing w:before="120"/>
            </w:pPr>
          </w:p>
        </w:tc>
      </w:tr>
      <w:tr w:rsidR="00B03030" w:rsidRPr="00B03030" w14:paraId="7C6458EB" w14:textId="77777777" w:rsidTr="008D1988">
        <w:trPr>
          <w:trHeight w:val="153"/>
        </w:trPr>
        <w:tc>
          <w:tcPr>
            <w:tcW w:w="9497" w:type="dxa"/>
            <w:gridSpan w:val="2"/>
            <w:tcBorders>
              <w:top w:val="single" w:sz="4" w:space="0" w:color="auto"/>
            </w:tcBorders>
          </w:tcPr>
          <w:p w14:paraId="03700B0B" w14:textId="77777777" w:rsidR="00B03030" w:rsidRPr="00B03030" w:rsidRDefault="00B03030" w:rsidP="008D1988">
            <w:pPr>
              <w:tabs>
                <w:tab w:val="left" w:pos="709"/>
                <w:tab w:val="left" w:pos="851"/>
              </w:tabs>
              <w:autoSpaceDE w:val="0"/>
              <w:autoSpaceDN w:val="0"/>
              <w:adjustRightInd w:val="0"/>
            </w:pPr>
            <w:r w:rsidRPr="00B03030">
              <w:rPr>
                <w:b/>
                <w:bCs/>
              </w:rPr>
              <w:br/>
              <w:t xml:space="preserve">Water based or swimming activities response </w:t>
            </w:r>
          </w:p>
        </w:tc>
      </w:tr>
      <w:tr w:rsidR="00B03030" w:rsidRPr="00B03030" w14:paraId="0ADCD43A" w14:textId="77777777" w:rsidTr="008D1988">
        <w:trPr>
          <w:trHeight w:val="146"/>
        </w:trPr>
        <w:tc>
          <w:tcPr>
            <w:tcW w:w="9497" w:type="dxa"/>
            <w:gridSpan w:val="2"/>
            <w:vAlign w:val="bottom"/>
          </w:tcPr>
          <w:p w14:paraId="30B42ADB" w14:textId="77777777" w:rsidR="00B03030" w:rsidRPr="00B03030" w:rsidRDefault="00B03030" w:rsidP="008D1988">
            <w:pPr>
              <w:tabs>
                <w:tab w:val="left" w:pos="709"/>
                <w:tab w:val="left" w:pos="851"/>
              </w:tabs>
              <w:autoSpaceDE w:val="0"/>
              <w:autoSpaceDN w:val="0"/>
              <w:adjustRightInd w:val="0"/>
              <w:spacing w:before="120"/>
            </w:pPr>
            <w:r w:rsidRPr="00B03030">
              <w:rPr>
                <w:i/>
                <w:iCs/>
              </w:rPr>
              <w:t xml:space="preserve">Please indicate your child’s swimming ability: </w:t>
            </w:r>
          </w:p>
        </w:tc>
      </w:tr>
      <w:tr w:rsidR="00B03030" w:rsidRPr="00B03030" w14:paraId="593E44B2" w14:textId="77777777" w:rsidTr="008D1988">
        <w:trPr>
          <w:trHeight w:val="524"/>
        </w:trPr>
        <w:tc>
          <w:tcPr>
            <w:tcW w:w="9497" w:type="dxa"/>
            <w:gridSpan w:val="2"/>
            <w:vAlign w:val="bottom"/>
          </w:tcPr>
          <w:p w14:paraId="54C65F2E" w14:textId="77777777" w:rsidR="00B03030" w:rsidRPr="00B03030" w:rsidRDefault="00B03030" w:rsidP="008D1988">
            <w:pPr>
              <w:tabs>
                <w:tab w:val="left" w:pos="709"/>
                <w:tab w:val="left" w:pos="851"/>
              </w:tabs>
              <w:autoSpaceDE w:val="0"/>
              <w:autoSpaceDN w:val="0"/>
              <w:adjustRightInd w:val="0"/>
            </w:pPr>
            <w:r w:rsidRPr="00B03030">
              <w:rPr>
                <w:noProof/>
                <w:lang w:eastAsia="en-AU"/>
              </w:rPr>
              <mc:AlternateContent>
                <mc:Choice Requires="wps">
                  <w:drawing>
                    <wp:anchor distT="0" distB="0" distL="114300" distR="114300" simplePos="0" relativeHeight="251684864" behindDoc="0" locked="0" layoutInCell="1" allowOverlap="1" wp14:anchorId="3D13991B" wp14:editId="33E56991">
                      <wp:simplePos x="0" y="0"/>
                      <wp:positionH relativeFrom="column">
                        <wp:posOffset>3288030</wp:posOffset>
                      </wp:positionH>
                      <wp:positionV relativeFrom="paragraph">
                        <wp:posOffset>-72390</wp:posOffset>
                      </wp:positionV>
                      <wp:extent cx="230505" cy="222250"/>
                      <wp:effectExtent l="0" t="0" r="17145" b="25400"/>
                      <wp:wrapNone/>
                      <wp:docPr id="233" name="Rectangle 233"/>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DB70B" id="Rectangle 233" o:spid="_x0000_s1026" style="position:absolute;margin-left:258.9pt;margin-top:-5.7pt;width:18.15pt;height:1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" filled="f" strokecolor="windowText" strokeweight="2pt"/>
                  </w:pict>
                </mc:Fallback>
              </mc:AlternateContent>
            </w:r>
            <w:r w:rsidRPr="00B03030">
              <w:t xml:space="preserve">Department of Education swimming stage achieved:  </w:t>
            </w:r>
          </w:p>
        </w:tc>
      </w:tr>
      <w:tr w:rsidR="00B03030" w:rsidRPr="00B03030" w14:paraId="1EDB7CFE" w14:textId="77777777" w:rsidTr="008D1988">
        <w:trPr>
          <w:trHeight w:val="431"/>
        </w:trPr>
        <w:tc>
          <w:tcPr>
            <w:tcW w:w="9497" w:type="dxa"/>
            <w:gridSpan w:val="2"/>
            <w:vAlign w:val="center"/>
          </w:tcPr>
          <w:p w14:paraId="44DE4A76" w14:textId="77777777" w:rsidR="00B03030" w:rsidRPr="00B03030" w:rsidRDefault="00B03030" w:rsidP="008D1988">
            <w:pPr>
              <w:tabs>
                <w:tab w:val="left" w:pos="709"/>
                <w:tab w:val="left" w:pos="851"/>
              </w:tabs>
              <w:autoSpaceDE w:val="0"/>
              <w:autoSpaceDN w:val="0"/>
              <w:adjustRightInd w:val="0"/>
            </w:pPr>
            <w:r w:rsidRPr="00B03030">
              <w:br/>
              <w:t xml:space="preserve">Date achieved: ______________ </w:t>
            </w:r>
          </w:p>
        </w:tc>
      </w:tr>
      <w:tr w:rsidR="00B03030" w:rsidRPr="00B03030" w14:paraId="4F0AE34F" w14:textId="77777777" w:rsidTr="008D1988">
        <w:trPr>
          <w:trHeight w:val="462"/>
        </w:trPr>
        <w:tc>
          <w:tcPr>
            <w:tcW w:w="9497" w:type="dxa"/>
            <w:gridSpan w:val="2"/>
            <w:vAlign w:val="bottom"/>
          </w:tcPr>
          <w:p w14:paraId="6556D3DE" w14:textId="77777777" w:rsidR="00B03030" w:rsidRPr="00B03030" w:rsidRDefault="00B03030" w:rsidP="008D1988">
            <w:pPr>
              <w:tabs>
                <w:tab w:val="left" w:pos="709"/>
                <w:tab w:val="left" w:pos="851"/>
              </w:tabs>
              <w:autoSpaceDE w:val="0"/>
              <w:autoSpaceDN w:val="0"/>
              <w:adjustRightInd w:val="0"/>
            </w:pPr>
            <w:r w:rsidRPr="00B03030">
              <w:rPr>
                <w:noProof/>
                <w:lang w:eastAsia="en-AU"/>
              </w:rPr>
              <mc:AlternateContent>
                <mc:Choice Requires="wps">
                  <w:drawing>
                    <wp:anchor distT="0" distB="0" distL="114300" distR="114300" simplePos="0" relativeHeight="251688960" behindDoc="0" locked="0" layoutInCell="1" allowOverlap="1" wp14:anchorId="030FA178" wp14:editId="09B21824">
                      <wp:simplePos x="0" y="0"/>
                      <wp:positionH relativeFrom="column">
                        <wp:posOffset>1000760</wp:posOffset>
                      </wp:positionH>
                      <wp:positionV relativeFrom="paragraph">
                        <wp:posOffset>-85090</wp:posOffset>
                      </wp:positionV>
                      <wp:extent cx="230505" cy="222250"/>
                      <wp:effectExtent l="0" t="0" r="17145" b="25400"/>
                      <wp:wrapNone/>
                      <wp:docPr id="234" name="Rectangle 234"/>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279AAE" id="Rectangle 234" o:spid="_x0000_s1026" style="position:absolute;margin-left:78.8pt;margin-top:-6.7pt;width:18.15pt;height:1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" filled="f" strokecolor="windowText" strokeweight="2pt"/>
                  </w:pict>
                </mc:Fallback>
              </mc:AlternateContent>
            </w:r>
            <w:r w:rsidRPr="00B03030">
              <w:t>I am unsure:               (The school will contact you to discuss your child’s swimming ability)</w:t>
            </w:r>
          </w:p>
        </w:tc>
      </w:tr>
      <w:tr w:rsidR="00B03030" w:rsidRPr="00B03030" w14:paraId="0E586FD2" w14:textId="77777777" w:rsidTr="008D1988">
        <w:trPr>
          <w:trHeight w:val="153"/>
        </w:trPr>
        <w:tc>
          <w:tcPr>
            <w:tcW w:w="9497" w:type="dxa"/>
            <w:gridSpan w:val="2"/>
          </w:tcPr>
          <w:p w14:paraId="6FBF2A9C" w14:textId="77777777" w:rsidR="00B03030" w:rsidRPr="00B03030" w:rsidRDefault="00B03030" w:rsidP="008D1988">
            <w:pPr>
              <w:tabs>
                <w:tab w:val="left" w:pos="709"/>
                <w:tab w:val="left" w:pos="851"/>
              </w:tabs>
              <w:autoSpaceDE w:val="0"/>
              <w:autoSpaceDN w:val="0"/>
              <w:adjustRightInd w:val="0"/>
              <w:rPr>
                <w:b/>
                <w:bCs/>
              </w:rPr>
            </w:pPr>
          </w:p>
          <w:p w14:paraId="13D28581" w14:textId="77777777" w:rsidR="00B03030" w:rsidRPr="00B03030" w:rsidRDefault="00B03030" w:rsidP="008D1988">
            <w:pPr>
              <w:tabs>
                <w:tab w:val="left" w:pos="709"/>
                <w:tab w:val="left" w:pos="851"/>
              </w:tabs>
              <w:autoSpaceDE w:val="0"/>
              <w:autoSpaceDN w:val="0"/>
              <w:adjustRightInd w:val="0"/>
            </w:pPr>
            <w:r w:rsidRPr="00B03030">
              <w:rPr>
                <w:b/>
                <w:bCs/>
              </w:rPr>
              <w:t xml:space="preserve">Swimming ability: </w:t>
            </w:r>
          </w:p>
        </w:tc>
      </w:tr>
      <w:tr w:rsidR="00B03030" w:rsidRPr="00B03030" w14:paraId="68950461" w14:textId="77777777" w:rsidTr="008D1988">
        <w:trPr>
          <w:trHeight w:val="153"/>
        </w:trPr>
        <w:tc>
          <w:tcPr>
            <w:tcW w:w="9497" w:type="dxa"/>
            <w:gridSpan w:val="2"/>
          </w:tcPr>
          <w:p w14:paraId="71C6897A" w14:textId="77777777" w:rsidR="00B03030" w:rsidRPr="00B03030" w:rsidRDefault="00B03030" w:rsidP="008D1988">
            <w:pPr>
              <w:tabs>
                <w:tab w:val="left" w:pos="709"/>
                <w:tab w:val="left" w:pos="851"/>
              </w:tabs>
              <w:autoSpaceDE w:val="0"/>
              <w:autoSpaceDN w:val="0"/>
              <w:adjustRightInd w:val="0"/>
              <w:rPr>
                <w:b/>
                <w:bCs/>
              </w:rPr>
            </w:pPr>
          </w:p>
        </w:tc>
      </w:tr>
      <w:tr w:rsidR="00B03030" w:rsidRPr="00B03030" w14:paraId="1D01605F" w14:textId="77777777" w:rsidTr="008D1988">
        <w:trPr>
          <w:trHeight w:val="146"/>
        </w:trPr>
        <w:tc>
          <w:tcPr>
            <w:tcW w:w="4922" w:type="dxa"/>
          </w:tcPr>
          <w:p w14:paraId="37D5EF34" w14:textId="77777777" w:rsidR="00B03030" w:rsidRPr="00B03030" w:rsidRDefault="00B03030" w:rsidP="008D1988">
            <w:pPr>
              <w:tabs>
                <w:tab w:val="left" w:pos="709"/>
                <w:tab w:val="left" w:pos="851"/>
              </w:tabs>
              <w:autoSpaceDE w:val="0"/>
              <w:autoSpaceDN w:val="0"/>
              <w:adjustRightInd w:val="0"/>
            </w:pPr>
            <w:r w:rsidRPr="00B03030">
              <w:t xml:space="preserve">Stage 1 Beginner </w:t>
            </w:r>
          </w:p>
        </w:tc>
        <w:tc>
          <w:tcPr>
            <w:tcW w:w="4575" w:type="dxa"/>
          </w:tcPr>
          <w:p w14:paraId="2546824C" w14:textId="77777777" w:rsidR="00B03030" w:rsidRPr="00B03030" w:rsidRDefault="00B03030" w:rsidP="008D1988">
            <w:pPr>
              <w:tabs>
                <w:tab w:val="left" w:pos="709"/>
                <w:tab w:val="left" w:pos="851"/>
              </w:tabs>
              <w:autoSpaceDE w:val="0"/>
              <w:autoSpaceDN w:val="0"/>
              <w:adjustRightInd w:val="0"/>
            </w:pPr>
            <w:r w:rsidRPr="00B03030">
              <w:t xml:space="preserve">Stage 7 Intermediate </w:t>
            </w:r>
          </w:p>
        </w:tc>
      </w:tr>
      <w:tr w:rsidR="00B03030" w:rsidRPr="00B03030" w14:paraId="6C7EEA64" w14:textId="77777777" w:rsidTr="008D1988">
        <w:trPr>
          <w:trHeight w:val="146"/>
        </w:trPr>
        <w:tc>
          <w:tcPr>
            <w:tcW w:w="4922" w:type="dxa"/>
          </w:tcPr>
          <w:p w14:paraId="58DAF048" w14:textId="77777777" w:rsidR="00B03030" w:rsidRPr="00B03030" w:rsidRDefault="00B03030" w:rsidP="008D1988">
            <w:pPr>
              <w:tabs>
                <w:tab w:val="left" w:pos="709"/>
                <w:tab w:val="left" w:pos="851"/>
              </w:tabs>
              <w:autoSpaceDE w:val="0"/>
              <w:autoSpaceDN w:val="0"/>
              <w:adjustRightInd w:val="0"/>
            </w:pPr>
            <w:r w:rsidRPr="00B03030">
              <w:t xml:space="preserve">Stage 2 Water Discovery </w:t>
            </w:r>
          </w:p>
        </w:tc>
        <w:tc>
          <w:tcPr>
            <w:tcW w:w="4575" w:type="dxa"/>
          </w:tcPr>
          <w:p w14:paraId="6240D6D7" w14:textId="77777777" w:rsidR="00B03030" w:rsidRPr="00B03030" w:rsidRDefault="00B03030" w:rsidP="008D1988">
            <w:pPr>
              <w:tabs>
                <w:tab w:val="left" w:pos="709"/>
                <w:tab w:val="left" w:pos="851"/>
              </w:tabs>
              <w:autoSpaceDE w:val="0"/>
              <w:autoSpaceDN w:val="0"/>
              <w:adjustRightInd w:val="0"/>
            </w:pPr>
            <w:r w:rsidRPr="00B03030">
              <w:t xml:space="preserve">Stage 8 Water Wise </w:t>
            </w:r>
          </w:p>
        </w:tc>
      </w:tr>
      <w:tr w:rsidR="00B03030" w:rsidRPr="00B03030" w14:paraId="4FCFD2C6" w14:textId="77777777" w:rsidTr="008D1988">
        <w:trPr>
          <w:trHeight w:val="146"/>
        </w:trPr>
        <w:tc>
          <w:tcPr>
            <w:tcW w:w="4922" w:type="dxa"/>
          </w:tcPr>
          <w:p w14:paraId="5BF2FAEF" w14:textId="77777777" w:rsidR="00B03030" w:rsidRPr="00B03030" w:rsidRDefault="00B03030" w:rsidP="008D1988">
            <w:pPr>
              <w:tabs>
                <w:tab w:val="left" w:pos="709"/>
                <w:tab w:val="left" w:pos="851"/>
              </w:tabs>
              <w:autoSpaceDE w:val="0"/>
              <w:autoSpaceDN w:val="0"/>
              <w:adjustRightInd w:val="0"/>
            </w:pPr>
            <w:r w:rsidRPr="00B03030">
              <w:t xml:space="preserve">Stage 3 Preliminary </w:t>
            </w:r>
          </w:p>
        </w:tc>
        <w:tc>
          <w:tcPr>
            <w:tcW w:w="4575" w:type="dxa"/>
          </w:tcPr>
          <w:p w14:paraId="13917F5D" w14:textId="77777777" w:rsidR="00B03030" w:rsidRPr="00B03030" w:rsidRDefault="00B03030" w:rsidP="008D1988">
            <w:pPr>
              <w:tabs>
                <w:tab w:val="left" w:pos="709"/>
                <w:tab w:val="left" w:pos="851"/>
              </w:tabs>
              <w:autoSpaceDE w:val="0"/>
              <w:autoSpaceDN w:val="0"/>
              <w:adjustRightInd w:val="0"/>
            </w:pPr>
            <w:r w:rsidRPr="00B03030">
              <w:t xml:space="preserve">Stage 9 Senior </w:t>
            </w:r>
          </w:p>
        </w:tc>
      </w:tr>
      <w:tr w:rsidR="00B03030" w:rsidRPr="00B03030" w14:paraId="6C21C4C5" w14:textId="77777777" w:rsidTr="008D1988">
        <w:trPr>
          <w:trHeight w:val="146"/>
        </w:trPr>
        <w:tc>
          <w:tcPr>
            <w:tcW w:w="4922" w:type="dxa"/>
          </w:tcPr>
          <w:p w14:paraId="72D5D469" w14:textId="77777777" w:rsidR="00B03030" w:rsidRPr="00B03030" w:rsidRDefault="00B03030" w:rsidP="008D1988">
            <w:pPr>
              <w:tabs>
                <w:tab w:val="left" w:pos="709"/>
                <w:tab w:val="left" w:pos="851"/>
              </w:tabs>
              <w:autoSpaceDE w:val="0"/>
              <w:autoSpaceDN w:val="0"/>
              <w:adjustRightInd w:val="0"/>
            </w:pPr>
            <w:r w:rsidRPr="00B03030">
              <w:t xml:space="preserve">Stage 4 Water Awareness </w:t>
            </w:r>
          </w:p>
        </w:tc>
        <w:tc>
          <w:tcPr>
            <w:tcW w:w="4575" w:type="dxa"/>
          </w:tcPr>
          <w:p w14:paraId="1042C239" w14:textId="77777777" w:rsidR="00B03030" w:rsidRPr="00B03030" w:rsidRDefault="00B03030" w:rsidP="008D1988">
            <w:pPr>
              <w:tabs>
                <w:tab w:val="left" w:pos="709"/>
                <w:tab w:val="left" w:pos="851"/>
              </w:tabs>
              <w:autoSpaceDE w:val="0"/>
              <w:autoSpaceDN w:val="0"/>
              <w:adjustRightInd w:val="0"/>
            </w:pPr>
            <w:r w:rsidRPr="00B03030">
              <w:t xml:space="preserve">Stage 10 Junior Swim and Survive* </w:t>
            </w:r>
          </w:p>
        </w:tc>
      </w:tr>
      <w:tr w:rsidR="00B03030" w:rsidRPr="00B03030" w14:paraId="7791EE52" w14:textId="77777777" w:rsidTr="008D1988">
        <w:trPr>
          <w:trHeight w:val="146"/>
        </w:trPr>
        <w:tc>
          <w:tcPr>
            <w:tcW w:w="4922" w:type="dxa"/>
          </w:tcPr>
          <w:p w14:paraId="66869F04" w14:textId="77777777" w:rsidR="00B03030" w:rsidRPr="00B03030" w:rsidRDefault="00B03030" w:rsidP="008D1988">
            <w:pPr>
              <w:tabs>
                <w:tab w:val="left" w:pos="709"/>
                <w:tab w:val="left" w:pos="851"/>
              </w:tabs>
              <w:autoSpaceDE w:val="0"/>
              <w:autoSpaceDN w:val="0"/>
              <w:adjustRightInd w:val="0"/>
            </w:pPr>
            <w:r w:rsidRPr="00B03030">
              <w:t xml:space="preserve">Stage 5 Water Sense </w:t>
            </w:r>
          </w:p>
        </w:tc>
        <w:tc>
          <w:tcPr>
            <w:tcW w:w="4575" w:type="dxa"/>
          </w:tcPr>
          <w:p w14:paraId="558F5A8E" w14:textId="77777777" w:rsidR="00B03030" w:rsidRPr="00B03030" w:rsidRDefault="00B03030" w:rsidP="008D1988">
            <w:pPr>
              <w:tabs>
                <w:tab w:val="left" w:pos="709"/>
                <w:tab w:val="left" w:pos="851"/>
              </w:tabs>
              <w:autoSpaceDE w:val="0"/>
              <w:autoSpaceDN w:val="0"/>
              <w:adjustRightInd w:val="0"/>
            </w:pPr>
            <w:r w:rsidRPr="00B03030">
              <w:t xml:space="preserve">Stage 11 Swim and Survive* </w:t>
            </w:r>
          </w:p>
        </w:tc>
      </w:tr>
      <w:tr w:rsidR="00B03030" w:rsidRPr="00B03030" w14:paraId="1811DD65" w14:textId="77777777" w:rsidTr="008D1988">
        <w:trPr>
          <w:trHeight w:val="146"/>
        </w:trPr>
        <w:tc>
          <w:tcPr>
            <w:tcW w:w="4922" w:type="dxa"/>
          </w:tcPr>
          <w:p w14:paraId="3470BFD8" w14:textId="77777777" w:rsidR="00B03030" w:rsidRPr="00B03030" w:rsidRDefault="00B03030" w:rsidP="008D1988">
            <w:pPr>
              <w:tabs>
                <w:tab w:val="left" w:pos="709"/>
                <w:tab w:val="left" w:pos="851"/>
              </w:tabs>
              <w:autoSpaceDE w:val="0"/>
              <w:autoSpaceDN w:val="0"/>
              <w:adjustRightInd w:val="0"/>
            </w:pPr>
            <w:r w:rsidRPr="00B03030">
              <w:t xml:space="preserve">Stage 6 Junior </w:t>
            </w:r>
          </w:p>
        </w:tc>
        <w:tc>
          <w:tcPr>
            <w:tcW w:w="4575" w:type="dxa"/>
          </w:tcPr>
          <w:p w14:paraId="647C8547" w14:textId="77777777" w:rsidR="00B03030" w:rsidRPr="00B03030" w:rsidRDefault="00B03030" w:rsidP="008D1988">
            <w:pPr>
              <w:tabs>
                <w:tab w:val="left" w:pos="709"/>
                <w:tab w:val="left" w:pos="851"/>
              </w:tabs>
              <w:autoSpaceDE w:val="0"/>
              <w:autoSpaceDN w:val="0"/>
              <w:adjustRightInd w:val="0"/>
            </w:pPr>
            <w:r w:rsidRPr="00B03030">
              <w:t xml:space="preserve">Stage 12 Senior Swim and Survive* </w:t>
            </w:r>
          </w:p>
        </w:tc>
      </w:tr>
      <w:tr w:rsidR="00B03030" w:rsidRPr="00B03030" w14:paraId="29348CB6" w14:textId="77777777" w:rsidTr="008D1988">
        <w:trPr>
          <w:trHeight w:val="429"/>
        </w:trPr>
        <w:tc>
          <w:tcPr>
            <w:tcW w:w="9497" w:type="dxa"/>
            <w:gridSpan w:val="2"/>
          </w:tcPr>
          <w:p w14:paraId="0067350D" w14:textId="77777777" w:rsidR="00B03030" w:rsidRPr="00B03030" w:rsidRDefault="00B03030" w:rsidP="008D1988">
            <w:pPr>
              <w:tabs>
                <w:tab w:val="left" w:pos="709"/>
                <w:tab w:val="left" w:pos="851"/>
              </w:tabs>
              <w:autoSpaceDE w:val="0"/>
              <w:autoSpaceDN w:val="0"/>
              <w:adjustRightInd w:val="0"/>
            </w:pPr>
            <w:r w:rsidRPr="00B03030">
              <w:t xml:space="preserve">*Stages 10 to 12 are Royal Life Saving Society of Australia awards. Stage 10 focuses on safety and survival abilities including clothed survival and personal fitness for survival and extends the student’s range of swimming skills. Stages 11 and 12 involve further development of survival and swimming skills and endurance. Stage 12 provides a foundation for rescue awards. </w:t>
            </w:r>
          </w:p>
          <w:p w14:paraId="126AE088" w14:textId="77777777" w:rsidR="00B03030" w:rsidRPr="00B03030" w:rsidRDefault="00B03030" w:rsidP="008D1988">
            <w:pPr>
              <w:tabs>
                <w:tab w:val="left" w:pos="709"/>
                <w:tab w:val="left" w:pos="851"/>
              </w:tabs>
              <w:autoSpaceDE w:val="0"/>
              <w:autoSpaceDN w:val="0"/>
              <w:adjustRightInd w:val="0"/>
            </w:pPr>
          </w:p>
        </w:tc>
      </w:tr>
      <w:tr w:rsidR="00B03030" w:rsidRPr="00B03030" w14:paraId="068BE4C6" w14:textId="77777777" w:rsidTr="008D1988">
        <w:trPr>
          <w:trHeight w:val="146"/>
        </w:trPr>
        <w:tc>
          <w:tcPr>
            <w:tcW w:w="9497" w:type="dxa"/>
            <w:gridSpan w:val="2"/>
          </w:tcPr>
          <w:p w14:paraId="6006F903" w14:textId="77777777" w:rsidR="00B03030" w:rsidRPr="00B03030" w:rsidRDefault="00B03030" w:rsidP="008D1988">
            <w:pPr>
              <w:tabs>
                <w:tab w:val="left" w:pos="709"/>
                <w:tab w:val="left" w:pos="851"/>
              </w:tabs>
              <w:autoSpaceDE w:val="0"/>
              <w:autoSpaceDN w:val="0"/>
              <w:adjustRightInd w:val="0"/>
            </w:pPr>
            <w:r w:rsidRPr="00B03030">
              <w:t>I give permission for my child to participate in the water based or swimming activities.</w:t>
            </w:r>
          </w:p>
        </w:tc>
      </w:tr>
    </w:tbl>
    <w:p w14:paraId="3FD43CFF" w14:textId="77777777" w:rsidR="00B03030" w:rsidRPr="00B03030" w:rsidRDefault="00B03030" w:rsidP="00B03030">
      <w:pPr>
        <w:tabs>
          <w:tab w:val="left" w:pos="709"/>
          <w:tab w:val="left" w:pos="851"/>
        </w:tabs>
        <w:ind w:firstLine="720"/>
      </w:pPr>
    </w:p>
    <w:p w14:paraId="4C34DDE6" w14:textId="77777777" w:rsidR="00B03030" w:rsidRPr="00B03030" w:rsidRDefault="00B03030" w:rsidP="00B03030">
      <w:pPr>
        <w:tabs>
          <w:tab w:val="left" w:pos="709"/>
          <w:tab w:val="left" w:pos="851"/>
        </w:tabs>
      </w:pPr>
      <w:r w:rsidRPr="00B03030">
        <w:rPr>
          <w:noProof/>
          <w:lang w:eastAsia="en-AU"/>
        </w:rPr>
        <mc:AlternateContent>
          <mc:Choice Requires="wps">
            <w:drawing>
              <wp:anchor distT="0" distB="0" distL="114300" distR="114300" simplePos="0" relativeHeight="251685888" behindDoc="0" locked="0" layoutInCell="1" allowOverlap="1" wp14:anchorId="1054E29E" wp14:editId="23868116">
                <wp:simplePos x="0" y="0"/>
                <wp:positionH relativeFrom="column">
                  <wp:posOffset>1943100</wp:posOffset>
                </wp:positionH>
                <wp:positionV relativeFrom="paragraph">
                  <wp:posOffset>149225</wp:posOffset>
                </wp:positionV>
                <wp:extent cx="2812736" cy="0"/>
                <wp:effectExtent l="0" t="0" r="26035" b="19050"/>
                <wp:wrapNone/>
                <wp:docPr id="235" name="Straight Connector 235"/>
                <wp:cNvGraphicFramePr/>
                <a:graphic xmlns:a="http://schemas.openxmlformats.org/drawingml/2006/main">
                  <a:graphicData uri="http://schemas.microsoft.com/office/word/2010/wordprocessingShape">
                    <wps:wsp>
                      <wps:cNvCnPr/>
                      <wps:spPr>
                        <a:xfrm flipV="1">
                          <a:off x="0" y="0"/>
                          <a:ext cx="2812736"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56D6CF" id="Straight Connector 235"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pt,11.75pt" to="374.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" strokecolor="black [3213]" strokeweight="1pt"/>
            </w:pict>
          </mc:Fallback>
        </mc:AlternateContent>
      </w:r>
      <w:r w:rsidRPr="00B03030">
        <w:t xml:space="preserve">Parent/Carer/Guardian Name: </w:t>
      </w:r>
    </w:p>
    <w:p w14:paraId="2331A389" w14:textId="77777777" w:rsidR="00B03030" w:rsidRPr="00B03030" w:rsidRDefault="00B03030" w:rsidP="00B03030">
      <w:pPr>
        <w:tabs>
          <w:tab w:val="left" w:pos="709"/>
          <w:tab w:val="left" w:pos="851"/>
        </w:tabs>
      </w:pPr>
    </w:p>
    <w:p w14:paraId="425B9696" w14:textId="77777777" w:rsidR="00B03030" w:rsidRPr="00B03030" w:rsidRDefault="00B03030" w:rsidP="00B03030">
      <w:pPr>
        <w:tabs>
          <w:tab w:val="left" w:pos="709"/>
          <w:tab w:val="left" w:pos="851"/>
        </w:tabs>
      </w:pPr>
      <w:r w:rsidRPr="00B03030">
        <w:rPr>
          <w:noProof/>
          <w:lang w:eastAsia="en-AU"/>
        </w:rPr>
        <mc:AlternateContent>
          <mc:Choice Requires="wps">
            <w:drawing>
              <wp:anchor distT="0" distB="0" distL="114300" distR="114300" simplePos="0" relativeHeight="251686912" behindDoc="0" locked="0" layoutInCell="1" allowOverlap="1" wp14:anchorId="7A12EE56" wp14:editId="434E4A6C">
                <wp:simplePos x="0" y="0"/>
                <wp:positionH relativeFrom="margin">
                  <wp:posOffset>2170430</wp:posOffset>
                </wp:positionH>
                <wp:positionV relativeFrom="paragraph">
                  <wp:posOffset>157480</wp:posOffset>
                </wp:positionV>
                <wp:extent cx="1516380" cy="7620"/>
                <wp:effectExtent l="0" t="0" r="26670" b="30480"/>
                <wp:wrapNone/>
                <wp:docPr id="236" name="Straight Connector 236"/>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4931D338" id="Straight Connector 236" o:spid="_x0000_s1026" style="position:absolute;flip:y;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70.9pt,12.4pt" to="290.3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" strokecolor="windowText" strokeweight="1pt">
                <w10:wrap anchorx="margin"/>
              </v:line>
            </w:pict>
          </mc:Fallback>
        </mc:AlternateContent>
      </w:r>
      <w:r w:rsidRPr="00B03030">
        <w:rPr>
          <w:noProof/>
          <w:lang w:eastAsia="en-AU"/>
        </w:rPr>
        <mc:AlternateContent>
          <mc:Choice Requires="wps">
            <w:drawing>
              <wp:anchor distT="0" distB="0" distL="114300" distR="114300" simplePos="0" relativeHeight="251687936" behindDoc="0" locked="0" layoutInCell="1" allowOverlap="1" wp14:anchorId="2D89E621" wp14:editId="1E4E521D">
                <wp:simplePos x="0" y="0"/>
                <wp:positionH relativeFrom="column">
                  <wp:posOffset>4311015</wp:posOffset>
                </wp:positionH>
                <wp:positionV relativeFrom="paragraph">
                  <wp:posOffset>151765</wp:posOffset>
                </wp:positionV>
                <wp:extent cx="1516380" cy="7620"/>
                <wp:effectExtent l="0" t="0" r="26670" b="30480"/>
                <wp:wrapNone/>
                <wp:docPr id="237" name="Straight Connector 237"/>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7D24C3BE" id="Straight Connector 237" o:spid="_x0000_s1026" style="position:absolute;flip:y;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9.45pt,11.95pt" to="458.8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" strokecolor="windowText" strokeweight="1pt"/>
            </w:pict>
          </mc:Fallback>
        </mc:AlternateContent>
      </w:r>
      <w:r w:rsidRPr="00B03030">
        <w:t xml:space="preserve">Parent/Carer/Guardian Signature:                                               Date: </w:t>
      </w:r>
    </w:p>
    <w:p w14:paraId="4EACCDD6" w14:textId="77777777" w:rsidR="00B03030" w:rsidRPr="00B03030" w:rsidRDefault="00B03030" w:rsidP="00B03030">
      <w:pPr>
        <w:rPr>
          <w:rFonts w:ascii="Trebuchet MS"/>
        </w:rPr>
      </w:pPr>
      <w:r w:rsidRPr="00B03030">
        <w:rPr>
          <w:rFonts w:ascii="Trebuchet MS"/>
        </w:rPr>
        <w:br w:type="page"/>
      </w:r>
    </w:p>
    <w:p w14:paraId="5661604F" w14:textId="77777777" w:rsidR="00B03030" w:rsidRPr="00B03030" w:rsidRDefault="00B03030" w:rsidP="00B03030">
      <w:pPr>
        <w:pStyle w:val="Heading1"/>
        <w:numPr>
          <w:ilvl w:val="0"/>
          <w:numId w:val="0"/>
        </w:numPr>
      </w:pPr>
      <w:bookmarkStart w:id="151" w:name="_Toc16068067"/>
      <w:bookmarkStart w:id="152" w:name="_Toc18648992"/>
      <w:bookmarkStart w:id="153" w:name="_Toc19257787"/>
      <w:bookmarkStart w:id="154" w:name="_Toc22556902"/>
      <w:bookmarkEnd w:id="144"/>
      <w:bookmarkEnd w:id="145"/>
      <w:bookmarkEnd w:id="146"/>
      <w:r w:rsidRPr="00B03030">
        <w:lastRenderedPageBreak/>
        <w:t xml:space="preserve">TEMPLATE </w:t>
      </w:r>
      <w:r w:rsidR="009321FA">
        <w:t>6</w:t>
      </w:r>
      <w:r w:rsidRPr="00B03030">
        <w:t>: LOCAL AREA EXCURSIONS WITH OVERNIGHT STAY INCLUDING CAMPS: STUDENTS WHO ARE OVER 18 YEARS OF AGE PARTICIPATION</w:t>
      </w:r>
      <w:bookmarkEnd w:id="151"/>
      <w:bookmarkEnd w:id="152"/>
      <w:bookmarkEnd w:id="153"/>
      <w:bookmarkEnd w:id="154"/>
    </w:p>
    <w:p w14:paraId="70B8A12B" w14:textId="77777777" w:rsidR="00B03030" w:rsidRPr="00B03030" w:rsidRDefault="00B03030" w:rsidP="00B03030">
      <w:pPr>
        <w:widowControl w:val="0"/>
        <w:autoSpaceDE w:val="0"/>
        <w:autoSpaceDN w:val="0"/>
        <w:spacing w:before="1"/>
      </w:pPr>
    </w:p>
    <w:p w14:paraId="760BF317" w14:textId="77777777" w:rsidR="00B03030" w:rsidRPr="00B03030" w:rsidRDefault="00B03030" w:rsidP="00B03030">
      <w:pPr>
        <w:widowControl w:val="0"/>
        <w:autoSpaceDE w:val="0"/>
        <w:autoSpaceDN w:val="0"/>
        <w:spacing w:before="1"/>
        <w:rPr>
          <w:rFonts w:eastAsia="Arial"/>
          <w:lang w:val="en-US"/>
        </w:rPr>
      </w:pPr>
      <w:r w:rsidRPr="00B03030">
        <w:rPr>
          <w:rFonts w:eastAsia="Arial"/>
          <w:lang w:val="en-US"/>
        </w:rPr>
        <w:t>Dear ____________________</w:t>
      </w:r>
    </w:p>
    <w:p w14:paraId="4379BEF4" w14:textId="77777777" w:rsidR="00B03030" w:rsidRPr="00B03030" w:rsidRDefault="00B03030" w:rsidP="00B03030">
      <w:pPr>
        <w:widowControl w:val="0"/>
        <w:autoSpaceDE w:val="0"/>
        <w:autoSpaceDN w:val="0"/>
        <w:spacing w:before="119"/>
        <w:rPr>
          <w:rFonts w:eastAsia="Arial"/>
          <w:lang w:val="en-US"/>
        </w:rPr>
      </w:pPr>
      <w:r w:rsidRPr="00B03030">
        <w:rPr>
          <w:rFonts w:eastAsia="Arial"/>
          <w:lang w:val="en-US"/>
        </w:rPr>
        <w:t>I am pleased to provide you with the following details regarding our excursion.</w:t>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6805"/>
      </w:tblGrid>
      <w:tr w:rsidR="00B03030" w:rsidRPr="00B03030" w14:paraId="72463849" w14:textId="77777777" w:rsidTr="008D1988">
        <w:trPr>
          <w:trHeight w:val="240"/>
        </w:trPr>
        <w:tc>
          <w:tcPr>
            <w:tcW w:w="3260" w:type="dxa"/>
            <w:vAlign w:val="center"/>
          </w:tcPr>
          <w:p w14:paraId="309F6B63" w14:textId="77777777" w:rsidR="00B03030" w:rsidRPr="00B03030" w:rsidRDefault="00B03030" w:rsidP="008D1988">
            <w:pPr>
              <w:pStyle w:val="TableParagraph"/>
              <w:rPr>
                <w:b/>
              </w:rPr>
            </w:pPr>
            <w:r w:rsidRPr="00B03030">
              <w:rPr>
                <w:b/>
              </w:rPr>
              <w:t>Excursion to:</w:t>
            </w:r>
          </w:p>
        </w:tc>
        <w:tc>
          <w:tcPr>
            <w:tcW w:w="6805" w:type="dxa"/>
          </w:tcPr>
          <w:p w14:paraId="6EE77926" w14:textId="77777777" w:rsidR="00B03030" w:rsidRPr="00B03030" w:rsidRDefault="00B03030" w:rsidP="008D1988">
            <w:pPr>
              <w:pStyle w:val="TableParagraph"/>
              <w:ind w:left="0"/>
              <w:rPr>
                <w:sz w:val="18"/>
              </w:rPr>
            </w:pPr>
          </w:p>
          <w:p w14:paraId="411F8BE2" w14:textId="77777777" w:rsidR="00B03030" w:rsidRPr="00B03030" w:rsidRDefault="00B03030" w:rsidP="008D1988">
            <w:pPr>
              <w:pStyle w:val="TableParagraph"/>
              <w:ind w:left="0"/>
              <w:rPr>
                <w:sz w:val="18"/>
              </w:rPr>
            </w:pPr>
          </w:p>
        </w:tc>
      </w:tr>
      <w:tr w:rsidR="00B03030" w:rsidRPr="00B03030" w14:paraId="11B14519" w14:textId="77777777" w:rsidTr="008D1988">
        <w:trPr>
          <w:trHeight w:val="240"/>
        </w:trPr>
        <w:tc>
          <w:tcPr>
            <w:tcW w:w="3260" w:type="dxa"/>
            <w:vAlign w:val="center"/>
          </w:tcPr>
          <w:p w14:paraId="0AEA4AE6" w14:textId="77777777" w:rsidR="00B03030" w:rsidRPr="00B03030" w:rsidRDefault="00B03030" w:rsidP="008D1988">
            <w:pPr>
              <w:pStyle w:val="TableParagraph"/>
              <w:rPr>
                <w:b/>
              </w:rPr>
            </w:pPr>
            <w:r w:rsidRPr="00B03030">
              <w:rPr>
                <w:b/>
              </w:rPr>
              <w:t>Class/Year groups attending:</w:t>
            </w:r>
          </w:p>
        </w:tc>
        <w:tc>
          <w:tcPr>
            <w:tcW w:w="6805" w:type="dxa"/>
          </w:tcPr>
          <w:p w14:paraId="59480F21" w14:textId="77777777" w:rsidR="00B03030" w:rsidRPr="00B03030" w:rsidRDefault="00B03030" w:rsidP="008D1988">
            <w:pPr>
              <w:pStyle w:val="TableParagraph"/>
              <w:ind w:left="0"/>
              <w:rPr>
                <w:sz w:val="18"/>
              </w:rPr>
            </w:pPr>
          </w:p>
          <w:p w14:paraId="3C7939F5" w14:textId="77777777" w:rsidR="00B03030" w:rsidRPr="00B03030" w:rsidRDefault="00B03030" w:rsidP="008D1988">
            <w:pPr>
              <w:pStyle w:val="TableParagraph"/>
              <w:ind w:left="0"/>
              <w:rPr>
                <w:sz w:val="18"/>
              </w:rPr>
            </w:pPr>
          </w:p>
        </w:tc>
      </w:tr>
      <w:tr w:rsidR="00B03030" w:rsidRPr="00B03030" w14:paraId="09DFD25B" w14:textId="77777777" w:rsidTr="008D1988">
        <w:trPr>
          <w:trHeight w:val="240"/>
        </w:trPr>
        <w:tc>
          <w:tcPr>
            <w:tcW w:w="3260" w:type="dxa"/>
            <w:vAlign w:val="center"/>
          </w:tcPr>
          <w:p w14:paraId="58B4826F" w14:textId="77777777" w:rsidR="00B03030" w:rsidRPr="00B03030" w:rsidRDefault="00B03030" w:rsidP="008D1988">
            <w:pPr>
              <w:pStyle w:val="TableParagraph"/>
              <w:rPr>
                <w:b/>
              </w:rPr>
            </w:pPr>
            <w:r w:rsidRPr="00B03030">
              <w:rPr>
                <w:b/>
              </w:rPr>
              <w:t>Departure location date and time:</w:t>
            </w:r>
          </w:p>
        </w:tc>
        <w:tc>
          <w:tcPr>
            <w:tcW w:w="6805" w:type="dxa"/>
          </w:tcPr>
          <w:p w14:paraId="1FFCB890" w14:textId="77777777" w:rsidR="00B03030" w:rsidRPr="00B03030" w:rsidRDefault="00B03030" w:rsidP="008D1988">
            <w:pPr>
              <w:pStyle w:val="TableParagraph"/>
              <w:ind w:left="0"/>
              <w:rPr>
                <w:sz w:val="18"/>
              </w:rPr>
            </w:pPr>
          </w:p>
          <w:p w14:paraId="3D4136CB" w14:textId="77777777" w:rsidR="00B03030" w:rsidRPr="00B03030" w:rsidRDefault="00B03030" w:rsidP="008D1988">
            <w:pPr>
              <w:pStyle w:val="TableParagraph"/>
              <w:ind w:left="0"/>
              <w:rPr>
                <w:sz w:val="18"/>
              </w:rPr>
            </w:pPr>
          </w:p>
        </w:tc>
      </w:tr>
      <w:tr w:rsidR="00B03030" w:rsidRPr="00B03030" w14:paraId="1DECF74B" w14:textId="77777777" w:rsidTr="008D1988">
        <w:trPr>
          <w:trHeight w:val="240"/>
        </w:trPr>
        <w:tc>
          <w:tcPr>
            <w:tcW w:w="3260" w:type="dxa"/>
            <w:vAlign w:val="center"/>
          </w:tcPr>
          <w:p w14:paraId="6A95A0E8" w14:textId="77777777" w:rsidR="00B03030" w:rsidRPr="00B03030" w:rsidRDefault="00B03030" w:rsidP="008D1988">
            <w:pPr>
              <w:pStyle w:val="TableParagraph"/>
              <w:rPr>
                <w:b/>
              </w:rPr>
            </w:pPr>
            <w:r w:rsidRPr="00B03030">
              <w:rPr>
                <w:b/>
              </w:rPr>
              <w:t>Return location date and time:</w:t>
            </w:r>
          </w:p>
        </w:tc>
        <w:tc>
          <w:tcPr>
            <w:tcW w:w="6805" w:type="dxa"/>
          </w:tcPr>
          <w:p w14:paraId="094AD8CC" w14:textId="77777777" w:rsidR="00B03030" w:rsidRPr="00B03030" w:rsidRDefault="00B03030" w:rsidP="008D1988">
            <w:pPr>
              <w:pStyle w:val="TableParagraph"/>
              <w:ind w:left="0"/>
              <w:rPr>
                <w:sz w:val="18"/>
              </w:rPr>
            </w:pPr>
          </w:p>
          <w:p w14:paraId="176BCEE5" w14:textId="77777777" w:rsidR="00B03030" w:rsidRPr="00B03030" w:rsidRDefault="00B03030" w:rsidP="008D1988">
            <w:pPr>
              <w:pStyle w:val="TableParagraph"/>
              <w:ind w:left="0"/>
              <w:rPr>
                <w:sz w:val="18"/>
              </w:rPr>
            </w:pPr>
          </w:p>
        </w:tc>
      </w:tr>
      <w:tr w:rsidR="00B03030" w:rsidRPr="00B03030" w14:paraId="718F0042" w14:textId="77777777" w:rsidTr="008D1988">
        <w:trPr>
          <w:trHeight w:val="240"/>
        </w:trPr>
        <w:tc>
          <w:tcPr>
            <w:tcW w:w="3260" w:type="dxa"/>
            <w:vAlign w:val="center"/>
          </w:tcPr>
          <w:p w14:paraId="26D7B264" w14:textId="77777777" w:rsidR="00B03030" w:rsidRPr="00B03030" w:rsidRDefault="00B03030" w:rsidP="008D1988">
            <w:pPr>
              <w:pStyle w:val="TableParagraph"/>
              <w:rPr>
                <w:b/>
              </w:rPr>
            </w:pPr>
            <w:r w:rsidRPr="00B03030">
              <w:rPr>
                <w:b/>
              </w:rPr>
              <w:t>Excursion leader:</w:t>
            </w:r>
          </w:p>
        </w:tc>
        <w:tc>
          <w:tcPr>
            <w:tcW w:w="6805" w:type="dxa"/>
          </w:tcPr>
          <w:p w14:paraId="3BE37E5F" w14:textId="77777777" w:rsidR="00B03030" w:rsidRPr="00B03030" w:rsidRDefault="00B03030" w:rsidP="008D1988">
            <w:pPr>
              <w:pStyle w:val="TableParagraph"/>
              <w:ind w:left="0"/>
              <w:rPr>
                <w:sz w:val="18"/>
              </w:rPr>
            </w:pPr>
          </w:p>
          <w:p w14:paraId="2173C666" w14:textId="77777777" w:rsidR="00B03030" w:rsidRPr="00B03030" w:rsidRDefault="00B03030" w:rsidP="008D1988">
            <w:pPr>
              <w:pStyle w:val="TableParagraph"/>
              <w:ind w:left="0"/>
              <w:rPr>
                <w:sz w:val="18"/>
              </w:rPr>
            </w:pPr>
          </w:p>
        </w:tc>
      </w:tr>
      <w:tr w:rsidR="00B03030" w:rsidRPr="00B03030" w14:paraId="1FBCEB10" w14:textId="77777777" w:rsidTr="008D1988">
        <w:trPr>
          <w:trHeight w:val="500"/>
        </w:trPr>
        <w:tc>
          <w:tcPr>
            <w:tcW w:w="3260" w:type="dxa"/>
          </w:tcPr>
          <w:p w14:paraId="1609CF94" w14:textId="77777777" w:rsidR="00B03030" w:rsidRPr="00B03030" w:rsidRDefault="00B03030" w:rsidP="008D1988">
            <w:pPr>
              <w:pStyle w:val="TableParagraph"/>
              <w:rPr>
                <w:b/>
              </w:rPr>
            </w:pPr>
            <w:r w:rsidRPr="00B03030">
              <w:rPr>
                <w:b/>
              </w:rPr>
              <w:t>Travel details:</w:t>
            </w:r>
          </w:p>
        </w:tc>
        <w:tc>
          <w:tcPr>
            <w:tcW w:w="6805" w:type="dxa"/>
          </w:tcPr>
          <w:p w14:paraId="04873DAB" w14:textId="77777777" w:rsidR="00B03030" w:rsidRDefault="00B03030" w:rsidP="008D1988">
            <w:pPr>
              <w:pStyle w:val="TableParagraph"/>
              <w:rPr>
                <w:i/>
                <w:iCs/>
                <w:color w:val="FF0000"/>
              </w:rPr>
            </w:pPr>
            <w:r w:rsidRPr="00B03030">
              <w:rPr>
                <w:i/>
              </w:rPr>
              <w:t>Mode of transport and associated details</w:t>
            </w:r>
            <w:r w:rsidR="00072021" w:rsidRPr="00072021">
              <w:rPr>
                <w:i/>
              </w:rPr>
              <w:t xml:space="preserve">, </w:t>
            </w:r>
            <w:r w:rsidR="00072021" w:rsidRPr="00072021">
              <w:rPr>
                <w:i/>
                <w:iCs/>
              </w:rPr>
              <w:t>including details of seatbelt availability and use of seatbelts on buses</w:t>
            </w:r>
            <w:r w:rsidR="00072021" w:rsidRPr="00072021">
              <w:rPr>
                <w:i/>
                <w:iCs/>
              </w:rPr>
              <w:t>.</w:t>
            </w:r>
          </w:p>
          <w:p w14:paraId="116D0DF3" w14:textId="342EDAA8" w:rsidR="00072021" w:rsidRPr="00B03030" w:rsidRDefault="00072021" w:rsidP="008D1988">
            <w:pPr>
              <w:pStyle w:val="TableParagraph"/>
              <w:rPr>
                <w:i/>
              </w:rPr>
            </w:pPr>
          </w:p>
        </w:tc>
      </w:tr>
      <w:tr w:rsidR="00B03030" w:rsidRPr="00B03030" w14:paraId="58CB4643" w14:textId="77777777" w:rsidTr="008D1988">
        <w:trPr>
          <w:trHeight w:val="500"/>
        </w:trPr>
        <w:tc>
          <w:tcPr>
            <w:tcW w:w="3260" w:type="dxa"/>
          </w:tcPr>
          <w:p w14:paraId="2D9278BD" w14:textId="77777777" w:rsidR="00B03030" w:rsidRPr="00B03030" w:rsidRDefault="00B03030" w:rsidP="008D1988">
            <w:pPr>
              <w:pStyle w:val="TableParagraph"/>
              <w:rPr>
                <w:b/>
              </w:rPr>
            </w:pPr>
            <w:r w:rsidRPr="00B03030">
              <w:rPr>
                <w:b/>
              </w:rPr>
              <w:t xml:space="preserve">Accommodation venue: </w:t>
            </w:r>
          </w:p>
          <w:p w14:paraId="672EBFC7" w14:textId="77777777" w:rsidR="00B03030" w:rsidRPr="00B03030" w:rsidRDefault="00B03030" w:rsidP="008D1988">
            <w:pPr>
              <w:pStyle w:val="TableParagraph"/>
              <w:rPr>
                <w:i/>
              </w:rPr>
            </w:pPr>
            <w:r w:rsidRPr="00B03030">
              <w:rPr>
                <w:i/>
              </w:rPr>
              <w:t>(Attach any billet information)</w:t>
            </w:r>
          </w:p>
        </w:tc>
        <w:tc>
          <w:tcPr>
            <w:tcW w:w="6805" w:type="dxa"/>
          </w:tcPr>
          <w:p w14:paraId="07801C53" w14:textId="77777777" w:rsidR="00B03030" w:rsidRPr="00B03030" w:rsidRDefault="00B03030" w:rsidP="008D1988">
            <w:pPr>
              <w:pStyle w:val="TableParagraph"/>
            </w:pPr>
          </w:p>
        </w:tc>
      </w:tr>
      <w:tr w:rsidR="00B03030" w:rsidRPr="00B03030" w14:paraId="068E3DE7" w14:textId="77777777" w:rsidTr="008D1988">
        <w:trPr>
          <w:trHeight w:val="500"/>
        </w:trPr>
        <w:tc>
          <w:tcPr>
            <w:tcW w:w="3260" w:type="dxa"/>
          </w:tcPr>
          <w:p w14:paraId="09535554" w14:textId="77777777" w:rsidR="00B03030" w:rsidRPr="00B03030" w:rsidRDefault="00B03030" w:rsidP="008D1988">
            <w:pPr>
              <w:pStyle w:val="TableParagraph"/>
              <w:rPr>
                <w:b/>
              </w:rPr>
            </w:pPr>
            <w:r w:rsidRPr="00B03030">
              <w:rPr>
                <w:b/>
              </w:rPr>
              <w:t>Excursion cost:</w:t>
            </w:r>
          </w:p>
        </w:tc>
        <w:tc>
          <w:tcPr>
            <w:tcW w:w="6805" w:type="dxa"/>
          </w:tcPr>
          <w:p w14:paraId="5CFD3AF3" w14:textId="77777777" w:rsidR="00B03030" w:rsidRPr="00B03030" w:rsidRDefault="00B03030" w:rsidP="008D1988">
            <w:pPr>
              <w:pStyle w:val="TableParagraph"/>
            </w:pPr>
            <w:r w:rsidRPr="00B03030">
              <w:t>Transport</w:t>
            </w:r>
            <w:r w:rsidRPr="00B03030">
              <w:tab/>
              <w:t xml:space="preserve"> $</w:t>
            </w:r>
          </w:p>
          <w:p w14:paraId="79CB6865" w14:textId="77777777" w:rsidR="00B03030" w:rsidRPr="00B03030" w:rsidRDefault="00B03030" w:rsidP="008D1988">
            <w:pPr>
              <w:pStyle w:val="TableParagraph"/>
            </w:pPr>
            <w:r w:rsidRPr="00B03030">
              <w:t>Venue entry</w:t>
            </w:r>
            <w:r w:rsidRPr="00B03030">
              <w:tab/>
              <w:t xml:space="preserve"> $</w:t>
            </w:r>
          </w:p>
          <w:p w14:paraId="0B70EF05" w14:textId="77777777" w:rsidR="00B03030" w:rsidRPr="00B03030" w:rsidRDefault="00B03030" w:rsidP="008D1988">
            <w:pPr>
              <w:pStyle w:val="TableParagraph"/>
            </w:pPr>
            <w:r w:rsidRPr="00B03030">
              <w:t>Other</w:t>
            </w:r>
            <w:r w:rsidRPr="00B03030">
              <w:tab/>
            </w:r>
            <w:r w:rsidRPr="00B03030">
              <w:tab/>
              <w:t xml:space="preserve"> $</w:t>
            </w:r>
            <w:r w:rsidRPr="00B03030">
              <w:rPr>
                <w:noProof/>
                <w:lang w:val="en-AU" w:eastAsia="en-AU"/>
              </w:rPr>
              <w:t xml:space="preserve"> </w:t>
            </w:r>
          </w:p>
        </w:tc>
      </w:tr>
      <w:tr w:rsidR="00B03030" w:rsidRPr="00B03030" w14:paraId="7542B83C" w14:textId="77777777" w:rsidTr="008D1988">
        <w:trPr>
          <w:trHeight w:val="240"/>
        </w:trPr>
        <w:tc>
          <w:tcPr>
            <w:tcW w:w="3260" w:type="dxa"/>
          </w:tcPr>
          <w:p w14:paraId="19E98B68" w14:textId="77777777" w:rsidR="00B03030" w:rsidRPr="00B03030" w:rsidRDefault="00B03030" w:rsidP="008D1988">
            <w:pPr>
              <w:pStyle w:val="TableParagraph"/>
              <w:rPr>
                <w:b/>
              </w:rPr>
            </w:pPr>
            <w:r w:rsidRPr="00B03030">
              <w:rPr>
                <w:b/>
              </w:rPr>
              <w:t>Supervisory team:</w:t>
            </w:r>
          </w:p>
          <w:p w14:paraId="2F95C902" w14:textId="77777777" w:rsidR="00B03030" w:rsidRPr="00B03030" w:rsidRDefault="00B03030" w:rsidP="008D1988">
            <w:pPr>
              <w:pStyle w:val="TableParagraph"/>
              <w:rPr>
                <w:i/>
                <w:sz w:val="18"/>
              </w:rPr>
            </w:pPr>
            <w:r w:rsidRPr="00B03030">
              <w:rPr>
                <w:i/>
              </w:rPr>
              <w:t>(Include details of staff member with first aid responsibility)</w:t>
            </w:r>
          </w:p>
        </w:tc>
        <w:tc>
          <w:tcPr>
            <w:tcW w:w="6805" w:type="dxa"/>
          </w:tcPr>
          <w:p w14:paraId="204D1C5B" w14:textId="77777777" w:rsidR="00B03030" w:rsidRPr="00B03030" w:rsidRDefault="00B03030" w:rsidP="008D1988">
            <w:pPr>
              <w:pStyle w:val="TableParagraph"/>
              <w:tabs>
                <w:tab w:val="left" w:pos="6062"/>
              </w:tabs>
              <w:ind w:left="103"/>
            </w:pPr>
          </w:p>
          <w:p w14:paraId="4945A59A" w14:textId="77777777" w:rsidR="00B03030" w:rsidRPr="00B03030" w:rsidRDefault="00B03030" w:rsidP="008D1988">
            <w:pPr>
              <w:pStyle w:val="TableParagraph"/>
              <w:tabs>
                <w:tab w:val="left" w:pos="6062"/>
              </w:tabs>
              <w:ind w:left="103"/>
            </w:pPr>
          </w:p>
          <w:p w14:paraId="0FEED6EC" w14:textId="77777777" w:rsidR="00B03030" w:rsidRPr="00B03030" w:rsidRDefault="00B03030" w:rsidP="008D1988">
            <w:pPr>
              <w:pStyle w:val="TableParagraph"/>
              <w:tabs>
                <w:tab w:val="left" w:pos="6062"/>
              </w:tabs>
              <w:ind w:left="103"/>
            </w:pPr>
          </w:p>
          <w:p w14:paraId="58B7C445" w14:textId="77777777" w:rsidR="00B03030" w:rsidRPr="00B03030" w:rsidRDefault="00B03030" w:rsidP="008D1988">
            <w:pPr>
              <w:pStyle w:val="TableParagraph"/>
              <w:tabs>
                <w:tab w:val="left" w:pos="6062"/>
              </w:tabs>
              <w:ind w:left="103"/>
            </w:pPr>
          </w:p>
          <w:p w14:paraId="1CF16F2C" w14:textId="77777777" w:rsidR="00B03030" w:rsidRPr="00B03030" w:rsidRDefault="00B03030" w:rsidP="008D1988">
            <w:pPr>
              <w:pStyle w:val="TableParagraph"/>
              <w:tabs>
                <w:tab w:val="left" w:pos="6062"/>
              </w:tabs>
              <w:ind w:left="103"/>
            </w:pPr>
            <w:r w:rsidRPr="00B03030">
              <w:tab/>
            </w:r>
          </w:p>
        </w:tc>
      </w:tr>
      <w:tr w:rsidR="00B03030" w:rsidRPr="00B03030" w14:paraId="07E761C1" w14:textId="77777777" w:rsidTr="008D1988">
        <w:trPr>
          <w:trHeight w:val="240"/>
        </w:trPr>
        <w:tc>
          <w:tcPr>
            <w:tcW w:w="3260" w:type="dxa"/>
          </w:tcPr>
          <w:p w14:paraId="1BA2BA0E" w14:textId="77777777" w:rsidR="00B03030" w:rsidRPr="00B03030" w:rsidRDefault="00B03030" w:rsidP="008D1988">
            <w:pPr>
              <w:pStyle w:val="TableParagraph"/>
              <w:rPr>
                <w:sz w:val="18"/>
              </w:rPr>
            </w:pPr>
            <w:r w:rsidRPr="00B03030">
              <w:rPr>
                <w:b/>
              </w:rPr>
              <w:t>Contact arrangements during excursion:</w:t>
            </w:r>
          </w:p>
        </w:tc>
        <w:tc>
          <w:tcPr>
            <w:tcW w:w="6805" w:type="dxa"/>
          </w:tcPr>
          <w:p w14:paraId="4CC8600F" w14:textId="77777777" w:rsidR="00B03030" w:rsidRPr="00B03030" w:rsidRDefault="00B03030" w:rsidP="008D1988">
            <w:pPr>
              <w:pStyle w:val="TableParagraph"/>
              <w:tabs>
                <w:tab w:val="left" w:pos="6062"/>
              </w:tabs>
              <w:ind w:left="103"/>
            </w:pPr>
            <w:r w:rsidRPr="00B03030">
              <w:rPr>
                <w:i/>
              </w:rPr>
              <w:t>Excursion leader contact details</w:t>
            </w:r>
            <w:r w:rsidRPr="00B03030">
              <w:tab/>
            </w:r>
          </w:p>
          <w:p w14:paraId="3E1A0966" w14:textId="77777777" w:rsidR="00B03030" w:rsidRPr="00B03030" w:rsidRDefault="00B03030" w:rsidP="008D1988">
            <w:pPr>
              <w:pStyle w:val="TableParagraph"/>
              <w:tabs>
                <w:tab w:val="left" w:pos="6062"/>
              </w:tabs>
              <w:ind w:left="103"/>
            </w:pPr>
          </w:p>
        </w:tc>
      </w:tr>
      <w:tr w:rsidR="00B03030" w:rsidRPr="00B03030" w14:paraId="162A7A73" w14:textId="77777777" w:rsidTr="008D1988">
        <w:trPr>
          <w:trHeight w:val="240"/>
        </w:trPr>
        <w:tc>
          <w:tcPr>
            <w:tcW w:w="10065" w:type="dxa"/>
            <w:gridSpan w:val="2"/>
            <w:tcBorders>
              <w:top w:val="single" w:sz="4" w:space="0" w:color="auto"/>
            </w:tcBorders>
          </w:tcPr>
          <w:p w14:paraId="529DD878" w14:textId="77777777" w:rsidR="00B03030" w:rsidRPr="00B03030" w:rsidRDefault="00B03030" w:rsidP="008D1988">
            <w:pPr>
              <w:pStyle w:val="TableParagraph"/>
            </w:pPr>
            <w:r w:rsidRPr="00B03030">
              <w:rPr>
                <w:b/>
              </w:rPr>
              <w:t>Educational purpose of</w:t>
            </w:r>
            <w:r w:rsidRPr="00B03030">
              <w:rPr>
                <w:b/>
                <w:spacing w:val="-10"/>
              </w:rPr>
              <w:t xml:space="preserve"> </w:t>
            </w:r>
            <w:r w:rsidRPr="00B03030">
              <w:rPr>
                <w:b/>
              </w:rPr>
              <w:t xml:space="preserve">excursion </w:t>
            </w:r>
          </w:p>
          <w:p w14:paraId="0C8645A5" w14:textId="77777777" w:rsidR="00B03030" w:rsidRPr="00B03030" w:rsidRDefault="00B03030" w:rsidP="008D1988">
            <w:pPr>
              <w:pStyle w:val="TableParagraph"/>
              <w:ind w:right="528"/>
              <w:rPr>
                <w:b/>
              </w:rPr>
            </w:pPr>
            <w:r w:rsidRPr="00B03030">
              <w:t>This excursion has been planned to supplement the following work being completed in your classroom and/or is part of your education program.</w:t>
            </w:r>
          </w:p>
        </w:tc>
      </w:tr>
      <w:tr w:rsidR="00B03030" w:rsidRPr="00B03030" w14:paraId="30C7E1AF" w14:textId="77777777" w:rsidTr="008D1988">
        <w:trPr>
          <w:trHeight w:val="1315"/>
        </w:trPr>
        <w:tc>
          <w:tcPr>
            <w:tcW w:w="10065" w:type="dxa"/>
            <w:gridSpan w:val="2"/>
          </w:tcPr>
          <w:p w14:paraId="76A84765" w14:textId="77777777" w:rsidR="00B03030" w:rsidRPr="00B03030" w:rsidRDefault="00B03030" w:rsidP="008D1988">
            <w:pPr>
              <w:pStyle w:val="TableParagraph"/>
              <w:ind w:left="0"/>
            </w:pPr>
            <w:r w:rsidRPr="00B03030">
              <w:t>Details:</w:t>
            </w:r>
          </w:p>
        </w:tc>
      </w:tr>
      <w:tr w:rsidR="00B03030" w:rsidRPr="00B03030" w14:paraId="3217B82C" w14:textId="77777777" w:rsidTr="008D1988">
        <w:trPr>
          <w:trHeight w:val="240"/>
        </w:trPr>
        <w:tc>
          <w:tcPr>
            <w:tcW w:w="10065" w:type="dxa"/>
            <w:gridSpan w:val="2"/>
          </w:tcPr>
          <w:p w14:paraId="7F29B0F1" w14:textId="77777777" w:rsidR="00B03030" w:rsidRPr="00B03030" w:rsidRDefault="00B03030" w:rsidP="008D1988">
            <w:pPr>
              <w:pStyle w:val="TableParagraph"/>
            </w:pPr>
            <w:r w:rsidRPr="00B03030">
              <w:rPr>
                <w:b/>
              </w:rPr>
              <w:t xml:space="preserve">Activities </w:t>
            </w:r>
          </w:p>
          <w:p w14:paraId="7D75FA7E" w14:textId="77777777" w:rsidR="00B03030" w:rsidRPr="00B03030" w:rsidRDefault="00B03030" w:rsidP="008D1988">
            <w:pPr>
              <w:pStyle w:val="TableParagraph"/>
              <w:ind w:left="128" w:right="528"/>
              <w:rPr>
                <w:i/>
              </w:rPr>
            </w:pPr>
            <w:r w:rsidRPr="00B03030">
              <w:t xml:space="preserve">You will be participating in the following activities. </w:t>
            </w:r>
            <w:r w:rsidRPr="00B03030">
              <w:rPr>
                <w:i/>
              </w:rPr>
              <w:t>(Water based excursions require additional supervision advice and student information. Include as appropriate.)</w:t>
            </w:r>
          </w:p>
        </w:tc>
      </w:tr>
      <w:tr w:rsidR="00B03030" w:rsidRPr="00B03030" w14:paraId="50678573" w14:textId="77777777" w:rsidTr="008D1988">
        <w:trPr>
          <w:trHeight w:val="240"/>
        </w:trPr>
        <w:tc>
          <w:tcPr>
            <w:tcW w:w="10065" w:type="dxa"/>
            <w:gridSpan w:val="2"/>
          </w:tcPr>
          <w:p w14:paraId="53014853" w14:textId="77777777" w:rsidR="00B03030" w:rsidRPr="00B03030" w:rsidRDefault="00B03030" w:rsidP="008D1988">
            <w:pPr>
              <w:pStyle w:val="TableParagraph"/>
              <w:ind w:left="0"/>
              <w:rPr>
                <w:b/>
              </w:rPr>
            </w:pPr>
            <w:r w:rsidRPr="00B03030">
              <w:t>Details:</w:t>
            </w:r>
          </w:p>
          <w:p w14:paraId="734077E8" w14:textId="77777777" w:rsidR="00B03030" w:rsidRPr="00B03030" w:rsidRDefault="00B03030" w:rsidP="008D1988">
            <w:pPr>
              <w:pStyle w:val="TableParagraph"/>
              <w:ind w:left="163"/>
              <w:rPr>
                <w:b/>
              </w:rPr>
            </w:pPr>
          </w:p>
          <w:p w14:paraId="0B4504BB" w14:textId="77777777" w:rsidR="00B03030" w:rsidRPr="00B03030" w:rsidRDefault="00B03030" w:rsidP="008D1988">
            <w:pPr>
              <w:pStyle w:val="TableParagraph"/>
              <w:ind w:left="163"/>
              <w:rPr>
                <w:b/>
              </w:rPr>
            </w:pPr>
          </w:p>
          <w:p w14:paraId="71D340BD" w14:textId="77777777" w:rsidR="00B03030" w:rsidRPr="00B03030" w:rsidRDefault="00B03030" w:rsidP="008D1988">
            <w:pPr>
              <w:pStyle w:val="TableParagraph"/>
              <w:ind w:left="0"/>
              <w:rPr>
                <w:b/>
              </w:rPr>
            </w:pPr>
          </w:p>
        </w:tc>
      </w:tr>
      <w:tr w:rsidR="00B03030" w:rsidRPr="00B03030" w14:paraId="6CBAAD9E" w14:textId="77777777" w:rsidTr="008D1988">
        <w:trPr>
          <w:trHeight w:val="240"/>
        </w:trPr>
        <w:tc>
          <w:tcPr>
            <w:tcW w:w="10065" w:type="dxa"/>
            <w:gridSpan w:val="2"/>
            <w:tcBorders>
              <w:top w:val="single" w:sz="4" w:space="0" w:color="auto"/>
            </w:tcBorders>
          </w:tcPr>
          <w:p w14:paraId="2E77711C" w14:textId="77777777" w:rsidR="00B03030" w:rsidRPr="00B03030" w:rsidRDefault="00B03030" w:rsidP="008D1988">
            <w:pPr>
              <w:tabs>
                <w:tab w:val="left" w:pos="669"/>
              </w:tabs>
              <w:ind w:left="102"/>
              <w:rPr>
                <w:b/>
              </w:rPr>
            </w:pPr>
            <w:r w:rsidRPr="00B03030">
              <w:rPr>
                <w:b/>
              </w:rPr>
              <w:t>Special clothing or other items required</w:t>
            </w:r>
          </w:p>
          <w:p w14:paraId="373AFAF7" w14:textId="77777777" w:rsidR="00B03030" w:rsidRPr="00B03030" w:rsidRDefault="00B03030" w:rsidP="008D1988">
            <w:pPr>
              <w:tabs>
                <w:tab w:val="left" w:pos="669"/>
              </w:tabs>
              <w:ind w:left="102"/>
              <w:rPr>
                <w:b/>
              </w:rPr>
            </w:pPr>
            <w:r w:rsidRPr="00B03030">
              <w:t>All excursion participants are  to comply with all venue/site special clothing or other item requirements as prescribed.</w:t>
            </w:r>
          </w:p>
        </w:tc>
      </w:tr>
      <w:tr w:rsidR="00B03030" w:rsidRPr="00B03030" w14:paraId="2BF8EB9A" w14:textId="77777777" w:rsidTr="008D1988">
        <w:trPr>
          <w:trHeight w:val="240"/>
        </w:trPr>
        <w:tc>
          <w:tcPr>
            <w:tcW w:w="10065" w:type="dxa"/>
            <w:gridSpan w:val="2"/>
            <w:tcBorders>
              <w:top w:val="single" w:sz="4" w:space="0" w:color="auto"/>
              <w:bottom w:val="single" w:sz="4" w:space="0" w:color="auto"/>
            </w:tcBorders>
          </w:tcPr>
          <w:p w14:paraId="50A38913" w14:textId="77777777" w:rsidR="00B03030" w:rsidRPr="00B03030" w:rsidRDefault="00B03030" w:rsidP="008D1988">
            <w:pPr>
              <w:pStyle w:val="TableParagraph"/>
              <w:ind w:left="0"/>
              <w:rPr>
                <w:b/>
              </w:rPr>
            </w:pPr>
            <w:r w:rsidRPr="00B03030">
              <w:t>Details:</w:t>
            </w:r>
          </w:p>
          <w:p w14:paraId="2CCE6F5A" w14:textId="77777777" w:rsidR="00B03030" w:rsidRPr="00B03030" w:rsidRDefault="00B03030" w:rsidP="008D1988">
            <w:pPr>
              <w:tabs>
                <w:tab w:val="left" w:pos="669"/>
              </w:tabs>
              <w:ind w:left="102"/>
              <w:rPr>
                <w:b/>
              </w:rPr>
            </w:pPr>
          </w:p>
          <w:p w14:paraId="0692942F" w14:textId="77777777" w:rsidR="00B03030" w:rsidRPr="00B03030" w:rsidRDefault="00B03030" w:rsidP="008D1988">
            <w:pPr>
              <w:tabs>
                <w:tab w:val="left" w:pos="669"/>
              </w:tabs>
              <w:rPr>
                <w:b/>
              </w:rPr>
            </w:pPr>
          </w:p>
          <w:p w14:paraId="404B834D" w14:textId="77777777" w:rsidR="00B03030" w:rsidRPr="00B03030" w:rsidRDefault="00B03030" w:rsidP="008D1988">
            <w:pPr>
              <w:ind w:left="128"/>
              <w:rPr>
                <w:b/>
              </w:rPr>
            </w:pPr>
          </w:p>
        </w:tc>
      </w:tr>
      <w:tr w:rsidR="00B03030" w:rsidRPr="00B03030" w14:paraId="33F7FAAE" w14:textId="77777777" w:rsidTr="008D1988">
        <w:trPr>
          <w:trHeight w:val="240"/>
        </w:trPr>
        <w:tc>
          <w:tcPr>
            <w:tcW w:w="3260" w:type="dxa"/>
            <w:vAlign w:val="center"/>
          </w:tcPr>
          <w:p w14:paraId="0773497E" w14:textId="77777777" w:rsidR="00B03030" w:rsidRPr="00B03030" w:rsidRDefault="00B03030" w:rsidP="008D1988">
            <w:pPr>
              <w:pStyle w:val="TableParagraph"/>
              <w:rPr>
                <w:b/>
              </w:rPr>
            </w:pPr>
            <w:r w:rsidRPr="00B03030">
              <w:rPr>
                <w:b/>
              </w:rPr>
              <w:lastRenderedPageBreak/>
              <w:t>Excursion Leader signature:</w:t>
            </w:r>
          </w:p>
        </w:tc>
        <w:tc>
          <w:tcPr>
            <w:tcW w:w="6805" w:type="dxa"/>
          </w:tcPr>
          <w:p w14:paraId="6CD71261" w14:textId="77777777" w:rsidR="00B03030" w:rsidRPr="00B03030" w:rsidRDefault="00B03030" w:rsidP="008D1988">
            <w:pPr>
              <w:pStyle w:val="TableParagraph"/>
              <w:ind w:left="0"/>
              <w:rPr>
                <w:sz w:val="18"/>
              </w:rPr>
            </w:pPr>
          </w:p>
          <w:p w14:paraId="11E90881" w14:textId="77777777" w:rsidR="00B03030" w:rsidRPr="00B03030" w:rsidRDefault="00B03030" w:rsidP="008D1988">
            <w:pPr>
              <w:pStyle w:val="TableParagraph"/>
              <w:ind w:left="0"/>
              <w:rPr>
                <w:sz w:val="18"/>
              </w:rPr>
            </w:pPr>
          </w:p>
        </w:tc>
      </w:tr>
      <w:tr w:rsidR="00B03030" w:rsidRPr="00B03030" w14:paraId="40869FA6" w14:textId="77777777" w:rsidTr="008D1988">
        <w:trPr>
          <w:trHeight w:val="240"/>
        </w:trPr>
        <w:tc>
          <w:tcPr>
            <w:tcW w:w="3260" w:type="dxa"/>
            <w:vAlign w:val="center"/>
          </w:tcPr>
          <w:p w14:paraId="4B58B96E" w14:textId="77777777" w:rsidR="00B03030" w:rsidRPr="00B03030" w:rsidRDefault="00B03030" w:rsidP="008D1988">
            <w:pPr>
              <w:pStyle w:val="TableParagraph"/>
              <w:rPr>
                <w:b/>
              </w:rPr>
            </w:pPr>
            <w:r w:rsidRPr="00B03030">
              <w:rPr>
                <w:b/>
              </w:rPr>
              <w:t>Principal signature:</w:t>
            </w:r>
          </w:p>
        </w:tc>
        <w:tc>
          <w:tcPr>
            <w:tcW w:w="6805" w:type="dxa"/>
          </w:tcPr>
          <w:p w14:paraId="25CE9119" w14:textId="77777777" w:rsidR="00B03030" w:rsidRPr="00B03030" w:rsidRDefault="00B03030" w:rsidP="008D1988">
            <w:pPr>
              <w:pStyle w:val="TableParagraph"/>
              <w:ind w:left="0"/>
              <w:rPr>
                <w:sz w:val="18"/>
              </w:rPr>
            </w:pPr>
          </w:p>
          <w:p w14:paraId="00A12149" w14:textId="77777777" w:rsidR="00B03030" w:rsidRPr="00B03030" w:rsidRDefault="00B03030" w:rsidP="008D1988">
            <w:pPr>
              <w:pStyle w:val="TableParagraph"/>
              <w:ind w:left="0"/>
              <w:rPr>
                <w:sz w:val="18"/>
              </w:rPr>
            </w:pPr>
          </w:p>
        </w:tc>
      </w:tr>
      <w:tr w:rsidR="00B03030" w:rsidRPr="00B03030" w14:paraId="712A7C82" w14:textId="77777777" w:rsidTr="008D1988">
        <w:trPr>
          <w:trHeight w:val="240"/>
        </w:trPr>
        <w:tc>
          <w:tcPr>
            <w:tcW w:w="3260" w:type="dxa"/>
            <w:vAlign w:val="center"/>
          </w:tcPr>
          <w:p w14:paraId="07A76AA4" w14:textId="77777777" w:rsidR="00B03030" w:rsidRPr="00B03030" w:rsidRDefault="00B03030" w:rsidP="008D1988">
            <w:pPr>
              <w:pStyle w:val="TableParagraph"/>
              <w:rPr>
                <w:b/>
              </w:rPr>
            </w:pPr>
            <w:r w:rsidRPr="00B03030">
              <w:rPr>
                <w:b/>
              </w:rPr>
              <w:t>Date:</w:t>
            </w:r>
          </w:p>
        </w:tc>
        <w:tc>
          <w:tcPr>
            <w:tcW w:w="6805" w:type="dxa"/>
          </w:tcPr>
          <w:p w14:paraId="3CB2D185" w14:textId="77777777" w:rsidR="00B03030" w:rsidRPr="00B03030" w:rsidRDefault="00B03030" w:rsidP="008D1988">
            <w:pPr>
              <w:pStyle w:val="TableParagraph"/>
              <w:ind w:left="0"/>
              <w:rPr>
                <w:sz w:val="18"/>
              </w:rPr>
            </w:pPr>
          </w:p>
          <w:p w14:paraId="331CC125" w14:textId="77777777" w:rsidR="00B03030" w:rsidRPr="00B03030" w:rsidRDefault="00B03030" w:rsidP="008D1988">
            <w:pPr>
              <w:pStyle w:val="TableParagraph"/>
              <w:ind w:left="0"/>
              <w:rPr>
                <w:sz w:val="18"/>
              </w:rPr>
            </w:pPr>
          </w:p>
        </w:tc>
      </w:tr>
    </w:tbl>
    <w:p w14:paraId="05F77FCA" w14:textId="77777777" w:rsidR="00CD7618" w:rsidRDefault="00CD7618" w:rsidP="00B03030">
      <w:pPr>
        <w:rPr>
          <w:rFonts w:eastAsia="Arial"/>
          <w:sz w:val="24"/>
          <w:lang w:val="en-US"/>
        </w:rPr>
      </w:pPr>
    </w:p>
    <w:p w14:paraId="02EE25E7" w14:textId="77777777" w:rsidR="00CD7618" w:rsidRDefault="00CD7618" w:rsidP="00CD7618">
      <w:pPr>
        <w:pStyle w:val="BodyText1"/>
        <w:rPr>
          <w:rFonts w:eastAsia="Arial"/>
          <w:lang w:val="en-US"/>
        </w:rPr>
      </w:pPr>
      <w:r>
        <w:rPr>
          <w:rFonts w:eastAsia="Arial"/>
          <w:lang w:val="en-US"/>
        </w:rPr>
        <w:br w:type="page"/>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B03030" w:rsidRPr="00B03030" w14:paraId="3B5945F6" w14:textId="77777777" w:rsidTr="008D1988">
        <w:trPr>
          <w:trHeight w:val="240"/>
        </w:trPr>
        <w:tc>
          <w:tcPr>
            <w:tcW w:w="10065" w:type="dxa"/>
            <w:tcBorders>
              <w:top w:val="single" w:sz="4" w:space="0" w:color="auto"/>
              <w:bottom w:val="single" w:sz="4" w:space="0" w:color="auto"/>
            </w:tcBorders>
          </w:tcPr>
          <w:p w14:paraId="0530C745" w14:textId="77777777" w:rsidR="00B03030" w:rsidRPr="00B03030" w:rsidRDefault="00B03030" w:rsidP="008D1988">
            <w:pPr>
              <w:pStyle w:val="TableParagraph"/>
              <w:ind w:left="163"/>
            </w:pPr>
            <w:r w:rsidRPr="00B03030">
              <w:lastRenderedPageBreak/>
              <w:t>Please complete, sign and return the section below to the school by (DATE).</w:t>
            </w:r>
          </w:p>
        </w:tc>
      </w:tr>
    </w:tbl>
    <w:p w14:paraId="6ADDB90F" w14:textId="77777777" w:rsidR="00B03030" w:rsidRPr="00B03030" w:rsidRDefault="00B03030" w:rsidP="00B03030">
      <w:pPr>
        <w:pStyle w:val="Heading1"/>
        <w:numPr>
          <w:ilvl w:val="0"/>
          <w:numId w:val="0"/>
        </w:numPr>
      </w:pPr>
      <w:bookmarkStart w:id="155" w:name="_Toc16068068"/>
      <w:bookmarkStart w:id="156" w:name="_Toc18648993"/>
      <w:bookmarkStart w:id="157" w:name="_Toc19257788"/>
      <w:bookmarkStart w:id="158" w:name="_Toc22556903"/>
      <w:r w:rsidRPr="00B03030">
        <w:t xml:space="preserve">TEMPLATE </w:t>
      </w:r>
      <w:r w:rsidR="009321FA">
        <w:t>7</w:t>
      </w:r>
      <w:r w:rsidRPr="00B03030">
        <w:t>: LOCAL AREA EXCURSIONS WITH OVERNIGHT STAY INCLUDING CAMPS: STUDENTS WHO ARE OVER 18 YEARS OF AGE PARTICIPATION</w:t>
      </w:r>
      <w:bookmarkEnd w:id="155"/>
      <w:bookmarkEnd w:id="156"/>
      <w:bookmarkEnd w:id="157"/>
      <w:bookmarkEnd w:id="158"/>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93"/>
        <w:gridCol w:w="6672"/>
      </w:tblGrid>
      <w:tr w:rsidR="00B03030" w:rsidRPr="00B03030" w14:paraId="27176B6F" w14:textId="77777777" w:rsidTr="008D1988">
        <w:trPr>
          <w:trHeight w:val="240"/>
        </w:trPr>
        <w:tc>
          <w:tcPr>
            <w:tcW w:w="3393" w:type="dxa"/>
            <w:vAlign w:val="center"/>
          </w:tcPr>
          <w:p w14:paraId="57116909" w14:textId="77777777" w:rsidR="00B03030" w:rsidRPr="00B03030" w:rsidRDefault="00B03030" w:rsidP="008D1988">
            <w:pPr>
              <w:pStyle w:val="TableParagraph"/>
              <w:rPr>
                <w:b/>
              </w:rPr>
            </w:pPr>
            <w:r w:rsidRPr="00B03030">
              <w:rPr>
                <w:b/>
              </w:rPr>
              <w:t>Student name:</w:t>
            </w:r>
          </w:p>
        </w:tc>
        <w:tc>
          <w:tcPr>
            <w:tcW w:w="6672" w:type="dxa"/>
          </w:tcPr>
          <w:p w14:paraId="51F77062" w14:textId="77777777" w:rsidR="00B03030" w:rsidRPr="00B03030" w:rsidRDefault="00B03030" w:rsidP="008D1988">
            <w:pPr>
              <w:pStyle w:val="TableParagraph"/>
              <w:ind w:left="0"/>
              <w:rPr>
                <w:sz w:val="18"/>
              </w:rPr>
            </w:pPr>
          </w:p>
          <w:p w14:paraId="1C9F51F2" w14:textId="77777777" w:rsidR="00B03030" w:rsidRPr="00B03030" w:rsidRDefault="00B03030" w:rsidP="008D1988">
            <w:pPr>
              <w:pStyle w:val="TableParagraph"/>
              <w:ind w:left="0"/>
              <w:rPr>
                <w:sz w:val="18"/>
              </w:rPr>
            </w:pPr>
          </w:p>
        </w:tc>
      </w:tr>
      <w:tr w:rsidR="00B03030" w:rsidRPr="00B03030" w14:paraId="01609507" w14:textId="77777777" w:rsidTr="008D1988">
        <w:trPr>
          <w:trHeight w:val="240"/>
        </w:trPr>
        <w:tc>
          <w:tcPr>
            <w:tcW w:w="3393" w:type="dxa"/>
            <w:vAlign w:val="center"/>
          </w:tcPr>
          <w:p w14:paraId="488155D8" w14:textId="77777777" w:rsidR="00B03030" w:rsidRPr="00B03030" w:rsidRDefault="00B03030" w:rsidP="008D1988">
            <w:pPr>
              <w:pStyle w:val="TableParagraph"/>
              <w:rPr>
                <w:b/>
              </w:rPr>
            </w:pPr>
            <w:r w:rsidRPr="00B03030">
              <w:rPr>
                <w:b/>
              </w:rPr>
              <w:t>Class / Year:</w:t>
            </w:r>
          </w:p>
        </w:tc>
        <w:tc>
          <w:tcPr>
            <w:tcW w:w="6672" w:type="dxa"/>
          </w:tcPr>
          <w:p w14:paraId="24C7151D" w14:textId="77777777" w:rsidR="00B03030" w:rsidRPr="00B03030" w:rsidRDefault="00B03030" w:rsidP="008D1988">
            <w:pPr>
              <w:pStyle w:val="TableParagraph"/>
              <w:ind w:left="0"/>
              <w:rPr>
                <w:sz w:val="18"/>
              </w:rPr>
            </w:pPr>
          </w:p>
          <w:p w14:paraId="0481C49E" w14:textId="77777777" w:rsidR="00B03030" w:rsidRPr="00B03030" w:rsidRDefault="00B03030" w:rsidP="008D1988">
            <w:pPr>
              <w:pStyle w:val="TableParagraph"/>
              <w:ind w:left="0"/>
              <w:rPr>
                <w:sz w:val="18"/>
              </w:rPr>
            </w:pPr>
          </w:p>
        </w:tc>
      </w:tr>
      <w:tr w:rsidR="00B03030" w:rsidRPr="00B03030" w14:paraId="37133444" w14:textId="77777777" w:rsidTr="008D1988">
        <w:trPr>
          <w:trHeight w:val="240"/>
        </w:trPr>
        <w:tc>
          <w:tcPr>
            <w:tcW w:w="3393" w:type="dxa"/>
            <w:vAlign w:val="center"/>
          </w:tcPr>
          <w:p w14:paraId="7141E6C9" w14:textId="77777777" w:rsidR="00B03030" w:rsidRPr="00B03030" w:rsidRDefault="00B03030" w:rsidP="008D1988">
            <w:pPr>
              <w:pStyle w:val="TableParagraph"/>
              <w:rPr>
                <w:b/>
              </w:rPr>
            </w:pPr>
            <w:r w:rsidRPr="00B03030">
              <w:rPr>
                <w:b/>
              </w:rPr>
              <w:t>Excursion to:</w:t>
            </w:r>
          </w:p>
        </w:tc>
        <w:tc>
          <w:tcPr>
            <w:tcW w:w="6672" w:type="dxa"/>
          </w:tcPr>
          <w:p w14:paraId="083FA489" w14:textId="77777777" w:rsidR="00B03030" w:rsidRPr="00B03030" w:rsidRDefault="00B03030" w:rsidP="008D1988">
            <w:pPr>
              <w:pStyle w:val="TableParagraph"/>
              <w:ind w:left="0"/>
              <w:rPr>
                <w:sz w:val="18"/>
              </w:rPr>
            </w:pPr>
          </w:p>
          <w:p w14:paraId="0C97CFFF" w14:textId="77777777" w:rsidR="00B03030" w:rsidRPr="00B03030" w:rsidRDefault="00B03030" w:rsidP="008D1988">
            <w:pPr>
              <w:pStyle w:val="TableParagraph"/>
              <w:ind w:left="0"/>
              <w:rPr>
                <w:sz w:val="18"/>
              </w:rPr>
            </w:pPr>
          </w:p>
        </w:tc>
      </w:tr>
      <w:tr w:rsidR="00B03030" w:rsidRPr="00B03030" w14:paraId="2E4F43F9" w14:textId="77777777" w:rsidTr="008D1988">
        <w:trPr>
          <w:trHeight w:val="1071"/>
        </w:trPr>
        <w:tc>
          <w:tcPr>
            <w:tcW w:w="10065" w:type="dxa"/>
            <w:gridSpan w:val="2"/>
            <w:tcBorders>
              <w:top w:val="single" w:sz="4" w:space="0" w:color="auto"/>
              <w:bottom w:val="single" w:sz="4" w:space="0" w:color="auto"/>
            </w:tcBorders>
          </w:tcPr>
          <w:p w14:paraId="76C8EB3E" w14:textId="77777777" w:rsidR="00B03030" w:rsidRPr="00B03030" w:rsidRDefault="00B03030" w:rsidP="008D1988">
            <w:pPr>
              <w:pStyle w:val="TableParagraph"/>
              <w:ind w:left="163"/>
              <w:rPr>
                <w:b/>
              </w:rPr>
            </w:pPr>
            <w:r w:rsidRPr="00B03030">
              <w:rPr>
                <w:b/>
              </w:rPr>
              <w:t>Student health considerations</w:t>
            </w:r>
          </w:p>
          <w:p w14:paraId="14F5A1DC" w14:textId="77777777" w:rsidR="00B03030" w:rsidRPr="00B03030" w:rsidRDefault="00B03030" w:rsidP="008D1988">
            <w:pPr>
              <w:widowControl w:val="0"/>
              <w:autoSpaceDE w:val="0"/>
              <w:autoSpaceDN w:val="0"/>
              <w:ind w:left="128" w:right="740"/>
              <w:rPr>
                <w:rFonts w:eastAsia="Arial"/>
                <w:lang w:val="en-US"/>
              </w:rPr>
            </w:pPr>
            <w:r w:rsidRPr="00B03030">
              <w:rPr>
                <w:rFonts w:eastAsia="Arial"/>
                <w:lang w:val="en-US"/>
              </w:rPr>
              <w:t xml:space="preserve">If your medical condition has changed or you have special needs, please provide full details and include any relevant medical details on the attached </w:t>
            </w:r>
            <w:r w:rsidRPr="00B03030">
              <w:rPr>
                <w:rFonts w:eastAsia="Arial"/>
                <w:b/>
                <w:lang w:val="en-US"/>
              </w:rPr>
              <w:t>Student Health Care Summary</w:t>
            </w:r>
            <w:r w:rsidRPr="00B03030">
              <w:rPr>
                <w:rFonts w:eastAsia="Arial"/>
                <w:lang w:val="en-US"/>
              </w:rPr>
              <w:t>.</w:t>
            </w:r>
          </w:p>
        </w:tc>
      </w:tr>
      <w:tr w:rsidR="00B03030" w:rsidRPr="00B03030" w14:paraId="1F2AEBC4" w14:textId="77777777" w:rsidTr="008D1988">
        <w:trPr>
          <w:trHeight w:val="1257"/>
        </w:trPr>
        <w:tc>
          <w:tcPr>
            <w:tcW w:w="10065" w:type="dxa"/>
            <w:gridSpan w:val="2"/>
            <w:tcBorders>
              <w:top w:val="single" w:sz="4" w:space="0" w:color="auto"/>
              <w:bottom w:val="single" w:sz="4" w:space="0" w:color="auto"/>
            </w:tcBorders>
            <w:shd w:val="clear" w:color="auto" w:fill="auto"/>
          </w:tcPr>
          <w:p w14:paraId="31EF7323" w14:textId="77777777" w:rsidR="00B03030" w:rsidRPr="00B03030" w:rsidRDefault="00B03030" w:rsidP="008D1988">
            <w:pPr>
              <w:pStyle w:val="TableParagraph"/>
              <w:ind w:left="163"/>
            </w:pPr>
            <w:r w:rsidRPr="00B03030">
              <w:rPr>
                <w:b/>
              </w:rPr>
              <w:t>Special considerations</w:t>
            </w:r>
          </w:p>
          <w:p w14:paraId="4A20CAB9" w14:textId="77777777" w:rsidR="00B03030" w:rsidRPr="00B03030" w:rsidRDefault="00B03030" w:rsidP="008D1988">
            <w:pPr>
              <w:pStyle w:val="TableParagraph"/>
              <w:ind w:left="163"/>
            </w:pPr>
            <w:r w:rsidRPr="00B03030">
              <w:t xml:space="preserve">If the proposed excursion poses any health risks in addition to those identified in the </w:t>
            </w:r>
            <w:r w:rsidRPr="00B03030">
              <w:rPr>
                <w:b/>
              </w:rPr>
              <w:t>Student Health Care Summary</w:t>
            </w:r>
            <w:r w:rsidRPr="00B03030">
              <w:t>, please outline:</w:t>
            </w:r>
          </w:p>
          <w:p w14:paraId="670E0035" w14:textId="77777777" w:rsidR="00B03030" w:rsidRPr="00B03030" w:rsidRDefault="00B03030" w:rsidP="008D1988">
            <w:pPr>
              <w:pStyle w:val="TableParagraph"/>
              <w:ind w:left="163"/>
              <w:rPr>
                <w:i/>
              </w:rPr>
            </w:pPr>
            <w:r w:rsidRPr="00B03030">
              <w:rPr>
                <w:i/>
              </w:rPr>
              <w:t xml:space="preserve">e.g. if you suffer from anaphylaxis there may be risks associated with the provision of meals and storage of an adrenaline auto injector at the appropriate temperature.  </w:t>
            </w:r>
          </w:p>
        </w:tc>
      </w:tr>
      <w:tr w:rsidR="00B03030" w:rsidRPr="00B03030" w14:paraId="24E01E60" w14:textId="77777777" w:rsidTr="008D1988">
        <w:trPr>
          <w:trHeight w:val="240"/>
        </w:trPr>
        <w:tc>
          <w:tcPr>
            <w:tcW w:w="10065" w:type="dxa"/>
            <w:gridSpan w:val="2"/>
            <w:tcBorders>
              <w:top w:val="single" w:sz="4" w:space="0" w:color="auto"/>
              <w:bottom w:val="single" w:sz="4" w:space="0" w:color="auto"/>
            </w:tcBorders>
          </w:tcPr>
          <w:p w14:paraId="4CA37101" w14:textId="77777777" w:rsidR="00B03030" w:rsidRPr="00B03030" w:rsidRDefault="00B03030" w:rsidP="008D1988">
            <w:pPr>
              <w:pStyle w:val="TableParagraph"/>
              <w:ind w:left="0"/>
              <w:rPr>
                <w:b/>
              </w:rPr>
            </w:pPr>
            <w:r w:rsidRPr="00B03030">
              <w:t>Details:</w:t>
            </w:r>
          </w:p>
          <w:p w14:paraId="3533130C" w14:textId="77777777" w:rsidR="00B03030" w:rsidRPr="00B03030" w:rsidRDefault="00B03030" w:rsidP="008D1988">
            <w:pPr>
              <w:pStyle w:val="TableParagraph"/>
              <w:ind w:left="163"/>
              <w:rPr>
                <w:b/>
              </w:rPr>
            </w:pPr>
          </w:p>
          <w:p w14:paraId="036E8B7B" w14:textId="77777777" w:rsidR="00B03030" w:rsidRPr="00B03030" w:rsidRDefault="00B03030" w:rsidP="008D1988">
            <w:pPr>
              <w:pStyle w:val="TableParagraph"/>
              <w:ind w:left="163"/>
              <w:rPr>
                <w:b/>
              </w:rPr>
            </w:pPr>
          </w:p>
          <w:p w14:paraId="42E9922C" w14:textId="77777777" w:rsidR="00B03030" w:rsidRPr="00B03030" w:rsidRDefault="00B03030" w:rsidP="008D1988">
            <w:pPr>
              <w:pStyle w:val="TableParagraph"/>
              <w:ind w:left="163"/>
              <w:rPr>
                <w:b/>
              </w:rPr>
            </w:pPr>
          </w:p>
          <w:p w14:paraId="15998D6F" w14:textId="77777777" w:rsidR="00B03030" w:rsidRPr="00B03030" w:rsidRDefault="00B03030" w:rsidP="008D1988">
            <w:pPr>
              <w:pStyle w:val="TableParagraph"/>
              <w:ind w:left="163"/>
              <w:rPr>
                <w:b/>
              </w:rPr>
            </w:pPr>
          </w:p>
          <w:p w14:paraId="3ED3A0EF" w14:textId="77777777" w:rsidR="00B03030" w:rsidRPr="00B03030" w:rsidRDefault="00B03030" w:rsidP="008D1988">
            <w:pPr>
              <w:pStyle w:val="TableParagraph"/>
              <w:ind w:left="163"/>
              <w:rPr>
                <w:b/>
              </w:rPr>
            </w:pPr>
          </w:p>
          <w:p w14:paraId="57D1C0D9" w14:textId="77777777" w:rsidR="00B03030" w:rsidRPr="00B03030" w:rsidRDefault="00B03030" w:rsidP="008D1988">
            <w:pPr>
              <w:pStyle w:val="TableParagraph"/>
              <w:ind w:left="163"/>
              <w:rPr>
                <w:b/>
              </w:rPr>
            </w:pPr>
          </w:p>
        </w:tc>
      </w:tr>
      <w:tr w:rsidR="00B03030" w:rsidRPr="00B03030" w14:paraId="18A12FA5" w14:textId="77777777" w:rsidTr="008D1988">
        <w:trPr>
          <w:trHeight w:val="1610"/>
        </w:trPr>
        <w:tc>
          <w:tcPr>
            <w:tcW w:w="10065" w:type="dxa"/>
            <w:gridSpan w:val="2"/>
            <w:tcBorders>
              <w:top w:val="single" w:sz="4" w:space="0" w:color="auto"/>
            </w:tcBorders>
          </w:tcPr>
          <w:p w14:paraId="44F9FEAC" w14:textId="77777777" w:rsidR="00B03030" w:rsidRPr="00B03030" w:rsidRDefault="00B03030" w:rsidP="008D1988">
            <w:pPr>
              <w:pStyle w:val="TableParagraph"/>
              <w:ind w:left="163"/>
              <w:rPr>
                <w:b/>
              </w:rPr>
            </w:pPr>
            <w:r w:rsidRPr="00B03030">
              <w:rPr>
                <w:b/>
              </w:rPr>
              <w:t>Emergency medical consent</w:t>
            </w:r>
          </w:p>
          <w:p w14:paraId="45ABF65C" w14:textId="77777777" w:rsidR="00B03030" w:rsidRPr="00B03030" w:rsidRDefault="00B03030" w:rsidP="008D1988">
            <w:pPr>
              <w:widowControl w:val="0"/>
              <w:autoSpaceDE w:val="0"/>
              <w:autoSpaceDN w:val="0"/>
              <w:spacing w:before="1"/>
              <w:ind w:left="133" w:right="1157"/>
              <w:rPr>
                <w:rFonts w:eastAsia="Arial"/>
                <w:lang w:val="en-US"/>
              </w:rPr>
            </w:pPr>
            <w:r w:rsidRPr="00B03030">
              <w:rPr>
                <w:rFonts w:eastAsia="Arial"/>
                <w:lang w:val="en-US"/>
              </w:rPr>
              <w:t>I give permission to receive medical treatment in case of emergency.</w:t>
            </w:r>
          </w:p>
          <w:p w14:paraId="7116F425" w14:textId="77777777" w:rsidR="00B03030" w:rsidRPr="00B03030" w:rsidRDefault="00B03030" w:rsidP="008D1988">
            <w:pPr>
              <w:widowControl w:val="0"/>
              <w:autoSpaceDE w:val="0"/>
              <w:autoSpaceDN w:val="0"/>
              <w:spacing w:before="119"/>
              <w:ind w:left="133" w:right="325"/>
              <w:rPr>
                <w:rFonts w:eastAsia="Arial"/>
                <w:lang w:val="en-US"/>
              </w:rPr>
            </w:pPr>
            <w:r w:rsidRPr="00B03030">
              <w:rPr>
                <w:rFonts w:eastAsia="Arial"/>
                <w:lang w:val="en-US"/>
              </w:rPr>
              <w:t>I am aware that the school and its employees are not responsible for personal injuries or property damage that may occur on an excursion, unless the school or its employees are proven to be negligent.</w:t>
            </w:r>
          </w:p>
        </w:tc>
      </w:tr>
      <w:tr w:rsidR="00B03030" w:rsidRPr="00B03030" w14:paraId="2DD17BDD" w14:textId="77777777" w:rsidTr="008D1988">
        <w:trPr>
          <w:trHeight w:val="537"/>
        </w:trPr>
        <w:tc>
          <w:tcPr>
            <w:tcW w:w="3393" w:type="dxa"/>
            <w:tcBorders>
              <w:top w:val="double" w:sz="4" w:space="0" w:color="auto"/>
              <w:bottom w:val="single" w:sz="4" w:space="0" w:color="auto"/>
            </w:tcBorders>
          </w:tcPr>
          <w:p w14:paraId="7AAD9EAF" w14:textId="77777777" w:rsidR="00B03030" w:rsidRPr="00B03030" w:rsidRDefault="00B03030" w:rsidP="008D1988">
            <w:pPr>
              <w:pStyle w:val="TableParagraph"/>
              <w:ind w:left="163"/>
            </w:pPr>
            <w:r w:rsidRPr="00B03030">
              <w:t xml:space="preserve">I consent to </w:t>
            </w:r>
          </w:p>
        </w:tc>
        <w:tc>
          <w:tcPr>
            <w:tcW w:w="6672" w:type="dxa"/>
            <w:tcBorders>
              <w:top w:val="double" w:sz="4" w:space="0" w:color="auto"/>
              <w:bottom w:val="single" w:sz="4" w:space="0" w:color="auto"/>
            </w:tcBorders>
          </w:tcPr>
          <w:p w14:paraId="71ADA64B" w14:textId="77777777" w:rsidR="00B03030" w:rsidRPr="00B03030" w:rsidRDefault="00B03030" w:rsidP="008D1988">
            <w:pPr>
              <w:pStyle w:val="TableParagraph"/>
              <w:ind w:left="163"/>
            </w:pPr>
            <w:r w:rsidRPr="00B03030">
              <w:rPr>
                <w:i/>
              </w:rPr>
              <w:t>(Your name)</w:t>
            </w:r>
          </w:p>
        </w:tc>
      </w:tr>
      <w:tr w:rsidR="00B03030" w:rsidRPr="00B03030" w14:paraId="04450C91" w14:textId="77777777" w:rsidTr="008D1988">
        <w:trPr>
          <w:trHeight w:val="550"/>
        </w:trPr>
        <w:tc>
          <w:tcPr>
            <w:tcW w:w="3393" w:type="dxa"/>
            <w:tcBorders>
              <w:top w:val="single" w:sz="4" w:space="0" w:color="auto"/>
            </w:tcBorders>
          </w:tcPr>
          <w:p w14:paraId="5889A76C" w14:textId="77777777" w:rsidR="00B03030" w:rsidRPr="00B03030" w:rsidRDefault="00B03030" w:rsidP="008D1988">
            <w:pPr>
              <w:pStyle w:val="TableParagraph"/>
              <w:ind w:left="163"/>
            </w:pPr>
            <w:r w:rsidRPr="00B03030">
              <w:t>participating in an excursion to</w:t>
            </w:r>
          </w:p>
        </w:tc>
        <w:tc>
          <w:tcPr>
            <w:tcW w:w="6672" w:type="dxa"/>
            <w:tcBorders>
              <w:top w:val="single" w:sz="4" w:space="0" w:color="auto"/>
            </w:tcBorders>
          </w:tcPr>
          <w:p w14:paraId="33E8C7C8" w14:textId="77777777" w:rsidR="00B03030" w:rsidRPr="00B03030" w:rsidRDefault="00B03030" w:rsidP="008D1988">
            <w:pPr>
              <w:pStyle w:val="TableParagraph"/>
              <w:ind w:left="163"/>
            </w:pPr>
          </w:p>
        </w:tc>
      </w:tr>
      <w:tr w:rsidR="00B03030" w:rsidRPr="00B03030" w14:paraId="44E03941" w14:textId="77777777" w:rsidTr="008D1988">
        <w:trPr>
          <w:trHeight w:val="573"/>
        </w:trPr>
        <w:tc>
          <w:tcPr>
            <w:tcW w:w="3393" w:type="dxa"/>
            <w:tcBorders>
              <w:top w:val="single" w:sz="4" w:space="0" w:color="auto"/>
              <w:bottom w:val="single" w:sz="4" w:space="0" w:color="auto"/>
            </w:tcBorders>
          </w:tcPr>
          <w:p w14:paraId="67FFC009" w14:textId="77777777" w:rsidR="00B03030" w:rsidRPr="00B03030" w:rsidRDefault="00B03030" w:rsidP="008D1988">
            <w:pPr>
              <w:pStyle w:val="TableParagraph"/>
              <w:ind w:left="163"/>
              <w:rPr>
                <w:i/>
              </w:rPr>
            </w:pPr>
            <w:r w:rsidRPr="00B03030">
              <w:t xml:space="preserve">on </w:t>
            </w:r>
            <w:r w:rsidRPr="00B03030">
              <w:rPr>
                <w:i/>
              </w:rPr>
              <w:t>(Date)</w:t>
            </w:r>
          </w:p>
        </w:tc>
        <w:tc>
          <w:tcPr>
            <w:tcW w:w="6672" w:type="dxa"/>
            <w:tcBorders>
              <w:top w:val="single" w:sz="4" w:space="0" w:color="auto"/>
              <w:bottom w:val="single" w:sz="4" w:space="0" w:color="auto"/>
            </w:tcBorders>
          </w:tcPr>
          <w:p w14:paraId="5976FD4C" w14:textId="77777777" w:rsidR="00B03030" w:rsidRPr="00B03030" w:rsidRDefault="00B03030" w:rsidP="008D1988">
            <w:pPr>
              <w:pStyle w:val="TableParagraph"/>
              <w:ind w:left="163"/>
            </w:pPr>
          </w:p>
        </w:tc>
      </w:tr>
      <w:tr w:rsidR="00B03030" w:rsidRPr="00B03030" w14:paraId="1D3376BE" w14:textId="77777777" w:rsidTr="008D1988">
        <w:trPr>
          <w:trHeight w:val="553"/>
        </w:trPr>
        <w:tc>
          <w:tcPr>
            <w:tcW w:w="3393" w:type="dxa"/>
            <w:tcBorders>
              <w:top w:val="single" w:sz="4" w:space="0" w:color="auto"/>
              <w:bottom w:val="single" w:sz="4" w:space="0" w:color="auto"/>
            </w:tcBorders>
          </w:tcPr>
          <w:p w14:paraId="69015AFC" w14:textId="77777777" w:rsidR="00B03030" w:rsidRPr="00B03030" w:rsidRDefault="00B03030" w:rsidP="008D1988">
            <w:pPr>
              <w:pStyle w:val="TableParagraph"/>
              <w:ind w:left="163"/>
            </w:pPr>
            <w:r w:rsidRPr="00B03030">
              <w:t>Signed</w:t>
            </w:r>
          </w:p>
        </w:tc>
        <w:tc>
          <w:tcPr>
            <w:tcW w:w="6672" w:type="dxa"/>
            <w:tcBorders>
              <w:top w:val="single" w:sz="4" w:space="0" w:color="auto"/>
              <w:bottom w:val="single" w:sz="4" w:space="0" w:color="auto"/>
            </w:tcBorders>
          </w:tcPr>
          <w:p w14:paraId="740C76B8" w14:textId="77777777" w:rsidR="00B03030" w:rsidRPr="00B03030" w:rsidRDefault="00B03030" w:rsidP="008D1988">
            <w:pPr>
              <w:pStyle w:val="TableParagraph"/>
              <w:ind w:left="163"/>
            </w:pPr>
          </w:p>
        </w:tc>
      </w:tr>
      <w:tr w:rsidR="00B03030" w:rsidRPr="00B03030" w14:paraId="3E520A23" w14:textId="77777777" w:rsidTr="008D1988">
        <w:trPr>
          <w:trHeight w:val="546"/>
        </w:trPr>
        <w:tc>
          <w:tcPr>
            <w:tcW w:w="3393" w:type="dxa"/>
            <w:tcBorders>
              <w:top w:val="single" w:sz="4" w:space="0" w:color="auto"/>
            </w:tcBorders>
          </w:tcPr>
          <w:p w14:paraId="5A5F2147" w14:textId="77777777" w:rsidR="00B03030" w:rsidRPr="00B03030" w:rsidRDefault="00B03030" w:rsidP="008D1988">
            <w:pPr>
              <w:pStyle w:val="TableParagraph"/>
              <w:ind w:left="163"/>
            </w:pPr>
            <w:r w:rsidRPr="00B03030">
              <w:t>Date</w:t>
            </w:r>
          </w:p>
        </w:tc>
        <w:tc>
          <w:tcPr>
            <w:tcW w:w="6672" w:type="dxa"/>
            <w:tcBorders>
              <w:top w:val="single" w:sz="4" w:space="0" w:color="auto"/>
            </w:tcBorders>
          </w:tcPr>
          <w:p w14:paraId="0E8C7ADC" w14:textId="77777777" w:rsidR="00B03030" w:rsidRPr="00B03030" w:rsidRDefault="00B03030" w:rsidP="008D1988">
            <w:pPr>
              <w:pStyle w:val="TableParagraph"/>
              <w:ind w:left="163"/>
            </w:pPr>
          </w:p>
        </w:tc>
      </w:tr>
    </w:tbl>
    <w:p w14:paraId="6C5BADBD" w14:textId="77777777" w:rsidR="00B03030" w:rsidRPr="00B03030" w:rsidRDefault="00B03030" w:rsidP="00B03030">
      <w:pPr>
        <w:rPr>
          <w:rFonts w:eastAsia="Arial"/>
          <w:sz w:val="24"/>
          <w:lang w:val="en-US"/>
        </w:rPr>
      </w:pPr>
    </w:p>
    <w:p w14:paraId="14252160" w14:textId="77777777" w:rsidR="00B03030" w:rsidRPr="00B03030" w:rsidRDefault="00B03030" w:rsidP="00B03030">
      <w:pPr>
        <w:rPr>
          <w:rFonts w:eastAsia="Trebuchet MS" w:cs="Trebuchet MS"/>
          <w:b/>
          <w:sz w:val="24"/>
          <w:szCs w:val="28"/>
          <w:lang w:val="en-US"/>
        </w:rPr>
      </w:pPr>
      <w:bookmarkStart w:id="159" w:name="_Toc497984932"/>
      <w:bookmarkStart w:id="160" w:name="_Toc518377050"/>
      <w:bookmarkStart w:id="161" w:name="_Toc518377141"/>
      <w:r w:rsidRPr="00B03030">
        <w:rPr>
          <w:rFonts w:eastAsia="Trebuchet MS" w:cs="Trebuchet MS"/>
          <w:b/>
          <w:sz w:val="24"/>
          <w:szCs w:val="28"/>
          <w:lang w:val="en-US"/>
        </w:rPr>
        <w:br w:type="page"/>
      </w:r>
    </w:p>
    <w:p w14:paraId="6F7E2123" w14:textId="77777777" w:rsidR="00B03030" w:rsidRPr="00B03030" w:rsidRDefault="00B03030" w:rsidP="00B03030">
      <w:pPr>
        <w:rPr>
          <w:rFonts w:eastAsia="Trebuchet MS" w:cs="Trebuchet MS"/>
          <w:b/>
          <w:sz w:val="24"/>
          <w:szCs w:val="28"/>
          <w:lang w:val="en-US"/>
        </w:rPr>
      </w:pPr>
    </w:p>
    <w:p w14:paraId="54CA1D92" w14:textId="77777777" w:rsidR="00B03030" w:rsidRPr="00B03030" w:rsidRDefault="00B03030" w:rsidP="00B03030">
      <w:pPr>
        <w:pStyle w:val="TableParagraph"/>
        <w:tabs>
          <w:tab w:val="left" w:pos="709"/>
          <w:tab w:val="left" w:pos="851"/>
        </w:tabs>
        <w:ind w:left="163" w:right="-330"/>
      </w:pPr>
      <w:r w:rsidRPr="00B03030">
        <w:rPr>
          <w:bdr w:val="single" w:sz="4" w:space="0" w:color="auto"/>
        </w:rPr>
        <w:t>Please complete, sign and return the section below to the school by (DATE):</w:t>
      </w:r>
      <w:r w:rsidRPr="00B03030">
        <w:rPr>
          <w:bdr w:val="single" w:sz="4" w:space="0" w:color="auto"/>
        </w:rPr>
        <w:tab/>
      </w:r>
      <w:r w:rsidRPr="00B03030">
        <w:rPr>
          <w:bdr w:val="single" w:sz="4" w:space="0" w:color="auto"/>
        </w:rPr>
        <w:tab/>
      </w:r>
    </w:p>
    <w:tbl>
      <w:tblPr>
        <w:tblW w:w="9639" w:type="dxa"/>
        <w:tblBorders>
          <w:top w:val="nil"/>
          <w:left w:val="nil"/>
          <w:bottom w:val="nil"/>
          <w:right w:val="nil"/>
        </w:tblBorders>
        <w:tblLayout w:type="fixed"/>
        <w:tblLook w:val="0000" w:firstRow="0" w:lastRow="0" w:firstColumn="0" w:lastColumn="0" w:noHBand="0" w:noVBand="0"/>
      </w:tblPr>
      <w:tblGrid>
        <w:gridCol w:w="5064"/>
        <w:gridCol w:w="4575"/>
      </w:tblGrid>
      <w:tr w:rsidR="00B03030" w:rsidRPr="00B03030" w14:paraId="3C8EAE84" w14:textId="77777777" w:rsidTr="008D1988">
        <w:trPr>
          <w:trHeight w:val="153"/>
        </w:trPr>
        <w:tc>
          <w:tcPr>
            <w:tcW w:w="9639" w:type="dxa"/>
            <w:gridSpan w:val="2"/>
            <w:tcBorders>
              <w:bottom w:val="nil"/>
            </w:tcBorders>
          </w:tcPr>
          <w:p w14:paraId="68DD4C91" w14:textId="77777777" w:rsidR="00B03030" w:rsidRPr="00B03030" w:rsidRDefault="00B03030" w:rsidP="008D1988">
            <w:pPr>
              <w:pStyle w:val="Heading1"/>
              <w:numPr>
                <w:ilvl w:val="0"/>
                <w:numId w:val="0"/>
              </w:numPr>
            </w:pPr>
            <w:bookmarkStart w:id="162" w:name="_Toc16068069"/>
            <w:bookmarkStart w:id="163" w:name="_Toc18648994"/>
            <w:bookmarkStart w:id="164" w:name="_Toc19257789"/>
            <w:bookmarkStart w:id="165" w:name="_Toc22556904"/>
            <w:r w:rsidRPr="00B03030">
              <w:t xml:space="preserve">TEMPLATE </w:t>
            </w:r>
            <w:r w:rsidR="009321FA">
              <w:t>8</w:t>
            </w:r>
            <w:r w:rsidRPr="00B03030">
              <w:t xml:space="preserve">: LOCAL AREA EXCURSIONS WITH OVERNIGHT STAY INCLUDING CAMPS:  </w:t>
            </w:r>
            <w:bookmarkStart w:id="166" w:name="_Toc4141571"/>
            <w:r w:rsidRPr="00B03030">
              <w:t>STUDENTS WHO ARE OVER 18 YEARS OF AGE WATER BASED OR SWIMMING ACTIVITIES ADVICE</w:t>
            </w:r>
            <w:bookmarkEnd w:id="162"/>
            <w:bookmarkEnd w:id="163"/>
            <w:bookmarkEnd w:id="164"/>
            <w:bookmarkEnd w:id="165"/>
            <w:bookmarkEnd w:id="166"/>
          </w:p>
          <w:p w14:paraId="0CCF5169" w14:textId="77777777" w:rsidR="00B03030" w:rsidRPr="00B03030" w:rsidRDefault="00B03030" w:rsidP="008D1988">
            <w:pPr>
              <w:pStyle w:val="Heading1"/>
              <w:numPr>
                <w:ilvl w:val="0"/>
                <w:numId w:val="0"/>
              </w:numPr>
              <w:tabs>
                <w:tab w:val="left" w:pos="709"/>
                <w:tab w:val="left" w:pos="851"/>
              </w:tabs>
              <w:ind w:left="432" w:hanging="398"/>
              <w:jc w:val="center"/>
              <w:rPr>
                <w:b w:val="0"/>
                <w:szCs w:val="24"/>
              </w:rPr>
            </w:pPr>
          </w:p>
          <w:p w14:paraId="0872F0DB" w14:textId="77777777" w:rsidR="00B03030" w:rsidRPr="00B03030" w:rsidRDefault="00B03030" w:rsidP="008D1988">
            <w:pPr>
              <w:pStyle w:val="Heading2"/>
              <w:numPr>
                <w:ilvl w:val="0"/>
                <w:numId w:val="0"/>
              </w:numPr>
              <w:tabs>
                <w:tab w:val="left" w:pos="709"/>
                <w:tab w:val="left" w:pos="851"/>
              </w:tabs>
              <w:ind w:left="576"/>
              <w:rPr>
                <w:b/>
              </w:rPr>
            </w:pPr>
          </w:p>
        </w:tc>
      </w:tr>
      <w:tr w:rsidR="00B03030" w:rsidRPr="00B03030" w14:paraId="05E18B24" w14:textId="77777777" w:rsidTr="008D1988">
        <w:trPr>
          <w:trHeight w:val="146"/>
        </w:trPr>
        <w:tc>
          <w:tcPr>
            <w:tcW w:w="9639" w:type="dxa"/>
            <w:gridSpan w:val="2"/>
            <w:tcBorders>
              <w:top w:val="nil"/>
              <w:bottom w:val="single" w:sz="4" w:space="0" w:color="auto"/>
            </w:tcBorders>
          </w:tcPr>
          <w:p w14:paraId="48C9D731" w14:textId="77777777" w:rsidR="00B03030" w:rsidRPr="00B03030" w:rsidRDefault="00B03030" w:rsidP="008D1988">
            <w:pPr>
              <w:tabs>
                <w:tab w:val="left" w:pos="709"/>
                <w:tab w:val="left" w:pos="851"/>
              </w:tabs>
              <w:autoSpaceDE w:val="0"/>
              <w:autoSpaceDN w:val="0"/>
              <w:adjustRightInd w:val="0"/>
              <w:spacing w:before="120"/>
            </w:pPr>
            <w:r w:rsidRPr="00B03030">
              <w:t xml:space="preserve">The excursion will involve the following water based or swimming activities: </w:t>
            </w:r>
          </w:p>
          <w:p w14:paraId="02515975" w14:textId="77777777" w:rsidR="00B03030" w:rsidRPr="00B03030" w:rsidRDefault="00B03030" w:rsidP="008D1988">
            <w:pPr>
              <w:tabs>
                <w:tab w:val="left" w:pos="709"/>
                <w:tab w:val="left" w:pos="851"/>
              </w:tabs>
              <w:autoSpaceDE w:val="0"/>
              <w:autoSpaceDN w:val="0"/>
              <w:adjustRightInd w:val="0"/>
              <w:spacing w:before="120"/>
            </w:pPr>
          </w:p>
        </w:tc>
      </w:tr>
      <w:tr w:rsidR="00B03030" w:rsidRPr="00B03030" w14:paraId="74C98478" w14:textId="77777777" w:rsidTr="008D1988">
        <w:trPr>
          <w:trHeight w:val="674"/>
        </w:trPr>
        <w:tc>
          <w:tcPr>
            <w:tcW w:w="9639" w:type="dxa"/>
            <w:gridSpan w:val="2"/>
            <w:tcBorders>
              <w:top w:val="single" w:sz="4" w:space="0" w:color="auto"/>
              <w:bottom w:val="single" w:sz="4" w:space="0" w:color="auto"/>
            </w:tcBorders>
          </w:tcPr>
          <w:p w14:paraId="38A388F2" w14:textId="77777777" w:rsidR="00B03030" w:rsidRPr="00B03030" w:rsidRDefault="00B03030" w:rsidP="008D1988">
            <w:pPr>
              <w:tabs>
                <w:tab w:val="left" w:pos="709"/>
                <w:tab w:val="left" w:pos="851"/>
              </w:tabs>
              <w:autoSpaceDE w:val="0"/>
              <w:autoSpaceDN w:val="0"/>
              <w:adjustRightInd w:val="0"/>
              <w:spacing w:before="120"/>
            </w:pPr>
            <w:r w:rsidRPr="00B03030">
              <w:t>These activities will take place at:</w:t>
            </w:r>
            <w:r w:rsidRPr="00B03030">
              <w:br/>
              <w:t xml:space="preserve"> </w:t>
            </w:r>
          </w:p>
        </w:tc>
      </w:tr>
      <w:tr w:rsidR="00B03030" w:rsidRPr="00B03030" w14:paraId="7F562527" w14:textId="77777777" w:rsidTr="008D1988">
        <w:trPr>
          <w:trHeight w:val="153"/>
        </w:trPr>
        <w:tc>
          <w:tcPr>
            <w:tcW w:w="9639" w:type="dxa"/>
            <w:gridSpan w:val="2"/>
            <w:tcBorders>
              <w:top w:val="single" w:sz="4" w:space="0" w:color="auto"/>
            </w:tcBorders>
          </w:tcPr>
          <w:p w14:paraId="71EBD4F8" w14:textId="77777777" w:rsidR="00B03030" w:rsidRPr="00B03030" w:rsidRDefault="00B03030" w:rsidP="008D1988">
            <w:pPr>
              <w:tabs>
                <w:tab w:val="left" w:pos="709"/>
                <w:tab w:val="left" w:pos="851"/>
              </w:tabs>
              <w:autoSpaceDE w:val="0"/>
              <w:autoSpaceDN w:val="0"/>
              <w:adjustRightInd w:val="0"/>
            </w:pPr>
            <w:r w:rsidRPr="00B03030">
              <w:rPr>
                <w:b/>
                <w:bCs/>
              </w:rPr>
              <w:br/>
              <w:t xml:space="preserve">Water based or swimming activities response </w:t>
            </w:r>
          </w:p>
        </w:tc>
      </w:tr>
      <w:tr w:rsidR="00B03030" w:rsidRPr="00B03030" w14:paraId="69D56BD4" w14:textId="77777777" w:rsidTr="008D1988">
        <w:trPr>
          <w:trHeight w:val="146"/>
        </w:trPr>
        <w:tc>
          <w:tcPr>
            <w:tcW w:w="9639" w:type="dxa"/>
            <w:gridSpan w:val="2"/>
            <w:vAlign w:val="center"/>
          </w:tcPr>
          <w:p w14:paraId="26DC3B23" w14:textId="77777777" w:rsidR="00B03030" w:rsidRPr="00B03030" w:rsidRDefault="00B03030" w:rsidP="008D1988">
            <w:pPr>
              <w:tabs>
                <w:tab w:val="left" w:pos="709"/>
                <w:tab w:val="left" w:pos="851"/>
              </w:tabs>
              <w:autoSpaceDE w:val="0"/>
              <w:autoSpaceDN w:val="0"/>
              <w:adjustRightInd w:val="0"/>
              <w:spacing w:before="120"/>
            </w:pPr>
            <w:r w:rsidRPr="00B03030">
              <w:rPr>
                <w:i/>
                <w:iCs/>
              </w:rPr>
              <w:t xml:space="preserve">Please indicate your swimming ability: </w:t>
            </w:r>
          </w:p>
        </w:tc>
      </w:tr>
      <w:tr w:rsidR="00B03030" w:rsidRPr="00B03030" w14:paraId="1ABCC5D3" w14:textId="77777777" w:rsidTr="008D1988">
        <w:trPr>
          <w:trHeight w:val="373"/>
        </w:trPr>
        <w:tc>
          <w:tcPr>
            <w:tcW w:w="9639" w:type="dxa"/>
            <w:gridSpan w:val="2"/>
            <w:vAlign w:val="center"/>
          </w:tcPr>
          <w:p w14:paraId="3B96941C" w14:textId="77777777" w:rsidR="00B03030" w:rsidRPr="00B03030" w:rsidRDefault="00B03030" w:rsidP="008D1988">
            <w:pPr>
              <w:tabs>
                <w:tab w:val="left" w:pos="709"/>
                <w:tab w:val="left" w:pos="851"/>
              </w:tabs>
              <w:autoSpaceDE w:val="0"/>
              <w:autoSpaceDN w:val="0"/>
              <w:adjustRightInd w:val="0"/>
            </w:pPr>
            <w:r w:rsidRPr="00B03030">
              <w:rPr>
                <w:noProof/>
                <w:lang w:eastAsia="en-AU"/>
              </w:rPr>
              <mc:AlternateContent>
                <mc:Choice Requires="wps">
                  <w:drawing>
                    <wp:anchor distT="0" distB="0" distL="114300" distR="114300" simplePos="0" relativeHeight="251689984" behindDoc="0" locked="0" layoutInCell="1" allowOverlap="1" wp14:anchorId="3DB0D902" wp14:editId="4481FD97">
                      <wp:simplePos x="0" y="0"/>
                      <wp:positionH relativeFrom="column">
                        <wp:posOffset>3326130</wp:posOffset>
                      </wp:positionH>
                      <wp:positionV relativeFrom="paragraph">
                        <wp:posOffset>78105</wp:posOffset>
                      </wp:positionV>
                      <wp:extent cx="230505" cy="222250"/>
                      <wp:effectExtent l="0" t="0" r="17145" b="25400"/>
                      <wp:wrapNone/>
                      <wp:docPr id="238" name="Rectangle 238"/>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B68B8D" id="Rectangle 238" o:spid="_x0000_s1026" style="position:absolute;margin-left:261.9pt;margin-top:6.15pt;width:18.15pt;height:1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" filled="f" strokecolor="windowText" strokeweight="2pt"/>
                  </w:pict>
                </mc:Fallback>
              </mc:AlternateContent>
            </w:r>
            <w:r w:rsidRPr="00B03030">
              <w:br/>
              <w:t xml:space="preserve">Department of Education swimming stage achieved:  </w:t>
            </w:r>
          </w:p>
        </w:tc>
      </w:tr>
      <w:tr w:rsidR="00B03030" w:rsidRPr="00B03030" w14:paraId="657AD519" w14:textId="77777777" w:rsidTr="008D1988">
        <w:trPr>
          <w:trHeight w:val="146"/>
        </w:trPr>
        <w:tc>
          <w:tcPr>
            <w:tcW w:w="9639" w:type="dxa"/>
            <w:gridSpan w:val="2"/>
            <w:vAlign w:val="center"/>
          </w:tcPr>
          <w:p w14:paraId="56FDE659" w14:textId="77777777" w:rsidR="00B03030" w:rsidRPr="00B03030" w:rsidRDefault="00B03030" w:rsidP="008D1988">
            <w:pPr>
              <w:tabs>
                <w:tab w:val="left" w:pos="709"/>
                <w:tab w:val="left" w:pos="851"/>
              </w:tabs>
              <w:autoSpaceDE w:val="0"/>
              <w:autoSpaceDN w:val="0"/>
              <w:adjustRightInd w:val="0"/>
            </w:pPr>
            <w:r w:rsidRPr="00B03030">
              <w:br/>
              <w:t xml:space="preserve">Date achieved: ______________ </w:t>
            </w:r>
          </w:p>
        </w:tc>
      </w:tr>
      <w:tr w:rsidR="00B03030" w:rsidRPr="00B03030" w14:paraId="3098EBF7" w14:textId="77777777" w:rsidTr="008D1988">
        <w:trPr>
          <w:trHeight w:val="373"/>
        </w:trPr>
        <w:tc>
          <w:tcPr>
            <w:tcW w:w="9639" w:type="dxa"/>
            <w:gridSpan w:val="2"/>
            <w:vAlign w:val="bottom"/>
          </w:tcPr>
          <w:p w14:paraId="344E0815" w14:textId="77777777" w:rsidR="00B03030" w:rsidRPr="00B03030" w:rsidRDefault="00B03030" w:rsidP="008D1988">
            <w:pPr>
              <w:tabs>
                <w:tab w:val="left" w:pos="709"/>
                <w:tab w:val="left" w:pos="851"/>
              </w:tabs>
              <w:autoSpaceDE w:val="0"/>
              <w:autoSpaceDN w:val="0"/>
              <w:adjustRightInd w:val="0"/>
            </w:pPr>
            <w:r w:rsidRPr="00B03030">
              <w:rPr>
                <w:noProof/>
                <w:lang w:eastAsia="en-AU"/>
              </w:rPr>
              <mc:AlternateContent>
                <mc:Choice Requires="wps">
                  <w:drawing>
                    <wp:anchor distT="0" distB="0" distL="114300" distR="114300" simplePos="0" relativeHeight="251691008" behindDoc="0" locked="0" layoutInCell="1" allowOverlap="1" wp14:anchorId="49EA57DB" wp14:editId="3E3949C5">
                      <wp:simplePos x="0" y="0"/>
                      <wp:positionH relativeFrom="column">
                        <wp:posOffset>1012797</wp:posOffset>
                      </wp:positionH>
                      <wp:positionV relativeFrom="paragraph">
                        <wp:posOffset>83544</wp:posOffset>
                      </wp:positionV>
                      <wp:extent cx="230505" cy="222250"/>
                      <wp:effectExtent l="0" t="0" r="17145" b="25400"/>
                      <wp:wrapNone/>
                      <wp:docPr id="239" name="Rectangle 239"/>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3F30AC" id="Rectangle 239" o:spid="_x0000_s1026" style="position:absolute;margin-left:79.75pt;margin-top:6.6pt;width:18.15pt;height:1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" filled="f" strokecolor="windowText" strokeweight="2pt"/>
                  </w:pict>
                </mc:Fallback>
              </mc:AlternateContent>
            </w:r>
            <w:r w:rsidRPr="00B03030">
              <w:br/>
              <w:t>I am unsure:              (The school will contact you to discuss your swimming ability)</w:t>
            </w:r>
          </w:p>
        </w:tc>
      </w:tr>
      <w:tr w:rsidR="00B03030" w:rsidRPr="00B03030" w14:paraId="6BCA4D2F" w14:textId="77777777" w:rsidTr="008D1988">
        <w:trPr>
          <w:trHeight w:val="153"/>
        </w:trPr>
        <w:tc>
          <w:tcPr>
            <w:tcW w:w="9639" w:type="dxa"/>
            <w:gridSpan w:val="2"/>
          </w:tcPr>
          <w:p w14:paraId="75A13081" w14:textId="77777777" w:rsidR="00B03030" w:rsidRPr="00B03030" w:rsidRDefault="00B03030" w:rsidP="008D1988">
            <w:pPr>
              <w:tabs>
                <w:tab w:val="left" w:pos="709"/>
                <w:tab w:val="left" w:pos="851"/>
              </w:tabs>
              <w:autoSpaceDE w:val="0"/>
              <w:autoSpaceDN w:val="0"/>
              <w:adjustRightInd w:val="0"/>
              <w:rPr>
                <w:b/>
                <w:bCs/>
              </w:rPr>
            </w:pPr>
          </w:p>
          <w:p w14:paraId="43CEB388" w14:textId="77777777" w:rsidR="00B03030" w:rsidRPr="00B03030" w:rsidRDefault="00B03030" w:rsidP="008D1988">
            <w:pPr>
              <w:tabs>
                <w:tab w:val="left" w:pos="709"/>
                <w:tab w:val="left" w:pos="851"/>
              </w:tabs>
              <w:autoSpaceDE w:val="0"/>
              <w:autoSpaceDN w:val="0"/>
              <w:adjustRightInd w:val="0"/>
            </w:pPr>
            <w:r w:rsidRPr="00B03030">
              <w:rPr>
                <w:b/>
                <w:bCs/>
              </w:rPr>
              <w:t xml:space="preserve">Swimming ability: </w:t>
            </w:r>
          </w:p>
        </w:tc>
      </w:tr>
      <w:tr w:rsidR="00B03030" w:rsidRPr="00B03030" w14:paraId="56B47760" w14:textId="77777777" w:rsidTr="008D1988">
        <w:trPr>
          <w:trHeight w:val="153"/>
        </w:trPr>
        <w:tc>
          <w:tcPr>
            <w:tcW w:w="9639" w:type="dxa"/>
            <w:gridSpan w:val="2"/>
          </w:tcPr>
          <w:p w14:paraId="4AFFE9AD" w14:textId="77777777" w:rsidR="00B03030" w:rsidRPr="00B03030" w:rsidRDefault="00B03030" w:rsidP="008D1988">
            <w:pPr>
              <w:tabs>
                <w:tab w:val="left" w:pos="709"/>
                <w:tab w:val="left" w:pos="851"/>
              </w:tabs>
              <w:autoSpaceDE w:val="0"/>
              <w:autoSpaceDN w:val="0"/>
              <w:adjustRightInd w:val="0"/>
              <w:rPr>
                <w:b/>
                <w:bCs/>
              </w:rPr>
            </w:pPr>
          </w:p>
        </w:tc>
      </w:tr>
      <w:tr w:rsidR="00B03030" w:rsidRPr="00B03030" w14:paraId="0065B5AC" w14:textId="77777777" w:rsidTr="008D1988">
        <w:trPr>
          <w:trHeight w:val="146"/>
        </w:trPr>
        <w:tc>
          <w:tcPr>
            <w:tcW w:w="5064" w:type="dxa"/>
          </w:tcPr>
          <w:p w14:paraId="64547C6F" w14:textId="77777777" w:rsidR="00B03030" w:rsidRPr="00B03030" w:rsidRDefault="00B03030" w:rsidP="008D1988">
            <w:pPr>
              <w:tabs>
                <w:tab w:val="left" w:pos="709"/>
                <w:tab w:val="left" w:pos="851"/>
              </w:tabs>
              <w:autoSpaceDE w:val="0"/>
              <w:autoSpaceDN w:val="0"/>
              <w:adjustRightInd w:val="0"/>
            </w:pPr>
            <w:r w:rsidRPr="00B03030">
              <w:t xml:space="preserve">Stage 1 Beginner </w:t>
            </w:r>
          </w:p>
        </w:tc>
        <w:tc>
          <w:tcPr>
            <w:tcW w:w="4575" w:type="dxa"/>
          </w:tcPr>
          <w:p w14:paraId="18369102" w14:textId="77777777" w:rsidR="00B03030" w:rsidRPr="00B03030" w:rsidRDefault="00B03030" w:rsidP="008D1988">
            <w:pPr>
              <w:tabs>
                <w:tab w:val="left" w:pos="709"/>
                <w:tab w:val="left" w:pos="851"/>
              </w:tabs>
              <w:autoSpaceDE w:val="0"/>
              <w:autoSpaceDN w:val="0"/>
              <w:adjustRightInd w:val="0"/>
            </w:pPr>
            <w:r w:rsidRPr="00B03030">
              <w:t xml:space="preserve">Stage 7 Intermediate </w:t>
            </w:r>
          </w:p>
        </w:tc>
      </w:tr>
      <w:tr w:rsidR="00B03030" w:rsidRPr="00B03030" w14:paraId="6E05B2EA" w14:textId="77777777" w:rsidTr="008D1988">
        <w:trPr>
          <w:trHeight w:val="146"/>
        </w:trPr>
        <w:tc>
          <w:tcPr>
            <w:tcW w:w="5064" w:type="dxa"/>
          </w:tcPr>
          <w:p w14:paraId="58F746F3" w14:textId="77777777" w:rsidR="00B03030" w:rsidRPr="00B03030" w:rsidRDefault="00B03030" w:rsidP="008D1988">
            <w:pPr>
              <w:tabs>
                <w:tab w:val="left" w:pos="709"/>
                <w:tab w:val="left" w:pos="851"/>
              </w:tabs>
              <w:autoSpaceDE w:val="0"/>
              <w:autoSpaceDN w:val="0"/>
              <w:adjustRightInd w:val="0"/>
            </w:pPr>
            <w:r w:rsidRPr="00B03030">
              <w:t xml:space="preserve">Stage 2 Water Discovery </w:t>
            </w:r>
          </w:p>
        </w:tc>
        <w:tc>
          <w:tcPr>
            <w:tcW w:w="4575" w:type="dxa"/>
          </w:tcPr>
          <w:p w14:paraId="2169AC5A" w14:textId="77777777" w:rsidR="00B03030" w:rsidRPr="00B03030" w:rsidRDefault="00B03030" w:rsidP="008D1988">
            <w:pPr>
              <w:tabs>
                <w:tab w:val="left" w:pos="709"/>
                <w:tab w:val="left" w:pos="851"/>
              </w:tabs>
              <w:autoSpaceDE w:val="0"/>
              <w:autoSpaceDN w:val="0"/>
              <w:adjustRightInd w:val="0"/>
            </w:pPr>
            <w:r w:rsidRPr="00B03030">
              <w:t xml:space="preserve">Stage 8 Water Wise </w:t>
            </w:r>
          </w:p>
        </w:tc>
      </w:tr>
      <w:tr w:rsidR="00B03030" w:rsidRPr="00B03030" w14:paraId="0BE42AC9" w14:textId="77777777" w:rsidTr="008D1988">
        <w:trPr>
          <w:trHeight w:val="146"/>
        </w:trPr>
        <w:tc>
          <w:tcPr>
            <w:tcW w:w="5064" w:type="dxa"/>
          </w:tcPr>
          <w:p w14:paraId="6BAD9A04" w14:textId="77777777" w:rsidR="00B03030" w:rsidRPr="00B03030" w:rsidRDefault="00B03030" w:rsidP="008D1988">
            <w:pPr>
              <w:tabs>
                <w:tab w:val="left" w:pos="709"/>
                <w:tab w:val="left" w:pos="851"/>
              </w:tabs>
              <w:autoSpaceDE w:val="0"/>
              <w:autoSpaceDN w:val="0"/>
              <w:adjustRightInd w:val="0"/>
            </w:pPr>
            <w:r w:rsidRPr="00B03030">
              <w:t xml:space="preserve">Stage 3 Preliminary </w:t>
            </w:r>
          </w:p>
        </w:tc>
        <w:tc>
          <w:tcPr>
            <w:tcW w:w="4575" w:type="dxa"/>
          </w:tcPr>
          <w:p w14:paraId="7DFA7194" w14:textId="77777777" w:rsidR="00B03030" w:rsidRPr="00B03030" w:rsidRDefault="00B03030" w:rsidP="008D1988">
            <w:pPr>
              <w:tabs>
                <w:tab w:val="left" w:pos="709"/>
                <w:tab w:val="left" w:pos="851"/>
              </w:tabs>
              <w:autoSpaceDE w:val="0"/>
              <w:autoSpaceDN w:val="0"/>
              <w:adjustRightInd w:val="0"/>
            </w:pPr>
            <w:r w:rsidRPr="00B03030">
              <w:t xml:space="preserve">Stage 9 Senior </w:t>
            </w:r>
          </w:p>
        </w:tc>
      </w:tr>
      <w:tr w:rsidR="00B03030" w:rsidRPr="00B03030" w14:paraId="3FFEE08A" w14:textId="77777777" w:rsidTr="008D1988">
        <w:trPr>
          <w:trHeight w:val="146"/>
        </w:trPr>
        <w:tc>
          <w:tcPr>
            <w:tcW w:w="5064" w:type="dxa"/>
          </w:tcPr>
          <w:p w14:paraId="4B4A29C6" w14:textId="77777777" w:rsidR="00B03030" w:rsidRPr="00B03030" w:rsidRDefault="00B03030" w:rsidP="008D1988">
            <w:pPr>
              <w:tabs>
                <w:tab w:val="left" w:pos="709"/>
                <w:tab w:val="left" w:pos="851"/>
              </w:tabs>
              <w:autoSpaceDE w:val="0"/>
              <w:autoSpaceDN w:val="0"/>
              <w:adjustRightInd w:val="0"/>
            </w:pPr>
            <w:r w:rsidRPr="00B03030">
              <w:t xml:space="preserve">Stage 4 Water Awareness </w:t>
            </w:r>
          </w:p>
        </w:tc>
        <w:tc>
          <w:tcPr>
            <w:tcW w:w="4575" w:type="dxa"/>
          </w:tcPr>
          <w:p w14:paraId="77317914" w14:textId="77777777" w:rsidR="00B03030" w:rsidRPr="00B03030" w:rsidRDefault="00B03030" w:rsidP="008D1988">
            <w:pPr>
              <w:tabs>
                <w:tab w:val="left" w:pos="709"/>
                <w:tab w:val="left" w:pos="851"/>
              </w:tabs>
              <w:autoSpaceDE w:val="0"/>
              <w:autoSpaceDN w:val="0"/>
              <w:adjustRightInd w:val="0"/>
            </w:pPr>
            <w:r w:rsidRPr="00B03030">
              <w:t xml:space="preserve">Stage 10 Junior Swim and Survive* </w:t>
            </w:r>
          </w:p>
        </w:tc>
      </w:tr>
      <w:tr w:rsidR="00B03030" w:rsidRPr="00B03030" w14:paraId="6508D5E6" w14:textId="77777777" w:rsidTr="008D1988">
        <w:trPr>
          <w:trHeight w:val="146"/>
        </w:trPr>
        <w:tc>
          <w:tcPr>
            <w:tcW w:w="5064" w:type="dxa"/>
          </w:tcPr>
          <w:p w14:paraId="2FF8D3BE" w14:textId="77777777" w:rsidR="00B03030" w:rsidRPr="00B03030" w:rsidRDefault="00B03030" w:rsidP="008D1988">
            <w:pPr>
              <w:tabs>
                <w:tab w:val="left" w:pos="709"/>
                <w:tab w:val="left" w:pos="851"/>
              </w:tabs>
              <w:autoSpaceDE w:val="0"/>
              <w:autoSpaceDN w:val="0"/>
              <w:adjustRightInd w:val="0"/>
            </w:pPr>
            <w:r w:rsidRPr="00B03030">
              <w:t xml:space="preserve">Stage 5 Water Sense </w:t>
            </w:r>
          </w:p>
        </w:tc>
        <w:tc>
          <w:tcPr>
            <w:tcW w:w="4575" w:type="dxa"/>
          </w:tcPr>
          <w:p w14:paraId="77DFF00B" w14:textId="77777777" w:rsidR="00B03030" w:rsidRPr="00B03030" w:rsidRDefault="00B03030" w:rsidP="008D1988">
            <w:pPr>
              <w:tabs>
                <w:tab w:val="left" w:pos="709"/>
                <w:tab w:val="left" w:pos="851"/>
              </w:tabs>
              <w:autoSpaceDE w:val="0"/>
              <w:autoSpaceDN w:val="0"/>
              <w:adjustRightInd w:val="0"/>
            </w:pPr>
            <w:r w:rsidRPr="00B03030">
              <w:t xml:space="preserve">Stage 11 Swim and Survive* </w:t>
            </w:r>
          </w:p>
        </w:tc>
      </w:tr>
      <w:tr w:rsidR="00B03030" w:rsidRPr="00B03030" w14:paraId="07CF6BAE" w14:textId="77777777" w:rsidTr="008D1988">
        <w:trPr>
          <w:trHeight w:val="146"/>
        </w:trPr>
        <w:tc>
          <w:tcPr>
            <w:tcW w:w="5064" w:type="dxa"/>
          </w:tcPr>
          <w:p w14:paraId="1F02B4CB" w14:textId="77777777" w:rsidR="00B03030" w:rsidRPr="00B03030" w:rsidRDefault="00B03030" w:rsidP="008D1988">
            <w:pPr>
              <w:tabs>
                <w:tab w:val="left" w:pos="709"/>
                <w:tab w:val="left" w:pos="851"/>
              </w:tabs>
              <w:autoSpaceDE w:val="0"/>
              <w:autoSpaceDN w:val="0"/>
              <w:adjustRightInd w:val="0"/>
            </w:pPr>
            <w:r w:rsidRPr="00B03030">
              <w:t xml:space="preserve">Stage 6 Junior </w:t>
            </w:r>
          </w:p>
        </w:tc>
        <w:tc>
          <w:tcPr>
            <w:tcW w:w="4575" w:type="dxa"/>
          </w:tcPr>
          <w:p w14:paraId="45DE9A3A" w14:textId="77777777" w:rsidR="00B03030" w:rsidRPr="00B03030" w:rsidRDefault="00B03030" w:rsidP="008D1988">
            <w:pPr>
              <w:tabs>
                <w:tab w:val="left" w:pos="709"/>
                <w:tab w:val="left" w:pos="851"/>
              </w:tabs>
              <w:autoSpaceDE w:val="0"/>
              <w:autoSpaceDN w:val="0"/>
              <w:adjustRightInd w:val="0"/>
            </w:pPr>
            <w:r w:rsidRPr="00B03030">
              <w:t xml:space="preserve">Stage 12 Senior Swim and Survive* </w:t>
            </w:r>
          </w:p>
        </w:tc>
      </w:tr>
      <w:tr w:rsidR="00B03030" w:rsidRPr="00B03030" w14:paraId="004BA585" w14:textId="77777777" w:rsidTr="008D1988">
        <w:trPr>
          <w:trHeight w:val="429"/>
        </w:trPr>
        <w:tc>
          <w:tcPr>
            <w:tcW w:w="9639" w:type="dxa"/>
            <w:gridSpan w:val="2"/>
          </w:tcPr>
          <w:p w14:paraId="3B62A610" w14:textId="77777777" w:rsidR="00B03030" w:rsidRPr="00B03030" w:rsidRDefault="00B03030" w:rsidP="008D1988">
            <w:pPr>
              <w:tabs>
                <w:tab w:val="left" w:pos="709"/>
                <w:tab w:val="left" w:pos="851"/>
              </w:tabs>
              <w:autoSpaceDE w:val="0"/>
              <w:autoSpaceDN w:val="0"/>
              <w:adjustRightInd w:val="0"/>
            </w:pPr>
            <w:r w:rsidRPr="00B03030">
              <w:t xml:space="preserve">*Stages 10 to 12 are Royal Life Saving Society of Australia awards. Stage 10 focuses on safety and survival abilities including clothed survival and personal fitness for survival and extends the </w:t>
            </w:r>
            <w:r w:rsidRPr="00B03030">
              <w:lastRenderedPageBreak/>
              <w:t xml:space="preserve">student’s range of swimming skills. Stages 11 and 12 involve further development of survival and swimming skills and endurance. Stage 12 provides a foundation for rescue awards. </w:t>
            </w:r>
          </w:p>
          <w:p w14:paraId="528981F6" w14:textId="77777777" w:rsidR="00B03030" w:rsidRPr="00B03030" w:rsidRDefault="00B03030" w:rsidP="008D1988">
            <w:pPr>
              <w:tabs>
                <w:tab w:val="left" w:pos="709"/>
                <w:tab w:val="left" w:pos="851"/>
              </w:tabs>
              <w:autoSpaceDE w:val="0"/>
              <w:autoSpaceDN w:val="0"/>
              <w:adjustRightInd w:val="0"/>
            </w:pPr>
          </w:p>
        </w:tc>
      </w:tr>
      <w:tr w:rsidR="00B03030" w:rsidRPr="00B03030" w14:paraId="7BAB983A" w14:textId="77777777" w:rsidTr="008D1988">
        <w:trPr>
          <w:trHeight w:val="146"/>
        </w:trPr>
        <w:tc>
          <w:tcPr>
            <w:tcW w:w="9639" w:type="dxa"/>
            <w:gridSpan w:val="2"/>
          </w:tcPr>
          <w:p w14:paraId="7119890C" w14:textId="77777777" w:rsidR="00B03030" w:rsidRPr="00B03030" w:rsidRDefault="00B03030" w:rsidP="008D1988">
            <w:pPr>
              <w:tabs>
                <w:tab w:val="left" w:pos="709"/>
                <w:tab w:val="left" w:pos="851"/>
              </w:tabs>
              <w:autoSpaceDE w:val="0"/>
              <w:autoSpaceDN w:val="0"/>
              <w:adjustRightInd w:val="0"/>
            </w:pPr>
            <w:r w:rsidRPr="00B03030">
              <w:lastRenderedPageBreak/>
              <w:t xml:space="preserve">I provide permission to participate in the water based or swimming activities. </w:t>
            </w:r>
          </w:p>
        </w:tc>
      </w:tr>
    </w:tbl>
    <w:p w14:paraId="00FBF5DD" w14:textId="77777777" w:rsidR="00B03030" w:rsidRPr="00B03030" w:rsidRDefault="00B03030" w:rsidP="00B03030">
      <w:pPr>
        <w:tabs>
          <w:tab w:val="left" w:pos="709"/>
          <w:tab w:val="left" w:pos="851"/>
        </w:tabs>
        <w:ind w:firstLine="720"/>
      </w:pPr>
    </w:p>
    <w:p w14:paraId="5D13DE73" w14:textId="77777777" w:rsidR="00B03030" w:rsidRPr="00B03030" w:rsidRDefault="00B03030" w:rsidP="00B03030">
      <w:pPr>
        <w:tabs>
          <w:tab w:val="left" w:pos="709"/>
          <w:tab w:val="left" w:pos="851"/>
        </w:tabs>
      </w:pPr>
      <w:r w:rsidRPr="00B03030">
        <w:rPr>
          <w:noProof/>
          <w:lang w:eastAsia="en-AU"/>
        </w:rPr>
        <mc:AlternateContent>
          <mc:Choice Requires="wps">
            <w:drawing>
              <wp:anchor distT="0" distB="0" distL="114300" distR="114300" simplePos="0" relativeHeight="251694080" behindDoc="0" locked="0" layoutInCell="1" allowOverlap="1" wp14:anchorId="36CFE2E8" wp14:editId="6040BE0A">
                <wp:simplePos x="0" y="0"/>
                <wp:positionH relativeFrom="column">
                  <wp:posOffset>1068705</wp:posOffset>
                </wp:positionH>
                <wp:positionV relativeFrom="paragraph">
                  <wp:posOffset>142875</wp:posOffset>
                </wp:positionV>
                <wp:extent cx="2812736" cy="0"/>
                <wp:effectExtent l="0" t="0" r="26035" b="19050"/>
                <wp:wrapNone/>
                <wp:docPr id="243" name="Straight Connector 243"/>
                <wp:cNvGraphicFramePr/>
                <a:graphic xmlns:a="http://schemas.openxmlformats.org/drawingml/2006/main">
                  <a:graphicData uri="http://schemas.microsoft.com/office/word/2010/wordprocessingShape">
                    <wps:wsp>
                      <wps:cNvCnPr/>
                      <wps:spPr>
                        <a:xfrm flipV="1">
                          <a:off x="0" y="0"/>
                          <a:ext cx="2812736"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E93517" id="Straight Connector 243" o:spid="_x0000_s1026" style="position:absolute;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15pt,11.25pt" to="305.6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" strokecolor="black [3213]" strokeweight="1pt"/>
            </w:pict>
          </mc:Fallback>
        </mc:AlternateContent>
      </w:r>
      <w:r w:rsidRPr="00B03030">
        <w:t xml:space="preserve">Student Name: </w:t>
      </w:r>
    </w:p>
    <w:p w14:paraId="5E49C056" w14:textId="77777777" w:rsidR="00B03030" w:rsidRPr="00B03030" w:rsidRDefault="00B03030" w:rsidP="00B03030">
      <w:pPr>
        <w:tabs>
          <w:tab w:val="left" w:pos="709"/>
          <w:tab w:val="left" w:pos="851"/>
        </w:tabs>
      </w:pPr>
      <w:r w:rsidRPr="00B03030">
        <w:rPr>
          <w:noProof/>
          <w:lang w:eastAsia="en-AU"/>
        </w:rPr>
        <mc:AlternateContent>
          <mc:Choice Requires="wps">
            <w:drawing>
              <wp:anchor distT="0" distB="0" distL="114300" distR="114300" simplePos="0" relativeHeight="251693056" behindDoc="0" locked="0" layoutInCell="1" allowOverlap="1" wp14:anchorId="2EC764B8" wp14:editId="326FAD94">
                <wp:simplePos x="0" y="0"/>
                <wp:positionH relativeFrom="column">
                  <wp:posOffset>3420771</wp:posOffset>
                </wp:positionH>
                <wp:positionV relativeFrom="paragraph">
                  <wp:posOffset>291744</wp:posOffset>
                </wp:positionV>
                <wp:extent cx="1516380" cy="7620"/>
                <wp:effectExtent l="0" t="0" r="26670" b="30480"/>
                <wp:wrapNone/>
                <wp:docPr id="244" name="Straight Connector 244"/>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16EFB699" id="Straight Connector 244" o:spid="_x0000_s1026" style="position:absolute;flip:y;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9.35pt,22.95pt" to="388.75pt,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" strokecolor="windowText" strokeweight="1pt"/>
            </w:pict>
          </mc:Fallback>
        </mc:AlternateContent>
      </w:r>
      <w:r w:rsidRPr="00B03030">
        <w:rPr>
          <w:noProof/>
          <w:lang w:eastAsia="en-AU"/>
        </w:rPr>
        <mc:AlternateContent>
          <mc:Choice Requires="wps">
            <w:drawing>
              <wp:anchor distT="0" distB="0" distL="114300" distR="114300" simplePos="0" relativeHeight="251692032" behindDoc="0" locked="0" layoutInCell="1" allowOverlap="1" wp14:anchorId="0162CC3A" wp14:editId="46418F28">
                <wp:simplePos x="0" y="0"/>
                <wp:positionH relativeFrom="column">
                  <wp:posOffset>1189025</wp:posOffset>
                </wp:positionH>
                <wp:positionV relativeFrom="paragraph">
                  <wp:posOffset>313995</wp:posOffset>
                </wp:positionV>
                <wp:extent cx="1516380" cy="7620"/>
                <wp:effectExtent l="0" t="0" r="26670" b="30480"/>
                <wp:wrapNone/>
                <wp:docPr id="245" name="Straight Connector 245"/>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2F91089D" id="Straight Connector 245" o:spid="_x0000_s1026" style="position:absolute;flip:y;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3.6pt,24.7pt" to="213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" strokecolor="windowText" strokeweight="1pt"/>
            </w:pict>
          </mc:Fallback>
        </mc:AlternateContent>
      </w:r>
      <w:r w:rsidRPr="00B03030">
        <w:br/>
        <w:t xml:space="preserve">Student Signature:                                               Date: </w:t>
      </w:r>
    </w:p>
    <w:p w14:paraId="4E649163" w14:textId="77777777" w:rsidR="00B03030" w:rsidRPr="00B03030" w:rsidRDefault="00B03030" w:rsidP="00B03030">
      <w:pPr>
        <w:rPr>
          <w:rStyle w:val="Heading1Char"/>
        </w:rPr>
      </w:pPr>
      <w:r w:rsidRPr="00B03030">
        <w:rPr>
          <w:rStyle w:val="Heading1Char"/>
        </w:rPr>
        <w:br w:type="page"/>
      </w:r>
    </w:p>
    <w:p w14:paraId="032A5D42" w14:textId="77777777" w:rsidR="00B03030" w:rsidRPr="00B03030" w:rsidRDefault="00B03030" w:rsidP="00B03030">
      <w:pPr>
        <w:pStyle w:val="Heading1"/>
        <w:numPr>
          <w:ilvl w:val="0"/>
          <w:numId w:val="0"/>
        </w:numPr>
      </w:pPr>
      <w:bookmarkStart w:id="167" w:name="_Toc16068070"/>
      <w:bookmarkStart w:id="168" w:name="_Toc18648995"/>
      <w:bookmarkStart w:id="169" w:name="_Toc19257790"/>
      <w:bookmarkStart w:id="170" w:name="_Toc22556905"/>
      <w:bookmarkEnd w:id="159"/>
      <w:bookmarkEnd w:id="160"/>
      <w:bookmarkEnd w:id="161"/>
      <w:r w:rsidRPr="00B03030">
        <w:lastRenderedPageBreak/>
        <w:t xml:space="preserve">TEMPLATE </w:t>
      </w:r>
      <w:r w:rsidR="009321FA">
        <w:t>9</w:t>
      </w:r>
      <w:r w:rsidRPr="00B03030">
        <w:t>: LOCAL AREA EXCURSIONS WITH OVERNIGHT STAY INCLUDING CAMPS:  UNDERTAKING TO PROVIDE A BILLET WITHIN AUSTRALIA</w:t>
      </w:r>
      <w:bookmarkEnd w:id="167"/>
      <w:bookmarkEnd w:id="168"/>
      <w:bookmarkEnd w:id="169"/>
      <w:bookmarkEnd w:id="170"/>
    </w:p>
    <w:p w14:paraId="0B485BBC" w14:textId="77777777" w:rsidR="00B03030" w:rsidRPr="00B03030" w:rsidRDefault="00B03030" w:rsidP="00B03030">
      <w:pPr>
        <w:autoSpaceDE w:val="0"/>
        <w:autoSpaceDN w:val="0"/>
        <w:adjustRightInd w:val="0"/>
      </w:pPr>
    </w:p>
    <w:p w14:paraId="71F3FBF6" w14:textId="77777777" w:rsidR="00B03030" w:rsidRPr="00B03030" w:rsidRDefault="00B03030" w:rsidP="00B03030">
      <w:pPr>
        <w:autoSpaceDE w:val="0"/>
        <w:autoSpaceDN w:val="0"/>
        <w:adjustRightInd w:val="0"/>
        <w:rPr>
          <w:b/>
          <w:bCs/>
        </w:rPr>
      </w:pPr>
      <w:r w:rsidRPr="00B03030">
        <w:rPr>
          <w:b/>
          <w:bCs/>
        </w:rPr>
        <w:t>For billets within Australia</w:t>
      </w:r>
    </w:p>
    <w:p w14:paraId="3815F3D6" w14:textId="77777777" w:rsidR="00B03030" w:rsidRPr="00B03030" w:rsidRDefault="00B03030" w:rsidP="00B03030">
      <w:pPr>
        <w:autoSpaceDE w:val="0"/>
        <w:autoSpaceDN w:val="0"/>
        <w:adjustRightInd w:val="0"/>
        <w:rPr>
          <w:rFonts w:ascii="Trebuchet MS" w:hAnsi="Trebuchet MS" w:cs="Trebuchet MS"/>
        </w:rPr>
      </w:pPr>
    </w:p>
    <w:p w14:paraId="3D381D74" w14:textId="77777777" w:rsidR="00B03030" w:rsidRPr="00B03030" w:rsidRDefault="00B03030" w:rsidP="00B03030">
      <w:pPr>
        <w:autoSpaceDE w:val="0"/>
        <w:autoSpaceDN w:val="0"/>
        <w:adjustRightInd w:val="0"/>
      </w:pPr>
      <w:r w:rsidRPr="00B03030">
        <w:t xml:space="preserve">Dear Parent/Carer/Guardian </w:t>
      </w:r>
    </w:p>
    <w:p w14:paraId="2CCEB446" w14:textId="77777777" w:rsidR="00B03030" w:rsidRPr="00B03030" w:rsidRDefault="00B03030" w:rsidP="00B03030">
      <w:pPr>
        <w:autoSpaceDE w:val="0"/>
        <w:autoSpaceDN w:val="0"/>
        <w:adjustRightInd w:val="0"/>
      </w:pPr>
    </w:p>
    <w:p w14:paraId="10E69FB3" w14:textId="77777777" w:rsidR="00B03030" w:rsidRPr="00B03030" w:rsidRDefault="00B03030" w:rsidP="00B03030">
      <w:pPr>
        <w:autoSpaceDE w:val="0"/>
        <w:autoSpaceDN w:val="0"/>
        <w:adjustRightInd w:val="0"/>
      </w:pPr>
      <w:r w:rsidRPr="00B03030">
        <w:t xml:space="preserve">The school is grateful for your offer to billet visiting student(s). </w:t>
      </w:r>
    </w:p>
    <w:p w14:paraId="7A894754" w14:textId="77777777" w:rsidR="00B03030" w:rsidRPr="00B03030" w:rsidRDefault="00B03030" w:rsidP="00B03030">
      <w:pPr>
        <w:autoSpaceDE w:val="0"/>
        <w:autoSpaceDN w:val="0"/>
        <w:adjustRightInd w:val="0"/>
      </w:pPr>
    </w:p>
    <w:p w14:paraId="7F824F48" w14:textId="77777777" w:rsidR="00B03030" w:rsidRPr="00B03030" w:rsidRDefault="00B03030" w:rsidP="00B03030">
      <w:pPr>
        <w:autoSpaceDE w:val="0"/>
        <w:autoSpaceDN w:val="0"/>
        <w:adjustRightInd w:val="0"/>
      </w:pPr>
      <w:r w:rsidRPr="00B03030">
        <w:t xml:space="preserve">You would be aware that the Western Australian Department of Education has a policy relating to child protection. The Department is committed to the care, safety and protection of all public school students. </w:t>
      </w:r>
    </w:p>
    <w:p w14:paraId="45288168" w14:textId="77777777" w:rsidR="00B03030" w:rsidRPr="00B03030" w:rsidRDefault="00B03030" w:rsidP="00B03030">
      <w:pPr>
        <w:autoSpaceDE w:val="0"/>
        <w:autoSpaceDN w:val="0"/>
        <w:adjustRightInd w:val="0"/>
      </w:pPr>
    </w:p>
    <w:p w14:paraId="3DF93D2F" w14:textId="77777777" w:rsidR="00B03030" w:rsidRPr="00B03030" w:rsidRDefault="00B03030" w:rsidP="00B03030">
      <w:pPr>
        <w:autoSpaceDE w:val="0"/>
        <w:autoSpaceDN w:val="0"/>
        <w:adjustRightInd w:val="0"/>
      </w:pPr>
      <w:r w:rsidRPr="00B03030">
        <w:t xml:space="preserve">In order to formalise the billet, all adults on the premises during the time of the billet must have a valid Working with Children Check (or receipt of an application). </w:t>
      </w:r>
    </w:p>
    <w:p w14:paraId="1DAD1C14" w14:textId="77777777" w:rsidR="00B03030" w:rsidRPr="00B03030" w:rsidRDefault="00B03030" w:rsidP="00B03030">
      <w:pPr>
        <w:autoSpaceDE w:val="0"/>
        <w:autoSpaceDN w:val="0"/>
        <w:adjustRightInd w:val="0"/>
        <w:rPr>
          <w:rFonts w:ascii="Trebuchet MS" w:hAnsi="Trebuchet MS" w:cs="Trebuchet MS"/>
        </w:rPr>
      </w:pPr>
    </w:p>
    <w:p w14:paraId="151AE33D" w14:textId="77777777" w:rsidR="00B03030" w:rsidRPr="00B03030" w:rsidRDefault="00B03030" w:rsidP="00B03030">
      <w:pPr>
        <w:autoSpaceDE w:val="0"/>
        <w:autoSpaceDN w:val="0"/>
        <w:adjustRightInd w:val="0"/>
      </w:pPr>
      <w:r w:rsidRPr="00B03030">
        <w:t>In order to formalise the billet, please sign and return the attached undertaking together with a copy of your Working with Children Check (or receipt).</w:t>
      </w:r>
    </w:p>
    <w:p w14:paraId="438C68F0" w14:textId="77777777" w:rsidR="00B03030" w:rsidRPr="00B03030" w:rsidRDefault="00B03030" w:rsidP="00B03030">
      <w:pPr>
        <w:autoSpaceDE w:val="0"/>
        <w:autoSpaceDN w:val="0"/>
        <w:adjustRightInd w:val="0"/>
      </w:pPr>
    </w:p>
    <w:p w14:paraId="7CA2877D" w14:textId="77777777" w:rsidR="00B03030" w:rsidRPr="00B03030" w:rsidRDefault="00B03030" w:rsidP="00B03030">
      <w:pPr>
        <w:autoSpaceDE w:val="0"/>
        <w:autoSpaceDN w:val="0"/>
        <w:adjustRightInd w:val="0"/>
      </w:pPr>
      <w:r w:rsidRPr="00B03030">
        <w:t xml:space="preserve">I hope that you will enjoy having the billeted student(s) in your home and anticipate that the student(s) will benefit from the experience of staying with you. </w:t>
      </w:r>
    </w:p>
    <w:p w14:paraId="0234D17B" w14:textId="77777777" w:rsidR="00B03030" w:rsidRPr="00B03030" w:rsidRDefault="00B03030" w:rsidP="00B03030">
      <w:pPr>
        <w:autoSpaceDE w:val="0"/>
        <w:autoSpaceDN w:val="0"/>
        <w:adjustRightInd w:val="0"/>
      </w:pPr>
    </w:p>
    <w:p w14:paraId="3F5513F5" w14:textId="77777777" w:rsidR="00B03030" w:rsidRPr="00B03030" w:rsidRDefault="00B03030" w:rsidP="00B03030">
      <w:pPr>
        <w:autoSpaceDE w:val="0"/>
        <w:autoSpaceDN w:val="0"/>
        <w:adjustRightInd w:val="0"/>
      </w:pPr>
      <w:r w:rsidRPr="00B03030">
        <w:t xml:space="preserve">Yours sincerely </w:t>
      </w:r>
    </w:p>
    <w:p w14:paraId="3DEB614B" w14:textId="77777777" w:rsidR="00B03030" w:rsidRPr="00B03030" w:rsidRDefault="00B03030" w:rsidP="00B03030">
      <w:pPr>
        <w:autoSpaceDE w:val="0"/>
        <w:autoSpaceDN w:val="0"/>
        <w:adjustRightInd w:val="0"/>
      </w:pPr>
    </w:p>
    <w:p w14:paraId="0A004913" w14:textId="77777777" w:rsidR="00B03030" w:rsidRPr="00B03030" w:rsidRDefault="00B03030" w:rsidP="00B03030">
      <w:pPr>
        <w:autoSpaceDE w:val="0"/>
        <w:autoSpaceDN w:val="0"/>
        <w:adjustRightInd w:val="0"/>
      </w:pPr>
      <w:r w:rsidRPr="00B03030">
        <w:t xml:space="preserve">___________________________ </w:t>
      </w:r>
      <w:r w:rsidRPr="00B03030">
        <w:tab/>
      </w:r>
      <w:r w:rsidRPr="00B03030">
        <w:tab/>
      </w:r>
      <w:r w:rsidRPr="00B03030">
        <w:tab/>
        <w:t xml:space="preserve">_________________________ </w:t>
      </w:r>
    </w:p>
    <w:p w14:paraId="480014AD" w14:textId="77777777" w:rsidR="00B03030" w:rsidRPr="00B03030" w:rsidRDefault="00B03030" w:rsidP="00B03030">
      <w:pPr>
        <w:autoSpaceDE w:val="0"/>
        <w:autoSpaceDN w:val="0"/>
        <w:adjustRightInd w:val="0"/>
      </w:pPr>
      <w:r w:rsidRPr="00B03030">
        <w:t>Principal</w:t>
      </w:r>
      <w:r w:rsidRPr="00B03030">
        <w:tab/>
      </w:r>
      <w:r w:rsidRPr="00B03030">
        <w:tab/>
      </w:r>
      <w:r w:rsidRPr="00B03030">
        <w:tab/>
      </w:r>
      <w:r w:rsidRPr="00B03030">
        <w:tab/>
      </w:r>
      <w:r w:rsidRPr="00B03030">
        <w:tab/>
      </w:r>
      <w:r w:rsidRPr="00B03030">
        <w:tab/>
        <w:t xml:space="preserve"> Date </w:t>
      </w:r>
    </w:p>
    <w:p w14:paraId="46260238" w14:textId="77777777" w:rsidR="00B03030" w:rsidRPr="00B03030" w:rsidRDefault="00B03030" w:rsidP="00B03030">
      <w:pPr>
        <w:autoSpaceDE w:val="0"/>
        <w:autoSpaceDN w:val="0"/>
        <w:adjustRightInd w:val="0"/>
      </w:pPr>
    </w:p>
    <w:p w14:paraId="3B300239" w14:textId="77777777" w:rsidR="00B03030" w:rsidRPr="00B03030" w:rsidRDefault="00B03030" w:rsidP="00B03030">
      <w:pPr>
        <w:autoSpaceDE w:val="0"/>
        <w:autoSpaceDN w:val="0"/>
        <w:adjustRightInd w:val="0"/>
      </w:pPr>
      <w:r w:rsidRPr="00B03030">
        <w:t>……........</w:t>
      </w:r>
      <w:r w:rsidRPr="00B03030">
        <w:rPr>
          <w:rFonts w:ascii="Wingdings" w:hAnsi="Wingdings" w:cs="Wingdings"/>
        </w:rPr>
        <w:t></w:t>
      </w:r>
      <w:r w:rsidRPr="00B03030">
        <w:t>…………………………………………………………………………………..</w:t>
      </w:r>
    </w:p>
    <w:p w14:paraId="3BD2236B" w14:textId="77777777" w:rsidR="00B03030" w:rsidRPr="00B03030" w:rsidRDefault="00B03030" w:rsidP="00B03030">
      <w:pPr>
        <w:autoSpaceDE w:val="0"/>
        <w:autoSpaceDN w:val="0"/>
        <w:adjustRightInd w:val="0"/>
      </w:pPr>
    </w:p>
    <w:p w14:paraId="07A58A21" w14:textId="77777777" w:rsidR="00B03030" w:rsidRPr="00B03030" w:rsidRDefault="00B03030" w:rsidP="00B03030">
      <w:pPr>
        <w:autoSpaceDE w:val="0"/>
        <w:autoSpaceDN w:val="0"/>
        <w:adjustRightInd w:val="0"/>
      </w:pPr>
      <w:r w:rsidRPr="00B03030">
        <w:t>Excursion Leader ______________________________________</w:t>
      </w:r>
    </w:p>
    <w:p w14:paraId="74B0C7B0" w14:textId="77777777" w:rsidR="00B03030" w:rsidRPr="00B03030" w:rsidRDefault="00B03030" w:rsidP="00B03030">
      <w:pPr>
        <w:autoSpaceDE w:val="0"/>
        <w:autoSpaceDN w:val="0"/>
        <w:adjustRightInd w:val="0"/>
      </w:pPr>
    </w:p>
    <w:p w14:paraId="3CE99184" w14:textId="77777777" w:rsidR="00B03030" w:rsidRPr="00B03030" w:rsidRDefault="00B03030" w:rsidP="00B03030">
      <w:pPr>
        <w:autoSpaceDE w:val="0"/>
        <w:autoSpaceDN w:val="0"/>
        <w:adjustRightInd w:val="0"/>
        <w:rPr>
          <w:b/>
          <w:bCs/>
        </w:rPr>
      </w:pPr>
      <w:r w:rsidRPr="00B03030">
        <w:rPr>
          <w:b/>
          <w:bCs/>
        </w:rPr>
        <w:lastRenderedPageBreak/>
        <w:t>Undertaking to provide a billet</w:t>
      </w:r>
    </w:p>
    <w:p w14:paraId="6780420D" w14:textId="77777777" w:rsidR="00B03030" w:rsidRPr="00B03030" w:rsidRDefault="00B03030" w:rsidP="00B03030">
      <w:pPr>
        <w:autoSpaceDE w:val="0"/>
        <w:autoSpaceDN w:val="0"/>
        <w:adjustRightInd w:val="0"/>
      </w:pPr>
      <w:r w:rsidRPr="00B03030">
        <w:rPr>
          <w:b/>
          <w:bCs/>
        </w:rPr>
        <w:t xml:space="preserve"> </w:t>
      </w:r>
    </w:p>
    <w:p w14:paraId="3E72E967" w14:textId="77777777" w:rsidR="00B03030" w:rsidRPr="00B03030" w:rsidRDefault="00B03030" w:rsidP="00B03030">
      <w:pPr>
        <w:autoSpaceDE w:val="0"/>
        <w:autoSpaceDN w:val="0"/>
        <w:adjustRightInd w:val="0"/>
      </w:pPr>
      <w:r w:rsidRPr="00B03030">
        <w:t xml:space="preserve">In support of the commitment of the Western Australian Department of Education to provide a safe environment for students, I agree to provide appropriate accommodation for ___________ student(s) during the excursion being held from ______________ to _____________. </w:t>
      </w:r>
    </w:p>
    <w:p w14:paraId="5970F7D9" w14:textId="77777777" w:rsidR="00B03030" w:rsidRPr="00B03030" w:rsidRDefault="00B03030" w:rsidP="00B03030">
      <w:pPr>
        <w:autoSpaceDE w:val="0"/>
        <w:autoSpaceDN w:val="0"/>
        <w:adjustRightInd w:val="0"/>
      </w:pPr>
    </w:p>
    <w:p w14:paraId="5DE11B18" w14:textId="77777777" w:rsidR="00B03030" w:rsidRPr="00B03030" w:rsidRDefault="00B03030" w:rsidP="00B03030">
      <w:pPr>
        <w:autoSpaceDE w:val="0"/>
        <w:autoSpaceDN w:val="0"/>
        <w:adjustRightInd w:val="0"/>
      </w:pPr>
      <w:r w:rsidRPr="00B03030">
        <w:t xml:space="preserve">I understand my responsibilities and undertake to provide a safe and secure home environment for the student(s) and to do my utmost to ensure that the student(s) is/are not exposed to harm. </w:t>
      </w:r>
    </w:p>
    <w:p w14:paraId="1FD94AB4" w14:textId="77777777" w:rsidR="00B03030" w:rsidRPr="00B03030" w:rsidRDefault="00B03030" w:rsidP="00B03030">
      <w:pPr>
        <w:autoSpaceDE w:val="0"/>
        <w:autoSpaceDN w:val="0"/>
        <w:adjustRightInd w:val="0"/>
      </w:pPr>
    </w:p>
    <w:p w14:paraId="6E138CD7" w14:textId="77777777" w:rsidR="00B03030" w:rsidRPr="00B03030" w:rsidRDefault="00B03030" w:rsidP="00B03030">
      <w:pPr>
        <w:autoSpaceDE w:val="0"/>
        <w:autoSpaceDN w:val="0"/>
        <w:adjustRightInd w:val="0"/>
      </w:pPr>
      <w:r w:rsidRPr="00B03030">
        <w:t xml:space="preserve">___________________________                        _________________________ </w:t>
      </w:r>
    </w:p>
    <w:p w14:paraId="7F0F0FCF" w14:textId="77777777" w:rsidR="00B03030" w:rsidRPr="00B03030" w:rsidRDefault="00B03030" w:rsidP="00B03030">
      <w:pPr>
        <w:autoSpaceDE w:val="0"/>
        <w:autoSpaceDN w:val="0"/>
        <w:adjustRightInd w:val="0"/>
      </w:pPr>
      <w:r w:rsidRPr="00B03030">
        <w:t xml:space="preserve">Signed Name </w:t>
      </w:r>
      <w:r w:rsidRPr="00B03030">
        <w:tab/>
      </w:r>
      <w:r w:rsidRPr="00B03030">
        <w:tab/>
      </w:r>
      <w:r w:rsidRPr="00B03030">
        <w:tab/>
      </w:r>
      <w:r w:rsidRPr="00B03030">
        <w:tab/>
        <w:t xml:space="preserve">                   Relationship to student</w:t>
      </w:r>
    </w:p>
    <w:p w14:paraId="7FDE7434" w14:textId="77777777" w:rsidR="00B03030" w:rsidRPr="00B03030" w:rsidRDefault="00B03030" w:rsidP="00B03030">
      <w:pPr>
        <w:autoSpaceDE w:val="0"/>
        <w:autoSpaceDN w:val="0"/>
        <w:adjustRightInd w:val="0"/>
      </w:pPr>
    </w:p>
    <w:p w14:paraId="141CE069" w14:textId="77777777" w:rsidR="00B03030" w:rsidRPr="00B03030" w:rsidRDefault="00B03030" w:rsidP="00B03030">
      <w:pPr>
        <w:autoSpaceDE w:val="0"/>
        <w:autoSpaceDN w:val="0"/>
        <w:adjustRightInd w:val="0"/>
      </w:pPr>
      <w:r w:rsidRPr="00B03030">
        <w:t>___________________________</w:t>
      </w:r>
      <w:r w:rsidRPr="00B03030">
        <w:tab/>
      </w:r>
      <w:r w:rsidRPr="00B03030">
        <w:tab/>
      </w:r>
      <w:r w:rsidRPr="00B03030">
        <w:tab/>
        <w:t xml:space="preserve"> </w:t>
      </w:r>
    </w:p>
    <w:p w14:paraId="32D9D6D1" w14:textId="77777777" w:rsidR="00B03030" w:rsidRPr="00B03030" w:rsidRDefault="00B03030" w:rsidP="00B03030">
      <w:r w:rsidRPr="00B03030">
        <w:t>Date</w:t>
      </w:r>
    </w:p>
    <w:p w14:paraId="6A12CC04" w14:textId="77777777" w:rsidR="00B03030" w:rsidRPr="00B03030" w:rsidRDefault="00B03030" w:rsidP="00B03030">
      <w:pPr>
        <w:rPr>
          <w:rFonts w:ascii="Trebuchet MS" w:hAnsi="Trebuchet MS"/>
          <w:caps/>
          <w:strike/>
          <w:sz w:val="28"/>
        </w:rPr>
      </w:pPr>
    </w:p>
    <w:p w14:paraId="6E29A937" w14:textId="77777777" w:rsidR="00ED1C83" w:rsidRDefault="00ED1C83"/>
    <w:sectPr w:rsidR="00ED1C83" w:rsidSect="009321FA">
      <w:headerReference w:type="default" r:id="rId3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928C6" w14:textId="77777777" w:rsidR="00577670" w:rsidRDefault="00577670" w:rsidP="00325D19">
      <w:pPr>
        <w:spacing w:after="0" w:line="240" w:lineRule="auto"/>
      </w:pPr>
      <w:r>
        <w:separator/>
      </w:r>
    </w:p>
  </w:endnote>
  <w:endnote w:type="continuationSeparator" w:id="0">
    <w:p w14:paraId="3E8139AE" w14:textId="77777777" w:rsidR="00577670" w:rsidRDefault="00577670" w:rsidP="00325D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3FD38" w14:textId="77777777" w:rsidR="00577670" w:rsidRDefault="00577670" w:rsidP="00325D19">
      <w:pPr>
        <w:spacing w:after="0" w:line="240" w:lineRule="auto"/>
      </w:pPr>
      <w:r>
        <w:separator/>
      </w:r>
    </w:p>
  </w:footnote>
  <w:footnote w:type="continuationSeparator" w:id="0">
    <w:p w14:paraId="02B262CC" w14:textId="77777777" w:rsidR="00577670" w:rsidRDefault="00577670" w:rsidP="00325D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365208"/>
      <w:docPartObj>
        <w:docPartGallery w:val="Page Numbers (Top of Page)"/>
        <w:docPartUnique/>
      </w:docPartObj>
    </w:sdtPr>
    <w:sdtEndPr>
      <w:rPr>
        <w:noProof/>
      </w:rPr>
    </w:sdtEndPr>
    <w:sdtContent>
      <w:p w14:paraId="283C530D" w14:textId="77777777" w:rsidR="006B3F1F" w:rsidRDefault="006B3F1F" w:rsidP="00325D19">
        <w:pPr>
          <w:pStyle w:val="Header"/>
          <w:jc w:val="center"/>
        </w:pPr>
        <w:r>
          <w:fldChar w:fldCharType="begin"/>
        </w:r>
        <w:r>
          <w:instrText xml:space="preserve"> PAGE   \* MERGEFORMAT </w:instrText>
        </w:r>
        <w:r>
          <w:fldChar w:fldCharType="separate"/>
        </w:r>
        <w:r>
          <w:rPr>
            <w:noProof/>
          </w:rPr>
          <w:t>3</w:t>
        </w:r>
        <w:r>
          <w:rPr>
            <w:noProof/>
          </w:rPr>
          <w:fldChar w:fldCharType="end"/>
        </w:r>
      </w:p>
    </w:sdtContent>
  </w:sdt>
  <w:p w14:paraId="2D4AEB65" w14:textId="77777777" w:rsidR="006B3F1F" w:rsidRDefault="006B3F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F31D8"/>
    <w:multiLevelType w:val="hybridMultilevel"/>
    <w:tmpl w:val="CF0A4906"/>
    <w:lvl w:ilvl="0" w:tplc="EC841784">
      <w:start w:val="1"/>
      <w:numFmt w:val="bullet"/>
      <w:lvlText w:val="q"/>
      <w:lvlJc w:val="left"/>
      <w:pPr>
        <w:ind w:left="971" w:hanging="360"/>
      </w:pPr>
      <w:rPr>
        <w:rFonts w:ascii="Wingdings" w:hAnsi="Wingdings" w:hint="default"/>
      </w:rPr>
    </w:lvl>
    <w:lvl w:ilvl="1" w:tplc="0C090003" w:tentative="1">
      <w:start w:val="1"/>
      <w:numFmt w:val="bullet"/>
      <w:lvlText w:val="o"/>
      <w:lvlJc w:val="left"/>
      <w:pPr>
        <w:ind w:left="1691" w:hanging="360"/>
      </w:pPr>
      <w:rPr>
        <w:rFonts w:ascii="Courier New" w:hAnsi="Courier New" w:cs="Courier New" w:hint="default"/>
      </w:rPr>
    </w:lvl>
    <w:lvl w:ilvl="2" w:tplc="0C090005" w:tentative="1">
      <w:start w:val="1"/>
      <w:numFmt w:val="bullet"/>
      <w:lvlText w:val=""/>
      <w:lvlJc w:val="left"/>
      <w:pPr>
        <w:ind w:left="2411" w:hanging="360"/>
      </w:pPr>
      <w:rPr>
        <w:rFonts w:ascii="Wingdings" w:hAnsi="Wingdings" w:hint="default"/>
      </w:rPr>
    </w:lvl>
    <w:lvl w:ilvl="3" w:tplc="0C090001" w:tentative="1">
      <w:start w:val="1"/>
      <w:numFmt w:val="bullet"/>
      <w:lvlText w:val=""/>
      <w:lvlJc w:val="left"/>
      <w:pPr>
        <w:ind w:left="3131" w:hanging="360"/>
      </w:pPr>
      <w:rPr>
        <w:rFonts w:ascii="Symbol" w:hAnsi="Symbol" w:hint="default"/>
      </w:rPr>
    </w:lvl>
    <w:lvl w:ilvl="4" w:tplc="0C090003" w:tentative="1">
      <w:start w:val="1"/>
      <w:numFmt w:val="bullet"/>
      <w:lvlText w:val="o"/>
      <w:lvlJc w:val="left"/>
      <w:pPr>
        <w:ind w:left="3851" w:hanging="360"/>
      </w:pPr>
      <w:rPr>
        <w:rFonts w:ascii="Courier New" w:hAnsi="Courier New" w:cs="Courier New" w:hint="default"/>
      </w:rPr>
    </w:lvl>
    <w:lvl w:ilvl="5" w:tplc="0C090005" w:tentative="1">
      <w:start w:val="1"/>
      <w:numFmt w:val="bullet"/>
      <w:lvlText w:val=""/>
      <w:lvlJc w:val="left"/>
      <w:pPr>
        <w:ind w:left="4571" w:hanging="360"/>
      </w:pPr>
      <w:rPr>
        <w:rFonts w:ascii="Wingdings" w:hAnsi="Wingdings" w:hint="default"/>
      </w:rPr>
    </w:lvl>
    <w:lvl w:ilvl="6" w:tplc="0C090001" w:tentative="1">
      <w:start w:val="1"/>
      <w:numFmt w:val="bullet"/>
      <w:lvlText w:val=""/>
      <w:lvlJc w:val="left"/>
      <w:pPr>
        <w:ind w:left="5291" w:hanging="360"/>
      </w:pPr>
      <w:rPr>
        <w:rFonts w:ascii="Symbol" w:hAnsi="Symbol" w:hint="default"/>
      </w:rPr>
    </w:lvl>
    <w:lvl w:ilvl="7" w:tplc="0C090003" w:tentative="1">
      <w:start w:val="1"/>
      <w:numFmt w:val="bullet"/>
      <w:lvlText w:val="o"/>
      <w:lvlJc w:val="left"/>
      <w:pPr>
        <w:ind w:left="6011" w:hanging="360"/>
      </w:pPr>
      <w:rPr>
        <w:rFonts w:ascii="Courier New" w:hAnsi="Courier New" w:cs="Courier New" w:hint="default"/>
      </w:rPr>
    </w:lvl>
    <w:lvl w:ilvl="8" w:tplc="0C090005" w:tentative="1">
      <w:start w:val="1"/>
      <w:numFmt w:val="bullet"/>
      <w:lvlText w:val=""/>
      <w:lvlJc w:val="left"/>
      <w:pPr>
        <w:ind w:left="6731" w:hanging="360"/>
      </w:pPr>
      <w:rPr>
        <w:rFonts w:ascii="Wingdings" w:hAnsi="Wingdings" w:hint="default"/>
      </w:rPr>
    </w:lvl>
  </w:abstractNum>
  <w:abstractNum w:abstractNumId="1" w15:restartNumberingAfterBreak="0">
    <w:nsid w:val="20726589"/>
    <w:multiLevelType w:val="multilevel"/>
    <w:tmpl w:val="68AA9862"/>
    <w:lvl w:ilvl="0">
      <w:start w:val="1"/>
      <w:numFmt w:val="decimal"/>
      <w:pStyle w:val="Heading1"/>
      <w:lvlText w:val="%1"/>
      <w:lvlJc w:val="left"/>
      <w:pPr>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b w:val="0"/>
        <w:i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66532BE"/>
    <w:multiLevelType w:val="hybridMultilevel"/>
    <w:tmpl w:val="C1D214E8"/>
    <w:lvl w:ilvl="0" w:tplc="4AC49CDC">
      <w:numFmt w:val="bullet"/>
      <w:lvlText w:val=""/>
      <w:lvlJc w:val="left"/>
      <w:pPr>
        <w:ind w:left="868" w:hanging="360"/>
      </w:pPr>
      <w:rPr>
        <w:rFonts w:ascii="Symbol" w:eastAsia="Symbol" w:hAnsi="Symbol" w:cs="Symbol" w:hint="default"/>
        <w:w w:val="100"/>
        <w:sz w:val="16"/>
        <w:szCs w:val="16"/>
      </w:rPr>
    </w:lvl>
    <w:lvl w:ilvl="1" w:tplc="0C090003" w:tentative="1">
      <w:start w:val="1"/>
      <w:numFmt w:val="bullet"/>
      <w:lvlText w:val="o"/>
      <w:lvlJc w:val="left"/>
      <w:pPr>
        <w:ind w:left="1588" w:hanging="360"/>
      </w:pPr>
      <w:rPr>
        <w:rFonts w:ascii="Courier New" w:hAnsi="Courier New" w:cs="Courier New" w:hint="default"/>
      </w:rPr>
    </w:lvl>
    <w:lvl w:ilvl="2" w:tplc="0C090005" w:tentative="1">
      <w:start w:val="1"/>
      <w:numFmt w:val="bullet"/>
      <w:lvlText w:val=""/>
      <w:lvlJc w:val="left"/>
      <w:pPr>
        <w:ind w:left="2308" w:hanging="360"/>
      </w:pPr>
      <w:rPr>
        <w:rFonts w:ascii="Wingdings" w:hAnsi="Wingdings" w:hint="default"/>
      </w:rPr>
    </w:lvl>
    <w:lvl w:ilvl="3" w:tplc="0C090001" w:tentative="1">
      <w:start w:val="1"/>
      <w:numFmt w:val="bullet"/>
      <w:lvlText w:val=""/>
      <w:lvlJc w:val="left"/>
      <w:pPr>
        <w:ind w:left="3028" w:hanging="360"/>
      </w:pPr>
      <w:rPr>
        <w:rFonts w:ascii="Symbol" w:hAnsi="Symbol" w:hint="default"/>
      </w:rPr>
    </w:lvl>
    <w:lvl w:ilvl="4" w:tplc="0C090003" w:tentative="1">
      <w:start w:val="1"/>
      <w:numFmt w:val="bullet"/>
      <w:lvlText w:val="o"/>
      <w:lvlJc w:val="left"/>
      <w:pPr>
        <w:ind w:left="3748" w:hanging="360"/>
      </w:pPr>
      <w:rPr>
        <w:rFonts w:ascii="Courier New" w:hAnsi="Courier New" w:cs="Courier New" w:hint="default"/>
      </w:rPr>
    </w:lvl>
    <w:lvl w:ilvl="5" w:tplc="0C090005" w:tentative="1">
      <w:start w:val="1"/>
      <w:numFmt w:val="bullet"/>
      <w:lvlText w:val=""/>
      <w:lvlJc w:val="left"/>
      <w:pPr>
        <w:ind w:left="4468" w:hanging="360"/>
      </w:pPr>
      <w:rPr>
        <w:rFonts w:ascii="Wingdings" w:hAnsi="Wingdings" w:hint="default"/>
      </w:rPr>
    </w:lvl>
    <w:lvl w:ilvl="6" w:tplc="0C090001" w:tentative="1">
      <w:start w:val="1"/>
      <w:numFmt w:val="bullet"/>
      <w:lvlText w:val=""/>
      <w:lvlJc w:val="left"/>
      <w:pPr>
        <w:ind w:left="5188" w:hanging="360"/>
      </w:pPr>
      <w:rPr>
        <w:rFonts w:ascii="Symbol" w:hAnsi="Symbol" w:hint="default"/>
      </w:rPr>
    </w:lvl>
    <w:lvl w:ilvl="7" w:tplc="0C090003" w:tentative="1">
      <w:start w:val="1"/>
      <w:numFmt w:val="bullet"/>
      <w:lvlText w:val="o"/>
      <w:lvlJc w:val="left"/>
      <w:pPr>
        <w:ind w:left="5908" w:hanging="360"/>
      </w:pPr>
      <w:rPr>
        <w:rFonts w:ascii="Courier New" w:hAnsi="Courier New" w:cs="Courier New" w:hint="default"/>
      </w:rPr>
    </w:lvl>
    <w:lvl w:ilvl="8" w:tplc="0C090005" w:tentative="1">
      <w:start w:val="1"/>
      <w:numFmt w:val="bullet"/>
      <w:lvlText w:val=""/>
      <w:lvlJc w:val="left"/>
      <w:pPr>
        <w:ind w:left="6628" w:hanging="360"/>
      </w:pPr>
      <w:rPr>
        <w:rFonts w:ascii="Wingdings" w:hAnsi="Wingdings" w:hint="default"/>
      </w:rPr>
    </w:lvl>
  </w:abstractNum>
  <w:abstractNum w:abstractNumId="3" w15:restartNumberingAfterBreak="0">
    <w:nsid w:val="273E1DB0"/>
    <w:multiLevelType w:val="hybridMultilevel"/>
    <w:tmpl w:val="484601E6"/>
    <w:lvl w:ilvl="0" w:tplc="0C090017">
      <w:start w:val="1"/>
      <w:numFmt w:val="lowerLetter"/>
      <w:lvlText w:val="%1)"/>
      <w:lvlJc w:val="left"/>
      <w:pPr>
        <w:ind w:left="1854" w:hanging="360"/>
      </w:pPr>
      <w:rPr>
        <w:rFont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4" w15:restartNumberingAfterBreak="0">
    <w:nsid w:val="7E3D33DD"/>
    <w:multiLevelType w:val="hybridMultilevel"/>
    <w:tmpl w:val="A8624684"/>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num w:numId="1" w16cid:durableId="414981662">
    <w:abstractNumId w:val="1"/>
  </w:num>
  <w:num w:numId="2" w16cid:durableId="159270364">
    <w:abstractNumId w:val="4"/>
  </w:num>
  <w:num w:numId="3" w16cid:durableId="527376273">
    <w:abstractNumId w:val="3"/>
  </w:num>
  <w:num w:numId="4" w16cid:durableId="168519799">
    <w:abstractNumId w:val="1"/>
    <w:lvlOverride w:ilvl="0">
      <w:lvl w:ilvl="0">
        <w:start w:val="1"/>
        <w:numFmt w:val="decimal"/>
        <w:pStyle w:val="Heading1"/>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ind w:left="576" w:hanging="576"/>
        </w:pPr>
        <w:rPr>
          <w:b w:val="0"/>
          <w:i w:val="0"/>
        </w:rPr>
      </w:lvl>
    </w:lvlOverride>
    <w:lvlOverride w:ilvl="2">
      <w:lvl w:ilvl="2">
        <w:start w:val="1"/>
        <w:numFmt w:val="decimal"/>
        <w:pStyle w:val="Heading3"/>
        <w:lvlText w:val="%1.%2.%3"/>
        <w:lvlJc w:val="left"/>
        <w:pPr>
          <w:ind w:left="720" w:hanging="720"/>
        </w:pPr>
      </w:lvl>
    </w:lvlOverride>
    <w:lvlOverride w:ilvl="3">
      <w:lvl w:ilvl="3">
        <w:start w:val="1"/>
        <w:numFmt w:val="decimal"/>
        <w:pStyle w:val="Heading4"/>
        <w:lvlText w:val="%1.%2.%3.%4"/>
        <w:lvlJc w:val="left"/>
        <w:pPr>
          <w:ind w:left="864" w:hanging="864"/>
        </w:pPr>
      </w:lvl>
    </w:lvlOverride>
    <w:lvlOverride w:ilvl="4">
      <w:lvl w:ilvl="4">
        <w:start w:val="1"/>
        <w:numFmt w:val="decimal"/>
        <w:pStyle w:val="Heading5"/>
        <w:lvlText w:val="%1.%2.%3.%4.%5"/>
        <w:lvlJc w:val="left"/>
        <w:pPr>
          <w:ind w:left="1008" w:hanging="1008"/>
        </w:pPr>
      </w:lvl>
    </w:lvlOverride>
    <w:lvlOverride w:ilvl="5">
      <w:lvl w:ilvl="5">
        <w:start w:val="1"/>
        <w:numFmt w:val="decimal"/>
        <w:pStyle w:val="Heading6"/>
        <w:lvlText w:val="%1.%2.%3.%4.%5.%6"/>
        <w:lvlJc w:val="left"/>
        <w:pPr>
          <w:ind w:left="1152" w:hanging="1152"/>
        </w:pPr>
      </w:lvl>
    </w:lvlOverride>
    <w:lvlOverride w:ilvl="6">
      <w:lvl w:ilvl="6">
        <w:start w:val="1"/>
        <w:numFmt w:val="decimal"/>
        <w:pStyle w:val="Heading7"/>
        <w:lvlText w:val="%1.%2.%3.%4.%5.%6.%7"/>
        <w:lvlJc w:val="left"/>
        <w:pPr>
          <w:ind w:left="1296" w:hanging="1296"/>
        </w:pPr>
      </w:lvl>
    </w:lvlOverride>
    <w:lvlOverride w:ilvl="7">
      <w:lvl w:ilvl="7">
        <w:start w:val="1"/>
        <w:numFmt w:val="decimal"/>
        <w:pStyle w:val="Heading8"/>
        <w:lvlText w:val="%1.%2.%3.%4.%5.%6.%7.%8"/>
        <w:lvlJc w:val="left"/>
        <w:pPr>
          <w:ind w:left="1440" w:hanging="1440"/>
        </w:pPr>
      </w:lvl>
    </w:lvlOverride>
    <w:lvlOverride w:ilvl="8">
      <w:lvl w:ilvl="8">
        <w:start w:val="1"/>
        <w:numFmt w:val="decimal"/>
        <w:pStyle w:val="Heading9"/>
        <w:lvlText w:val="%1.%2.%3.%4.%5.%6.%7.%8.%9"/>
        <w:lvlJc w:val="left"/>
        <w:pPr>
          <w:ind w:left="1584" w:hanging="1584"/>
        </w:pPr>
      </w:lvl>
    </w:lvlOverride>
  </w:num>
  <w:num w:numId="5" w16cid:durableId="985088212">
    <w:abstractNumId w:val="1"/>
    <w:lvlOverride w:ilvl="0">
      <w:startOverride w:val="1"/>
      <w:lvl w:ilvl="0">
        <w:start w:val="1"/>
        <w:numFmt w:val="decimal"/>
        <w:pStyle w:val="Heading1"/>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pStyle w:val="Heading2"/>
        <w:lvlText w:val="%1.%2"/>
        <w:lvlJc w:val="left"/>
        <w:pPr>
          <w:ind w:left="576" w:hanging="576"/>
        </w:pPr>
        <w:rPr>
          <w:b w:val="0"/>
          <w:i w:val="0"/>
        </w:rPr>
      </w:lvl>
    </w:lvlOverride>
    <w:lvlOverride w:ilvl="2">
      <w:startOverride w:val="1"/>
      <w:lvl w:ilvl="2">
        <w:start w:val="1"/>
        <w:numFmt w:val="decimal"/>
        <w:pStyle w:val="Heading3"/>
        <w:lvlText w:val="%1.%2.%3"/>
        <w:lvlJc w:val="left"/>
        <w:pPr>
          <w:ind w:left="720" w:hanging="720"/>
        </w:pPr>
      </w:lvl>
    </w:lvlOverride>
    <w:lvlOverride w:ilvl="3">
      <w:startOverride w:val="1"/>
      <w:lvl w:ilvl="3">
        <w:start w:val="1"/>
        <w:numFmt w:val="decimal"/>
        <w:pStyle w:val="Heading4"/>
        <w:lvlText w:val="%1.%2.%3.%4"/>
        <w:lvlJc w:val="left"/>
        <w:pPr>
          <w:ind w:left="864" w:hanging="864"/>
        </w:pPr>
      </w:lvl>
    </w:lvlOverride>
    <w:lvlOverride w:ilvl="4">
      <w:startOverride w:val="1"/>
      <w:lvl w:ilvl="4">
        <w:start w:val="1"/>
        <w:numFmt w:val="decimal"/>
        <w:pStyle w:val="Heading5"/>
        <w:lvlText w:val="%1.%2.%3.%4.%5"/>
        <w:lvlJc w:val="left"/>
        <w:pPr>
          <w:ind w:left="1008" w:hanging="1008"/>
        </w:pPr>
      </w:lvl>
    </w:lvlOverride>
    <w:lvlOverride w:ilvl="5">
      <w:startOverride w:val="1"/>
      <w:lvl w:ilvl="5">
        <w:start w:val="1"/>
        <w:numFmt w:val="decimal"/>
        <w:pStyle w:val="Heading6"/>
        <w:lvlText w:val="%1.%2.%3.%4.%5.%6"/>
        <w:lvlJc w:val="left"/>
        <w:pPr>
          <w:ind w:left="1152" w:hanging="1152"/>
        </w:pPr>
      </w:lvl>
    </w:lvlOverride>
    <w:lvlOverride w:ilvl="6">
      <w:startOverride w:val="1"/>
      <w:lvl w:ilvl="6">
        <w:start w:val="1"/>
        <w:numFmt w:val="decimal"/>
        <w:pStyle w:val="Heading7"/>
        <w:lvlText w:val="%1.%2.%3.%4.%5.%6.%7"/>
        <w:lvlJc w:val="left"/>
        <w:pPr>
          <w:ind w:left="1296" w:hanging="1296"/>
        </w:pPr>
      </w:lvl>
    </w:lvlOverride>
    <w:lvlOverride w:ilvl="7">
      <w:startOverride w:val="1"/>
      <w:lvl w:ilvl="7">
        <w:start w:val="1"/>
        <w:numFmt w:val="decimal"/>
        <w:pStyle w:val="Heading8"/>
        <w:lvlText w:val="%1.%2.%3.%4.%5.%6.%7.%8"/>
        <w:lvlJc w:val="left"/>
        <w:pPr>
          <w:ind w:left="1440" w:hanging="1440"/>
        </w:pPr>
      </w:lvl>
    </w:lvlOverride>
    <w:lvlOverride w:ilvl="8">
      <w:startOverride w:val="1"/>
      <w:lvl w:ilvl="8">
        <w:start w:val="1"/>
        <w:numFmt w:val="decimal"/>
        <w:pStyle w:val="Heading9"/>
        <w:lvlText w:val="%1.%2.%3.%4.%5.%6.%7.%8.%9"/>
        <w:lvlJc w:val="left"/>
        <w:pPr>
          <w:ind w:left="1584" w:hanging="1584"/>
        </w:pPr>
      </w:lvl>
    </w:lvlOverride>
  </w:num>
  <w:num w:numId="6" w16cid:durableId="3832155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31498548">
    <w:abstractNumId w:val="0"/>
  </w:num>
  <w:num w:numId="8" w16cid:durableId="2089375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xMLYwMTIxMzE3MzNU0lEKTi0uzszPAykwrAUAUR7yAywAAAA="/>
  </w:docVars>
  <w:rsids>
    <w:rsidRoot w:val="00325D19"/>
    <w:rsid w:val="00072021"/>
    <w:rsid w:val="00092AD0"/>
    <w:rsid w:val="000C1F3E"/>
    <w:rsid w:val="000C7F84"/>
    <w:rsid w:val="000E45AF"/>
    <w:rsid w:val="000F06C0"/>
    <w:rsid w:val="00175DA9"/>
    <w:rsid w:val="001E5170"/>
    <w:rsid w:val="00274139"/>
    <w:rsid w:val="00286294"/>
    <w:rsid w:val="002C7C6A"/>
    <w:rsid w:val="003017A2"/>
    <w:rsid w:val="00321990"/>
    <w:rsid w:val="00325D19"/>
    <w:rsid w:val="0036049C"/>
    <w:rsid w:val="003C6FAC"/>
    <w:rsid w:val="004017CB"/>
    <w:rsid w:val="004019B6"/>
    <w:rsid w:val="0047398C"/>
    <w:rsid w:val="004A7C61"/>
    <w:rsid w:val="004C6ADD"/>
    <w:rsid w:val="004E3617"/>
    <w:rsid w:val="00511B07"/>
    <w:rsid w:val="005315A9"/>
    <w:rsid w:val="00537C64"/>
    <w:rsid w:val="00546898"/>
    <w:rsid w:val="00577670"/>
    <w:rsid w:val="00610F08"/>
    <w:rsid w:val="00620BD8"/>
    <w:rsid w:val="006A76A4"/>
    <w:rsid w:val="006B3F1F"/>
    <w:rsid w:val="006D0A2A"/>
    <w:rsid w:val="0071475F"/>
    <w:rsid w:val="0077374A"/>
    <w:rsid w:val="007C1874"/>
    <w:rsid w:val="007F779B"/>
    <w:rsid w:val="00827970"/>
    <w:rsid w:val="008446C5"/>
    <w:rsid w:val="008D1988"/>
    <w:rsid w:val="008D45CF"/>
    <w:rsid w:val="0092266D"/>
    <w:rsid w:val="009321FA"/>
    <w:rsid w:val="009867C1"/>
    <w:rsid w:val="009E29C2"/>
    <w:rsid w:val="009F4698"/>
    <w:rsid w:val="00A847C9"/>
    <w:rsid w:val="00A8536D"/>
    <w:rsid w:val="00AC68D3"/>
    <w:rsid w:val="00AE3ACE"/>
    <w:rsid w:val="00AF58FD"/>
    <w:rsid w:val="00B03030"/>
    <w:rsid w:val="00B05FCC"/>
    <w:rsid w:val="00B25E48"/>
    <w:rsid w:val="00B5412D"/>
    <w:rsid w:val="00B776FB"/>
    <w:rsid w:val="00BD5C3F"/>
    <w:rsid w:val="00C23B5C"/>
    <w:rsid w:val="00C85512"/>
    <w:rsid w:val="00CB3C32"/>
    <w:rsid w:val="00CB5590"/>
    <w:rsid w:val="00CD5941"/>
    <w:rsid w:val="00CD7618"/>
    <w:rsid w:val="00D0573B"/>
    <w:rsid w:val="00D4773F"/>
    <w:rsid w:val="00D80292"/>
    <w:rsid w:val="00DB58B2"/>
    <w:rsid w:val="00DE4725"/>
    <w:rsid w:val="00E84FB9"/>
    <w:rsid w:val="00EB08BE"/>
    <w:rsid w:val="00ED1C83"/>
    <w:rsid w:val="00EE4BD8"/>
    <w:rsid w:val="00F31942"/>
    <w:rsid w:val="00F70A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8640B"/>
  <w15:docId w15:val="{2B8F2800-BF3A-4003-8047-10F2329EB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D19"/>
    <w:rPr>
      <w:rFonts w:ascii="Arial" w:hAnsi="Arial"/>
    </w:rPr>
  </w:style>
  <w:style w:type="paragraph" w:styleId="Heading1">
    <w:name w:val="heading 1"/>
    <w:basedOn w:val="Normal"/>
    <w:link w:val="Heading1Char"/>
    <w:uiPriority w:val="1"/>
    <w:qFormat/>
    <w:rsid w:val="00325D19"/>
    <w:pPr>
      <w:widowControl w:val="0"/>
      <w:numPr>
        <w:numId w:val="1"/>
      </w:numPr>
      <w:autoSpaceDE w:val="0"/>
      <w:autoSpaceDN w:val="0"/>
      <w:spacing w:before="270" w:after="0" w:line="240" w:lineRule="auto"/>
      <w:outlineLvl w:val="0"/>
    </w:pPr>
    <w:rPr>
      <w:rFonts w:eastAsia="Trebuchet MS" w:cs="Trebuchet MS"/>
      <w:b/>
      <w:sz w:val="24"/>
      <w:szCs w:val="28"/>
      <w:lang w:val="en-US"/>
    </w:rPr>
  </w:style>
  <w:style w:type="paragraph" w:styleId="Heading2">
    <w:name w:val="heading 2"/>
    <w:basedOn w:val="Normal"/>
    <w:link w:val="Heading2Char"/>
    <w:uiPriority w:val="1"/>
    <w:qFormat/>
    <w:rsid w:val="00325D19"/>
    <w:pPr>
      <w:widowControl w:val="0"/>
      <w:numPr>
        <w:ilvl w:val="1"/>
        <w:numId w:val="1"/>
      </w:numPr>
      <w:autoSpaceDE w:val="0"/>
      <w:autoSpaceDN w:val="0"/>
      <w:spacing w:after="0" w:line="240" w:lineRule="auto"/>
      <w:outlineLvl w:val="1"/>
    </w:pPr>
    <w:rPr>
      <w:rFonts w:eastAsia="Trebuchet MS" w:cs="Trebuchet MS"/>
      <w:bCs/>
      <w:szCs w:val="24"/>
      <w:lang w:val="en-US"/>
    </w:rPr>
  </w:style>
  <w:style w:type="paragraph" w:styleId="Heading3">
    <w:name w:val="heading 3"/>
    <w:basedOn w:val="Normal"/>
    <w:next w:val="Normal"/>
    <w:link w:val="Heading3Char"/>
    <w:uiPriority w:val="9"/>
    <w:unhideWhenUsed/>
    <w:qFormat/>
    <w:rsid w:val="00325D19"/>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25D19"/>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325D19"/>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325D19"/>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325D19"/>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325D19"/>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325D19"/>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 1"/>
    <w:link w:val="BodyText1Char"/>
    <w:rsid w:val="00325D19"/>
    <w:pPr>
      <w:keepLines/>
      <w:spacing w:before="240" w:after="0" w:line="240" w:lineRule="auto"/>
      <w:ind w:left="1134"/>
    </w:pPr>
    <w:rPr>
      <w:rFonts w:ascii="Arial" w:eastAsia="Times New Roman" w:hAnsi="Arial" w:cs="Arial"/>
      <w:color w:val="000000"/>
      <w:szCs w:val="24"/>
      <w:lang w:eastAsia="en-AU"/>
    </w:rPr>
  </w:style>
  <w:style w:type="character" w:customStyle="1" w:styleId="BodyText1Char">
    <w:name w:val="Body Text 1 Char"/>
    <w:basedOn w:val="DefaultParagraphFont"/>
    <w:link w:val="BodyText1"/>
    <w:rsid w:val="00325D19"/>
    <w:rPr>
      <w:rFonts w:ascii="Arial" w:eastAsia="Times New Roman" w:hAnsi="Arial" w:cs="Arial"/>
      <w:color w:val="000000"/>
      <w:szCs w:val="24"/>
      <w:lang w:eastAsia="en-AU"/>
    </w:rPr>
  </w:style>
  <w:style w:type="paragraph" w:customStyle="1" w:styleId="DocumentTitle">
    <w:name w:val="Document Title"/>
    <w:next w:val="BodyText1"/>
    <w:uiPriority w:val="19"/>
    <w:rsid w:val="00325D19"/>
    <w:pPr>
      <w:keepNext/>
      <w:keepLines/>
      <w:spacing w:before="1400" w:after="400" w:line="240" w:lineRule="auto"/>
      <w:jc w:val="center"/>
    </w:pPr>
    <w:rPr>
      <w:rFonts w:ascii="Trebuchet MS" w:eastAsia="Times New Roman" w:hAnsi="Trebuchet MS" w:cs="Arial"/>
      <w:b/>
      <w:caps/>
      <w:color w:val="000000"/>
      <w:sz w:val="28"/>
      <w:szCs w:val="24"/>
      <w:lang w:eastAsia="en-AU"/>
    </w:rPr>
  </w:style>
  <w:style w:type="paragraph" w:customStyle="1" w:styleId="DocumentType">
    <w:name w:val="Document Type"/>
    <w:next w:val="BodyText1"/>
    <w:semiHidden/>
    <w:rsid w:val="00325D19"/>
    <w:pPr>
      <w:keepNext/>
      <w:keepLines/>
      <w:spacing w:after="0" w:line="240" w:lineRule="auto"/>
      <w:jc w:val="center"/>
    </w:pPr>
    <w:rPr>
      <w:rFonts w:ascii="Trebuchet MS" w:eastAsia="Times New Roman" w:hAnsi="Trebuchet MS" w:cs="Arial"/>
      <w:b/>
      <w:caps/>
      <w:color w:val="000000"/>
      <w:sz w:val="28"/>
      <w:szCs w:val="24"/>
      <w:lang w:eastAsia="en-AU"/>
    </w:rPr>
  </w:style>
  <w:style w:type="paragraph" w:customStyle="1" w:styleId="EffectiveDate">
    <w:name w:val="Effective Date"/>
    <w:next w:val="BodyText1"/>
    <w:uiPriority w:val="19"/>
    <w:rsid w:val="00325D19"/>
    <w:pPr>
      <w:keepLines/>
      <w:spacing w:before="240" w:after="0" w:line="240" w:lineRule="auto"/>
      <w:jc w:val="center"/>
    </w:pPr>
    <w:rPr>
      <w:rFonts w:ascii="Trebuchet MS" w:eastAsia="Times New Roman" w:hAnsi="Trebuchet MS" w:cs="Arial"/>
      <w:b/>
      <w:caps/>
      <w:color w:val="000000"/>
      <w:sz w:val="20"/>
      <w:szCs w:val="24"/>
      <w:lang w:eastAsia="en-AU"/>
    </w:rPr>
  </w:style>
  <w:style w:type="paragraph" w:customStyle="1" w:styleId="LogoAnchor">
    <w:name w:val="Logo Anchor"/>
    <w:next w:val="BodyText1"/>
    <w:uiPriority w:val="19"/>
    <w:rsid w:val="00325D19"/>
    <w:pPr>
      <w:keepNext/>
      <w:keepLines/>
      <w:spacing w:before="4200" w:after="0" w:line="240" w:lineRule="auto"/>
      <w:jc w:val="center"/>
    </w:pPr>
    <w:rPr>
      <w:rFonts w:ascii="Trebuchet MS" w:eastAsia="Times New Roman" w:hAnsi="Trebuchet MS" w:cs="Arial"/>
      <w:b/>
      <w:caps/>
      <w:color w:val="000000"/>
      <w:sz w:val="28"/>
      <w:szCs w:val="24"/>
      <w:lang w:eastAsia="en-AU"/>
    </w:rPr>
  </w:style>
  <w:style w:type="paragraph" w:styleId="BalloonText">
    <w:name w:val="Balloon Text"/>
    <w:basedOn w:val="Normal"/>
    <w:link w:val="BalloonTextChar"/>
    <w:uiPriority w:val="99"/>
    <w:semiHidden/>
    <w:unhideWhenUsed/>
    <w:rsid w:val="00325D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5D19"/>
    <w:rPr>
      <w:rFonts w:ascii="Tahoma" w:hAnsi="Tahoma" w:cs="Tahoma"/>
      <w:sz w:val="16"/>
      <w:szCs w:val="16"/>
    </w:rPr>
  </w:style>
  <w:style w:type="character" w:customStyle="1" w:styleId="Heading1Char">
    <w:name w:val="Heading 1 Char"/>
    <w:basedOn w:val="DefaultParagraphFont"/>
    <w:link w:val="Heading1"/>
    <w:uiPriority w:val="1"/>
    <w:rsid w:val="00325D19"/>
    <w:rPr>
      <w:rFonts w:ascii="Arial" w:eastAsia="Trebuchet MS" w:hAnsi="Arial" w:cs="Trebuchet MS"/>
      <w:b/>
      <w:sz w:val="24"/>
      <w:szCs w:val="28"/>
      <w:lang w:val="en-US"/>
    </w:rPr>
  </w:style>
  <w:style w:type="character" w:customStyle="1" w:styleId="Heading2Char">
    <w:name w:val="Heading 2 Char"/>
    <w:basedOn w:val="DefaultParagraphFont"/>
    <w:link w:val="Heading2"/>
    <w:uiPriority w:val="1"/>
    <w:rsid w:val="00325D19"/>
    <w:rPr>
      <w:rFonts w:ascii="Arial" w:eastAsia="Trebuchet MS" w:hAnsi="Arial" w:cs="Trebuchet MS"/>
      <w:bCs/>
      <w:szCs w:val="24"/>
      <w:lang w:val="en-US"/>
    </w:rPr>
  </w:style>
  <w:style w:type="character" w:customStyle="1" w:styleId="Heading3Char">
    <w:name w:val="Heading 3 Char"/>
    <w:basedOn w:val="DefaultParagraphFont"/>
    <w:link w:val="Heading3"/>
    <w:uiPriority w:val="9"/>
    <w:rsid w:val="00325D1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325D1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325D1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325D1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325D1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325D1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325D19"/>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325D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5D19"/>
    <w:rPr>
      <w:rFonts w:ascii="Arial" w:hAnsi="Arial"/>
    </w:rPr>
  </w:style>
  <w:style w:type="paragraph" w:styleId="Footer">
    <w:name w:val="footer"/>
    <w:basedOn w:val="Normal"/>
    <w:link w:val="FooterChar"/>
    <w:uiPriority w:val="99"/>
    <w:unhideWhenUsed/>
    <w:rsid w:val="00325D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5D19"/>
    <w:rPr>
      <w:rFonts w:ascii="Arial" w:hAnsi="Arial"/>
    </w:rPr>
  </w:style>
  <w:style w:type="paragraph" w:styleId="BodyText">
    <w:name w:val="Body Text"/>
    <w:basedOn w:val="Normal"/>
    <w:link w:val="BodyTextChar"/>
    <w:uiPriority w:val="1"/>
    <w:qFormat/>
    <w:rsid w:val="00B03030"/>
    <w:pPr>
      <w:widowControl w:val="0"/>
      <w:autoSpaceDE w:val="0"/>
      <w:autoSpaceDN w:val="0"/>
      <w:spacing w:after="0" w:line="240" w:lineRule="auto"/>
    </w:pPr>
    <w:rPr>
      <w:rFonts w:eastAsia="Arial" w:cs="Arial"/>
      <w:lang w:val="en-US"/>
    </w:rPr>
  </w:style>
  <w:style w:type="character" w:customStyle="1" w:styleId="BodyTextChar">
    <w:name w:val="Body Text Char"/>
    <w:basedOn w:val="DefaultParagraphFont"/>
    <w:link w:val="BodyText"/>
    <w:uiPriority w:val="1"/>
    <w:rsid w:val="00B03030"/>
    <w:rPr>
      <w:rFonts w:ascii="Arial" w:eastAsia="Arial" w:hAnsi="Arial" w:cs="Arial"/>
      <w:lang w:val="en-US"/>
    </w:rPr>
  </w:style>
  <w:style w:type="paragraph" w:styleId="ListParagraph">
    <w:name w:val="List Paragraph"/>
    <w:aliases w:val="List Paragraph1,List Paragraph11,Bullet point,Indented Bullet Solid,Dot Point"/>
    <w:basedOn w:val="Normal"/>
    <w:link w:val="ListParagraphChar"/>
    <w:uiPriority w:val="34"/>
    <w:qFormat/>
    <w:rsid w:val="00B03030"/>
    <w:pPr>
      <w:widowControl w:val="0"/>
      <w:autoSpaceDE w:val="0"/>
      <w:autoSpaceDN w:val="0"/>
      <w:spacing w:after="0" w:line="240" w:lineRule="auto"/>
      <w:ind w:left="674" w:hanging="286"/>
    </w:pPr>
    <w:rPr>
      <w:rFonts w:eastAsia="Arial" w:cs="Arial"/>
      <w:lang w:val="en-US"/>
    </w:rPr>
  </w:style>
  <w:style w:type="paragraph" w:customStyle="1" w:styleId="TableParagraph">
    <w:name w:val="Table Paragraph"/>
    <w:basedOn w:val="Normal"/>
    <w:uiPriority w:val="1"/>
    <w:qFormat/>
    <w:rsid w:val="00B03030"/>
    <w:pPr>
      <w:widowControl w:val="0"/>
      <w:autoSpaceDE w:val="0"/>
      <w:autoSpaceDN w:val="0"/>
      <w:spacing w:after="0" w:line="240" w:lineRule="auto"/>
      <w:ind w:left="102"/>
    </w:pPr>
    <w:rPr>
      <w:rFonts w:eastAsia="Arial" w:cs="Arial"/>
      <w:lang w:val="en-US"/>
    </w:rPr>
  </w:style>
  <w:style w:type="character" w:customStyle="1" w:styleId="ListParagraphChar">
    <w:name w:val="List Paragraph Char"/>
    <w:aliases w:val="List Paragraph1 Char,List Paragraph11 Char,Bullet point Char,Indented Bullet Solid Char,Dot Point Char"/>
    <w:link w:val="ListParagraph"/>
    <w:uiPriority w:val="34"/>
    <w:locked/>
    <w:rsid w:val="00B03030"/>
    <w:rPr>
      <w:rFonts w:ascii="Arial" w:eastAsia="Arial" w:hAnsi="Arial" w:cs="Arial"/>
      <w:lang w:val="en-US"/>
    </w:rPr>
  </w:style>
  <w:style w:type="paragraph" w:styleId="TOC1">
    <w:name w:val="toc 1"/>
    <w:basedOn w:val="Normal"/>
    <w:next w:val="Normal"/>
    <w:autoRedefine/>
    <w:uiPriority w:val="39"/>
    <w:unhideWhenUsed/>
    <w:rsid w:val="002C7C6A"/>
    <w:pPr>
      <w:spacing w:after="100"/>
    </w:pPr>
  </w:style>
  <w:style w:type="character" w:styleId="Hyperlink">
    <w:name w:val="Hyperlink"/>
    <w:basedOn w:val="DefaultParagraphFont"/>
    <w:uiPriority w:val="99"/>
    <w:unhideWhenUsed/>
    <w:rsid w:val="002C7C6A"/>
    <w:rPr>
      <w:color w:val="0000FF" w:themeColor="hyperlink"/>
      <w:u w:val="single"/>
    </w:rPr>
  </w:style>
  <w:style w:type="character" w:styleId="UnresolvedMention">
    <w:name w:val="Unresolved Mention"/>
    <w:basedOn w:val="DefaultParagraphFont"/>
    <w:uiPriority w:val="99"/>
    <w:semiHidden/>
    <w:unhideWhenUsed/>
    <w:rsid w:val="00620BD8"/>
    <w:rPr>
      <w:color w:val="605E5C"/>
      <w:shd w:val="clear" w:color="auto" w:fill="E1DFDD"/>
    </w:rPr>
  </w:style>
  <w:style w:type="character" w:styleId="FollowedHyperlink">
    <w:name w:val="FollowedHyperlink"/>
    <w:basedOn w:val="DefaultParagraphFont"/>
    <w:uiPriority w:val="99"/>
    <w:semiHidden/>
    <w:unhideWhenUsed/>
    <w:rsid w:val="00C23B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5979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wa.edu.au/article/mx1dz18" TargetMode="External"/><Relationship Id="rId18" Type="http://schemas.openxmlformats.org/officeDocument/2006/relationships/hyperlink" Target="https://ikon.education.wa.edu.au/-/insurance-information/" TargetMode="External"/><Relationship Id="rId26" Type="http://schemas.openxmlformats.org/officeDocument/2006/relationships/hyperlink" Target="https://www.education.wa.edu.au/article/mx1dz18" TargetMode="External"/><Relationship Id="rId39" Type="http://schemas.openxmlformats.org/officeDocument/2006/relationships/header" Target="header1.xml"/><Relationship Id="rId21" Type="http://schemas.openxmlformats.org/officeDocument/2006/relationships/hyperlink" Target="https://www.dbca.wa.gov.au/" TargetMode="External"/><Relationship Id="rId34" Type="http://schemas.openxmlformats.org/officeDocument/2006/relationships/hyperlink" Target="https://www.education.wa.edu.au/article/mx1dz1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ducation.wa.edu.au/article/l0e3g96" TargetMode="External"/><Relationship Id="rId20" Type="http://schemas.openxmlformats.org/officeDocument/2006/relationships/hyperlink" Target="https://www.dfes.wa.gov.au/" TargetMode="External"/><Relationship Id="rId29" Type="http://schemas.openxmlformats.org/officeDocument/2006/relationships/hyperlink" Target="https://ikon.education.wa.edu.au/-/price-school-camps-and-excursions-1?section=bsdd"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ucation.wa.edu.au/article/4e58931" TargetMode="External"/><Relationship Id="rId24" Type="http://schemas.openxmlformats.org/officeDocument/2006/relationships/hyperlink" Target="https://ikon.education.wa.edu.au/-/insurance-information" TargetMode="External"/><Relationship Id="rId32" Type="http://schemas.openxmlformats.org/officeDocument/2006/relationships/hyperlink" Target="https://ikon.education.wa.edu.au/-/manage-records-at-your-school-2/" TargetMode="External"/><Relationship Id="rId37" Type="http://schemas.openxmlformats.org/officeDocument/2006/relationships/hyperlink" Target="https://www.education.wa.edu.au/article/mx1dz18"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education.wa.edu.au/article/g8n23xv" TargetMode="External"/><Relationship Id="rId23" Type="http://schemas.openxmlformats.org/officeDocument/2006/relationships/hyperlink" Target="https://www.education.wa.edu.au/article/g8n23xv" TargetMode="External"/><Relationship Id="rId28" Type="http://schemas.openxmlformats.org/officeDocument/2006/relationships/hyperlink" Target="https://ikon.education.wa.edu.au/-/price-school-camps-and-excursions-1?section=bsdd" TargetMode="External"/><Relationship Id="rId36" Type="http://schemas.openxmlformats.org/officeDocument/2006/relationships/hyperlink" Target="https://www.education.wa.edu.au/article/mx1dz18" TargetMode="External"/><Relationship Id="rId10" Type="http://schemas.openxmlformats.org/officeDocument/2006/relationships/hyperlink" Target="https://www.education.wa.edu.au/dl/o47eq1o" TargetMode="External"/><Relationship Id="rId19" Type="http://schemas.openxmlformats.org/officeDocument/2006/relationships/hyperlink" Target="mailto:legalservices@education.wa.edu.au" TargetMode="External"/><Relationship Id="rId31" Type="http://schemas.openxmlformats.org/officeDocument/2006/relationships/hyperlink" Target="http://det.wa.edu.au/finance/detcms/finance-and-administration/finance-for-schools/binary-files/a---d/camps-and-excursions-planning-guidelines-v13-dec-2012.en?cat-id=15159512" TargetMode="External"/><Relationship Id="rId4" Type="http://schemas.openxmlformats.org/officeDocument/2006/relationships/settings" Target="settings.xml"/><Relationship Id="rId9" Type="http://schemas.openxmlformats.org/officeDocument/2006/relationships/hyperlink" Target="https://www.education.wa.edu.au/article/mx1dz18" TargetMode="External"/><Relationship Id="rId14" Type="http://schemas.openxmlformats.org/officeDocument/2006/relationships/hyperlink" Target="http://det.wa.edu.au/policies/detcms/policy-planning-and-accountability/policies-framework/policies/working-with-children-checks-in-public-schools.en?cat-id=3457100" TargetMode="External"/><Relationship Id="rId22" Type="http://schemas.openxmlformats.org/officeDocument/2006/relationships/hyperlink" Target="https://www.education.wa.edu.au/article/mx1dz18" TargetMode="External"/><Relationship Id="rId27" Type="http://schemas.openxmlformats.org/officeDocument/2006/relationships/hyperlink" Target="https://www.education.wa.edu.au/article/mx1dz18" TargetMode="External"/><Relationship Id="rId30" Type="http://schemas.openxmlformats.org/officeDocument/2006/relationships/hyperlink" Target="https://ikon.education.wa.edu.au/-/price-school-camps-and-excursions-1?section=bsdd" TargetMode="External"/><Relationship Id="rId35" Type="http://schemas.openxmlformats.org/officeDocument/2006/relationships/hyperlink" Target="https://www.education.wa.edu.au/article/mx1dz18"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education.wa.edu.au/article/mx1dz18" TargetMode="External"/><Relationship Id="rId17" Type="http://schemas.openxmlformats.org/officeDocument/2006/relationships/hyperlink" Target="https://www.rsc.wa.gov.au/" TargetMode="External"/><Relationship Id="rId25" Type="http://schemas.openxmlformats.org/officeDocument/2006/relationships/hyperlink" Target="mailto:legalservices@education.wa.edu.au" TargetMode="External"/><Relationship Id="rId33" Type="http://schemas.openxmlformats.org/officeDocument/2006/relationships/hyperlink" Target="https://www.education.wa.edu.au/article/1md19e" TargetMode="External"/><Relationship Id="rId38" Type="http://schemas.openxmlformats.org/officeDocument/2006/relationships/hyperlink" Target="https://www.education.wa.edu.au/web/policies/-/recreation-and-outdoor-education-activities-for-public-school-procedures?p_l_back_url=%2Fweb%2Fpolicies%2Fsearch%3Fq%3Doutdoor%2B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3DD90D-6216-4E86-BF36-7C5A10390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1</Pages>
  <Words>6987</Words>
  <Characters>40792</Characters>
  <Application>Microsoft Office Word</Application>
  <DocSecurity>0</DocSecurity>
  <Lines>1160</Lines>
  <Paragraphs>537</Paragraphs>
  <ScaleCrop>false</ScaleCrop>
  <HeadingPairs>
    <vt:vector size="2" baseType="variant">
      <vt:variant>
        <vt:lpstr>Title</vt:lpstr>
      </vt:variant>
      <vt:variant>
        <vt:i4>1</vt:i4>
      </vt:variant>
    </vt:vector>
  </HeadingPairs>
  <TitlesOfParts>
    <vt:vector size="1" baseType="lpstr">
      <vt:lpstr/>
    </vt:vector>
  </TitlesOfParts>
  <Company>The Department of Education</Company>
  <LinksUpToDate>false</LinksUpToDate>
  <CharactersWithSpaces>47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DGERS Ann</dc:creator>
  <cp:lastModifiedBy>TRUONG Ai-Ling [Risk and Assurance]</cp:lastModifiedBy>
  <cp:revision>8</cp:revision>
  <dcterms:created xsi:type="dcterms:W3CDTF">2023-05-05T03:44:00Z</dcterms:created>
  <dcterms:modified xsi:type="dcterms:W3CDTF">2023-10-16T09:21:00Z</dcterms:modified>
</cp:coreProperties>
</file>